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36AC59" w14:textId="67153CDC"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sz w:val="20"/>
          <w:lang w:val="de-DE"/>
        </w:rPr>
      </w:pPr>
      <w:r w:rsidRPr="00833D07">
        <w:rPr>
          <w:rFonts w:ascii="Book Antiqua" w:hAnsi="Book Antiqua"/>
          <w:b/>
          <w:sz w:val="20"/>
          <w:lang w:val="de-DE"/>
        </w:rPr>
        <w:t>CONVENTION ON WETLANDS (Ramsar, Iran, 1971)</w:t>
      </w:r>
    </w:p>
    <w:p w14:paraId="627E7D57" w14:textId="77777777"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r w:rsidRPr="00833D07">
        <w:rPr>
          <w:rFonts w:ascii="Book Antiqua" w:hAnsi="Book Antiqua"/>
          <w:sz w:val="20"/>
          <w:lang w:val="de-DE"/>
        </w:rPr>
        <w:t xml:space="preserve">Rue </w:t>
      </w:r>
      <w:proofErr w:type="spellStart"/>
      <w:r w:rsidRPr="00833D07">
        <w:rPr>
          <w:rFonts w:ascii="Book Antiqua" w:hAnsi="Book Antiqua"/>
          <w:sz w:val="20"/>
          <w:lang w:val="de-DE"/>
        </w:rPr>
        <w:t>Mauverney</w:t>
      </w:r>
      <w:proofErr w:type="spellEnd"/>
      <w:r w:rsidRPr="00833D07">
        <w:rPr>
          <w:rFonts w:ascii="Book Antiqua" w:hAnsi="Book Antiqua"/>
          <w:sz w:val="20"/>
          <w:lang w:val="de-DE"/>
        </w:rPr>
        <w:t xml:space="preserve"> 28, CH-1196 Gland, </w:t>
      </w:r>
      <w:proofErr w:type="spellStart"/>
      <w:r w:rsidRPr="00833D07">
        <w:rPr>
          <w:rFonts w:ascii="Book Antiqua" w:hAnsi="Book Antiqua"/>
          <w:sz w:val="20"/>
          <w:lang w:val="de-DE"/>
        </w:rPr>
        <w:t>Switzerland</w:t>
      </w:r>
      <w:proofErr w:type="spellEnd"/>
    </w:p>
    <w:p w14:paraId="299B567D" w14:textId="3136BA9B"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r w:rsidRPr="00833D07">
        <w:rPr>
          <w:rFonts w:ascii="Book Antiqua" w:hAnsi="Book Antiqua"/>
          <w:sz w:val="20"/>
          <w:lang w:val="de-DE"/>
        </w:rPr>
        <w:t>Tel. +41-22-999-0170</w:t>
      </w:r>
    </w:p>
    <w:p w14:paraId="4751B1C2" w14:textId="0678EE3D" w:rsidR="00290695"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proofErr w:type="spellStart"/>
      <w:r w:rsidRPr="00833D07">
        <w:rPr>
          <w:rFonts w:ascii="Book Antiqua" w:hAnsi="Book Antiqua"/>
          <w:sz w:val="20"/>
          <w:lang w:val="de-DE"/>
        </w:rPr>
        <w:t>E-mail</w:t>
      </w:r>
      <w:proofErr w:type="spellEnd"/>
      <w:r w:rsidRPr="00833D07">
        <w:rPr>
          <w:rFonts w:ascii="Book Antiqua" w:hAnsi="Book Antiqua"/>
          <w:sz w:val="20"/>
          <w:lang w:val="de-DE"/>
        </w:rPr>
        <w:t xml:space="preserve">: </w:t>
      </w:r>
      <w:hyperlink r:id="rId11" w:history="1">
        <w:r w:rsidR="00D223F4">
          <w:rPr>
            <w:rStyle w:val="Hyperlink"/>
            <w:rFonts w:ascii="Book Antiqua" w:hAnsi="Book Antiqua"/>
            <w:sz w:val="20"/>
            <w:lang w:val="de-DE"/>
          </w:rPr>
          <w:t>lee</w:t>
        </w:r>
        <w:r w:rsidR="00D223F4" w:rsidRPr="00833D07">
          <w:rPr>
            <w:rStyle w:val="Hyperlink"/>
            <w:rFonts w:ascii="Book Antiqua" w:hAnsi="Book Antiqua"/>
            <w:sz w:val="20"/>
            <w:lang w:val="de-DE"/>
          </w:rPr>
          <w:t>@ramsar.org</w:t>
        </w:r>
      </w:hyperlink>
      <w:r w:rsidR="00347EBE" w:rsidRPr="00833D07">
        <w:rPr>
          <w:rFonts w:ascii="Book Antiqua" w:hAnsi="Book Antiqua"/>
          <w:sz w:val="20"/>
          <w:lang w:val="de-DE"/>
        </w:rPr>
        <w:t xml:space="preserve"> </w:t>
      </w:r>
    </w:p>
    <w:p w14:paraId="03505138" w14:textId="77CBAA9E" w:rsidR="00D82588" w:rsidRPr="00833D07" w:rsidRDefault="00DC0CCD"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en-US"/>
        </w:rPr>
      </w:pPr>
      <w:r w:rsidRPr="00833D07">
        <w:rPr>
          <w:rFonts w:ascii="Book Antiqua" w:hAnsi="Book Antiqua"/>
          <w:sz w:val="20"/>
          <w:lang w:val="en-US"/>
        </w:rPr>
        <w:t xml:space="preserve">Web site: </w:t>
      </w:r>
      <w:hyperlink r:id="rId12" w:history="1">
        <w:r w:rsidRPr="00833D07">
          <w:rPr>
            <w:rStyle w:val="Hyperlink"/>
            <w:rFonts w:ascii="Book Antiqua" w:hAnsi="Book Antiqua"/>
            <w:sz w:val="20"/>
            <w:lang w:val="en-US"/>
          </w:rPr>
          <w:t>www.ramsar.org</w:t>
        </w:r>
      </w:hyperlink>
      <w:r w:rsidRPr="00833D07">
        <w:rPr>
          <w:rFonts w:ascii="Book Antiqua" w:hAnsi="Book Antiqua"/>
          <w:sz w:val="20"/>
          <w:lang w:val="en-US"/>
        </w:rPr>
        <w:t xml:space="preserve"> </w:t>
      </w:r>
    </w:p>
    <w:p w14:paraId="3B487802" w14:textId="77777777" w:rsidR="00DC0CCD" w:rsidRPr="00833D07" w:rsidRDefault="00DC0CCD" w:rsidP="005E7B34">
      <w:pPr>
        <w:ind w:right="-478"/>
        <w:jc w:val="both"/>
        <w:rPr>
          <w:rFonts w:ascii="Garamond" w:hAnsi="Garamond"/>
          <w:b/>
          <w:sz w:val="32"/>
          <w:szCs w:val="32"/>
        </w:rPr>
      </w:pPr>
    </w:p>
    <w:p w14:paraId="6630B413" w14:textId="77777777" w:rsidR="00F875AA" w:rsidRPr="00833D07" w:rsidRDefault="00F875AA" w:rsidP="00B94BEB">
      <w:pPr>
        <w:ind w:right="-478"/>
        <w:jc w:val="center"/>
        <w:rPr>
          <w:rFonts w:ascii="Garamond" w:hAnsi="Garamond"/>
          <w:b/>
          <w:sz w:val="32"/>
          <w:szCs w:val="32"/>
        </w:rPr>
      </w:pPr>
      <w:r w:rsidRPr="00833D07">
        <w:rPr>
          <w:rFonts w:ascii="Garamond" w:hAnsi="Garamond"/>
          <w:b/>
          <w:sz w:val="32"/>
          <w:szCs w:val="32"/>
        </w:rPr>
        <w:t>Section B.2</w:t>
      </w:r>
    </w:p>
    <w:p w14:paraId="75793B74" w14:textId="77777777" w:rsidR="00F875AA" w:rsidRPr="00833D07" w:rsidRDefault="00F875AA" w:rsidP="00B94BEB">
      <w:pPr>
        <w:ind w:right="-478"/>
        <w:jc w:val="center"/>
        <w:rPr>
          <w:rFonts w:ascii="Garamond" w:hAnsi="Garamond"/>
          <w:sz w:val="32"/>
          <w:szCs w:val="32"/>
        </w:rPr>
      </w:pPr>
      <w:r w:rsidRPr="00833D07">
        <w:rPr>
          <w:rFonts w:ascii="Garamond" w:hAnsi="Garamond"/>
          <w:b/>
          <w:sz w:val="32"/>
          <w:szCs w:val="32"/>
        </w:rPr>
        <w:t>Structure and contents of Detailed Project Proposal</w:t>
      </w:r>
    </w:p>
    <w:p w14:paraId="46EAC953" w14:textId="77777777" w:rsidR="00F875AA" w:rsidRPr="00833D07" w:rsidRDefault="00F875AA" w:rsidP="005E7B34">
      <w:pPr>
        <w:ind w:right="-478"/>
        <w:jc w:val="both"/>
        <w:rPr>
          <w:rFonts w:ascii="Garamond" w:hAnsi="Garamond"/>
        </w:rPr>
      </w:pPr>
    </w:p>
    <w:p w14:paraId="383A5C7B" w14:textId="77777777" w:rsidR="008C144E"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r w:rsidRPr="00833D07">
        <w:rPr>
          <w:rFonts w:ascii="Garamond" w:hAnsi="Garamond"/>
          <w:b/>
          <w:spacing w:val="-3"/>
        </w:rPr>
        <w:t>Notes:</w:t>
      </w:r>
    </w:p>
    <w:p w14:paraId="31FAA0AB" w14:textId="77777777" w:rsidR="008C144E"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76F28C9F"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spacing w:val="-3"/>
        </w:rPr>
      </w:pPr>
      <w:proofErr w:type="spellStart"/>
      <w:r w:rsidRPr="00833D07">
        <w:rPr>
          <w:rFonts w:ascii="Garamond" w:hAnsi="Garamond"/>
          <w:spacing w:val="-3"/>
        </w:rPr>
        <w:t>i</w:t>
      </w:r>
      <w:proofErr w:type="spellEnd"/>
      <w:r w:rsidRPr="00833D07">
        <w:rPr>
          <w:rFonts w:ascii="Garamond" w:hAnsi="Garamond"/>
          <w:spacing w:val="-3"/>
        </w:rPr>
        <w:t>)</w:t>
      </w:r>
      <w:r w:rsidRPr="00833D07">
        <w:rPr>
          <w:rFonts w:ascii="Garamond" w:hAnsi="Garamond"/>
          <w:b/>
          <w:spacing w:val="-3"/>
        </w:rPr>
        <w:t xml:space="preserve"> </w:t>
      </w:r>
      <w:r w:rsidR="008C144E" w:rsidRPr="00833D07">
        <w:rPr>
          <w:rFonts w:ascii="Garamond" w:hAnsi="Garamond"/>
          <w:b/>
          <w:spacing w:val="-3"/>
        </w:rPr>
        <w:tab/>
      </w:r>
      <w:r w:rsidRPr="00833D07">
        <w:rPr>
          <w:rFonts w:ascii="Garamond" w:hAnsi="Garamond"/>
          <w:spacing w:val="-3"/>
        </w:rPr>
        <w:t>Please follow the section headings and sequence and the guidance for what to include in each section.</w:t>
      </w:r>
    </w:p>
    <w:p w14:paraId="52099B0F"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53E4A950" w14:textId="24057D59" w:rsidR="00C81E7B"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r w:rsidRPr="00833D07">
        <w:rPr>
          <w:rFonts w:ascii="Garamond" w:hAnsi="Garamond"/>
        </w:rPr>
        <w:t xml:space="preserve">ii) </w:t>
      </w:r>
      <w:r w:rsidR="008C144E" w:rsidRPr="00833D07">
        <w:rPr>
          <w:rFonts w:ascii="Garamond" w:hAnsi="Garamond"/>
        </w:rPr>
        <w:tab/>
      </w:r>
      <w:r w:rsidR="00A00F69" w:rsidRPr="00833D07">
        <w:rPr>
          <w:rFonts w:ascii="Garamond" w:hAnsi="Garamond"/>
        </w:rPr>
        <w:t xml:space="preserve">Please provide detailed information on your proposal, following the headings and instructions given below. </w:t>
      </w:r>
      <w:bookmarkStart w:id="0" w:name="_Hlk122696122"/>
      <w:r w:rsidR="00C92ED7" w:rsidRPr="00833D07">
        <w:rPr>
          <w:rFonts w:ascii="Garamond" w:hAnsi="Garamond"/>
        </w:rPr>
        <w:t>Please use the fon</w:t>
      </w:r>
      <w:r w:rsidR="00D22A90">
        <w:rPr>
          <w:rFonts w:ascii="Garamond" w:hAnsi="Garamond"/>
        </w:rPr>
        <w:t>t</w:t>
      </w:r>
      <w:r w:rsidR="00C92ED7" w:rsidRPr="00833D07">
        <w:rPr>
          <w:rFonts w:ascii="Garamond" w:hAnsi="Garamond"/>
        </w:rPr>
        <w:t xml:space="preserve"> Garamond (font size </w:t>
      </w:r>
      <w:r w:rsidR="00B1003D" w:rsidRPr="00833D07">
        <w:rPr>
          <w:rFonts w:ascii="Garamond" w:hAnsi="Garamond"/>
        </w:rPr>
        <w:t xml:space="preserve">11 or </w:t>
      </w:r>
      <w:r w:rsidR="00C92ED7" w:rsidRPr="00833D07">
        <w:rPr>
          <w:rFonts w:ascii="Garamond" w:hAnsi="Garamond"/>
        </w:rPr>
        <w:t>12) and line-spacing of 1.0</w:t>
      </w:r>
      <w:r w:rsidR="00A00F69" w:rsidRPr="00833D07">
        <w:rPr>
          <w:rFonts w:ascii="Garamond" w:hAnsi="Garamond"/>
        </w:rPr>
        <w:t xml:space="preserve">. </w:t>
      </w:r>
    </w:p>
    <w:bookmarkEnd w:id="0"/>
    <w:p w14:paraId="06403ADB"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p>
    <w:p w14:paraId="691EA066"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sz w:val="28"/>
          <w:szCs w:val="28"/>
        </w:rPr>
      </w:pPr>
      <w:r w:rsidRPr="00833D07">
        <w:rPr>
          <w:rFonts w:ascii="Garamond" w:hAnsi="Garamond"/>
          <w:b/>
          <w:spacing w:val="-3"/>
          <w:sz w:val="28"/>
          <w:szCs w:val="28"/>
        </w:rPr>
        <w:t>Details of proposal</w:t>
      </w:r>
    </w:p>
    <w:p w14:paraId="56FC55C6" w14:textId="77777777" w:rsidR="00A00F69" w:rsidRPr="00833D07" w:rsidRDefault="00A00F69" w:rsidP="005E7B34">
      <w:pPr>
        <w:tabs>
          <w:tab w:val="left" w:pos="-720"/>
          <w:tab w:val="left" w:pos="0"/>
          <w:tab w:val="left" w:pos="720"/>
          <w:tab w:val="left" w:pos="1440"/>
          <w:tab w:val="left" w:pos="2160"/>
          <w:tab w:val="left" w:pos="2495"/>
          <w:tab w:val="left" w:pos="2880"/>
        </w:tabs>
        <w:suppressAutoHyphens/>
        <w:jc w:val="both"/>
        <w:rPr>
          <w:rFonts w:ascii="Garamond" w:hAnsi="Garamond"/>
        </w:rPr>
      </w:pPr>
    </w:p>
    <w:p w14:paraId="29737C46" w14:textId="77777777" w:rsidR="00A00F69" w:rsidRPr="00833D07" w:rsidRDefault="00964680" w:rsidP="005E7B34">
      <w:pPr>
        <w:pStyle w:val="Heading1"/>
        <w:keepNext w:val="0"/>
        <w:rPr>
          <w:u w:val="none"/>
          <w:lang w:val="en-GB"/>
        </w:rPr>
      </w:pPr>
      <w:r w:rsidRPr="00833D07">
        <w:rPr>
          <w:u w:val="none"/>
          <w:lang w:val="en-GB"/>
        </w:rPr>
        <w:t>A</w:t>
      </w:r>
      <w:r w:rsidR="00A00F69" w:rsidRPr="00833D07">
        <w:rPr>
          <w:u w:val="none"/>
          <w:lang w:val="en-GB"/>
        </w:rPr>
        <w:t>.</w:t>
      </w:r>
      <w:r w:rsidR="00A00F69" w:rsidRPr="00833D07">
        <w:rPr>
          <w:u w:val="none"/>
          <w:lang w:val="en-GB"/>
        </w:rPr>
        <w:tab/>
        <w:t>Background and justification</w:t>
      </w:r>
    </w:p>
    <w:p w14:paraId="4E73601F" w14:textId="77777777" w:rsidR="00964680" w:rsidRPr="00833D07" w:rsidRDefault="00A00F69" w:rsidP="005E7B34">
      <w:pPr>
        <w:tabs>
          <w:tab w:val="left" w:pos="-720"/>
          <w:tab w:val="left" w:pos="2160"/>
          <w:tab w:val="left" w:pos="2495"/>
          <w:tab w:val="left" w:pos="2880"/>
        </w:tabs>
        <w:suppressAutoHyphens/>
        <w:jc w:val="both"/>
        <w:rPr>
          <w:rFonts w:ascii="Garamond" w:hAnsi="Garamond"/>
        </w:rPr>
      </w:pPr>
      <w:r w:rsidRPr="00833D07">
        <w:rPr>
          <w:rFonts w:ascii="Garamond" w:hAnsi="Garamond"/>
        </w:rPr>
        <w:t xml:space="preserve">Background information should </w:t>
      </w:r>
      <w:r w:rsidR="006C4963" w:rsidRPr="00833D07">
        <w:rPr>
          <w:rFonts w:ascii="Garamond" w:hAnsi="Garamond"/>
        </w:rPr>
        <w:t>provide</w:t>
      </w:r>
      <w:r w:rsidRPr="00833D07">
        <w:rPr>
          <w:rFonts w:ascii="Garamond" w:hAnsi="Garamond"/>
        </w:rPr>
        <w:t xml:space="preserve"> </w:t>
      </w:r>
      <w:r w:rsidR="006C4963" w:rsidRPr="00833D07">
        <w:rPr>
          <w:rFonts w:ascii="Garamond" w:hAnsi="Garamond"/>
        </w:rPr>
        <w:t xml:space="preserve">basic </w:t>
      </w:r>
      <w:r w:rsidRPr="00833D07">
        <w:rPr>
          <w:rFonts w:ascii="Garamond" w:hAnsi="Garamond"/>
        </w:rPr>
        <w:t>factual and descriptive information to put the problem(s) in its local, provincial, national, or regional context</w:t>
      </w:r>
      <w:r w:rsidR="006C4963" w:rsidRPr="00833D07">
        <w:rPr>
          <w:rFonts w:ascii="Garamond" w:hAnsi="Garamond"/>
        </w:rPr>
        <w:t xml:space="preserve">, including </w:t>
      </w:r>
      <w:r w:rsidRPr="00833D07">
        <w:rPr>
          <w:rFonts w:ascii="Garamond" w:hAnsi="Garamond"/>
        </w:rPr>
        <w:t>relevant sectoral information, government objectives, policies, plans</w:t>
      </w:r>
      <w:r w:rsidR="00276477" w:rsidRPr="00833D07">
        <w:rPr>
          <w:rFonts w:ascii="Garamond" w:hAnsi="Garamond"/>
        </w:rPr>
        <w:t>,</w:t>
      </w:r>
      <w:r w:rsidRPr="00833D07">
        <w:rPr>
          <w:rFonts w:ascii="Garamond" w:hAnsi="Garamond"/>
        </w:rPr>
        <w:t xml:space="preserve"> </w:t>
      </w:r>
      <w:r w:rsidR="00187FCA" w:rsidRPr="00833D07">
        <w:rPr>
          <w:rFonts w:ascii="Garamond" w:hAnsi="Garamond"/>
        </w:rPr>
        <w:t>and ongoing</w:t>
      </w:r>
      <w:r w:rsidRPr="00833D07">
        <w:rPr>
          <w:rFonts w:ascii="Garamond" w:hAnsi="Garamond"/>
        </w:rPr>
        <w:t xml:space="preserve"> programmes. The amount of background information presented should be limited to </w:t>
      </w:r>
      <w:r w:rsidR="003220A8" w:rsidRPr="00833D07">
        <w:rPr>
          <w:rFonts w:ascii="Garamond" w:hAnsi="Garamond"/>
        </w:rPr>
        <w:t>what</w:t>
      </w:r>
      <w:r w:rsidRPr="00833D07">
        <w:rPr>
          <w:rFonts w:ascii="Garamond" w:hAnsi="Garamond"/>
        </w:rPr>
        <w:t xml:space="preserve"> is essential to understand the current circumstances. </w:t>
      </w:r>
      <w:r w:rsidR="00BE266B" w:rsidRPr="00833D07">
        <w:rPr>
          <w:rFonts w:ascii="Garamond" w:hAnsi="Garamond"/>
        </w:rPr>
        <w:t xml:space="preserve">Describe </w:t>
      </w:r>
      <w:r w:rsidR="006C4963" w:rsidRPr="00833D07">
        <w:rPr>
          <w:rFonts w:ascii="Garamond" w:hAnsi="Garamond"/>
        </w:rPr>
        <w:t>briefly</w:t>
      </w:r>
      <w:r w:rsidR="00BE266B" w:rsidRPr="00833D07">
        <w:rPr>
          <w:rFonts w:ascii="Garamond" w:hAnsi="Garamond"/>
        </w:rPr>
        <w:t xml:space="preserve"> the </w:t>
      </w:r>
      <w:r w:rsidR="00C81E7B" w:rsidRPr="00833D07">
        <w:rPr>
          <w:rFonts w:ascii="Garamond" w:hAnsi="Garamond"/>
        </w:rPr>
        <w:t xml:space="preserve">human </w:t>
      </w:r>
      <w:r w:rsidR="00BE266B" w:rsidRPr="00833D07">
        <w:rPr>
          <w:rFonts w:ascii="Garamond" w:hAnsi="Garamond"/>
        </w:rPr>
        <w:t>population living in the project area</w:t>
      </w:r>
      <w:r w:rsidR="006C4963" w:rsidRPr="00833D07">
        <w:rPr>
          <w:rFonts w:ascii="Garamond" w:hAnsi="Garamond"/>
        </w:rPr>
        <w:t xml:space="preserve"> and, if </w:t>
      </w:r>
      <w:r w:rsidRPr="00833D07">
        <w:rPr>
          <w:rFonts w:ascii="Garamond" w:hAnsi="Garamond"/>
        </w:rPr>
        <w:t xml:space="preserve">the project will be carried out at a certain location, the site should be described and ideally a map should be attached to show the location. </w:t>
      </w:r>
    </w:p>
    <w:p w14:paraId="3B3B652C" w14:textId="77777777" w:rsidR="00964680" w:rsidRPr="00833D07" w:rsidRDefault="00964680" w:rsidP="005E7B34">
      <w:pPr>
        <w:tabs>
          <w:tab w:val="left" w:pos="-720"/>
          <w:tab w:val="left" w:pos="2160"/>
          <w:tab w:val="left" w:pos="2495"/>
          <w:tab w:val="left" w:pos="2880"/>
        </w:tabs>
        <w:suppressAutoHyphens/>
        <w:jc w:val="both"/>
        <w:rPr>
          <w:rFonts w:ascii="Garamond" w:hAnsi="Garamond"/>
        </w:rPr>
      </w:pPr>
    </w:p>
    <w:p w14:paraId="70A50FA4" w14:textId="77777777" w:rsidR="00964680" w:rsidRPr="00833D07" w:rsidRDefault="00964680" w:rsidP="005E7B34">
      <w:pPr>
        <w:pStyle w:val="Heading1"/>
        <w:keepNext w:val="0"/>
        <w:rPr>
          <w:u w:val="none"/>
          <w:lang w:val="en-GB"/>
        </w:rPr>
      </w:pPr>
      <w:r w:rsidRPr="00833D07">
        <w:rPr>
          <w:u w:val="none"/>
          <w:lang w:val="en-GB"/>
        </w:rPr>
        <w:t>B.</w:t>
      </w:r>
      <w:r w:rsidRPr="00833D07">
        <w:rPr>
          <w:u w:val="none"/>
          <w:lang w:val="en-GB"/>
        </w:rPr>
        <w:tab/>
        <w:t xml:space="preserve">The problem(s) to be addressed </w:t>
      </w:r>
    </w:p>
    <w:p w14:paraId="0755EB6F" w14:textId="77777777" w:rsidR="00964680" w:rsidRPr="00833D07" w:rsidRDefault="00964680" w:rsidP="005E7B34">
      <w:pPr>
        <w:pStyle w:val="BodyText"/>
        <w:tabs>
          <w:tab w:val="left" w:pos="1440"/>
        </w:tabs>
        <w:rPr>
          <w:b/>
        </w:rPr>
      </w:pPr>
      <w:r w:rsidRPr="00833D07">
        <w:t xml:space="preserve">In this section identify the </w:t>
      </w:r>
      <w:proofErr w:type="gramStart"/>
      <w:r w:rsidRPr="00833D07">
        <w:t>problem</w:t>
      </w:r>
      <w:proofErr w:type="gramEnd"/>
      <w:r w:rsidRPr="00833D07">
        <w:t xml:space="preserve">(s) that can </w:t>
      </w:r>
      <w:r w:rsidR="001A0799" w:rsidRPr="00833D07">
        <w:t xml:space="preserve">usefully </w:t>
      </w:r>
      <w:r w:rsidRPr="00833D07">
        <w:t xml:space="preserve">be addressed by this project and covered by the objectives described in </w:t>
      </w:r>
      <w:r w:rsidR="007A7D38" w:rsidRPr="00833D07">
        <w:t>S</w:t>
      </w:r>
      <w:r w:rsidRPr="00833D07">
        <w:t xml:space="preserve">ection C. Determine the underlying causes of the problem(s) and the aspects that can be addressed by this proposal </w:t>
      </w:r>
      <w:r w:rsidR="001A0799" w:rsidRPr="00833D07">
        <w:t>with</w:t>
      </w:r>
      <w:r w:rsidRPr="00833D07">
        <w:t xml:space="preserve"> </w:t>
      </w:r>
      <w:r w:rsidR="00290695" w:rsidRPr="00833D07">
        <w:t>NWF</w:t>
      </w:r>
      <w:r w:rsidRPr="00833D07">
        <w:t xml:space="preserve"> support. </w:t>
      </w:r>
    </w:p>
    <w:p w14:paraId="0635C7B0" w14:textId="77777777" w:rsidR="00D50E89" w:rsidRPr="00833D07" w:rsidRDefault="00D50E89" w:rsidP="005E7B34">
      <w:pPr>
        <w:tabs>
          <w:tab w:val="left" w:pos="-720"/>
          <w:tab w:val="left" w:pos="0"/>
          <w:tab w:val="left" w:pos="1440"/>
          <w:tab w:val="left" w:pos="2160"/>
          <w:tab w:val="left" w:pos="2495"/>
          <w:tab w:val="left" w:pos="2880"/>
        </w:tabs>
        <w:suppressAutoHyphens/>
        <w:jc w:val="both"/>
        <w:rPr>
          <w:rFonts w:ascii="Garamond" w:hAnsi="Garamond"/>
          <w:b/>
        </w:rPr>
      </w:pPr>
    </w:p>
    <w:p w14:paraId="583A4D8E" w14:textId="77777777" w:rsidR="00A00F69" w:rsidRPr="00833D07" w:rsidRDefault="00A00F69" w:rsidP="005E7B34">
      <w:pPr>
        <w:pStyle w:val="Heading1"/>
        <w:keepNext w:val="0"/>
        <w:numPr>
          <w:ilvl w:val="0"/>
          <w:numId w:val="18"/>
        </w:numPr>
        <w:rPr>
          <w:u w:val="none"/>
          <w:lang w:val="en-GB"/>
        </w:rPr>
      </w:pPr>
      <w:r w:rsidRPr="00833D07">
        <w:rPr>
          <w:u w:val="none"/>
          <w:lang w:val="en-GB"/>
        </w:rPr>
        <w:t>Objective(s)</w:t>
      </w:r>
    </w:p>
    <w:p w14:paraId="4FBE1747" w14:textId="77777777" w:rsidR="00A00F69" w:rsidRPr="00833D07" w:rsidRDefault="00A00F69" w:rsidP="005E7B34">
      <w:pPr>
        <w:jc w:val="both"/>
        <w:rPr>
          <w:rFonts w:ascii="Garamond" w:hAnsi="Garamond"/>
        </w:rPr>
      </w:pPr>
    </w:p>
    <w:p w14:paraId="4A8FDEB3" w14:textId="77777777" w:rsidR="00A00F69" w:rsidRPr="00833D07" w:rsidRDefault="00A00F69" w:rsidP="005E7B34">
      <w:pPr>
        <w:pStyle w:val="Footer"/>
        <w:tabs>
          <w:tab w:val="clear" w:pos="4320"/>
          <w:tab w:val="clear" w:pos="8640"/>
        </w:tabs>
        <w:jc w:val="both"/>
        <w:rPr>
          <w:rFonts w:ascii="Garamond" w:hAnsi="Garamond"/>
        </w:rPr>
      </w:pPr>
      <w:r w:rsidRPr="00833D07">
        <w:rPr>
          <w:rFonts w:ascii="Garamond" w:hAnsi="Garamond"/>
        </w:rPr>
        <w:t>General Objective(s):</w:t>
      </w:r>
    </w:p>
    <w:p w14:paraId="0C5F660D" w14:textId="3F89E97C" w:rsidR="00A00F69" w:rsidRPr="00833D07" w:rsidRDefault="00A00F69" w:rsidP="005E7B34">
      <w:pPr>
        <w:tabs>
          <w:tab w:val="left" w:pos="-720"/>
          <w:tab w:val="left" w:pos="1440"/>
          <w:tab w:val="left" w:pos="2160"/>
          <w:tab w:val="left" w:pos="2495"/>
          <w:tab w:val="left" w:pos="2880"/>
        </w:tabs>
        <w:suppressAutoHyphens/>
        <w:jc w:val="both"/>
        <w:rPr>
          <w:rFonts w:ascii="Garamond" w:hAnsi="Garamond"/>
          <w:b/>
        </w:rPr>
      </w:pPr>
      <w:r w:rsidRPr="00833D07">
        <w:rPr>
          <w:rFonts w:ascii="Garamond" w:hAnsi="Garamond"/>
        </w:rPr>
        <w:t xml:space="preserve">Please study the Convention </w:t>
      </w:r>
      <w:r w:rsidR="003E520C" w:rsidRPr="00833D07">
        <w:rPr>
          <w:rFonts w:ascii="Garamond" w:hAnsi="Garamond"/>
        </w:rPr>
        <w:t xml:space="preserve">Strategic Plan </w:t>
      </w:r>
      <w:r w:rsidR="00D24417" w:rsidRPr="00833D07">
        <w:rPr>
          <w:rFonts w:ascii="Garamond" w:hAnsi="Garamond"/>
        </w:rPr>
        <w:t>2016-2024</w:t>
      </w:r>
      <w:r w:rsidR="00E47217" w:rsidRPr="00833D07">
        <w:rPr>
          <w:rFonts w:ascii="Garamond" w:hAnsi="Garamond"/>
        </w:rPr>
        <w:t xml:space="preserve"> </w:t>
      </w:r>
      <w:r w:rsidR="001A6CDF" w:rsidRPr="00833D07">
        <w:rPr>
          <w:rFonts w:ascii="Garamond" w:hAnsi="Garamond"/>
        </w:rPr>
        <w:t xml:space="preserve">available </w:t>
      </w:r>
      <w:hyperlink r:id="rId13" w:history="1">
        <w:r w:rsidR="001A6CDF" w:rsidRPr="00833D07">
          <w:rPr>
            <w:rStyle w:val="Hyperlink"/>
            <w:rFonts w:ascii="Garamond" w:hAnsi="Garamond"/>
          </w:rPr>
          <w:t>here</w:t>
        </w:r>
      </w:hyperlink>
      <w:r w:rsidR="001A6CDF" w:rsidRPr="00833D07">
        <w:rPr>
          <w:rFonts w:ascii="Garamond" w:hAnsi="Garamond"/>
        </w:rPr>
        <w:t xml:space="preserve"> </w:t>
      </w:r>
      <w:r w:rsidRPr="00833D07">
        <w:rPr>
          <w:rFonts w:ascii="Garamond" w:hAnsi="Garamond"/>
        </w:rPr>
        <w:t xml:space="preserve">and indicate the issues </w:t>
      </w:r>
      <w:r w:rsidR="00C3184A" w:rsidRPr="00833D07">
        <w:rPr>
          <w:rFonts w:ascii="Garamond" w:hAnsi="Garamond"/>
        </w:rPr>
        <w:t>that are being</w:t>
      </w:r>
      <w:r w:rsidRPr="00833D07">
        <w:rPr>
          <w:rFonts w:ascii="Garamond" w:hAnsi="Garamond"/>
        </w:rPr>
        <w:t xml:space="preserve"> address</w:t>
      </w:r>
      <w:r w:rsidR="00C3184A" w:rsidRPr="00833D07">
        <w:rPr>
          <w:rFonts w:ascii="Garamond" w:hAnsi="Garamond"/>
        </w:rPr>
        <w:t>ed</w:t>
      </w:r>
      <w:r w:rsidRPr="00833D07">
        <w:rPr>
          <w:rFonts w:ascii="Garamond" w:hAnsi="Garamond"/>
        </w:rPr>
        <w:t xml:space="preserve"> in this project, and to which </w:t>
      </w:r>
      <w:r w:rsidR="00D24417" w:rsidRPr="00833D07">
        <w:rPr>
          <w:rFonts w:ascii="Garamond" w:hAnsi="Garamond"/>
        </w:rPr>
        <w:t>Goals and Targets</w:t>
      </w:r>
      <w:r w:rsidR="008F365A" w:rsidRPr="00833D07">
        <w:rPr>
          <w:rFonts w:ascii="Garamond" w:hAnsi="Garamond"/>
        </w:rPr>
        <w:t xml:space="preserve"> </w:t>
      </w:r>
      <w:r w:rsidRPr="00833D07">
        <w:rPr>
          <w:rFonts w:ascii="Garamond" w:hAnsi="Garamond"/>
        </w:rPr>
        <w:t xml:space="preserve">of the Plan they relate. </w:t>
      </w:r>
    </w:p>
    <w:p w14:paraId="42DABF37"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p>
    <w:p w14:paraId="5CE66730" w14:textId="77777777" w:rsidR="00A00F69" w:rsidRPr="00833D07" w:rsidRDefault="00A00F69" w:rsidP="005E7B34">
      <w:pPr>
        <w:pStyle w:val="BodyText"/>
        <w:tabs>
          <w:tab w:val="left" w:pos="0"/>
          <w:tab w:val="left" w:pos="1440"/>
        </w:tabs>
      </w:pPr>
      <w:r w:rsidRPr="00833D07">
        <w:t>Specific Objective(s):</w:t>
      </w:r>
    </w:p>
    <w:p w14:paraId="0E117DD9"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The objective states the results to be achieved by the project. These results should address and solve the problems and</w:t>
      </w:r>
      <w:r w:rsidR="008E60CC" w:rsidRPr="00833D07">
        <w:rPr>
          <w:rFonts w:ascii="Garamond" w:hAnsi="Garamond"/>
        </w:rPr>
        <w:t xml:space="preserve"> issues identified in Section </w:t>
      </w:r>
      <w:r w:rsidR="00F01755" w:rsidRPr="00833D07">
        <w:rPr>
          <w:rFonts w:ascii="Garamond" w:hAnsi="Garamond"/>
        </w:rPr>
        <w:t>B</w:t>
      </w:r>
      <w:r w:rsidR="005C31E5" w:rsidRPr="00833D07">
        <w:rPr>
          <w:rFonts w:ascii="Garamond" w:hAnsi="Garamond"/>
        </w:rPr>
        <w:t>.</w:t>
      </w:r>
      <w:r w:rsidRPr="00833D07">
        <w:rPr>
          <w:rFonts w:ascii="Garamond" w:hAnsi="Garamond"/>
        </w:rPr>
        <w:t xml:space="preserve"> Objective statements should define the intended results that should have been achieved by the end of the project. For clarity and ease of understanding, objectives should be written in standard grammatical patterns and phrases, e.g.</w:t>
      </w:r>
      <w:r w:rsidR="00466F23" w:rsidRPr="00833D07">
        <w:rPr>
          <w:rFonts w:ascii="Garamond" w:hAnsi="Garamond"/>
        </w:rPr>
        <w:t>,</w:t>
      </w:r>
      <w:r w:rsidRPr="00833D07">
        <w:rPr>
          <w:rFonts w:ascii="Garamond" w:hAnsi="Garamond"/>
        </w:rPr>
        <w:t xml:space="preserve"> …</w:t>
      </w:r>
      <w:r w:rsidR="00BE266B" w:rsidRPr="00833D07">
        <w:rPr>
          <w:rFonts w:ascii="Garamond" w:hAnsi="Garamond"/>
        </w:rPr>
        <w:t>to develop the management and governance of a wetland…, …</w:t>
      </w:r>
      <w:r w:rsidRPr="00833D07">
        <w:rPr>
          <w:rFonts w:ascii="Garamond" w:hAnsi="Garamond"/>
        </w:rPr>
        <w:t>to achieve the wise use of…, …to raise awareness of wetland values…, ...to reinforce the capacity of institutions to…, …to identify the wetlands</w:t>
      </w:r>
      <w:r w:rsidR="00466F23" w:rsidRPr="00833D07">
        <w:rPr>
          <w:rFonts w:ascii="Garamond" w:hAnsi="Garamond"/>
        </w:rPr>
        <w:t xml:space="preserve">…, etc. </w:t>
      </w:r>
    </w:p>
    <w:p w14:paraId="5015A667" w14:textId="77777777" w:rsidR="00A00F69" w:rsidRPr="00833D07" w:rsidRDefault="00A00F69" w:rsidP="005E7B34">
      <w:pPr>
        <w:jc w:val="both"/>
        <w:rPr>
          <w:rFonts w:ascii="Garamond" w:hAnsi="Garamond"/>
        </w:rPr>
      </w:pPr>
    </w:p>
    <w:p w14:paraId="699D9C93" w14:textId="77777777" w:rsidR="00A00F69" w:rsidRPr="00833D07" w:rsidRDefault="00A00F69" w:rsidP="005E7B34">
      <w:pPr>
        <w:pStyle w:val="Heading1"/>
        <w:keepNext w:val="0"/>
        <w:rPr>
          <w:u w:val="none"/>
          <w:lang w:val="en-GB"/>
        </w:rPr>
      </w:pPr>
      <w:r w:rsidRPr="00833D07">
        <w:rPr>
          <w:u w:val="none"/>
          <w:lang w:val="en-GB"/>
        </w:rPr>
        <w:t xml:space="preserve">D. </w:t>
      </w:r>
      <w:r w:rsidRPr="00833D07">
        <w:rPr>
          <w:u w:val="none"/>
          <w:lang w:val="en-GB"/>
        </w:rPr>
        <w:tab/>
        <w:t>Outputs</w:t>
      </w:r>
    </w:p>
    <w:p w14:paraId="5E8CA777" w14:textId="7942D914"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lastRenderedPageBreak/>
        <w:t>Outputs are results or products of the project to achieve an objective. Several outputs may be necessary to enable the achievement of an objective. The vocabulary used should describe the finished products or a completed result, e.g.</w:t>
      </w:r>
      <w:r w:rsidR="00466F23" w:rsidRPr="00833D07">
        <w:rPr>
          <w:rFonts w:ascii="Garamond" w:hAnsi="Garamond"/>
        </w:rPr>
        <w:t>,</w:t>
      </w:r>
      <w:r w:rsidRPr="00833D07">
        <w:rPr>
          <w:rFonts w:ascii="Garamond" w:hAnsi="Garamond"/>
        </w:rPr>
        <w:t xml:space="preserve"> </w:t>
      </w:r>
      <w:r w:rsidR="00897509" w:rsidRPr="00833D07">
        <w:rPr>
          <w:rFonts w:ascii="Garamond" w:hAnsi="Garamond"/>
        </w:rPr>
        <w:t>“</w:t>
      </w:r>
      <w:r w:rsidR="00BE266B" w:rsidRPr="00833D07">
        <w:rPr>
          <w:rFonts w:ascii="Garamond" w:hAnsi="Garamond"/>
        </w:rPr>
        <w:t>a management plan</w:t>
      </w:r>
      <w:r w:rsidR="00897509" w:rsidRPr="00833D07">
        <w:rPr>
          <w:rFonts w:ascii="Garamond" w:hAnsi="Garamond"/>
        </w:rPr>
        <w:t>”</w:t>
      </w:r>
      <w:r w:rsidR="00BE266B" w:rsidRPr="00833D07">
        <w:rPr>
          <w:rFonts w:ascii="Garamond" w:hAnsi="Garamond"/>
        </w:rPr>
        <w:t xml:space="preserve">, </w:t>
      </w:r>
      <w:r w:rsidR="00897509" w:rsidRPr="00833D07">
        <w:rPr>
          <w:rFonts w:ascii="Garamond" w:hAnsi="Garamond"/>
        </w:rPr>
        <w:t>“</w:t>
      </w:r>
      <w:r w:rsidRPr="00833D07">
        <w:rPr>
          <w:rFonts w:ascii="Garamond" w:hAnsi="Garamond"/>
        </w:rPr>
        <w:t>a feasibility study</w:t>
      </w:r>
      <w:r w:rsidR="00897509" w:rsidRPr="00833D07">
        <w:rPr>
          <w:rFonts w:ascii="Garamond" w:hAnsi="Garamond"/>
        </w:rPr>
        <w:t>”</w:t>
      </w:r>
      <w:r w:rsidRPr="00833D07">
        <w:rPr>
          <w:rFonts w:ascii="Garamond" w:hAnsi="Garamond"/>
        </w:rPr>
        <w:t xml:space="preserve">, </w:t>
      </w:r>
      <w:r w:rsidR="00897509" w:rsidRPr="00833D07">
        <w:rPr>
          <w:rFonts w:ascii="Garamond" w:hAnsi="Garamond"/>
        </w:rPr>
        <w:t>“</w:t>
      </w:r>
      <w:r w:rsidRPr="00833D07">
        <w:rPr>
          <w:rFonts w:ascii="Garamond" w:hAnsi="Garamond"/>
        </w:rPr>
        <w:t>trained personnel</w:t>
      </w:r>
      <w:r w:rsidR="00897509" w:rsidRPr="00833D07">
        <w:rPr>
          <w:rFonts w:ascii="Garamond" w:hAnsi="Garamond"/>
        </w:rPr>
        <w:t>”</w:t>
      </w:r>
      <w:r w:rsidRPr="00833D07">
        <w:rPr>
          <w:rFonts w:ascii="Garamond" w:hAnsi="Garamond"/>
        </w:rPr>
        <w:t xml:space="preserve">. </w:t>
      </w:r>
      <w:r w:rsidR="00DD3431">
        <w:rPr>
          <w:rFonts w:ascii="Garamond" w:hAnsi="Garamond"/>
          <w:sz w:val="23"/>
        </w:rPr>
        <w:t>At least one of the outputs should be to provide an appropriate activity report of the project (for example, if a scientific assessment of the wetland is being carried out then one of its outputs could be a detailed scientific assessment report).</w:t>
      </w:r>
    </w:p>
    <w:p w14:paraId="550167EE" w14:textId="77777777" w:rsidR="00A00F69" w:rsidRPr="00833D07" w:rsidRDefault="00A00F69" w:rsidP="005E7B34">
      <w:pPr>
        <w:jc w:val="both"/>
        <w:rPr>
          <w:rFonts w:ascii="Garamond" w:hAnsi="Garamond"/>
        </w:rPr>
      </w:pPr>
    </w:p>
    <w:p w14:paraId="31FCFE49" w14:textId="77777777" w:rsidR="00A00F69" w:rsidRPr="00833D07" w:rsidRDefault="00A00F69" w:rsidP="005E7B34">
      <w:pPr>
        <w:pStyle w:val="Heading1"/>
        <w:keepNext w:val="0"/>
        <w:rPr>
          <w:u w:val="none"/>
          <w:lang w:val="en-GB"/>
        </w:rPr>
      </w:pPr>
      <w:r w:rsidRPr="00833D07">
        <w:rPr>
          <w:u w:val="none"/>
          <w:lang w:val="en-GB"/>
        </w:rPr>
        <w:t>E.</w:t>
      </w:r>
      <w:r w:rsidRPr="00833D07">
        <w:rPr>
          <w:u w:val="none"/>
          <w:lang w:val="en-GB"/>
        </w:rPr>
        <w:tab/>
        <w:t>Activities</w:t>
      </w:r>
    </w:p>
    <w:p w14:paraId="51B414C7" w14:textId="28543EBF" w:rsidR="00A00F69" w:rsidRPr="00833D07" w:rsidRDefault="00A00F69" w:rsidP="005E7B34">
      <w:pPr>
        <w:pStyle w:val="BodyText2"/>
      </w:pPr>
      <w:r w:rsidRPr="00833D07">
        <w:t xml:space="preserve">Explain all the activities that will be undertaken to produce each output. Explanation of the activities should be detailed and analytical so that at the end of this section the methodology of the project is clear. The vocabulary </w:t>
      </w:r>
      <w:r w:rsidR="00BB1448" w:rsidRPr="00833D07">
        <w:rPr>
          <w:rFonts w:hint="eastAsia"/>
          <w:lang w:eastAsia="ja-JP"/>
        </w:rPr>
        <w:t xml:space="preserve">used </w:t>
      </w:r>
      <w:r w:rsidRPr="00833D07">
        <w:t>should describe actions that will be taken, e.g.</w:t>
      </w:r>
      <w:r w:rsidR="00035D51" w:rsidRPr="00833D07">
        <w:t>,</w:t>
      </w:r>
      <w:r w:rsidRPr="00833D07">
        <w:t xml:space="preserve"> </w:t>
      </w:r>
      <w:r w:rsidR="00897509" w:rsidRPr="00833D07">
        <w:rPr>
          <w:szCs w:val="24"/>
        </w:rPr>
        <w:t>“</w:t>
      </w:r>
      <w:r w:rsidR="004C3B3A" w:rsidRPr="00833D07">
        <w:rPr>
          <w:szCs w:val="24"/>
        </w:rPr>
        <w:t xml:space="preserve">conduct </w:t>
      </w:r>
      <w:r w:rsidRPr="00833D07">
        <w:rPr>
          <w:szCs w:val="24"/>
        </w:rPr>
        <w:t>training</w:t>
      </w:r>
      <w:r w:rsidR="00897509" w:rsidRPr="00833D07">
        <w:rPr>
          <w:szCs w:val="24"/>
        </w:rPr>
        <w:t>”</w:t>
      </w:r>
      <w:r w:rsidRPr="00833D07">
        <w:rPr>
          <w:szCs w:val="24"/>
        </w:rPr>
        <w:t xml:space="preserve">, </w:t>
      </w:r>
      <w:r w:rsidR="00897509" w:rsidRPr="00833D07">
        <w:rPr>
          <w:szCs w:val="24"/>
        </w:rPr>
        <w:t>“</w:t>
      </w:r>
      <w:r w:rsidRPr="00833D07">
        <w:rPr>
          <w:szCs w:val="24"/>
        </w:rPr>
        <w:t>consultation with ministries</w:t>
      </w:r>
      <w:r w:rsidR="00897509" w:rsidRPr="00833D07">
        <w:rPr>
          <w:szCs w:val="24"/>
        </w:rPr>
        <w:t>”</w:t>
      </w:r>
      <w:r w:rsidRPr="00833D07">
        <w:rPr>
          <w:szCs w:val="24"/>
        </w:rPr>
        <w:t xml:space="preserve">, </w:t>
      </w:r>
      <w:r w:rsidR="00897509" w:rsidRPr="00833D07">
        <w:rPr>
          <w:szCs w:val="24"/>
        </w:rPr>
        <w:t>“</w:t>
      </w:r>
      <w:r w:rsidR="004C3B3A" w:rsidRPr="00833D07">
        <w:rPr>
          <w:szCs w:val="24"/>
        </w:rPr>
        <w:t xml:space="preserve">organize </w:t>
      </w:r>
      <w:r w:rsidRPr="00833D07">
        <w:rPr>
          <w:szCs w:val="24"/>
        </w:rPr>
        <w:t>seminars</w:t>
      </w:r>
      <w:r w:rsidR="00897509" w:rsidRPr="00833D07">
        <w:rPr>
          <w:szCs w:val="24"/>
        </w:rPr>
        <w:t>”</w:t>
      </w:r>
      <w:r w:rsidRPr="00833D07">
        <w:rPr>
          <w:szCs w:val="24"/>
        </w:rPr>
        <w:t xml:space="preserve">. </w:t>
      </w:r>
      <w:r w:rsidR="00274E82" w:rsidRPr="00833D07">
        <w:rPr>
          <w:rFonts w:cs="Arial"/>
          <w:b/>
          <w:bCs/>
          <w:szCs w:val="24"/>
          <w:lang w:val="en-US"/>
        </w:rPr>
        <w:t xml:space="preserve">A full description of </w:t>
      </w:r>
      <w:r w:rsidR="006C4963" w:rsidRPr="00833D07">
        <w:rPr>
          <w:rFonts w:cs="Arial"/>
          <w:b/>
          <w:bCs/>
          <w:szCs w:val="24"/>
          <w:lang w:val="en-US"/>
        </w:rPr>
        <w:t xml:space="preserve">how </w:t>
      </w:r>
      <w:r w:rsidR="00274E82" w:rsidRPr="00833D07">
        <w:rPr>
          <w:rFonts w:cs="Arial"/>
          <w:b/>
          <w:bCs/>
          <w:szCs w:val="24"/>
          <w:lang w:val="en-US"/>
        </w:rPr>
        <w:t xml:space="preserve">these activities </w:t>
      </w:r>
      <w:r w:rsidR="006C4963" w:rsidRPr="00833D07">
        <w:rPr>
          <w:rFonts w:cs="Arial"/>
          <w:b/>
          <w:bCs/>
          <w:szCs w:val="24"/>
          <w:lang w:val="en-US"/>
        </w:rPr>
        <w:t>will</w:t>
      </w:r>
      <w:r w:rsidR="00274E82" w:rsidRPr="00833D07">
        <w:rPr>
          <w:rFonts w:cs="Arial"/>
          <w:b/>
          <w:bCs/>
          <w:szCs w:val="24"/>
          <w:lang w:val="en-US"/>
        </w:rPr>
        <w:t xml:space="preserve"> be </w:t>
      </w:r>
      <w:r w:rsidR="006C4963" w:rsidRPr="00833D07">
        <w:rPr>
          <w:rFonts w:cs="Arial"/>
          <w:b/>
          <w:bCs/>
          <w:szCs w:val="24"/>
          <w:lang w:val="en-US"/>
        </w:rPr>
        <w:t>carried out should be provided</w:t>
      </w:r>
      <w:r w:rsidR="00274E82" w:rsidRPr="00833D07">
        <w:rPr>
          <w:rFonts w:cs="Arial"/>
          <w:b/>
          <w:bCs/>
          <w:szCs w:val="24"/>
          <w:lang w:val="en-US"/>
        </w:rPr>
        <w:t xml:space="preserve">, including details such as, for example, </w:t>
      </w:r>
      <w:r w:rsidR="00035D51" w:rsidRPr="00833D07">
        <w:rPr>
          <w:rFonts w:cs="Arial"/>
          <w:b/>
          <w:bCs/>
          <w:szCs w:val="24"/>
          <w:lang w:val="en-US"/>
        </w:rPr>
        <w:t xml:space="preserve">the </w:t>
      </w:r>
      <w:r w:rsidR="00274E82" w:rsidRPr="00833D07">
        <w:rPr>
          <w:rFonts w:cs="Arial"/>
          <w:b/>
          <w:bCs/>
          <w:szCs w:val="24"/>
          <w:lang w:val="en-US"/>
        </w:rPr>
        <w:t xml:space="preserve">person </w:t>
      </w:r>
      <w:r w:rsidR="006C4963" w:rsidRPr="00833D07">
        <w:rPr>
          <w:rFonts w:cs="Arial"/>
          <w:b/>
          <w:bCs/>
          <w:szCs w:val="24"/>
          <w:lang w:val="en-US"/>
        </w:rPr>
        <w:t xml:space="preserve">and organization </w:t>
      </w:r>
      <w:r w:rsidR="00274E82" w:rsidRPr="00833D07">
        <w:rPr>
          <w:rFonts w:cs="Arial"/>
          <w:b/>
          <w:bCs/>
          <w:szCs w:val="24"/>
          <w:lang w:val="en-US"/>
        </w:rPr>
        <w:t>executing the activity</w:t>
      </w:r>
      <w:r w:rsidR="006C4963" w:rsidRPr="00833D07">
        <w:rPr>
          <w:rFonts w:cs="Arial"/>
          <w:b/>
          <w:bCs/>
          <w:szCs w:val="24"/>
          <w:lang w:val="en-US"/>
        </w:rPr>
        <w:t>, sampling or monitoring methodologies,</w:t>
      </w:r>
      <w:r w:rsidR="00274E82" w:rsidRPr="00833D07">
        <w:rPr>
          <w:rFonts w:cs="Arial"/>
          <w:b/>
          <w:bCs/>
          <w:szCs w:val="24"/>
          <w:lang w:val="en-US"/>
        </w:rPr>
        <w:t xml:space="preserve"> type</w:t>
      </w:r>
      <w:r w:rsidR="006C4963" w:rsidRPr="00833D07">
        <w:rPr>
          <w:rFonts w:cs="Arial"/>
          <w:b/>
          <w:bCs/>
          <w:szCs w:val="24"/>
          <w:lang w:val="en-US"/>
        </w:rPr>
        <w:t>s</w:t>
      </w:r>
      <w:r w:rsidR="00274E82" w:rsidRPr="00833D07">
        <w:rPr>
          <w:rFonts w:cs="Arial"/>
          <w:b/>
          <w:bCs/>
          <w:szCs w:val="24"/>
          <w:lang w:val="en-US"/>
        </w:rPr>
        <w:t xml:space="preserve"> of materials to be produced, number of publications to be printed, number of people attending </w:t>
      </w:r>
      <w:proofErr w:type="gramStart"/>
      <w:r w:rsidR="00274E82" w:rsidRPr="00833D07">
        <w:rPr>
          <w:rFonts w:cs="Arial"/>
          <w:b/>
          <w:bCs/>
          <w:szCs w:val="24"/>
          <w:lang w:val="en-US"/>
        </w:rPr>
        <w:t>workshop</w:t>
      </w:r>
      <w:proofErr w:type="gramEnd"/>
      <w:r w:rsidR="00274E82" w:rsidRPr="00833D07">
        <w:rPr>
          <w:rFonts w:cs="Arial"/>
          <w:b/>
          <w:bCs/>
          <w:szCs w:val="24"/>
          <w:lang w:val="en-US"/>
        </w:rPr>
        <w:t xml:space="preserve">, cost of food and </w:t>
      </w:r>
      <w:r w:rsidR="00BB1448" w:rsidRPr="00833D07">
        <w:rPr>
          <w:rFonts w:cs="Arial"/>
          <w:b/>
          <w:bCs/>
          <w:szCs w:val="24"/>
          <w:lang w:val="en-US"/>
        </w:rPr>
        <w:t>accommodation</w:t>
      </w:r>
      <w:r w:rsidR="00274E82" w:rsidRPr="00833D07">
        <w:rPr>
          <w:rFonts w:cs="Arial"/>
          <w:b/>
          <w:bCs/>
          <w:szCs w:val="24"/>
          <w:lang w:val="en-US"/>
        </w:rPr>
        <w:t>, etc.</w:t>
      </w:r>
      <w:r w:rsidR="0020258E" w:rsidRPr="00833D07">
        <w:rPr>
          <w:rFonts w:cs="Arial"/>
          <w:szCs w:val="24"/>
          <w:lang w:val="en-US"/>
        </w:rPr>
        <w:t xml:space="preserve"> Following </w:t>
      </w:r>
      <w:r w:rsidR="00A46983" w:rsidRPr="00833D07">
        <w:rPr>
          <w:rFonts w:cs="Arial"/>
          <w:szCs w:val="24"/>
          <w:lang w:val="en-US"/>
        </w:rPr>
        <w:t xml:space="preserve">Resolution XIII.18 Gender and Wetlands (Dubai, 2018), </w:t>
      </w:r>
      <w:r w:rsidR="00A46983" w:rsidRPr="00833D07">
        <w:t xml:space="preserve">proposed activities are encouraged to be a balanced gender representation, such as workshops and trainings. </w:t>
      </w:r>
    </w:p>
    <w:p w14:paraId="048E0378" w14:textId="77777777" w:rsidR="00274E82" w:rsidRPr="00833D07" w:rsidRDefault="00274E82" w:rsidP="005E7B34">
      <w:pPr>
        <w:tabs>
          <w:tab w:val="left" w:pos="-720"/>
          <w:tab w:val="left" w:pos="0"/>
          <w:tab w:val="left" w:pos="1440"/>
          <w:tab w:val="left" w:pos="2160"/>
          <w:tab w:val="left" w:pos="2495"/>
          <w:tab w:val="left" w:pos="2880"/>
        </w:tabs>
        <w:suppressAutoHyphens/>
        <w:jc w:val="both"/>
        <w:rPr>
          <w:rFonts w:ascii="Garamond" w:hAnsi="Garamond"/>
        </w:rPr>
      </w:pPr>
    </w:p>
    <w:p w14:paraId="5727B8A8" w14:textId="77777777" w:rsidR="00274E82" w:rsidRPr="00833D07" w:rsidRDefault="00274E82" w:rsidP="005E7B34">
      <w:pPr>
        <w:tabs>
          <w:tab w:val="left" w:pos="-720"/>
          <w:tab w:val="left" w:pos="0"/>
          <w:tab w:val="left" w:pos="567"/>
          <w:tab w:val="left" w:pos="2160"/>
          <w:tab w:val="left" w:pos="2495"/>
          <w:tab w:val="left" w:pos="2880"/>
        </w:tabs>
        <w:suppressAutoHyphens/>
        <w:jc w:val="both"/>
        <w:rPr>
          <w:rFonts w:ascii="Garamond" w:hAnsi="Garamond"/>
          <w:b/>
        </w:rPr>
      </w:pPr>
      <w:r w:rsidRPr="00833D07">
        <w:rPr>
          <w:rFonts w:ascii="Garamond" w:hAnsi="Garamond"/>
          <w:b/>
        </w:rPr>
        <w:t>F.</w:t>
      </w:r>
      <w:r w:rsidRPr="00833D07">
        <w:rPr>
          <w:rFonts w:ascii="Garamond" w:hAnsi="Garamond"/>
          <w:b/>
        </w:rPr>
        <w:tab/>
        <w:t xml:space="preserve">Logical frame </w:t>
      </w:r>
      <w:r w:rsidR="00817CCA" w:rsidRPr="00833D07">
        <w:rPr>
          <w:rFonts w:ascii="Garamond" w:hAnsi="Garamond"/>
          <w:b/>
        </w:rPr>
        <w:t>of the project</w:t>
      </w:r>
    </w:p>
    <w:p w14:paraId="29E3E95D" w14:textId="77777777" w:rsidR="001055C3" w:rsidRPr="00833D07" w:rsidRDefault="00274E82" w:rsidP="005E7B34">
      <w:pPr>
        <w:pStyle w:val="BodyText2"/>
      </w:pPr>
      <w:r w:rsidRPr="00833D07">
        <w:rPr>
          <w:rFonts w:cs="Arial"/>
          <w:szCs w:val="24"/>
          <w:lang w:val="en-US"/>
        </w:rPr>
        <w:t xml:space="preserve">Use the table below to summarize the activities undertaken to produce each output and to reach each objective. This table should be consistent with the </w:t>
      </w:r>
      <w:r w:rsidR="00035D51" w:rsidRPr="00833D07">
        <w:rPr>
          <w:rFonts w:cs="Arial"/>
          <w:szCs w:val="24"/>
          <w:lang w:val="en-US"/>
        </w:rPr>
        <w:t>paragraphs</w:t>
      </w:r>
      <w:r w:rsidRPr="00833D07">
        <w:rPr>
          <w:rFonts w:cs="Arial"/>
          <w:szCs w:val="24"/>
          <w:lang w:val="en-US"/>
        </w:rPr>
        <w:t xml:space="preserve"> B, C, D and E</w:t>
      </w:r>
      <w:r w:rsidR="00D50E89" w:rsidRPr="00833D07">
        <w:rPr>
          <w:rFonts w:cs="Arial"/>
          <w:szCs w:val="24"/>
          <w:lang w:val="en-US"/>
        </w:rPr>
        <w:t xml:space="preserve"> above</w:t>
      </w:r>
      <w:r w:rsidRPr="00833D07">
        <w:rPr>
          <w:rFonts w:cs="Arial"/>
          <w:szCs w:val="24"/>
          <w:lang w:val="en-US"/>
        </w:rPr>
        <w:t>.</w:t>
      </w:r>
      <w:r w:rsidR="001055C3" w:rsidRPr="00833D07">
        <w:rPr>
          <w:rFonts w:cs="Arial"/>
          <w:szCs w:val="24"/>
          <w:lang w:val="en-US"/>
        </w:rPr>
        <w:t xml:space="preserve"> </w:t>
      </w:r>
      <w:r w:rsidR="001055C3" w:rsidRPr="00833D07">
        <w:rPr>
          <w:lang w:val="en-US"/>
        </w:rPr>
        <w:t>It will be used to assess the project</w:t>
      </w:r>
      <w:r w:rsidR="00897509" w:rsidRPr="00833D07">
        <w:rPr>
          <w:lang w:val="en-US"/>
        </w:rPr>
        <w:t>’</w:t>
      </w:r>
      <w:r w:rsidR="001055C3" w:rsidRPr="00833D07">
        <w:rPr>
          <w:lang w:val="en-US"/>
        </w:rPr>
        <w:t>s progress.</w:t>
      </w:r>
    </w:p>
    <w:p w14:paraId="277C5094" w14:textId="77777777" w:rsidR="00274E82" w:rsidRPr="00833D07" w:rsidRDefault="00274E82" w:rsidP="005E7B34">
      <w:pPr>
        <w:tabs>
          <w:tab w:val="left" w:pos="-720"/>
          <w:tab w:val="left" w:pos="0"/>
          <w:tab w:val="left" w:pos="567"/>
          <w:tab w:val="left" w:pos="2160"/>
          <w:tab w:val="left" w:pos="2495"/>
          <w:tab w:val="left" w:pos="2880"/>
        </w:tabs>
        <w:suppressAutoHyphens/>
        <w:jc w:val="both"/>
        <w:rPr>
          <w:rFonts w:ascii="Garamond" w:hAnsi="Garamond"/>
        </w:rPr>
      </w:pPr>
    </w:p>
    <w:tbl>
      <w:tblPr>
        <w:tblW w:w="9781" w:type="dxa"/>
        <w:tblInd w:w="-4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126"/>
        <w:gridCol w:w="2551"/>
      </w:tblGrid>
      <w:tr w:rsidR="00274E82" w:rsidRPr="00833D07" w14:paraId="355D11A6" w14:textId="77777777" w:rsidTr="000B73F5">
        <w:trPr>
          <w:cantSplit/>
        </w:trPr>
        <w:tc>
          <w:tcPr>
            <w:tcW w:w="2552" w:type="dxa"/>
          </w:tcPr>
          <w:p w14:paraId="672C15A8" w14:textId="77777777" w:rsidR="00274E82" w:rsidRPr="00833D07" w:rsidRDefault="00274E82" w:rsidP="005E7B34">
            <w:pPr>
              <w:jc w:val="both"/>
              <w:rPr>
                <w:rFonts w:ascii="Garamond" w:hAnsi="Garamond"/>
                <w:sz w:val="22"/>
              </w:rPr>
            </w:pPr>
            <w:r w:rsidRPr="00833D07">
              <w:rPr>
                <w:rFonts w:ascii="Garamond" w:hAnsi="Garamond"/>
                <w:sz w:val="22"/>
              </w:rPr>
              <w:t>Problems</w:t>
            </w:r>
          </w:p>
        </w:tc>
        <w:tc>
          <w:tcPr>
            <w:tcW w:w="2552" w:type="dxa"/>
          </w:tcPr>
          <w:p w14:paraId="2147AA58" w14:textId="77777777" w:rsidR="00274E82" w:rsidRPr="00833D07" w:rsidRDefault="00274E82" w:rsidP="005E7B34">
            <w:pPr>
              <w:jc w:val="both"/>
              <w:rPr>
                <w:rFonts w:ascii="Garamond" w:hAnsi="Garamond"/>
                <w:sz w:val="22"/>
              </w:rPr>
            </w:pPr>
            <w:r w:rsidRPr="00833D07">
              <w:rPr>
                <w:rFonts w:ascii="Garamond" w:hAnsi="Garamond"/>
                <w:sz w:val="22"/>
              </w:rPr>
              <w:t>Objectives</w:t>
            </w:r>
          </w:p>
        </w:tc>
        <w:tc>
          <w:tcPr>
            <w:tcW w:w="2126" w:type="dxa"/>
          </w:tcPr>
          <w:p w14:paraId="555EC36A" w14:textId="77777777" w:rsidR="00274E82" w:rsidRPr="00833D07" w:rsidRDefault="00274E82" w:rsidP="005E7B34">
            <w:pPr>
              <w:jc w:val="both"/>
              <w:rPr>
                <w:rFonts w:ascii="Garamond" w:hAnsi="Garamond"/>
                <w:sz w:val="22"/>
              </w:rPr>
            </w:pPr>
            <w:r w:rsidRPr="00833D07">
              <w:rPr>
                <w:rFonts w:ascii="Garamond" w:hAnsi="Garamond"/>
                <w:sz w:val="22"/>
              </w:rPr>
              <w:t>Outputs</w:t>
            </w:r>
          </w:p>
        </w:tc>
        <w:tc>
          <w:tcPr>
            <w:tcW w:w="2551" w:type="dxa"/>
          </w:tcPr>
          <w:p w14:paraId="2F7BA45B" w14:textId="77777777" w:rsidR="00274E82" w:rsidRPr="00833D07" w:rsidRDefault="00274E82" w:rsidP="005E7B34">
            <w:pPr>
              <w:jc w:val="both"/>
              <w:rPr>
                <w:rFonts w:ascii="Garamond" w:hAnsi="Garamond"/>
                <w:sz w:val="22"/>
              </w:rPr>
            </w:pPr>
            <w:r w:rsidRPr="00833D07">
              <w:rPr>
                <w:rFonts w:ascii="Garamond" w:hAnsi="Garamond"/>
                <w:sz w:val="22"/>
              </w:rPr>
              <w:t>Activities</w:t>
            </w:r>
          </w:p>
        </w:tc>
      </w:tr>
      <w:tr w:rsidR="00274E82" w:rsidRPr="00833D07" w14:paraId="0830F91B" w14:textId="77777777" w:rsidTr="000B73F5">
        <w:trPr>
          <w:cantSplit/>
        </w:trPr>
        <w:tc>
          <w:tcPr>
            <w:tcW w:w="2552" w:type="dxa"/>
          </w:tcPr>
          <w:p w14:paraId="4E7AD7EF" w14:textId="77777777" w:rsidR="00274E82" w:rsidRPr="00833D07" w:rsidRDefault="00AF7F33" w:rsidP="005E7B34">
            <w:pPr>
              <w:jc w:val="both"/>
              <w:rPr>
                <w:rFonts w:ascii="Garamond" w:hAnsi="Garamond"/>
                <w:i/>
                <w:sz w:val="22"/>
              </w:rPr>
            </w:pPr>
            <w:r w:rsidRPr="00833D07">
              <w:rPr>
                <w:rFonts w:ascii="Garamond" w:hAnsi="Garamond"/>
                <w:i/>
                <w:sz w:val="22"/>
              </w:rPr>
              <w:t xml:space="preserve">Example: </w:t>
            </w:r>
          </w:p>
          <w:p w14:paraId="59BAC25D" w14:textId="77777777" w:rsidR="00AF7F33" w:rsidRPr="00833D07" w:rsidRDefault="00AF7F33" w:rsidP="005E7B34">
            <w:pPr>
              <w:jc w:val="both"/>
              <w:rPr>
                <w:rFonts w:ascii="Garamond" w:hAnsi="Garamond"/>
                <w:i/>
                <w:sz w:val="22"/>
              </w:rPr>
            </w:pPr>
            <w:r w:rsidRPr="00833D07">
              <w:rPr>
                <w:rFonts w:ascii="Garamond" w:hAnsi="Garamond"/>
                <w:i/>
                <w:sz w:val="22"/>
              </w:rPr>
              <w:t xml:space="preserve"> Unsustainable use of the Ramsar </w:t>
            </w:r>
            <w:r w:rsidR="004C3B3A" w:rsidRPr="00833D07">
              <w:rPr>
                <w:rFonts w:ascii="Garamond" w:hAnsi="Garamond"/>
                <w:i/>
                <w:sz w:val="22"/>
              </w:rPr>
              <w:t>S</w:t>
            </w:r>
            <w:r w:rsidRPr="00833D07">
              <w:rPr>
                <w:rFonts w:ascii="Garamond" w:hAnsi="Garamond"/>
                <w:i/>
                <w:sz w:val="22"/>
              </w:rPr>
              <w:t xml:space="preserve">ite </w:t>
            </w:r>
            <w:r w:rsidR="00D50E89" w:rsidRPr="00833D07">
              <w:rPr>
                <w:rFonts w:ascii="Garamond" w:hAnsi="Garamond"/>
                <w:i/>
                <w:sz w:val="22"/>
              </w:rPr>
              <w:t>due to overfishing</w:t>
            </w:r>
          </w:p>
        </w:tc>
        <w:tc>
          <w:tcPr>
            <w:tcW w:w="2552" w:type="dxa"/>
          </w:tcPr>
          <w:p w14:paraId="6CBF621E" w14:textId="77777777" w:rsidR="00AF7F33" w:rsidRPr="00833D07" w:rsidRDefault="00AF7F33" w:rsidP="005E7B34">
            <w:pPr>
              <w:jc w:val="both"/>
              <w:rPr>
                <w:rFonts w:ascii="Garamond" w:hAnsi="Garamond"/>
                <w:i/>
                <w:sz w:val="22"/>
              </w:rPr>
            </w:pPr>
            <w:r w:rsidRPr="00833D07">
              <w:rPr>
                <w:rFonts w:ascii="Garamond" w:hAnsi="Garamond"/>
                <w:i/>
              </w:rPr>
              <w:t>1.</w:t>
            </w:r>
            <w:r w:rsidR="00897509" w:rsidRPr="00833D07">
              <w:rPr>
                <w:rFonts w:ascii="Garamond" w:hAnsi="Garamond"/>
                <w:i/>
              </w:rPr>
              <w:t xml:space="preserve"> </w:t>
            </w:r>
            <w:r w:rsidRPr="00833D07">
              <w:rPr>
                <w:rFonts w:ascii="Garamond" w:hAnsi="Garamond"/>
                <w:i/>
              </w:rPr>
              <w:t xml:space="preserve">to develop the sustainable management and governance of the Ramsar </w:t>
            </w:r>
            <w:r w:rsidR="004C3B3A" w:rsidRPr="00833D07">
              <w:rPr>
                <w:rFonts w:ascii="Garamond" w:hAnsi="Garamond"/>
                <w:i/>
              </w:rPr>
              <w:t>S</w:t>
            </w:r>
            <w:r w:rsidRPr="00833D07">
              <w:rPr>
                <w:rFonts w:ascii="Garamond" w:hAnsi="Garamond"/>
                <w:i/>
              </w:rPr>
              <w:t>ite</w:t>
            </w:r>
          </w:p>
        </w:tc>
        <w:tc>
          <w:tcPr>
            <w:tcW w:w="2126" w:type="dxa"/>
          </w:tcPr>
          <w:p w14:paraId="05240E2A" w14:textId="77777777" w:rsidR="00274E82" w:rsidRPr="00833D07" w:rsidRDefault="00AF7F33" w:rsidP="005E7B34">
            <w:pPr>
              <w:jc w:val="both"/>
              <w:rPr>
                <w:rFonts w:ascii="Garamond" w:hAnsi="Garamond"/>
                <w:i/>
                <w:sz w:val="22"/>
              </w:rPr>
            </w:pPr>
            <w:r w:rsidRPr="00833D07">
              <w:rPr>
                <w:rFonts w:ascii="Garamond" w:hAnsi="Garamond"/>
                <w:i/>
              </w:rPr>
              <w:t>1. Management plan</w:t>
            </w:r>
          </w:p>
        </w:tc>
        <w:tc>
          <w:tcPr>
            <w:tcW w:w="2551" w:type="dxa"/>
          </w:tcPr>
          <w:p w14:paraId="53401F13" w14:textId="77777777" w:rsidR="00274E82" w:rsidRPr="00833D07" w:rsidRDefault="00AF7F33" w:rsidP="005E7B34">
            <w:pPr>
              <w:jc w:val="both"/>
              <w:rPr>
                <w:rFonts w:ascii="Garamond" w:hAnsi="Garamond"/>
                <w:i/>
                <w:sz w:val="22"/>
              </w:rPr>
            </w:pPr>
            <w:r w:rsidRPr="00833D07">
              <w:rPr>
                <w:rFonts w:ascii="Garamond" w:hAnsi="Garamond"/>
                <w:i/>
                <w:sz w:val="22"/>
              </w:rPr>
              <w:t>1.1 Working group</w:t>
            </w:r>
            <w:r w:rsidR="00D132DF" w:rsidRPr="00833D07">
              <w:rPr>
                <w:rFonts w:ascii="Garamond" w:hAnsi="Garamond"/>
                <w:i/>
                <w:sz w:val="22"/>
              </w:rPr>
              <w:t xml:space="preserve"> involving all stakeholders: </w:t>
            </w:r>
            <w:r w:rsidRPr="00833D07">
              <w:rPr>
                <w:rFonts w:ascii="Garamond" w:hAnsi="Garamond"/>
                <w:i/>
                <w:sz w:val="22"/>
              </w:rPr>
              <w:t xml:space="preserve">the authorities in charge of the site, fishermen, </w:t>
            </w:r>
            <w:r w:rsidR="00D132DF" w:rsidRPr="00833D07">
              <w:rPr>
                <w:rFonts w:ascii="Garamond" w:hAnsi="Garamond"/>
                <w:i/>
                <w:sz w:val="22"/>
              </w:rPr>
              <w:t>etc. 3 meetings.</w:t>
            </w:r>
          </w:p>
          <w:p w14:paraId="5DF4F01F" w14:textId="77777777" w:rsidR="00AF7F33" w:rsidRPr="00833D07" w:rsidRDefault="00AF7F33" w:rsidP="005E7B34">
            <w:pPr>
              <w:jc w:val="both"/>
              <w:rPr>
                <w:rFonts w:ascii="Garamond" w:hAnsi="Garamond"/>
                <w:i/>
                <w:sz w:val="22"/>
              </w:rPr>
            </w:pPr>
            <w:r w:rsidRPr="00833D07">
              <w:rPr>
                <w:rFonts w:ascii="Garamond" w:hAnsi="Garamond"/>
                <w:i/>
                <w:sz w:val="22"/>
              </w:rPr>
              <w:t xml:space="preserve">1. </w:t>
            </w:r>
            <w:r w:rsidR="003C61AD" w:rsidRPr="00833D07">
              <w:rPr>
                <w:rFonts w:ascii="Garamond" w:hAnsi="Garamond"/>
                <w:i/>
                <w:sz w:val="22"/>
              </w:rPr>
              <w:t>2</w:t>
            </w:r>
            <w:r w:rsidRPr="00833D07">
              <w:rPr>
                <w:rFonts w:ascii="Garamond" w:hAnsi="Garamond"/>
                <w:i/>
                <w:sz w:val="22"/>
              </w:rPr>
              <w:t xml:space="preserve"> Preparing the draft management plan</w:t>
            </w:r>
          </w:p>
          <w:p w14:paraId="18ACB566" w14:textId="77777777" w:rsidR="00AF7F33" w:rsidRPr="00833D07" w:rsidRDefault="00AF7F33" w:rsidP="005E7B34">
            <w:pPr>
              <w:jc w:val="both"/>
              <w:rPr>
                <w:rFonts w:ascii="Garamond" w:hAnsi="Garamond"/>
                <w:i/>
                <w:sz w:val="22"/>
              </w:rPr>
            </w:pPr>
            <w:r w:rsidRPr="00833D07">
              <w:rPr>
                <w:rFonts w:ascii="Garamond" w:hAnsi="Garamond"/>
                <w:i/>
                <w:sz w:val="22"/>
              </w:rPr>
              <w:t xml:space="preserve">1. </w:t>
            </w:r>
            <w:r w:rsidR="003C61AD" w:rsidRPr="00833D07">
              <w:rPr>
                <w:rFonts w:ascii="Garamond" w:hAnsi="Garamond"/>
                <w:i/>
                <w:sz w:val="22"/>
              </w:rPr>
              <w:t>3</w:t>
            </w:r>
            <w:r w:rsidRPr="00833D07">
              <w:rPr>
                <w:rFonts w:ascii="Garamond" w:hAnsi="Garamond"/>
                <w:i/>
                <w:sz w:val="22"/>
              </w:rPr>
              <w:t xml:space="preserve"> Review of the draft management plan by the working group</w:t>
            </w:r>
          </w:p>
          <w:p w14:paraId="34B7BF41" w14:textId="77777777" w:rsidR="00AF7F33" w:rsidRPr="00833D07" w:rsidRDefault="00AF7F33" w:rsidP="005E7B34">
            <w:pPr>
              <w:jc w:val="both"/>
              <w:rPr>
                <w:rFonts w:ascii="Garamond" w:hAnsi="Garamond"/>
                <w:i/>
                <w:sz w:val="22"/>
              </w:rPr>
            </w:pPr>
          </w:p>
        </w:tc>
      </w:tr>
      <w:tr w:rsidR="00AF7F33" w:rsidRPr="00833D07" w14:paraId="02484E15" w14:textId="77777777" w:rsidTr="000B73F5">
        <w:trPr>
          <w:cantSplit/>
        </w:trPr>
        <w:tc>
          <w:tcPr>
            <w:tcW w:w="2552" w:type="dxa"/>
          </w:tcPr>
          <w:p w14:paraId="59D14824" w14:textId="77777777" w:rsidR="00AF7F33" w:rsidRPr="00833D07" w:rsidRDefault="00AF7F33" w:rsidP="005E7B34">
            <w:pPr>
              <w:jc w:val="both"/>
              <w:rPr>
                <w:rFonts w:ascii="Garamond" w:hAnsi="Garamond"/>
                <w:i/>
                <w:sz w:val="22"/>
              </w:rPr>
            </w:pPr>
          </w:p>
        </w:tc>
        <w:tc>
          <w:tcPr>
            <w:tcW w:w="2552" w:type="dxa"/>
          </w:tcPr>
          <w:p w14:paraId="4CC963EB" w14:textId="77777777" w:rsidR="00AF7F33" w:rsidRPr="00833D07" w:rsidRDefault="00AF7F33" w:rsidP="005E7B34">
            <w:pPr>
              <w:jc w:val="both"/>
              <w:rPr>
                <w:rFonts w:ascii="Garamond" w:hAnsi="Garamond"/>
                <w:i/>
              </w:rPr>
            </w:pPr>
          </w:p>
        </w:tc>
        <w:tc>
          <w:tcPr>
            <w:tcW w:w="2126" w:type="dxa"/>
          </w:tcPr>
          <w:p w14:paraId="650B1C37" w14:textId="77777777" w:rsidR="00AF7F33" w:rsidRPr="00833D07" w:rsidRDefault="00AF7F33" w:rsidP="005E7B34">
            <w:pPr>
              <w:jc w:val="both"/>
              <w:rPr>
                <w:rFonts w:ascii="Garamond" w:hAnsi="Garamond"/>
                <w:i/>
              </w:rPr>
            </w:pPr>
          </w:p>
        </w:tc>
        <w:tc>
          <w:tcPr>
            <w:tcW w:w="2551" w:type="dxa"/>
          </w:tcPr>
          <w:p w14:paraId="76464EC2" w14:textId="77777777" w:rsidR="00AF7F33" w:rsidRPr="00833D07" w:rsidRDefault="00AF7F33" w:rsidP="005E7B34">
            <w:pPr>
              <w:jc w:val="both"/>
              <w:rPr>
                <w:rFonts w:ascii="Garamond" w:hAnsi="Garamond"/>
                <w:i/>
                <w:sz w:val="22"/>
              </w:rPr>
            </w:pPr>
          </w:p>
        </w:tc>
      </w:tr>
    </w:tbl>
    <w:p w14:paraId="2AE83ACC"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b/>
        </w:rPr>
      </w:pPr>
    </w:p>
    <w:p w14:paraId="2A245C4F" w14:textId="77777777" w:rsidR="008A7DB3" w:rsidRPr="00833D07" w:rsidRDefault="00817CCA" w:rsidP="005E7B34">
      <w:pPr>
        <w:pStyle w:val="Heading1"/>
        <w:keepNext w:val="0"/>
        <w:ind w:left="567" w:hanging="567"/>
        <w:rPr>
          <w:u w:val="none"/>
          <w:lang w:val="en-GB"/>
        </w:rPr>
      </w:pPr>
      <w:r w:rsidRPr="00833D07">
        <w:rPr>
          <w:u w:val="none"/>
          <w:lang w:val="en-GB"/>
        </w:rPr>
        <w:t>G</w:t>
      </w:r>
      <w:r w:rsidR="008A7DB3" w:rsidRPr="00833D07">
        <w:rPr>
          <w:u w:val="none"/>
          <w:lang w:val="en-GB"/>
        </w:rPr>
        <w:t>.</w:t>
      </w:r>
      <w:r w:rsidR="008A7DB3" w:rsidRPr="00833D07">
        <w:rPr>
          <w:u w:val="none"/>
          <w:lang w:val="en-GB"/>
        </w:rPr>
        <w:tab/>
        <w:t xml:space="preserve">Project </w:t>
      </w:r>
      <w:r w:rsidR="00035D51" w:rsidRPr="00833D07">
        <w:rPr>
          <w:u w:val="none"/>
          <w:lang w:val="en-GB"/>
        </w:rPr>
        <w:t>m</w:t>
      </w:r>
      <w:r w:rsidR="008A7DB3" w:rsidRPr="00833D07">
        <w:rPr>
          <w:u w:val="none"/>
          <w:lang w:val="en-GB"/>
        </w:rPr>
        <w:t xml:space="preserve">anagement </w:t>
      </w:r>
      <w:r w:rsidR="00035D51" w:rsidRPr="00833D07">
        <w:rPr>
          <w:u w:val="none"/>
          <w:lang w:val="en-GB"/>
        </w:rPr>
        <w:t>a</w:t>
      </w:r>
      <w:r w:rsidR="008A7DB3" w:rsidRPr="00833D07">
        <w:rPr>
          <w:u w:val="none"/>
          <w:lang w:val="en-GB"/>
        </w:rPr>
        <w:t>rrangements</w:t>
      </w:r>
      <w:r w:rsidRPr="00833D07">
        <w:rPr>
          <w:u w:val="none"/>
          <w:lang w:val="en-GB"/>
        </w:rPr>
        <w:t xml:space="preserve"> and stakeholders</w:t>
      </w:r>
    </w:p>
    <w:p w14:paraId="4FF61605" w14:textId="154B09AE" w:rsidR="009923F4" w:rsidRPr="00833D07" w:rsidRDefault="008A7DB3" w:rsidP="005E7B34">
      <w:pPr>
        <w:tabs>
          <w:tab w:val="left" w:pos="-720"/>
          <w:tab w:val="left" w:pos="0"/>
        </w:tabs>
        <w:suppressAutoHyphens/>
        <w:jc w:val="both"/>
        <w:rPr>
          <w:rFonts w:ascii="Garamond" w:hAnsi="Garamond"/>
          <w:strike/>
        </w:rPr>
      </w:pPr>
      <w:r w:rsidRPr="00833D07">
        <w:rPr>
          <w:rFonts w:ascii="Garamond" w:hAnsi="Garamond"/>
        </w:rPr>
        <w:t xml:space="preserve">A plan </w:t>
      </w:r>
      <w:r w:rsidR="009923F4" w:rsidRPr="00833D07">
        <w:rPr>
          <w:rFonts w:ascii="Garamond" w:hAnsi="Garamond"/>
        </w:rPr>
        <w:t xml:space="preserve">or flow chart </w:t>
      </w:r>
      <w:r w:rsidRPr="00833D07">
        <w:rPr>
          <w:rFonts w:ascii="Garamond" w:hAnsi="Garamond"/>
        </w:rPr>
        <w:t xml:space="preserve">for management and implementation arrangements of the project should be prepared. This section should include information on the agency or body executing the project, describe </w:t>
      </w:r>
      <w:r w:rsidRPr="00833D07">
        <w:rPr>
          <w:rFonts w:ascii="Garamond" w:hAnsi="Garamond"/>
          <w:szCs w:val="24"/>
        </w:rPr>
        <w:t>institutional and technical capacities to undertake the work</w:t>
      </w:r>
      <w:r w:rsidR="00D13603" w:rsidRPr="00833D07">
        <w:rPr>
          <w:rFonts w:ascii="Garamond" w:hAnsi="Garamond"/>
          <w:szCs w:val="24"/>
        </w:rPr>
        <w:t xml:space="preserve">, </w:t>
      </w:r>
      <w:r w:rsidRPr="00833D07">
        <w:rPr>
          <w:rFonts w:ascii="Garamond" w:hAnsi="Garamond"/>
          <w:szCs w:val="24"/>
        </w:rPr>
        <w:t xml:space="preserve">and indicate the monitoring and evaluation procedures to ensure </w:t>
      </w:r>
      <w:r w:rsidR="00EE13B0" w:rsidRPr="00833D07">
        <w:rPr>
          <w:rFonts w:ascii="Garamond" w:hAnsi="Garamond"/>
          <w:szCs w:val="24"/>
        </w:rPr>
        <w:t xml:space="preserve">that </w:t>
      </w:r>
      <w:r w:rsidRPr="00833D07">
        <w:rPr>
          <w:rFonts w:ascii="Garamond" w:hAnsi="Garamond"/>
          <w:szCs w:val="24"/>
        </w:rPr>
        <w:t>the objectives are met.</w:t>
      </w:r>
      <w:r w:rsidR="009923F4" w:rsidRPr="00833D07">
        <w:rPr>
          <w:rFonts w:ascii="Garamond" w:hAnsi="Garamond"/>
          <w:szCs w:val="24"/>
        </w:rPr>
        <w:t xml:space="preserve"> </w:t>
      </w:r>
      <w:r w:rsidR="00817CCA" w:rsidRPr="00833D07">
        <w:rPr>
          <w:rFonts w:ascii="Garamond" w:hAnsi="Garamond"/>
          <w:szCs w:val="24"/>
          <w:lang w:val="en-US"/>
        </w:rPr>
        <w:t xml:space="preserve">It should also include </w:t>
      </w:r>
      <w:r w:rsidR="009923F4" w:rsidRPr="00833D07">
        <w:rPr>
          <w:rFonts w:ascii="Garamond" w:hAnsi="Garamond"/>
          <w:szCs w:val="24"/>
          <w:lang w:val="en-US"/>
        </w:rPr>
        <w:t>an</w:t>
      </w:r>
      <w:r w:rsidR="004C3B3A" w:rsidRPr="00833D07">
        <w:rPr>
          <w:rFonts w:ascii="Garamond" w:hAnsi="Garamond"/>
          <w:szCs w:val="24"/>
          <w:lang w:val="en-US"/>
        </w:rPr>
        <w:t xml:space="preserve"> </w:t>
      </w:r>
      <w:r w:rsidR="009923F4" w:rsidRPr="00833D07">
        <w:rPr>
          <w:rFonts w:ascii="Garamond" w:hAnsi="Garamond"/>
          <w:szCs w:val="24"/>
          <w:lang w:val="en-US"/>
        </w:rPr>
        <w:t xml:space="preserve">identification </w:t>
      </w:r>
      <w:r w:rsidR="00817CCA" w:rsidRPr="00833D07">
        <w:rPr>
          <w:rFonts w:ascii="Garamond" w:hAnsi="Garamond"/>
          <w:szCs w:val="24"/>
          <w:lang w:val="en-US"/>
        </w:rPr>
        <w:t>of the stakeholders concerned by the project</w:t>
      </w:r>
      <w:r w:rsidR="009923F4" w:rsidRPr="00833D07">
        <w:rPr>
          <w:rFonts w:ascii="Garamond" w:hAnsi="Garamond"/>
          <w:szCs w:val="24"/>
          <w:lang w:val="en-US"/>
        </w:rPr>
        <w:t xml:space="preserve">. </w:t>
      </w:r>
      <w:r w:rsidR="009923F4" w:rsidRPr="00833D07">
        <w:rPr>
          <w:rFonts w:ascii="Garamond" w:hAnsi="Garamond"/>
        </w:rPr>
        <w:t>If the implementing agency is not the Administrative Authority</w:t>
      </w:r>
      <w:r w:rsidR="00F731C6" w:rsidRPr="00833D07">
        <w:rPr>
          <w:rFonts w:ascii="Garamond" w:hAnsi="Garamond"/>
        </w:rPr>
        <w:t xml:space="preserve"> of the Convention</w:t>
      </w:r>
      <w:r w:rsidR="009923F4" w:rsidRPr="00833D07">
        <w:rPr>
          <w:rFonts w:ascii="Garamond" w:hAnsi="Garamond"/>
        </w:rPr>
        <w:t>, general information on the implementing agency should be provided, including details about its institutional and/or working relations with the Administrative Authority.</w:t>
      </w:r>
      <w:r w:rsidR="009923F4" w:rsidRPr="00833D07">
        <w:rPr>
          <w:rFonts w:ascii="Garamond" w:hAnsi="Garamond"/>
          <w:strike/>
        </w:rPr>
        <w:t xml:space="preserve"> </w:t>
      </w:r>
    </w:p>
    <w:p w14:paraId="542ADABD" w14:textId="3F7F50C1" w:rsidR="00454D81" w:rsidRDefault="00454D81" w:rsidP="005E7B34">
      <w:pPr>
        <w:tabs>
          <w:tab w:val="left" w:pos="-720"/>
          <w:tab w:val="left" w:pos="0"/>
          <w:tab w:val="left" w:pos="1440"/>
          <w:tab w:val="left" w:pos="2160"/>
          <w:tab w:val="left" w:pos="2495"/>
          <w:tab w:val="left" w:pos="2880"/>
        </w:tabs>
        <w:suppressAutoHyphens/>
        <w:jc w:val="both"/>
        <w:rPr>
          <w:rFonts w:ascii="Garamond" w:hAnsi="Garamond"/>
        </w:rPr>
      </w:pPr>
    </w:p>
    <w:p w14:paraId="1249C22D" w14:textId="32AAE575" w:rsidR="00632F21"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61317A51" w14:textId="422E53D6" w:rsidR="00632F21"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06530D7D" w14:textId="77777777" w:rsidR="00632F21" w:rsidRPr="00833D07"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0B1658A9" w14:textId="357915EB" w:rsidR="00817CCA" w:rsidRPr="00833D07" w:rsidRDefault="00817CCA" w:rsidP="005E7B34">
      <w:pPr>
        <w:pStyle w:val="Heading1"/>
        <w:keepNext w:val="0"/>
        <w:rPr>
          <w:u w:val="none"/>
          <w:lang w:val="en-GB"/>
        </w:rPr>
      </w:pPr>
      <w:r w:rsidRPr="00833D07">
        <w:rPr>
          <w:u w:val="none"/>
          <w:lang w:val="en-GB"/>
        </w:rPr>
        <w:lastRenderedPageBreak/>
        <w:t>H.</w:t>
      </w:r>
      <w:r w:rsidRPr="00833D07">
        <w:rPr>
          <w:u w:val="none"/>
          <w:lang w:val="en-GB"/>
        </w:rPr>
        <w:tab/>
        <w:t>Work Plan</w:t>
      </w:r>
    </w:p>
    <w:p w14:paraId="7353F042" w14:textId="77777777" w:rsidR="00817CCA" w:rsidRPr="00833D07" w:rsidRDefault="00817CCA" w:rsidP="005E7B34">
      <w:pPr>
        <w:pStyle w:val="BodyText"/>
        <w:tabs>
          <w:tab w:val="left" w:pos="0"/>
          <w:tab w:val="left" w:pos="1440"/>
        </w:tabs>
      </w:pPr>
      <w:r w:rsidRPr="00833D07">
        <w:t xml:space="preserve">A schedule should be presented for production of all the outputs of the proposed project during the life of the project. This work plan should indicate the order in which activities will be undertaken </w:t>
      </w:r>
      <w:proofErr w:type="gramStart"/>
      <w:r w:rsidRPr="00833D07">
        <w:t>so as to</w:t>
      </w:r>
      <w:proofErr w:type="gramEnd"/>
      <w:r w:rsidRPr="00833D07">
        <w:t xml:space="preserve"> show the sequence and relationship between activities. </w:t>
      </w:r>
    </w:p>
    <w:p w14:paraId="7634FBE6" w14:textId="77777777" w:rsidR="00817CCA" w:rsidRPr="00833D07" w:rsidRDefault="00817CCA" w:rsidP="005E7B34">
      <w:pPr>
        <w:pStyle w:val="BodyText"/>
        <w:tabs>
          <w:tab w:val="left" w:pos="0"/>
          <w:tab w:val="left" w:pos="1440"/>
        </w:tabs>
      </w:pPr>
    </w:p>
    <w:tbl>
      <w:tblPr>
        <w:tblW w:w="0" w:type="auto"/>
        <w:tblInd w:w="108" w:type="dxa"/>
        <w:tblLayout w:type="fixed"/>
        <w:tblLook w:val="0000" w:firstRow="0" w:lastRow="0" w:firstColumn="0" w:lastColumn="0" w:noHBand="0" w:noVBand="0"/>
      </w:tblPr>
      <w:tblGrid>
        <w:gridCol w:w="2250"/>
        <w:gridCol w:w="556"/>
        <w:gridCol w:w="557"/>
        <w:gridCol w:w="557"/>
        <w:gridCol w:w="557"/>
        <w:gridCol w:w="556"/>
        <w:gridCol w:w="557"/>
        <w:gridCol w:w="557"/>
        <w:gridCol w:w="557"/>
        <w:gridCol w:w="556"/>
        <w:gridCol w:w="557"/>
        <w:gridCol w:w="557"/>
        <w:gridCol w:w="557"/>
      </w:tblGrid>
      <w:tr w:rsidR="00817CCA" w:rsidRPr="00833D07" w14:paraId="28985891" w14:textId="77777777">
        <w:trPr>
          <w:cantSplit/>
          <w:trHeight w:val="236"/>
        </w:trPr>
        <w:tc>
          <w:tcPr>
            <w:tcW w:w="2250" w:type="dxa"/>
            <w:tcBorders>
              <w:bottom w:val="single" w:sz="6" w:space="0" w:color="auto"/>
              <w:right w:val="single" w:sz="6" w:space="0" w:color="auto"/>
            </w:tcBorders>
          </w:tcPr>
          <w:p w14:paraId="69B0A45B" w14:textId="71BF2E0B" w:rsidR="00817CCA" w:rsidRPr="00833D07" w:rsidRDefault="00817CCA" w:rsidP="005E7B34">
            <w:pPr>
              <w:jc w:val="both"/>
              <w:rPr>
                <w:rFonts w:ascii="Garamond" w:hAnsi="Garamond"/>
                <w:sz w:val="22"/>
              </w:rPr>
            </w:pPr>
          </w:p>
        </w:tc>
        <w:tc>
          <w:tcPr>
            <w:tcW w:w="6681" w:type="dxa"/>
            <w:gridSpan w:val="12"/>
            <w:tcBorders>
              <w:top w:val="single" w:sz="6" w:space="0" w:color="auto"/>
              <w:left w:val="single" w:sz="6" w:space="0" w:color="auto"/>
              <w:right w:val="single" w:sz="6" w:space="0" w:color="auto"/>
            </w:tcBorders>
          </w:tcPr>
          <w:p w14:paraId="389E365D" w14:textId="77777777" w:rsidR="00817CCA" w:rsidRPr="00833D07" w:rsidRDefault="00817CCA" w:rsidP="005E7B34">
            <w:pPr>
              <w:jc w:val="both"/>
              <w:rPr>
                <w:rFonts w:ascii="Garamond" w:hAnsi="Garamond"/>
                <w:sz w:val="22"/>
              </w:rPr>
            </w:pPr>
            <w:r w:rsidRPr="00833D07">
              <w:rPr>
                <w:rFonts w:ascii="Garamond" w:hAnsi="Garamond"/>
                <w:sz w:val="22"/>
              </w:rPr>
              <w:t>Month</w:t>
            </w:r>
          </w:p>
        </w:tc>
      </w:tr>
      <w:tr w:rsidR="00817CCA" w:rsidRPr="00833D07" w14:paraId="5E5A4268" w14:textId="77777777">
        <w:trPr>
          <w:cantSplit/>
        </w:trPr>
        <w:tc>
          <w:tcPr>
            <w:tcW w:w="2250" w:type="dxa"/>
            <w:tcBorders>
              <w:top w:val="single" w:sz="6" w:space="0" w:color="auto"/>
              <w:left w:val="single" w:sz="6" w:space="0" w:color="auto"/>
              <w:bottom w:val="single" w:sz="6" w:space="0" w:color="auto"/>
            </w:tcBorders>
          </w:tcPr>
          <w:p w14:paraId="778A70CA" w14:textId="77777777" w:rsidR="00817CCA" w:rsidRPr="00833D07" w:rsidRDefault="00817CCA" w:rsidP="005E7B34">
            <w:pPr>
              <w:jc w:val="both"/>
              <w:rPr>
                <w:rFonts w:ascii="Garamond" w:hAnsi="Garamond"/>
                <w:sz w:val="22"/>
              </w:rPr>
            </w:pPr>
            <w:r w:rsidRPr="00833D07">
              <w:rPr>
                <w:rFonts w:ascii="Garamond" w:hAnsi="Garamond"/>
                <w:sz w:val="22"/>
              </w:rPr>
              <w:t>Outputs &amp;</w:t>
            </w:r>
          </w:p>
          <w:p w14:paraId="1515E57A" w14:textId="77777777" w:rsidR="00817CCA" w:rsidRPr="00833D07" w:rsidRDefault="00817CCA" w:rsidP="005E7B34">
            <w:pPr>
              <w:jc w:val="both"/>
              <w:rPr>
                <w:rFonts w:ascii="Garamond" w:hAnsi="Garamond"/>
                <w:sz w:val="22"/>
              </w:rPr>
            </w:pPr>
            <w:r w:rsidRPr="00833D07">
              <w:rPr>
                <w:rFonts w:ascii="Garamond" w:hAnsi="Garamond"/>
                <w:sz w:val="22"/>
              </w:rPr>
              <w:t>Key Activities</w:t>
            </w:r>
          </w:p>
        </w:tc>
        <w:tc>
          <w:tcPr>
            <w:tcW w:w="556" w:type="dxa"/>
            <w:tcBorders>
              <w:top w:val="single" w:sz="4" w:space="0" w:color="auto"/>
              <w:left w:val="single" w:sz="4" w:space="0" w:color="auto"/>
              <w:bottom w:val="single" w:sz="4" w:space="0" w:color="auto"/>
              <w:right w:val="single" w:sz="4" w:space="0" w:color="auto"/>
            </w:tcBorders>
          </w:tcPr>
          <w:p w14:paraId="041148F9" w14:textId="77777777" w:rsidR="00817CCA" w:rsidRPr="00833D07" w:rsidRDefault="00817CCA" w:rsidP="005E7B34">
            <w:pPr>
              <w:jc w:val="both"/>
              <w:rPr>
                <w:rFonts w:ascii="Garamond" w:hAnsi="Garamond"/>
                <w:sz w:val="22"/>
              </w:rPr>
            </w:pPr>
            <w:r w:rsidRPr="00833D07">
              <w:rPr>
                <w:rFonts w:ascii="Garamond" w:hAnsi="Garamond"/>
                <w:sz w:val="22"/>
              </w:rPr>
              <w:t>1</w:t>
            </w:r>
          </w:p>
        </w:tc>
        <w:tc>
          <w:tcPr>
            <w:tcW w:w="557" w:type="dxa"/>
            <w:tcBorders>
              <w:top w:val="single" w:sz="4" w:space="0" w:color="auto"/>
              <w:left w:val="single" w:sz="4" w:space="0" w:color="auto"/>
              <w:bottom w:val="single" w:sz="4" w:space="0" w:color="auto"/>
              <w:right w:val="single" w:sz="4" w:space="0" w:color="auto"/>
            </w:tcBorders>
          </w:tcPr>
          <w:p w14:paraId="26292F28" w14:textId="77777777" w:rsidR="00817CCA" w:rsidRPr="00833D07" w:rsidRDefault="00817CCA" w:rsidP="005E7B34">
            <w:pPr>
              <w:jc w:val="both"/>
              <w:rPr>
                <w:rFonts w:ascii="Garamond" w:hAnsi="Garamond"/>
                <w:sz w:val="22"/>
              </w:rPr>
            </w:pPr>
            <w:r w:rsidRPr="00833D07">
              <w:rPr>
                <w:rFonts w:ascii="Garamond" w:hAnsi="Garamond"/>
                <w:sz w:val="22"/>
              </w:rPr>
              <w:t>2</w:t>
            </w:r>
          </w:p>
        </w:tc>
        <w:tc>
          <w:tcPr>
            <w:tcW w:w="557" w:type="dxa"/>
            <w:tcBorders>
              <w:top w:val="single" w:sz="4" w:space="0" w:color="auto"/>
              <w:left w:val="single" w:sz="4" w:space="0" w:color="auto"/>
              <w:bottom w:val="single" w:sz="4" w:space="0" w:color="auto"/>
              <w:right w:val="single" w:sz="4" w:space="0" w:color="auto"/>
            </w:tcBorders>
          </w:tcPr>
          <w:p w14:paraId="1502DBF0" w14:textId="77777777" w:rsidR="00817CCA" w:rsidRPr="00833D07" w:rsidRDefault="00817CCA" w:rsidP="005E7B34">
            <w:pPr>
              <w:jc w:val="both"/>
              <w:rPr>
                <w:rFonts w:ascii="Garamond" w:hAnsi="Garamond"/>
                <w:sz w:val="22"/>
              </w:rPr>
            </w:pPr>
            <w:r w:rsidRPr="00833D07">
              <w:rPr>
                <w:rFonts w:ascii="Garamond" w:hAnsi="Garamond"/>
                <w:sz w:val="22"/>
              </w:rPr>
              <w:t>3</w:t>
            </w:r>
          </w:p>
        </w:tc>
        <w:tc>
          <w:tcPr>
            <w:tcW w:w="557" w:type="dxa"/>
            <w:tcBorders>
              <w:top w:val="single" w:sz="4" w:space="0" w:color="auto"/>
              <w:left w:val="single" w:sz="4" w:space="0" w:color="auto"/>
              <w:bottom w:val="single" w:sz="4" w:space="0" w:color="auto"/>
              <w:right w:val="single" w:sz="4" w:space="0" w:color="auto"/>
            </w:tcBorders>
          </w:tcPr>
          <w:p w14:paraId="29BC47D4" w14:textId="77777777" w:rsidR="00817CCA" w:rsidRPr="00833D07" w:rsidRDefault="00817CCA" w:rsidP="005E7B34">
            <w:pPr>
              <w:jc w:val="both"/>
              <w:rPr>
                <w:rFonts w:ascii="Garamond" w:hAnsi="Garamond"/>
                <w:sz w:val="22"/>
              </w:rPr>
            </w:pPr>
            <w:r w:rsidRPr="00833D07">
              <w:rPr>
                <w:rFonts w:ascii="Garamond" w:hAnsi="Garamond"/>
                <w:sz w:val="22"/>
              </w:rPr>
              <w:t>4</w:t>
            </w:r>
          </w:p>
        </w:tc>
        <w:tc>
          <w:tcPr>
            <w:tcW w:w="556" w:type="dxa"/>
            <w:tcBorders>
              <w:top w:val="single" w:sz="4" w:space="0" w:color="auto"/>
              <w:left w:val="single" w:sz="4" w:space="0" w:color="auto"/>
              <w:bottom w:val="single" w:sz="4" w:space="0" w:color="auto"/>
              <w:right w:val="single" w:sz="4" w:space="0" w:color="auto"/>
            </w:tcBorders>
          </w:tcPr>
          <w:p w14:paraId="371C47FD" w14:textId="77777777" w:rsidR="00817CCA" w:rsidRPr="00833D07" w:rsidRDefault="00817CCA" w:rsidP="005E7B34">
            <w:pPr>
              <w:jc w:val="both"/>
              <w:rPr>
                <w:rFonts w:ascii="Garamond" w:hAnsi="Garamond"/>
                <w:sz w:val="22"/>
              </w:rPr>
            </w:pPr>
            <w:r w:rsidRPr="00833D07">
              <w:rPr>
                <w:rFonts w:ascii="Garamond" w:hAnsi="Garamond"/>
                <w:sz w:val="22"/>
              </w:rPr>
              <w:t>5</w:t>
            </w:r>
          </w:p>
        </w:tc>
        <w:tc>
          <w:tcPr>
            <w:tcW w:w="557" w:type="dxa"/>
            <w:tcBorders>
              <w:top w:val="single" w:sz="4" w:space="0" w:color="auto"/>
              <w:left w:val="single" w:sz="4" w:space="0" w:color="auto"/>
              <w:bottom w:val="single" w:sz="4" w:space="0" w:color="auto"/>
              <w:right w:val="single" w:sz="4" w:space="0" w:color="auto"/>
            </w:tcBorders>
          </w:tcPr>
          <w:p w14:paraId="530282AF" w14:textId="77777777" w:rsidR="00817CCA" w:rsidRPr="00833D07" w:rsidRDefault="00817CCA" w:rsidP="005E7B34">
            <w:pPr>
              <w:jc w:val="both"/>
              <w:rPr>
                <w:rFonts w:ascii="Garamond" w:hAnsi="Garamond"/>
                <w:sz w:val="22"/>
              </w:rPr>
            </w:pPr>
            <w:r w:rsidRPr="00833D07">
              <w:rPr>
                <w:rFonts w:ascii="Garamond" w:hAnsi="Garamond"/>
                <w:sz w:val="22"/>
              </w:rPr>
              <w:t>6</w:t>
            </w:r>
          </w:p>
        </w:tc>
        <w:tc>
          <w:tcPr>
            <w:tcW w:w="557" w:type="dxa"/>
            <w:tcBorders>
              <w:top w:val="single" w:sz="4" w:space="0" w:color="auto"/>
              <w:left w:val="single" w:sz="4" w:space="0" w:color="auto"/>
              <w:bottom w:val="single" w:sz="4" w:space="0" w:color="auto"/>
              <w:right w:val="single" w:sz="4" w:space="0" w:color="auto"/>
            </w:tcBorders>
          </w:tcPr>
          <w:p w14:paraId="225C623F" w14:textId="77777777" w:rsidR="00817CCA" w:rsidRPr="00833D07" w:rsidRDefault="00817CCA" w:rsidP="005E7B34">
            <w:pPr>
              <w:jc w:val="both"/>
              <w:rPr>
                <w:rFonts w:ascii="Garamond" w:hAnsi="Garamond"/>
                <w:sz w:val="22"/>
              </w:rPr>
            </w:pPr>
            <w:r w:rsidRPr="00833D07">
              <w:rPr>
                <w:rFonts w:ascii="Garamond" w:hAnsi="Garamond"/>
                <w:sz w:val="22"/>
              </w:rPr>
              <w:t>7</w:t>
            </w:r>
          </w:p>
        </w:tc>
        <w:tc>
          <w:tcPr>
            <w:tcW w:w="557" w:type="dxa"/>
            <w:tcBorders>
              <w:top w:val="single" w:sz="4" w:space="0" w:color="auto"/>
              <w:left w:val="single" w:sz="4" w:space="0" w:color="auto"/>
              <w:bottom w:val="single" w:sz="4" w:space="0" w:color="auto"/>
              <w:right w:val="single" w:sz="4" w:space="0" w:color="auto"/>
            </w:tcBorders>
          </w:tcPr>
          <w:p w14:paraId="4D31C93A" w14:textId="77777777" w:rsidR="00817CCA" w:rsidRPr="00833D07" w:rsidRDefault="00817CCA" w:rsidP="005E7B34">
            <w:pPr>
              <w:jc w:val="both"/>
              <w:rPr>
                <w:rFonts w:ascii="Garamond" w:hAnsi="Garamond"/>
                <w:sz w:val="22"/>
              </w:rPr>
            </w:pPr>
            <w:r w:rsidRPr="00833D07">
              <w:rPr>
                <w:rFonts w:ascii="Garamond" w:hAnsi="Garamond"/>
                <w:sz w:val="22"/>
              </w:rPr>
              <w:t>8</w:t>
            </w:r>
          </w:p>
        </w:tc>
        <w:tc>
          <w:tcPr>
            <w:tcW w:w="556" w:type="dxa"/>
            <w:tcBorders>
              <w:top w:val="single" w:sz="4" w:space="0" w:color="auto"/>
              <w:left w:val="single" w:sz="4" w:space="0" w:color="auto"/>
              <w:bottom w:val="single" w:sz="4" w:space="0" w:color="auto"/>
              <w:right w:val="single" w:sz="4" w:space="0" w:color="auto"/>
            </w:tcBorders>
          </w:tcPr>
          <w:p w14:paraId="0A0194B5" w14:textId="77777777" w:rsidR="00817CCA" w:rsidRPr="00833D07" w:rsidRDefault="00817CCA" w:rsidP="005E7B34">
            <w:pPr>
              <w:jc w:val="both"/>
              <w:rPr>
                <w:rFonts w:ascii="Garamond" w:hAnsi="Garamond"/>
                <w:sz w:val="22"/>
              </w:rPr>
            </w:pPr>
            <w:r w:rsidRPr="00833D07">
              <w:rPr>
                <w:rFonts w:ascii="Garamond" w:hAnsi="Garamond"/>
                <w:sz w:val="22"/>
              </w:rPr>
              <w:t>9</w:t>
            </w:r>
          </w:p>
        </w:tc>
        <w:tc>
          <w:tcPr>
            <w:tcW w:w="557" w:type="dxa"/>
            <w:tcBorders>
              <w:top w:val="single" w:sz="4" w:space="0" w:color="auto"/>
              <w:left w:val="single" w:sz="4" w:space="0" w:color="auto"/>
              <w:bottom w:val="single" w:sz="4" w:space="0" w:color="auto"/>
              <w:right w:val="single" w:sz="4" w:space="0" w:color="auto"/>
            </w:tcBorders>
          </w:tcPr>
          <w:p w14:paraId="79B2A709" w14:textId="77777777" w:rsidR="00817CCA" w:rsidRPr="00833D07" w:rsidRDefault="00817CCA" w:rsidP="005E7B34">
            <w:pPr>
              <w:jc w:val="both"/>
              <w:rPr>
                <w:rFonts w:ascii="Garamond" w:hAnsi="Garamond"/>
                <w:sz w:val="22"/>
              </w:rPr>
            </w:pPr>
            <w:r w:rsidRPr="00833D07">
              <w:rPr>
                <w:rFonts w:ascii="Garamond" w:hAnsi="Garamond"/>
                <w:sz w:val="22"/>
              </w:rPr>
              <w:t>10</w:t>
            </w:r>
          </w:p>
        </w:tc>
        <w:tc>
          <w:tcPr>
            <w:tcW w:w="557" w:type="dxa"/>
            <w:tcBorders>
              <w:top w:val="single" w:sz="4" w:space="0" w:color="auto"/>
              <w:left w:val="single" w:sz="4" w:space="0" w:color="auto"/>
              <w:bottom w:val="single" w:sz="4" w:space="0" w:color="auto"/>
              <w:right w:val="single" w:sz="4" w:space="0" w:color="auto"/>
            </w:tcBorders>
          </w:tcPr>
          <w:p w14:paraId="55BF08D1" w14:textId="77777777" w:rsidR="00817CCA" w:rsidRPr="00833D07" w:rsidRDefault="00817CCA" w:rsidP="005E7B34">
            <w:pPr>
              <w:jc w:val="both"/>
              <w:rPr>
                <w:rFonts w:ascii="Garamond" w:hAnsi="Garamond"/>
                <w:sz w:val="22"/>
              </w:rPr>
            </w:pPr>
            <w:r w:rsidRPr="00833D07">
              <w:rPr>
                <w:rFonts w:ascii="Garamond" w:hAnsi="Garamond"/>
                <w:sz w:val="22"/>
              </w:rPr>
              <w:t>11</w:t>
            </w:r>
          </w:p>
        </w:tc>
        <w:tc>
          <w:tcPr>
            <w:tcW w:w="557" w:type="dxa"/>
            <w:tcBorders>
              <w:top w:val="single" w:sz="4" w:space="0" w:color="auto"/>
              <w:left w:val="single" w:sz="4" w:space="0" w:color="auto"/>
              <w:bottom w:val="single" w:sz="4" w:space="0" w:color="auto"/>
              <w:right w:val="single" w:sz="4" w:space="0" w:color="auto"/>
            </w:tcBorders>
          </w:tcPr>
          <w:p w14:paraId="1CC22035" w14:textId="77777777" w:rsidR="00817CCA" w:rsidRPr="00833D07" w:rsidRDefault="00817CCA" w:rsidP="005E7B34">
            <w:pPr>
              <w:jc w:val="both"/>
              <w:rPr>
                <w:rFonts w:ascii="Garamond" w:hAnsi="Garamond"/>
                <w:sz w:val="22"/>
              </w:rPr>
            </w:pPr>
            <w:r w:rsidRPr="00833D07">
              <w:rPr>
                <w:rFonts w:ascii="Garamond" w:hAnsi="Garamond"/>
                <w:sz w:val="22"/>
              </w:rPr>
              <w:t>12</w:t>
            </w:r>
          </w:p>
        </w:tc>
      </w:tr>
      <w:tr w:rsidR="00817CCA" w:rsidRPr="00833D07" w14:paraId="310F716B" w14:textId="77777777">
        <w:trPr>
          <w:cantSplit/>
        </w:trPr>
        <w:tc>
          <w:tcPr>
            <w:tcW w:w="2250" w:type="dxa"/>
            <w:tcBorders>
              <w:top w:val="single" w:sz="6" w:space="0" w:color="auto"/>
              <w:left w:val="single" w:sz="6" w:space="0" w:color="auto"/>
              <w:bottom w:val="dotted" w:sz="4" w:space="0" w:color="auto"/>
            </w:tcBorders>
          </w:tcPr>
          <w:p w14:paraId="47B26F9D" w14:textId="77777777" w:rsidR="00817CCA" w:rsidRPr="00833D07" w:rsidRDefault="00817CCA" w:rsidP="005E7B34">
            <w:pPr>
              <w:jc w:val="both"/>
              <w:rPr>
                <w:rFonts w:ascii="Garamond" w:hAnsi="Garamond"/>
                <w:b/>
                <w:sz w:val="22"/>
              </w:rPr>
            </w:pPr>
            <w:r w:rsidRPr="00833D07">
              <w:rPr>
                <w:rFonts w:ascii="Garamond" w:hAnsi="Garamond"/>
                <w:b/>
                <w:sz w:val="22"/>
              </w:rPr>
              <w:t>Output 1</w:t>
            </w:r>
          </w:p>
          <w:p w14:paraId="2370C017" w14:textId="77777777" w:rsidR="00817CCA" w:rsidRPr="00833D07" w:rsidRDefault="00817CCA" w:rsidP="005E7B34">
            <w:pPr>
              <w:jc w:val="both"/>
              <w:rPr>
                <w:rFonts w:ascii="Garamond" w:hAnsi="Garamond"/>
                <w:sz w:val="22"/>
              </w:rPr>
            </w:pPr>
            <w:r w:rsidRPr="00833D07">
              <w:rPr>
                <w:rFonts w:ascii="Garamond" w:hAnsi="Garamond"/>
                <w:sz w:val="22"/>
              </w:rPr>
              <w:t>Activity 1:</w:t>
            </w:r>
          </w:p>
        </w:tc>
        <w:tc>
          <w:tcPr>
            <w:tcW w:w="556" w:type="dxa"/>
            <w:tcBorders>
              <w:top w:val="single" w:sz="4" w:space="0" w:color="auto"/>
              <w:left w:val="single" w:sz="4" w:space="0" w:color="auto"/>
              <w:bottom w:val="dotted" w:sz="4" w:space="0" w:color="auto"/>
              <w:right w:val="single" w:sz="4" w:space="0" w:color="auto"/>
            </w:tcBorders>
          </w:tcPr>
          <w:p w14:paraId="3785F4F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91393EE" w14:textId="77777777" w:rsidR="00817CCA" w:rsidRPr="00833D07" w:rsidRDefault="00817CCA" w:rsidP="005E7B34">
            <w:pPr>
              <w:pStyle w:val="Footer"/>
              <w:tabs>
                <w:tab w:val="clear" w:pos="4320"/>
                <w:tab w:val="clear" w:pos="8640"/>
              </w:tabs>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6F1ED006"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C1F69B9"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2C27954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596B20B"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138FD0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24FD5C1"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4BC8094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418EF06"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B969EEE"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5C03ED" w14:textId="77777777" w:rsidR="00817CCA" w:rsidRPr="00833D07" w:rsidRDefault="00817CCA" w:rsidP="005E7B34">
            <w:pPr>
              <w:jc w:val="both"/>
              <w:rPr>
                <w:rFonts w:ascii="Garamond" w:hAnsi="Garamond"/>
                <w:sz w:val="22"/>
              </w:rPr>
            </w:pPr>
          </w:p>
        </w:tc>
      </w:tr>
      <w:tr w:rsidR="00817CCA" w:rsidRPr="00833D07" w14:paraId="730E768C" w14:textId="77777777">
        <w:trPr>
          <w:cantSplit/>
        </w:trPr>
        <w:tc>
          <w:tcPr>
            <w:tcW w:w="2250" w:type="dxa"/>
            <w:tcBorders>
              <w:top w:val="dotted" w:sz="4" w:space="0" w:color="auto"/>
              <w:left w:val="single" w:sz="6" w:space="0" w:color="auto"/>
              <w:bottom w:val="single" w:sz="6" w:space="0" w:color="auto"/>
            </w:tcBorders>
          </w:tcPr>
          <w:p w14:paraId="387ED2F0" w14:textId="77777777" w:rsidR="00817CCA" w:rsidRPr="00833D07" w:rsidRDefault="00817CCA" w:rsidP="005E7B34">
            <w:pPr>
              <w:jc w:val="both"/>
              <w:rPr>
                <w:rFonts w:ascii="Garamond" w:hAnsi="Garamond"/>
                <w:b/>
                <w:sz w:val="22"/>
              </w:rPr>
            </w:pPr>
            <w:r w:rsidRPr="00833D07">
              <w:rPr>
                <w:rFonts w:ascii="Garamond" w:hAnsi="Garamond"/>
                <w:sz w:val="22"/>
              </w:rPr>
              <w:t>Activity 2:</w:t>
            </w:r>
          </w:p>
        </w:tc>
        <w:tc>
          <w:tcPr>
            <w:tcW w:w="556" w:type="dxa"/>
            <w:tcBorders>
              <w:top w:val="dotted" w:sz="4" w:space="0" w:color="auto"/>
              <w:left w:val="single" w:sz="4" w:space="0" w:color="auto"/>
              <w:bottom w:val="single" w:sz="4" w:space="0" w:color="auto"/>
              <w:right w:val="single" w:sz="4" w:space="0" w:color="auto"/>
            </w:tcBorders>
          </w:tcPr>
          <w:p w14:paraId="746F1C7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5A34AC1"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477CC5E"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2E80E76"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5B7F9650"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8B665E9"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870763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D74A66D"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6F217A2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257890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33186C6"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3E0C25AF" w14:textId="77777777" w:rsidR="00817CCA" w:rsidRPr="00833D07" w:rsidRDefault="00817CCA" w:rsidP="005E7B34">
            <w:pPr>
              <w:jc w:val="both"/>
              <w:rPr>
                <w:rFonts w:ascii="Garamond" w:hAnsi="Garamond"/>
                <w:sz w:val="22"/>
              </w:rPr>
            </w:pPr>
          </w:p>
        </w:tc>
      </w:tr>
      <w:tr w:rsidR="00817CCA" w:rsidRPr="00833D07" w14:paraId="1747672D" w14:textId="77777777" w:rsidTr="00454D81">
        <w:trPr>
          <w:cantSplit/>
        </w:trPr>
        <w:tc>
          <w:tcPr>
            <w:tcW w:w="2250" w:type="dxa"/>
            <w:tcBorders>
              <w:top w:val="single" w:sz="6" w:space="0" w:color="auto"/>
              <w:left w:val="single" w:sz="6" w:space="0" w:color="auto"/>
              <w:bottom w:val="dotted" w:sz="4" w:space="0" w:color="auto"/>
            </w:tcBorders>
          </w:tcPr>
          <w:p w14:paraId="0CE6E01C" w14:textId="77777777" w:rsidR="00817CCA" w:rsidRPr="00833D07" w:rsidRDefault="00817CCA" w:rsidP="005E7B34">
            <w:pPr>
              <w:jc w:val="both"/>
              <w:rPr>
                <w:rFonts w:ascii="Garamond" w:hAnsi="Garamond"/>
                <w:b/>
                <w:sz w:val="22"/>
              </w:rPr>
            </w:pPr>
            <w:r w:rsidRPr="00833D07">
              <w:rPr>
                <w:rFonts w:ascii="Garamond" w:hAnsi="Garamond"/>
                <w:b/>
                <w:sz w:val="22"/>
              </w:rPr>
              <w:t>Output 2</w:t>
            </w:r>
          </w:p>
          <w:p w14:paraId="10304068" w14:textId="77777777" w:rsidR="00817CCA" w:rsidRPr="00833D07" w:rsidRDefault="00817CCA" w:rsidP="005E7B34">
            <w:pPr>
              <w:jc w:val="both"/>
              <w:rPr>
                <w:rFonts w:ascii="Garamond" w:hAnsi="Garamond"/>
                <w:sz w:val="22"/>
              </w:rPr>
            </w:pPr>
            <w:r w:rsidRPr="00833D07">
              <w:rPr>
                <w:rFonts w:ascii="Garamond" w:hAnsi="Garamond"/>
                <w:sz w:val="22"/>
              </w:rPr>
              <w:t>Activity 3:</w:t>
            </w:r>
          </w:p>
        </w:tc>
        <w:tc>
          <w:tcPr>
            <w:tcW w:w="556" w:type="dxa"/>
            <w:tcBorders>
              <w:top w:val="single" w:sz="4" w:space="0" w:color="auto"/>
              <w:left w:val="single" w:sz="4" w:space="0" w:color="auto"/>
              <w:bottom w:val="dotted" w:sz="4" w:space="0" w:color="auto"/>
              <w:right w:val="single" w:sz="4" w:space="0" w:color="auto"/>
            </w:tcBorders>
          </w:tcPr>
          <w:p w14:paraId="26238C0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BFD5DD"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67C59A7"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B881165"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7E100C3B"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48B22AA5"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61AD57A"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E7CABD8"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0FD9677F"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2642784"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74CA527"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268BDD5" w14:textId="77777777" w:rsidR="00817CCA" w:rsidRPr="00833D07" w:rsidRDefault="00817CCA" w:rsidP="005E7B34">
            <w:pPr>
              <w:jc w:val="both"/>
              <w:rPr>
                <w:rFonts w:ascii="Garamond" w:hAnsi="Garamond"/>
                <w:sz w:val="22"/>
              </w:rPr>
            </w:pPr>
          </w:p>
        </w:tc>
      </w:tr>
      <w:tr w:rsidR="00817CCA" w:rsidRPr="00833D07" w14:paraId="43C51C8D" w14:textId="77777777" w:rsidTr="00454D81">
        <w:trPr>
          <w:cantSplit/>
        </w:trPr>
        <w:tc>
          <w:tcPr>
            <w:tcW w:w="2250" w:type="dxa"/>
            <w:tcBorders>
              <w:top w:val="dotted" w:sz="4" w:space="0" w:color="auto"/>
              <w:left w:val="single" w:sz="6" w:space="0" w:color="auto"/>
              <w:bottom w:val="single" w:sz="4" w:space="0" w:color="auto"/>
            </w:tcBorders>
          </w:tcPr>
          <w:p w14:paraId="294DF82D" w14:textId="77777777" w:rsidR="00817CCA" w:rsidRPr="00833D07" w:rsidRDefault="00817CCA" w:rsidP="005E7B34">
            <w:pPr>
              <w:jc w:val="both"/>
              <w:rPr>
                <w:rFonts w:ascii="Garamond" w:hAnsi="Garamond"/>
                <w:sz w:val="22"/>
              </w:rPr>
            </w:pPr>
            <w:r w:rsidRPr="00833D07">
              <w:rPr>
                <w:rFonts w:ascii="Garamond" w:hAnsi="Garamond"/>
                <w:sz w:val="22"/>
              </w:rPr>
              <w:t>Activity 4:</w:t>
            </w:r>
          </w:p>
        </w:tc>
        <w:tc>
          <w:tcPr>
            <w:tcW w:w="556" w:type="dxa"/>
            <w:tcBorders>
              <w:top w:val="dotted" w:sz="4" w:space="0" w:color="auto"/>
              <w:left w:val="single" w:sz="4" w:space="0" w:color="auto"/>
              <w:bottom w:val="single" w:sz="4" w:space="0" w:color="auto"/>
              <w:right w:val="single" w:sz="4" w:space="0" w:color="auto"/>
            </w:tcBorders>
          </w:tcPr>
          <w:p w14:paraId="2F368D1F"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AD0AFA2"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2EEBDB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BF18DA4"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2CD3BD32"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20E014D"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E54D484"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769BB39"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4E404981"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350C4DD"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C9D147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126422A" w14:textId="77777777" w:rsidR="00817CCA" w:rsidRPr="00833D07" w:rsidRDefault="00817CCA" w:rsidP="005E7B34">
            <w:pPr>
              <w:jc w:val="both"/>
              <w:rPr>
                <w:rFonts w:ascii="Garamond" w:hAnsi="Garamond"/>
                <w:sz w:val="22"/>
              </w:rPr>
            </w:pPr>
          </w:p>
        </w:tc>
      </w:tr>
    </w:tbl>
    <w:p w14:paraId="7BE51826" w14:textId="77777777" w:rsidR="00817CCA" w:rsidRPr="00833D07" w:rsidRDefault="00817CCA" w:rsidP="005E7B34">
      <w:pPr>
        <w:tabs>
          <w:tab w:val="left" w:pos="-720"/>
          <w:tab w:val="left" w:pos="0"/>
          <w:tab w:val="left" w:pos="1440"/>
          <w:tab w:val="left" w:pos="2160"/>
          <w:tab w:val="left" w:pos="2495"/>
          <w:tab w:val="left" w:pos="2880"/>
        </w:tabs>
        <w:suppressAutoHyphens/>
        <w:jc w:val="both"/>
      </w:pPr>
    </w:p>
    <w:p w14:paraId="1EDC5C39" w14:textId="77777777" w:rsidR="004C6097" w:rsidRPr="00833D07" w:rsidRDefault="00817CCA" w:rsidP="005E7B34">
      <w:pPr>
        <w:pStyle w:val="Heading1"/>
        <w:keepNext w:val="0"/>
        <w:rPr>
          <w:u w:val="none"/>
          <w:lang w:val="en-GB"/>
        </w:rPr>
      </w:pPr>
      <w:r w:rsidRPr="00833D07">
        <w:rPr>
          <w:u w:val="none"/>
          <w:lang w:val="en-GB"/>
        </w:rPr>
        <w:t>I</w:t>
      </w:r>
      <w:r w:rsidR="004C6097" w:rsidRPr="00833D07">
        <w:rPr>
          <w:u w:val="none"/>
          <w:lang w:val="en-GB"/>
        </w:rPr>
        <w:t>.</w:t>
      </w:r>
      <w:r w:rsidR="004C6097" w:rsidRPr="00833D07">
        <w:rPr>
          <w:u w:val="none"/>
          <w:lang w:val="en-GB"/>
        </w:rPr>
        <w:tab/>
        <w:t>Budget</w:t>
      </w:r>
    </w:p>
    <w:p w14:paraId="06CAB846" w14:textId="22E3145C" w:rsidR="004C6097" w:rsidRPr="00833D07" w:rsidRDefault="004C6097" w:rsidP="005E7B34">
      <w:pPr>
        <w:jc w:val="both"/>
        <w:rPr>
          <w:rFonts w:ascii="Garamond" w:hAnsi="Garamond"/>
        </w:rPr>
      </w:pPr>
      <w:r w:rsidRPr="00833D07">
        <w:rPr>
          <w:rFonts w:ascii="Garamond" w:hAnsi="Garamond"/>
        </w:rPr>
        <w:t xml:space="preserve">The </w:t>
      </w:r>
      <w:r w:rsidR="00D24417" w:rsidRPr="00833D07">
        <w:rPr>
          <w:rFonts w:ascii="Garamond" w:hAnsi="Garamond"/>
        </w:rPr>
        <w:t>NWF</w:t>
      </w:r>
      <w:r w:rsidRPr="00833D07">
        <w:rPr>
          <w:rFonts w:ascii="Garamond" w:hAnsi="Garamond"/>
        </w:rPr>
        <w:t xml:space="preserve"> provides a maximum of </w:t>
      </w:r>
      <w:r w:rsidR="00BB1448" w:rsidRPr="00833D07">
        <w:rPr>
          <w:rFonts w:ascii="Garamond" w:hAnsi="Garamond" w:hint="eastAsia"/>
          <w:lang w:eastAsia="ja-JP"/>
        </w:rPr>
        <w:t>US Dollars</w:t>
      </w:r>
      <w:r w:rsidRPr="00833D07">
        <w:rPr>
          <w:rFonts w:ascii="Garamond" w:hAnsi="Garamond"/>
        </w:rPr>
        <w:t xml:space="preserve"> (</w:t>
      </w:r>
      <w:r w:rsidR="00BB1448" w:rsidRPr="00833D07">
        <w:rPr>
          <w:rFonts w:ascii="Garamond" w:hAnsi="Garamond" w:hint="eastAsia"/>
          <w:lang w:eastAsia="ja-JP"/>
        </w:rPr>
        <w:t>USD</w:t>
      </w:r>
      <w:r w:rsidRPr="00833D07">
        <w:rPr>
          <w:rFonts w:ascii="Garamond" w:hAnsi="Garamond"/>
        </w:rPr>
        <w:t xml:space="preserve">) </w:t>
      </w:r>
      <w:r w:rsidR="0064008E" w:rsidRPr="00833D07">
        <w:rPr>
          <w:rFonts w:ascii="Garamond" w:hAnsi="Garamond"/>
        </w:rPr>
        <w:t>3</w:t>
      </w:r>
      <w:r w:rsidR="001819C9" w:rsidRPr="00833D07">
        <w:rPr>
          <w:rFonts w:ascii="Garamond" w:hAnsi="Garamond"/>
        </w:rPr>
        <w:t>0</w:t>
      </w:r>
      <w:r w:rsidRPr="00833D07">
        <w:rPr>
          <w:rFonts w:ascii="Garamond" w:hAnsi="Garamond"/>
        </w:rPr>
        <w:t xml:space="preserve">,000 per </w:t>
      </w:r>
      <w:r w:rsidR="009923F4" w:rsidRPr="00833D07">
        <w:rPr>
          <w:rFonts w:ascii="Garamond" w:hAnsi="Garamond"/>
        </w:rPr>
        <w:t xml:space="preserve">strategic </w:t>
      </w:r>
      <w:r w:rsidRPr="00833D07">
        <w:rPr>
          <w:rFonts w:ascii="Garamond" w:hAnsi="Garamond"/>
        </w:rPr>
        <w:t>project</w:t>
      </w:r>
      <w:r w:rsidR="00D24417" w:rsidRPr="00833D07">
        <w:rPr>
          <w:rFonts w:ascii="Garamond" w:hAnsi="Garamond"/>
        </w:rPr>
        <w:t xml:space="preserve"> or activities to support</w:t>
      </w:r>
      <w:r w:rsidRPr="00833D07">
        <w:rPr>
          <w:rFonts w:ascii="Garamond" w:hAnsi="Garamond"/>
        </w:rPr>
        <w:t xml:space="preserve"> projects submitted by non-Contracting Parties</w:t>
      </w:r>
      <w:r w:rsidR="00D24417" w:rsidRPr="00833D07">
        <w:rPr>
          <w:rFonts w:ascii="Garamond" w:hAnsi="Garamond"/>
        </w:rPr>
        <w:t xml:space="preserve"> to assist with their accession</w:t>
      </w:r>
      <w:r w:rsidRPr="00833D07">
        <w:rPr>
          <w:rFonts w:ascii="Garamond" w:hAnsi="Garamond"/>
        </w:rPr>
        <w:t xml:space="preserve">. </w:t>
      </w:r>
    </w:p>
    <w:p w14:paraId="2A0C066F" w14:textId="77777777" w:rsidR="004C6097" w:rsidRPr="00833D07" w:rsidRDefault="004C6097" w:rsidP="005E7B34">
      <w:pPr>
        <w:jc w:val="both"/>
        <w:rPr>
          <w:rFonts w:ascii="Garamond" w:hAnsi="Garamond"/>
        </w:rPr>
      </w:pPr>
    </w:p>
    <w:p w14:paraId="2A5FA239" w14:textId="77777777" w:rsidR="004C6097" w:rsidRPr="00833D07" w:rsidRDefault="004C6097" w:rsidP="005E7B34">
      <w:pPr>
        <w:jc w:val="both"/>
        <w:rPr>
          <w:rFonts w:ascii="Garamond" w:hAnsi="Garamond"/>
        </w:rPr>
      </w:pPr>
      <w:r w:rsidRPr="00833D07">
        <w:rPr>
          <w:rFonts w:ascii="Garamond" w:hAnsi="Garamond"/>
        </w:rPr>
        <w:t xml:space="preserve">Please provide the budget costs in </w:t>
      </w:r>
      <w:r w:rsidRPr="00833D07">
        <w:rPr>
          <w:rFonts w:ascii="Garamond" w:hAnsi="Garamond"/>
          <w:b/>
        </w:rPr>
        <w:t>your local currency</w:t>
      </w:r>
      <w:r w:rsidRPr="00833D07">
        <w:rPr>
          <w:rFonts w:ascii="Garamond" w:hAnsi="Garamond"/>
        </w:rPr>
        <w:t xml:space="preserve"> </w:t>
      </w:r>
      <w:r w:rsidRPr="00833D07">
        <w:rPr>
          <w:rFonts w:ascii="Garamond" w:hAnsi="Garamond"/>
          <w:b/>
        </w:rPr>
        <w:t xml:space="preserve">and converted to </w:t>
      </w:r>
      <w:r w:rsidR="006264FE" w:rsidRPr="00833D07">
        <w:rPr>
          <w:rFonts w:ascii="Garamond" w:hAnsi="Garamond"/>
          <w:b/>
          <w:lang w:eastAsia="ja-JP"/>
        </w:rPr>
        <w:t>US Dollars</w:t>
      </w:r>
      <w:r w:rsidR="006264FE" w:rsidRPr="00833D07">
        <w:rPr>
          <w:rFonts w:ascii="Garamond" w:hAnsi="Garamond"/>
          <w:b/>
        </w:rPr>
        <w:t xml:space="preserve"> (</w:t>
      </w:r>
      <w:r w:rsidR="006264FE" w:rsidRPr="00833D07">
        <w:rPr>
          <w:rFonts w:ascii="Garamond" w:hAnsi="Garamond"/>
          <w:b/>
          <w:lang w:eastAsia="ja-JP"/>
        </w:rPr>
        <w:t>USD</w:t>
      </w:r>
      <w:r w:rsidR="006264FE" w:rsidRPr="00833D07">
        <w:rPr>
          <w:rFonts w:ascii="Garamond" w:hAnsi="Garamond"/>
          <w:b/>
        </w:rPr>
        <w:t>)</w:t>
      </w:r>
      <w:r w:rsidRPr="00833D07">
        <w:rPr>
          <w:rFonts w:ascii="Garamond" w:hAnsi="Garamond"/>
          <w:b/>
        </w:rPr>
        <w:t xml:space="preserve"> – but NOT in any other currency</w:t>
      </w:r>
      <w:r w:rsidRPr="00833D07">
        <w:rPr>
          <w:rFonts w:ascii="Garamond" w:hAnsi="Garamond"/>
        </w:rPr>
        <w:t xml:space="preserve">. Please distinguish between the amounts to be covered by the </w:t>
      </w:r>
      <w:r w:rsidR="00BB1448" w:rsidRPr="00833D07">
        <w:rPr>
          <w:rFonts w:ascii="Garamond" w:hAnsi="Garamond" w:hint="eastAsia"/>
          <w:lang w:eastAsia="ja-JP"/>
        </w:rPr>
        <w:t>NW</w:t>
      </w:r>
      <w:r w:rsidRPr="00833D07">
        <w:rPr>
          <w:rFonts w:ascii="Garamond" w:hAnsi="Garamond"/>
        </w:rPr>
        <w:t>F grant and by counterpart funding (if any). If there is counterpart funding, please indicate whether the funds have been secured and, if so, from which organization these funds will come. Also, distinguish clearly between counterpart funds coming from, or proposed to come from, sources within and from outside the country.</w:t>
      </w:r>
    </w:p>
    <w:p w14:paraId="31DF2CA4" w14:textId="77777777" w:rsidR="004C6097" w:rsidRPr="00833D07" w:rsidRDefault="004C6097" w:rsidP="005E7B34">
      <w:pPr>
        <w:jc w:val="both"/>
        <w:rPr>
          <w:rFonts w:ascii="Garamond" w:hAnsi="Garamond"/>
        </w:rPr>
      </w:pPr>
    </w:p>
    <w:p w14:paraId="59C05170"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b/>
          <w:bCs/>
        </w:rPr>
        <w:t>In this section a detailed budget</w:t>
      </w:r>
      <w:r w:rsidR="00817CCA" w:rsidRPr="00833D07">
        <w:rPr>
          <w:rFonts w:ascii="Garamond" w:hAnsi="Garamond"/>
          <w:b/>
          <w:bCs/>
        </w:rPr>
        <w:t xml:space="preserve">, consistent with the previous sections, </w:t>
      </w:r>
      <w:proofErr w:type="gramStart"/>
      <w:r w:rsidR="00817CCA" w:rsidRPr="00833D07">
        <w:rPr>
          <w:rFonts w:ascii="Garamond" w:hAnsi="Garamond"/>
          <w:b/>
          <w:bCs/>
        </w:rPr>
        <w:t>in particular with</w:t>
      </w:r>
      <w:proofErr w:type="gramEnd"/>
      <w:r w:rsidR="00817CCA" w:rsidRPr="00833D07">
        <w:rPr>
          <w:rFonts w:ascii="Garamond" w:hAnsi="Garamond"/>
          <w:b/>
          <w:bCs/>
        </w:rPr>
        <w:t xml:space="preserve"> the activities described,</w:t>
      </w:r>
      <w:r w:rsidRPr="00833D07">
        <w:rPr>
          <w:rFonts w:ascii="Garamond" w:hAnsi="Garamond"/>
          <w:b/>
          <w:bCs/>
        </w:rPr>
        <w:t xml:space="preserve"> should be presented. All items (especially salary costs) for which support is requested from the </w:t>
      </w:r>
      <w:r w:rsidR="00D24417" w:rsidRPr="00833D07">
        <w:rPr>
          <w:rFonts w:ascii="Garamond" w:hAnsi="Garamond"/>
          <w:b/>
          <w:bCs/>
        </w:rPr>
        <w:t>NWF</w:t>
      </w:r>
      <w:r w:rsidRPr="00833D07">
        <w:rPr>
          <w:rFonts w:ascii="Garamond" w:hAnsi="Garamond"/>
          <w:b/>
          <w:bCs/>
        </w:rPr>
        <w:t xml:space="preserve"> must be justified in the activity section. Please include unit costs (e.g.</w:t>
      </w:r>
      <w:r w:rsidR="00EE13B0" w:rsidRPr="00833D07">
        <w:rPr>
          <w:rFonts w:ascii="Garamond" w:hAnsi="Garamond"/>
          <w:b/>
          <w:bCs/>
        </w:rPr>
        <w:t>,</w:t>
      </w:r>
      <w:r w:rsidRPr="00833D07">
        <w:rPr>
          <w:rFonts w:ascii="Garamond" w:hAnsi="Garamond"/>
          <w:b/>
          <w:bCs/>
        </w:rPr>
        <w:t xml:space="preserve"> monthly salaries, number of copies and unit cost of publications</w:t>
      </w:r>
      <w:r w:rsidR="00EE13B0" w:rsidRPr="00833D07">
        <w:rPr>
          <w:rFonts w:ascii="Garamond" w:hAnsi="Garamond"/>
          <w:b/>
          <w:bCs/>
        </w:rPr>
        <w:t>,</w:t>
      </w:r>
      <w:r w:rsidRPr="00833D07">
        <w:rPr>
          <w:rFonts w:ascii="Garamond" w:hAnsi="Garamond"/>
          <w:b/>
          <w:bCs/>
        </w:rPr>
        <w:t xml:space="preserve"> etc.) where appropriate.</w:t>
      </w:r>
      <w:r w:rsidRPr="00833D07">
        <w:rPr>
          <w:rFonts w:ascii="Garamond" w:hAnsi="Garamond"/>
        </w:rPr>
        <w:t xml:space="preserve"> Present the budget for a one-year period: the </w:t>
      </w:r>
      <w:r w:rsidR="00D24417" w:rsidRPr="00833D07">
        <w:rPr>
          <w:rFonts w:ascii="Garamond" w:hAnsi="Garamond"/>
        </w:rPr>
        <w:t>NWF</w:t>
      </w:r>
      <w:r w:rsidRPr="00833D07">
        <w:rPr>
          <w:rFonts w:ascii="Garamond" w:hAnsi="Garamond"/>
        </w:rPr>
        <w:t xml:space="preserve"> contribution should be spent during a one-year period, in line with the work plan provided.</w:t>
      </w:r>
    </w:p>
    <w:p w14:paraId="420128ED"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p>
    <w:p w14:paraId="418BF3E0"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 xml:space="preserve">In addition to the cash funds in the budget, please also provide additional information in this section of the project proposal about any additional </w:t>
      </w:r>
      <w:r w:rsidR="00897509" w:rsidRPr="00833D07">
        <w:rPr>
          <w:rFonts w:ascii="Garamond" w:hAnsi="Garamond"/>
        </w:rPr>
        <w:t>“</w:t>
      </w:r>
      <w:r w:rsidRPr="00833D07">
        <w:rPr>
          <w:rFonts w:ascii="Garamond" w:hAnsi="Garamond"/>
        </w:rPr>
        <w:t>in-kind</w:t>
      </w:r>
      <w:r w:rsidR="00897509" w:rsidRPr="00833D07">
        <w:rPr>
          <w:rFonts w:ascii="Garamond" w:hAnsi="Garamond"/>
        </w:rPr>
        <w:t>”</w:t>
      </w:r>
      <w:r w:rsidRPr="00833D07">
        <w:rPr>
          <w:rFonts w:ascii="Garamond" w:hAnsi="Garamond"/>
        </w:rPr>
        <w:t xml:space="preserve"> contributions to the project (e.g.</w:t>
      </w:r>
      <w:r w:rsidR="00EE13B0" w:rsidRPr="00833D07">
        <w:rPr>
          <w:rFonts w:ascii="Garamond" w:hAnsi="Garamond"/>
        </w:rPr>
        <w:t>,</w:t>
      </w:r>
      <w:r w:rsidRPr="00833D07">
        <w:rPr>
          <w:rFonts w:ascii="Garamond" w:hAnsi="Garamond"/>
        </w:rPr>
        <w:t xml:space="preserve"> provision of office accommodation</w:t>
      </w:r>
      <w:r w:rsidR="00EE13B0" w:rsidRPr="00833D07">
        <w:rPr>
          <w:rFonts w:ascii="Garamond" w:hAnsi="Garamond"/>
        </w:rPr>
        <w:t xml:space="preserve">, </w:t>
      </w:r>
      <w:r w:rsidRPr="00833D07">
        <w:rPr>
          <w:rFonts w:ascii="Garamond" w:hAnsi="Garamond"/>
        </w:rPr>
        <w:t>provision of technical equipment</w:t>
      </w:r>
      <w:r w:rsidR="00EE13B0" w:rsidRPr="00833D07">
        <w:rPr>
          <w:rFonts w:ascii="Garamond" w:hAnsi="Garamond"/>
        </w:rPr>
        <w:t xml:space="preserve">, </w:t>
      </w:r>
      <w:r w:rsidRPr="00833D07">
        <w:rPr>
          <w:rFonts w:ascii="Garamond" w:hAnsi="Garamond"/>
        </w:rPr>
        <w:t xml:space="preserve">work time of personnel paid from other sources, etc.). </w:t>
      </w:r>
    </w:p>
    <w:p w14:paraId="3117A1CE" w14:textId="77777777" w:rsidR="004C6097" w:rsidRPr="00833D07" w:rsidRDefault="004C6097" w:rsidP="005E7B34">
      <w:pPr>
        <w:jc w:val="both"/>
      </w:pPr>
    </w:p>
    <w:p w14:paraId="72A735F9" w14:textId="77777777" w:rsidR="004C6097" w:rsidRPr="00833D07" w:rsidRDefault="004C6097" w:rsidP="005E7B34">
      <w:pPr>
        <w:jc w:val="both"/>
        <w:rPr>
          <w:rFonts w:ascii="Garamond" w:hAnsi="Garamond"/>
        </w:rPr>
      </w:pPr>
      <w:r w:rsidRPr="00833D07">
        <w:rPr>
          <w:rFonts w:ascii="Garamond" w:hAnsi="Garamond"/>
        </w:rPr>
        <w:t>Use the format below for the project budget tables.</w:t>
      </w:r>
      <w:r w:rsidR="00607782" w:rsidRPr="00833D07">
        <w:rPr>
          <w:rFonts w:ascii="Garamond" w:hAnsi="Garamond"/>
        </w:rPr>
        <w:t xml:space="preserve"> </w:t>
      </w:r>
    </w:p>
    <w:p w14:paraId="13CE7F01" w14:textId="77777777" w:rsidR="004C6097" w:rsidRPr="00833D07" w:rsidRDefault="004C6097" w:rsidP="005E7B34">
      <w:pPr>
        <w:jc w:val="both"/>
      </w:pPr>
    </w:p>
    <w:p w14:paraId="73EB126A" w14:textId="77777777" w:rsidR="004C6097" w:rsidRPr="00833D07" w:rsidRDefault="004C6097" w:rsidP="005E7B34">
      <w:pPr>
        <w:tabs>
          <w:tab w:val="left" w:pos="567"/>
        </w:tabs>
        <w:ind w:left="1134" w:hanging="567"/>
        <w:jc w:val="both"/>
        <w:rPr>
          <w:b/>
        </w:rPr>
      </w:pPr>
      <w:proofErr w:type="spellStart"/>
      <w:r w:rsidRPr="00833D07">
        <w:t>i</w:t>
      </w:r>
      <w:proofErr w:type="spellEnd"/>
      <w:r w:rsidR="00EE13B0" w:rsidRPr="00833D07">
        <w:t>)</w:t>
      </w:r>
      <w:r w:rsidRPr="00833D07">
        <w:t xml:space="preserve"> </w:t>
      </w:r>
      <w:r w:rsidR="00EE13B0" w:rsidRPr="00833D07">
        <w:tab/>
      </w:r>
      <w:r w:rsidRPr="00833D07">
        <w:rPr>
          <w:b/>
          <w:i/>
        </w:rPr>
        <w:t>Budget summary</w:t>
      </w:r>
    </w:p>
    <w:p w14:paraId="1C2E7089" w14:textId="77777777" w:rsidR="006264FE" w:rsidRPr="00833D07" w:rsidRDefault="00DD7B23" w:rsidP="005E7B34">
      <w:pPr>
        <w:wordWrap w:val="0"/>
        <w:jc w:val="both"/>
        <w:rPr>
          <w:rFonts w:ascii="Garamond" w:hAnsi="Garamond"/>
          <w:sz w:val="20"/>
        </w:rPr>
      </w:pPr>
      <w:r w:rsidRPr="00833D07">
        <w:rPr>
          <w:rFonts w:ascii="Garamond" w:hAnsi="Garamond"/>
          <w:sz w:val="20"/>
        </w:rPr>
        <w:t xml:space="preserve">                                                   </w:t>
      </w:r>
      <w:r w:rsidR="004C6097" w:rsidRPr="00833D07">
        <w:rPr>
          <w:rFonts w:ascii="Garamond" w:hAnsi="Garamond"/>
          <w:sz w:val="20"/>
        </w:rPr>
        <w:t xml:space="preserve">Exchange rate applied: 1 </w:t>
      </w:r>
      <w:r w:rsidR="00BB1448" w:rsidRPr="00833D07">
        <w:rPr>
          <w:rFonts w:ascii="Garamond" w:hAnsi="Garamond" w:hint="eastAsia"/>
          <w:sz w:val="20"/>
          <w:lang w:eastAsia="ja-JP"/>
        </w:rPr>
        <w:t>US dollars</w:t>
      </w:r>
      <w:r w:rsidR="004C6097" w:rsidRPr="00833D07">
        <w:rPr>
          <w:rFonts w:ascii="Garamond" w:hAnsi="Garamond"/>
          <w:sz w:val="20"/>
        </w:rPr>
        <w:t xml:space="preserve"> (</w:t>
      </w:r>
      <w:r w:rsidR="00BB1448" w:rsidRPr="00833D07">
        <w:rPr>
          <w:rFonts w:ascii="Garamond" w:hAnsi="Garamond" w:hint="eastAsia"/>
          <w:sz w:val="20"/>
          <w:lang w:eastAsia="ja-JP"/>
        </w:rPr>
        <w:t>USD</w:t>
      </w:r>
      <w:r w:rsidR="004C6097" w:rsidRPr="00833D07">
        <w:rPr>
          <w:rFonts w:ascii="Garamond" w:hAnsi="Garamond"/>
          <w:sz w:val="20"/>
        </w:rPr>
        <w:t>) = xx [local currency]</w:t>
      </w:r>
    </w:p>
    <w:tbl>
      <w:tblPr>
        <w:tblW w:w="0" w:type="auto"/>
        <w:tblLayout w:type="fixed"/>
        <w:tblCellMar>
          <w:left w:w="30" w:type="dxa"/>
          <w:right w:w="30" w:type="dxa"/>
        </w:tblCellMar>
        <w:tblLook w:val="0000" w:firstRow="0" w:lastRow="0" w:firstColumn="0" w:lastColumn="0" w:noHBand="0" w:noVBand="0"/>
      </w:tblPr>
      <w:tblGrid>
        <w:gridCol w:w="3291"/>
        <w:gridCol w:w="2499"/>
        <w:gridCol w:w="2520"/>
      </w:tblGrid>
      <w:tr w:rsidR="004C6097" w:rsidRPr="00833D07" w14:paraId="3D2C53B6" w14:textId="77777777">
        <w:trPr>
          <w:trHeight w:val="226"/>
        </w:trPr>
        <w:tc>
          <w:tcPr>
            <w:tcW w:w="3291" w:type="dxa"/>
            <w:tcBorders>
              <w:top w:val="single" w:sz="12" w:space="0" w:color="auto"/>
              <w:left w:val="single" w:sz="12" w:space="0" w:color="auto"/>
              <w:bottom w:val="single" w:sz="12" w:space="0" w:color="auto"/>
              <w:right w:val="single" w:sz="12" w:space="0" w:color="auto"/>
            </w:tcBorders>
          </w:tcPr>
          <w:p w14:paraId="3C9FED58"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Funding Source</w:t>
            </w:r>
          </w:p>
        </w:tc>
        <w:tc>
          <w:tcPr>
            <w:tcW w:w="2499" w:type="dxa"/>
            <w:tcBorders>
              <w:top w:val="single" w:sz="12" w:space="0" w:color="auto"/>
              <w:left w:val="single" w:sz="12" w:space="0" w:color="auto"/>
              <w:bottom w:val="single" w:sz="12" w:space="0" w:color="auto"/>
              <w:right w:val="single" w:sz="12" w:space="0" w:color="auto"/>
            </w:tcBorders>
          </w:tcPr>
          <w:p w14:paraId="5E611DF0"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 xml:space="preserve">Total funds </w:t>
            </w:r>
          </w:p>
          <w:p w14:paraId="4EC65947" w14:textId="77777777" w:rsidR="004C6097" w:rsidRPr="00833D07" w:rsidRDefault="004C6097" w:rsidP="005E7B34">
            <w:pPr>
              <w:jc w:val="both"/>
              <w:rPr>
                <w:rFonts w:ascii="Garamond" w:hAnsi="Garamond"/>
                <w:b/>
                <w:snapToGrid w:val="0"/>
                <w:color w:val="000000"/>
              </w:rPr>
            </w:pPr>
            <w:r w:rsidRPr="00833D07">
              <w:rPr>
                <w:rFonts w:ascii="Garamond" w:hAnsi="Garamond"/>
                <w:snapToGrid w:val="0"/>
                <w:color w:val="000000"/>
              </w:rPr>
              <w:t>(local currency)</w:t>
            </w:r>
          </w:p>
        </w:tc>
        <w:tc>
          <w:tcPr>
            <w:tcW w:w="2520" w:type="dxa"/>
            <w:tcBorders>
              <w:top w:val="single" w:sz="12" w:space="0" w:color="auto"/>
              <w:left w:val="single" w:sz="12" w:space="0" w:color="auto"/>
              <w:bottom w:val="single" w:sz="12" w:space="0" w:color="auto"/>
              <w:right w:val="single" w:sz="12" w:space="0" w:color="auto"/>
            </w:tcBorders>
          </w:tcPr>
          <w:p w14:paraId="2A5BD182"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 xml:space="preserve">Total funds </w:t>
            </w:r>
          </w:p>
          <w:p w14:paraId="1F814477" w14:textId="77777777" w:rsidR="004C6097" w:rsidRPr="00833D07" w:rsidRDefault="004C6097" w:rsidP="005E7B34">
            <w:pPr>
              <w:jc w:val="both"/>
              <w:rPr>
                <w:rFonts w:ascii="Garamond" w:hAnsi="Garamond"/>
                <w:b/>
                <w:snapToGrid w:val="0"/>
                <w:color w:val="000000"/>
              </w:rPr>
            </w:pPr>
            <w:r w:rsidRPr="00833D07">
              <w:rPr>
                <w:rFonts w:ascii="Garamond" w:hAnsi="Garamond"/>
                <w:snapToGrid w:val="0"/>
                <w:color w:val="000000"/>
              </w:rPr>
              <w:t>(</w:t>
            </w:r>
            <w:r w:rsidR="00BB1448" w:rsidRPr="00833D07">
              <w:rPr>
                <w:rFonts w:ascii="Garamond" w:hAnsi="Garamond" w:hint="eastAsia"/>
                <w:snapToGrid w:val="0"/>
                <w:color w:val="000000"/>
                <w:lang w:eastAsia="ja-JP"/>
              </w:rPr>
              <w:t>US dollars</w:t>
            </w:r>
            <w:r w:rsidRPr="00833D07">
              <w:rPr>
                <w:rFonts w:ascii="Garamond" w:hAnsi="Garamond"/>
                <w:snapToGrid w:val="0"/>
                <w:color w:val="000000"/>
              </w:rPr>
              <w:t>)</w:t>
            </w:r>
          </w:p>
        </w:tc>
      </w:tr>
      <w:tr w:rsidR="004C6097" w:rsidRPr="00833D07" w14:paraId="39E0F7C0" w14:textId="77777777">
        <w:trPr>
          <w:trHeight w:val="211"/>
        </w:trPr>
        <w:tc>
          <w:tcPr>
            <w:tcW w:w="3291" w:type="dxa"/>
            <w:tcBorders>
              <w:left w:val="single" w:sz="12" w:space="0" w:color="auto"/>
              <w:bottom w:val="single" w:sz="6" w:space="0" w:color="auto"/>
              <w:right w:val="single" w:sz="6" w:space="0" w:color="auto"/>
            </w:tcBorders>
          </w:tcPr>
          <w:p w14:paraId="689435B8" w14:textId="77777777" w:rsidR="004C6097" w:rsidRPr="00833D07" w:rsidRDefault="00D24417" w:rsidP="005E7B34">
            <w:pPr>
              <w:jc w:val="both"/>
              <w:rPr>
                <w:rFonts w:ascii="Garamond" w:hAnsi="Garamond"/>
                <w:snapToGrid w:val="0"/>
                <w:color w:val="000000"/>
              </w:rPr>
            </w:pPr>
            <w:r w:rsidRPr="00833D07">
              <w:rPr>
                <w:rFonts w:ascii="Garamond" w:hAnsi="Garamond"/>
                <w:snapToGrid w:val="0"/>
                <w:color w:val="000000"/>
              </w:rPr>
              <w:t>NWF</w:t>
            </w:r>
          </w:p>
        </w:tc>
        <w:tc>
          <w:tcPr>
            <w:tcW w:w="2499" w:type="dxa"/>
            <w:tcBorders>
              <w:left w:val="single" w:sz="6" w:space="0" w:color="auto"/>
              <w:bottom w:val="single" w:sz="6" w:space="0" w:color="auto"/>
              <w:right w:val="single" w:sz="6" w:space="0" w:color="auto"/>
            </w:tcBorders>
          </w:tcPr>
          <w:p w14:paraId="18DDD46C"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12B0163"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776A3E43"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068D50DA"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Implementing Organization</w:t>
            </w:r>
          </w:p>
        </w:tc>
        <w:tc>
          <w:tcPr>
            <w:tcW w:w="2499" w:type="dxa"/>
            <w:tcBorders>
              <w:top w:val="single" w:sz="6" w:space="0" w:color="auto"/>
              <w:left w:val="single" w:sz="6" w:space="0" w:color="auto"/>
              <w:bottom w:val="single" w:sz="6" w:space="0" w:color="auto"/>
              <w:right w:val="single" w:sz="6" w:space="0" w:color="auto"/>
            </w:tcBorders>
          </w:tcPr>
          <w:p w14:paraId="76637556"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09962A5"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42350FF1"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41E386E0"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 xml:space="preserve">Other sources of funding </w:t>
            </w:r>
          </w:p>
        </w:tc>
        <w:tc>
          <w:tcPr>
            <w:tcW w:w="2499" w:type="dxa"/>
            <w:tcBorders>
              <w:top w:val="single" w:sz="6" w:space="0" w:color="auto"/>
              <w:left w:val="single" w:sz="6" w:space="0" w:color="auto"/>
              <w:bottom w:val="single" w:sz="6" w:space="0" w:color="auto"/>
              <w:right w:val="single" w:sz="6" w:space="0" w:color="auto"/>
            </w:tcBorders>
          </w:tcPr>
          <w:p w14:paraId="50BA2700"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0770CDC"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26F94B0A" w14:textId="77777777">
        <w:trPr>
          <w:trHeight w:val="226"/>
        </w:trPr>
        <w:tc>
          <w:tcPr>
            <w:tcW w:w="3291" w:type="dxa"/>
            <w:tcBorders>
              <w:top w:val="single" w:sz="6" w:space="0" w:color="auto"/>
              <w:left w:val="single" w:sz="12" w:space="0" w:color="auto"/>
              <w:bottom w:val="single" w:sz="12" w:space="0" w:color="auto"/>
              <w:right w:val="single" w:sz="6" w:space="0" w:color="auto"/>
            </w:tcBorders>
          </w:tcPr>
          <w:p w14:paraId="08B156FD"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TOTAL</w:t>
            </w:r>
          </w:p>
        </w:tc>
        <w:tc>
          <w:tcPr>
            <w:tcW w:w="2499" w:type="dxa"/>
            <w:tcBorders>
              <w:top w:val="single" w:sz="6" w:space="0" w:color="auto"/>
              <w:left w:val="single" w:sz="6" w:space="0" w:color="auto"/>
              <w:bottom w:val="single" w:sz="12" w:space="0" w:color="auto"/>
              <w:right w:val="single" w:sz="6" w:space="0" w:color="auto"/>
            </w:tcBorders>
          </w:tcPr>
          <w:p w14:paraId="1662D180"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80BC7B5"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000.00</w:t>
            </w:r>
          </w:p>
        </w:tc>
      </w:tr>
    </w:tbl>
    <w:p w14:paraId="44C081C5" w14:textId="77777777" w:rsidR="004C6097" w:rsidRPr="00833D07" w:rsidRDefault="004C6097" w:rsidP="005E7B34">
      <w:pPr>
        <w:jc w:val="both"/>
        <w:rPr>
          <w:rFonts w:ascii="Garamond" w:hAnsi="Garamond"/>
        </w:rPr>
      </w:pPr>
    </w:p>
    <w:p w14:paraId="283F32D1" w14:textId="77777777" w:rsidR="004C6097" w:rsidRPr="00833D07" w:rsidRDefault="004C6097" w:rsidP="005E7B34">
      <w:pPr>
        <w:tabs>
          <w:tab w:val="left" w:pos="567"/>
        </w:tabs>
        <w:ind w:left="1134" w:hanging="567"/>
        <w:jc w:val="both"/>
        <w:rPr>
          <w:rFonts w:ascii="Garamond" w:hAnsi="Garamond"/>
          <w:i/>
        </w:rPr>
      </w:pPr>
      <w:r w:rsidRPr="00833D07">
        <w:rPr>
          <w:rFonts w:ascii="Garamond" w:hAnsi="Garamond"/>
        </w:rPr>
        <w:lastRenderedPageBreak/>
        <w:t>ii</w:t>
      </w:r>
      <w:r w:rsidR="00EE13B0" w:rsidRPr="00833D07">
        <w:rPr>
          <w:rFonts w:ascii="Garamond" w:hAnsi="Garamond"/>
        </w:rPr>
        <w:t>)</w:t>
      </w:r>
      <w:r w:rsidRPr="00833D07">
        <w:rPr>
          <w:rFonts w:ascii="Garamond" w:hAnsi="Garamond"/>
        </w:rPr>
        <w:t xml:space="preserve"> </w:t>
      </w:r>
      <w:r w:rsidR="00EE13B0" w:rsidRPr="00833D07">
        <w:rPr>
          <w:rFonts w:ascii="Garamond" w:hAnsi="Garamond"/>
        </w:rPr>
        <w:tab/>
      </w:r>
      <w:r w:rsidRPr="00833D07">
        <w:rPr>
          <w:rFonts w:ascii="Garamond" w:hAnsi="Garamond"/>
          <w:b/>
          <w:i/>
        </w:rPr>
        <w:t>Overall itemized budget</w:t>
      </w:r>
    </w:p>
    <w:p w14:paraId="1B8D4402" w14:textId="77777777" w:rsidR="004C6097" w:rsidRPr="00833D07" w:rsidRDefault="004C6097" w:rsidP="005E7B34">
      <w:pPr>
        <w:jc w:val="both"/>
        <w:rPr>
          <w:rFonts w:ascii="Garamond" w:hAnsi="Garamond"/>
          <w:i/>
        </w:rPr>
      </w:pPr>
    </w:p>
    <w:p w14:paraId="1576D087" w14:textId="77777777" w:rsidR="004C6097" w:rsidRPr="00833D07" w:rsidRDefault="004C6097" w:rsidP="005E7B34">
      <w:pPr>
        <w:jc w:val="both"/>
        <w:rPr>
          <w:rFonts w:ascii="Garamond" w:hAnsi="Garamond"/>
          <w:sz w:val="20"/>
        </w:rPr>
      </w:pPr>
      <w:r w:rsidRPr="00833D07">
        <w:rPr>
          <w:rFonts w:ascii="Garamond" w:hAnsi="Garamond"/>
          <w:sz w:val="20"/>
        </w:rPr>
        <w:t xml:space="preserve">Exchange rate applied: 1 </w:t>
      </w:r>
      <w:r w:rsidR="00BB1448" w:rsidRPr="00833D07">
        <w:rPr>
          <w:rFonts w:ascii="Garamond" w:hAnsi="Garamond" w:hint="eastAsia"/>
          <w:sz w:val="20"/>
          <w:lang w:eastAsia="ja-JP"/>
        </w:rPr>
        <w:t>US dollars</w:t>
      </w:r>
      <w:r w:rsidR="00BB1448" w:rsidRPr="00833D07">
        <w:rPr>
          <w:rFonts w:ascii="Garamond" w:hAnsi="Garamond"/>
          <w:sz w:val="20"/>
        </w:rPr>
        <w:t xml:space="preserve"> (</w:t>
      </w:r>
      <w:r w:rsidR="00BB1448" w:rsidRPr="00833D07">
        <w:rPr>
          <w:rFonts w:ascii="Garamond" w:hAnsi="Garamond" w:hint="eastAsia"/>
          <w:sz w:val="20"/>
          <w:lang w:eastAsia="ja-JP"/>
        </w:rPr>
        <w:t>USD</w:t>
      </w:r>
      <w:r w:rsidR="00BB1448" w:rsidRPr="00833D07">
        <w:rPr>
          <w:rFonts w:ascii="Garamond" w:hAnsi="Garamond"/>
          <w:sz w:val="20"/>
        </w:rPr>
        <w:t>)</w:t>
      </w:r>
      <w:r w:rsidRPr="00833D07">
        <w:rPr>
          <w:rFonts w:ascii="Garamond" w:hAnsi="Garamond"/>
          <w:sz w:val="20"/>
        </w:rPr>
        <w:t xml:space="preserve"> = xx [local currency]</w:t>
      </w:r>
    </w:p>
    <w:tbl>
      <w:tblPr>
        <w:tblW w:w="9319"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9"/>
        <w:gridCol w:w="709"/>
        <w:gridCol w:w="992"/>
        <w:gridCol w:w="992"/>
        <w:gridCol w:w="1559"/>
        <w:gridCol w:w="993"/>
        <w:gridCol w:w="1275"/>
      </w:tblGrid>
      <w:tr w:rsidR="00A341D9" w:rsidRPr="00833D07" w14:paraId="5D005428" w14:textId="77777777" w:rsidTr="004271D8">
        <w:tc>
          <w:tcPr>
            <w:tcW w:w="2799" w:type="dxa"/>
            <w:tcBorders>
              <w:bottom w:val="single" w:sz="4" w:space="0" w:color="auto"/>
            </w:tcBorders>
          </w:tcPr>
          <w:p w14:paraId="016E56AF" w14:textId="77777777" w:rsidR="00FF0294" w:rsidRPr="00833D07" w:rsidRDefault="00FF0294" w:rsidP="005E7B34">
            <w:pPr>
              <w:jc w:val="both"/>
              <w:rPr>
                <w:rFonts w:ascii="Garamond" w:hAnsi="Garamond"/>
                <w:b/>
                <w:sz w:val="20"/>
              </w:rPr>
            </w:pPr>
            <w:r w:rsidRPr="00833D07">
              <w:rPr>
                <w:rFonts w:ascii="Garamond" w:hAnsi="Garamond"/>
                <w:b/>
                <w:sz w:val="20"/>
              </w:rPr>
              <w:t>Description of budget item</w:t>
            </w:r>
          </w:p>
          <w:p w14:paraId="01002895" w14:textId="77777777" w:rsidR="00FF0294" w:rsidRPr="00833D07" w:rsidRDefault="00FF0294" w:rsidP="005E7B34">
            <w:pPr>
              <w:jc w:val="both"/>
              <w:rPr>
                <w:rFonts w:ascii="Garamond" w:hAnsi="Garamond"/>
                <w:sz w:val="20"/>
              </w:rPr>
            </w:pPr>
            <w:r w:rsidRPr="00833D07">
              <w:rPr>
                <w:rFonts w:ascii="Garamond" w:hAnsi="Garamond"/>
                <w:sz w:val="20"/>
              </w:rPr>
              <w:t>(include unit costs where appropriate)</w:t>
            </w:r>
          </w:p>
        </w:tc>
        <w:tc>
          <w:tcPr>
            <w:tcW w:w="709" w:type="dxa"/>
            <w:tcBorders>
              <w:bottom w:val="single" w:sz="4" w:space="0" w:color="auto"/>
            </w:tcBorders>
          </w:tcPr>
          <w:p w14:paraId="55F27E9C" w14:textId="77777777" w:rsidR="00FA7807" w:rsidRPr="00833D07" w:rsidRDefault="00FF0294" w:rsidP="005E7B34">
            <w:pPr>
              <w:jc w:val="both"/>
              <w:rPr>
                <w:rFonts w:ascii="Garamond" w:hAnsi="Garamond"/>
                <w:b/>
                <w:sz w:val="20"/>
              </w:rPr>
            </w:pPr>
            <w:r w:rsidRPr="00833D07">
              <w:rPr>
                <w:rFonts w:ascii="Garamond" w:hAnsi="Garamond"/>
                <w:b/>
                <w:sz w:val="20"/>
              </w:rPr>
              <w:t>Unit Cost</w:t>
            </w:r>
          </w:p>
          <w:p w14:paraId="4FCF4B7F" w14:textId="5360BF13" w:rsidR="00FF0294" w:rsidRPr="00833D07" w:rsidRDefault="00FA7807" w:rsidP="005E7B34">
            <w:pPr>
              <w:jc w:val="both"/>
              <w:rPr>
                <w:rFonts w:ascii="Garamond" w:hAnsi="Garamond"/>
                <w:b/>
                <w:sz w:val="20"/>
              </w:rPr>
            </w:pPr>
            <w:r w:rsidRPr="00833D07">
              <w:rPr>
                <w:rFonts w:ascii="Garamond" w:hAnsi="Garamond"/>
                <w:b/>
                <w:sz w:val="20"/>
              </w:rPr>
              <w:t>(local currency)</w:t>
            </w:r>
            <w:r w:rsidR="00FF0294" w:rsidRPr="00833D07">
              <w:rPr>
                <w:rFonts w:ascii="Garamond" w:hAnsi="Garamond"/>
                <w:b/>
                <w:sz w:val="20"/>
              </w:rPr>
              <w:t xml:space="preserve"> </w:t>
            </w:r>
          </w:p>
        </w:tc>
        <w:tc>
          <w:tcPr>
            <w:tcW w:w="992" w:type="dxa"/>
            <w:tcBorders>
              <w:bottom w:val="single" w:sz="4" w:space="0" w:color="auto"/>
            </w:tcBorders>
          </w:tcPr>
          <w:p w14:paraId="41D2AA07" w14:textId="61821675" w:rsidR="00FF0294" w:rsidRPr="00833D07" w:rsidRDefault="00A341D9" w:rsidP="005E7B34">
            <w:pPr>
              <w:jc w:val="both"/>
              <w:rPr>
                <w:rFonts w:ascii="Garamond" w:hAnsi="Garamond"/>
                <w:b/>
                <w:sz w:val="20"/>
              </w:rPr>
            </w:pPr>
            <w:r w:rsidRPr="00833D07">
              <w:rPr>
                <w:rFonts w:ascii="Garamond" w:hAnsi="Garamond"/>
                <w:b/>
                <w:sz w:val="20"/>
              </w:rPr>
              <w:t>Number of Unit</w:t>
            </w:r>
          </w:p>
        </w:tc>
        <w:tc>
          <w:tcPr>
            <w:tcW w:w="992" w:type="dxa"/>
            <w:tcBorders>
              <w:bottom w:val="single" w:sz="4" w:space="0" w:color="auto"/>
            </w:tcBorders>
          </w:tcPr>
          <w:p w14:paraId="6AD08B7F" w14:textId="6439924C" w:rsidR="00FF0294" w:rsidRPr="00833D07" w:rsidRDefault="00FF0294" w:rsidP="005E7B34">
            <w:pPr>
              <w:jc w:val="both"/>
              <w:rPr>
                <w:rFonts w:ascii="Garamond" w:hAnsi="Garamond"/>
                <w:b/>
                <w:sz w:val="20"/>
              </w:rPr>
            </w:pPr>
            <w:r w:rsidRPr="00833D07">
              <w:rPr>
                <w:rFonts w:ascii="Garamond" w:hAnsi="Garamond"/>
                <w:b/>
                <w:sz w:val="20"/>
              </w:rPr>
              <w:t xml:space="preserve">NWF </w:t>
            </w:r>
            <w:r w:rsidRPr="00833D07">
              <w:rPr>
                <w:rFonts w:ascii="Garamond" w:hAnsi="Garamond"/>
                <w:sz w:val="20"/>
              </w:rPr>
              <w:t>(local currency)</w:t>
            </w:r>
          </w:p>
        </w:tc>
        <w:tc>
          <w:tcPr>
            <w:tcW w:w="1559" w:type="dxa"/>
            <w:tcBorders>
              <w:bottom w:val="single" w:sz="4" w:space="0" w:color="auto"/>
            </w:tcBorders>
          </w:tcPr>
          <w:p w14:paraId="33DD61FB" w14:textId="77777777" w:rsidR="00A341D9" w:rsidRPr="00833D07" w:rsidRDefault="00FF0294" w:rsidP="005E7B34">
            <w:pPr>
              <w:jc w:val="both"/>
              <w:rPr>
                <w:rFonts w:ascii="Garamond" w:hAnsi="Garamond"/>
                <w:b/>
                <w:sz w:val="20"/>
              </w:rPr>
            </w:pPr>
            <w:r w:rsidRPr="00833D07">
              <w:rPr>
                <w:rFonts w:ascii="Garamond" w:hAnsi="Garamond"/>
                <w:b/>
                <w:sz w:val="20"/>
              </w:rPr>
              <w:t xml:space="preserve">Implementing organization and other sources of funding </w:t>
            </w:r>
          </w:p>
          <w:p w14:paraId="5D846BEA" w14:textId="067AE630" w:rsidR="00FF0294" w:rsidRPr="00833D07" w:rsidRDefault="00FF0294" w:rsidP="005E7B34">
            <w:pPr>
              <w:jc w:val="both"/>
              <w:rPr>
                <w:rFonts w:ascii="Garamond" w:hAnsi="Garamond"/>
                <w:b/>
                <w:sz w:val="20"/>
              </w:rPr>
            </w:pPr>
            <w:r w:rsidRPr="00833D07">
              <w:rPr>
                <w:rFonts w:ascii="Garamond" w:hAnsi="Garamond"/>
                <w:sz w:val="20"/>
              </w:rPr>
              <w:t>(local currency)</w:t>
            </w:r>
          </w:p>
        </w:tc>
        <w:tc>
          <w:tcPr>
            <w:tcW w:w="993" w:type="dxa"/>
            <w:tcBorders>
              <w:bottom w:val="single" w:sz="4" w:space="0" w:color="auto"/>
            </w:tcBorders>
          </w:tcPr>
          <w:p w14:paraId="3C2CD5B0" w14:textId="77777777" w:rsidR="00FF0294" w:rsidRPr="00833D07" w:rsidRDefault="00FF0294" w:rsidP="005E7B34">
            <w:pPr>
              <w:jc w:val="both"/>
              <w:rPr>
                <w:rFonts w:ascii="Garamond" w:hAnsi="Garamond"/>
                <w:b/>
                <w:sz w:val="20"/>
              </w:rPr>
            </w:pPr>
            <w:r w:rsidRPr="00833D07">
              <w:rPr>
                <w:rFonts w:ascii="Garamond" w:hAnsi="Garamond"/>
                <w:b/>
                <w:sz w:val="20"/>
              </w:rPr>
              <w:t xml:space="preserve">Total </w:t>
            </w:r>
          </w:p>
          <w:p w14:paraId="1F0E8713" w14:textId="41892EEE" w:rsidR="00FF0294" w:rsidRPr="00833D07" w:rsidRDefault="004271D8" w:rsidP="005E7B34">
            <w:pPr>
              <w:jc w:val="both"/>
              <w:rPr>
                <w:rFonts w:ascii="Garamond" w:hAnsi="Garamond"/>
                <w:sz w:val="20"/>
              </w:rPr>
            </w:pPr>
            <w:r w:rsidRPr="00833D07">
              <w:rPr>
                <w:rFonts w:ascii="Garamond" w:hAnsi="Garamond"/>
                <w:sz w:val="20"/>
              </w:rPr>
              <w:t xml:space="preserve">    </w:t>
            </w:r>
            <w:r w:rsidR="00FF0294" w:rsidRPr="00833D07">
              <w:rPr>
                <w:rFonts w:ascii="Garamond" w:hAnsi="Garamond"/>
                <w:sz w:val="20"/>
              </w:rPr>
              <w:t>(local currency)</w:t>
            </w:r>
          </w:p>
        </w:tc>
        <w:tc>
          <w:tcPr>
            <w:tcW w:w="1275" w:type="dxa"/>
            <w:tcBorders>
              <w:bottom w:val="single" w:sz="4" w:space="0" w:color="auto"/>
            </w:tcBorders>
          </w:tcPr>
          <w:p w14:paraId="0B6097FB" w14:textId="04E79B94" w:rsidR="00FF0294" w:rsidRPr="00833D07" w:rsidRDefault="00FF0294" w:rsidP="005E7B34">
            <w:pPr>
              <w:jc w:val="both"/>
              <w:rPr>
                <w:rFonts w:ascii="Garamond" w:hAnsi="Garamond"/>
                <w:b/>
                <w:sz w:val="20"/>
              </w:rPr>
            </w:pPr>
            <w:r w:rsidRPr="00833D07">
              <w:rPr>
                <w:rFonts w:ascii="Garamond" w:hAnsi="Garamond"/>
                <w:b/>
                <w:sz w:val="20"/>
              </w:rPr>
              <w:t>Total</w:t>
            </w:r>
          </w:p>
          <w:p w14:paraId="13B334E1" w14:textId="2D145215" w:rsidR="00FF0294" w:rsidRPr="00833D07" w:rsidRDefault="00FF0294" w:rsidP="005E7B34">
            <w:pPr>
              <w:jc w:val="both"/>
              <w:rPr>
                <w:rFonts w:ascii="Garamond" w:hAnsi="Garamond"/>
                <w:sz w:val="20"/>
              </w:rPr>
            </w:pPr>
            <w:r w:rsidRPr="00833D07">
              <w:rPr>
                <w:rFonts w:ascii="Garamond" w:hAnsi="Garamond"/>
                <w:sz w:val="20"/>
              </w:rPr>
              <w:t>(</w:t>
            </w:r>
            <w:r w:rsidR="004271D8" w:rsidRPr="00833D07">
              <w:rPr>
                <w:rFonts w:ascii="Garamond" w:hAnsi="Garamond" w:hint="eastAsia"/>
                <w:sz w:val="20"/>
                <w:lang w:eastAsia="ja-JP"/>
              </w:rPr>
              <w:t>US</w:t>
            </w:r>
            <w:r w:rsidR="00747196" w:rsidRPr="00833D07">
              <w:rPr>
                <w:rFonts w:ascii="Garamond" w:hAnsi="Garamond"/>
                <w:sz w:val="20"/>
                <w:lang w:eastAsia="ja-JP"/>
              </w:rPr>
              <w:t>D</w:t>
            </w:r>
            <w:r w:rsidRPr="00833D07">
              <w:rPr>
                <w:rFonts w:ascii="Garamond" w:hAnsi="Garamond"/>
                <w:sz w:val="20"/>
              </w:rPr>
              <w:t>)</w:t>
            </w:r>
          </w:p>
        </w:tc>
      </w:tr>
      <w:tr w:rsidR="00A341D9" w:rsidRPr="00833D07" w14:paraId="3B704F04" w14:textId="77777777" w:rsidTr="004271D8">
        <w:tc>
          <w:tcPr>
            <w:tcW w:w="2799" w:type="dxa"/>
            <w:shd w:val="clear" w:color="auto" w:fill="A6A6A6"/>
          </w:tcPr>
          <w:p w14:paraId="70A97A1D" w14:textId="77777777" w:rsidR="00FF0294" w:rsidRPr="00833D07" w:rsidRDefault="00FF0294" w:rsidP="005E7B34">
            <w:pPr>
              <w:jc w:val="both"/>
              <w:rPr>
                <w:rFonts w:ascii="Garamond" w:hAnsi="Garamond"/>
                <w:sz w:val="20"/>
              </w:rPr>
            </w:pPr>
            <w:r w:rsidRPr="00833D07">
              <w:rPr>
                <w:rFonts w:ascii="Garamond" w:hAnsi="Garamond"/>
                <w:sz w:val="20"/>
              </w:rPr>
              <w:t xml:space="preserve">1. </w:t>
            </w:r>
            <w:r w:rsidRPr="00833D07">
              <w:rPr>
                <w:rFonts w:ascii="Garamond" w:hAnsi="Garamond" w:cs="Arial"/>
                <w:b/>
                <w:bCs/>
                <w:sz w:val="20"/>
              </w:rPr>
              <w:t>SALARIES / WAGES / CONSULTANCY COSTS</w:t>
            </w:r>
          </w:p>
        </w:tc>
        <w:tc>
          <w:tcPr>
            <w:tcW w:w="709" w:type="dxa"/>
            <w:shd w:val="clear" w:color="auto" w:fill="A6A6A6"/>
          </w:tcPr>
          <w:p w14:paraId="5DFF9DF1" w14:textId="77777777" w:rsidR="00FF0294" w:rsidRPr="00833D07" w:rsidRDefault="00FF0294" w:rsidP="005E7B34">
            <w:pPr>
              <w:jc w:val="both"/>
              <w:rPr>
                <w:rFonts w:ascii="Garamond" w:hAnsi="Garamond"/>
                <w:sz w:val="20"/>
              </w:rPr>
            </w:pPr>
          </w:p>
        </w:tc>
        <w:tc>
          <w:tcPr>
            <w:tcW w:w="992" w:type="dxa"/>
            <w:shd w:val="clear" w:color="auto" w:fill="A6A6A6"/>
          </w:tcPr>
          <w:p w14:paraId="0BCB028D" w14:textId="77777777" w:rsidR="00FF0294" w:rsidRPr="00833D07" w:rsidRDefault="00FF0294" w:rsidP="005E7B34">
            <w:pPr>
              <w:jc w:val="both"/>
              <w:rPr>
                <w:rFonts w:ascii="Garamond" w:hAnsi="Garamond"/>
                <w:sz w:val="20"/>
              </w:rPr>
            </w:pPr>
          </w:p>
        </w:tc>
        <w:tc>
          <w:tcPr>
            <w:tcW w:w="992" w:type="dxa"/>
            <w:shd w:val="clear" w:color="auto" w:fill="A6A6A6"/>
          </w:tcPr>
          <w:p w14:paraId="30BEA6D8" w14:textId="49D1AC47" w:rsidR="00FF0294" w:rsidRPr="00833D07" w:rsidRDefault="00FF0294" w:rsidP="005E7B34">
            <w:pPr>
              <w:jc w:val="both"/>
              <w:rPr>
                <w:rFonts w:ascii="Garamond" w:hAnsi="Garamond"/>
                <w:sz w:val="20"/>
              </w:rPr>
            </w:pPr>
          </w:p>
        </w:tc>
        <w:tc>
          <w:tcPr>
            <w:tcW w:w="1559" w:type="dxa"/>
            <w:shd w:val="clear" w:color="auto" w:fill="A6A6A6"/>
          </w:tcPr>
          <w:p w14:paraId="1D136D22" w14:textId="77777777" w:rsidR="00FF0294" w:rsidRPr="00833D07" w:rsidRDefault="00FF0294" w:rsidP="005E7B34">
            <w:pPr>
              <w:jc w:val="both"/>
              <w:rPr>
                <w:rFonts w:ascii="Garamond" w:hAnsi="Garamond"/>
                <w:sz w:val="20"/>
              </w:rPr>
            </w:pPr>
          </w:p>
        </w:tc>
        <w:tc>
          <w:tcPr>
            <w:tcW w:w="993" w:type="dxa"/>
            <w:shd w:val="clear" w:color="auto" w:fill="A6A6A6"/>
          </w:tcPr>
          <w:p w14:paraId="0D4E81D4" w14:textId="77777777" w:rsidR="00FF0294" w:rsidRPr="00833D07" w:rsidRDefault="00FF0294" w:rsidP="005E7B34">
            <w:pPr>
              <w:jc w:val="both"/>
              <w:rPr>
                <w:rFonts w:ascii="Garamond" w:hAnsi="Garamond"/>
                <w:sz w:val="20"/>
              </w:rPr>
            </w:pPr>
          </w:p>
        </w:tc>
        <w:tc>
          <w:tcPr>
            <w:tcW w:w="1275" w:type="dxa"/>
            <w:shd w:val="clear" w:color="auto" w:fill="A6A6A6"/>
          </w:tcPr>
          <w:p w14:paraId="17D758A4" w14:textId="77777777" w:rsidR="00FF0294" w:rsidRPr="00833D07" w:rsidRDefault="00FF0294" w:rsidP="005E7B34">
            <w:pPr>
              <w:jc w:val="both"/>
              <w:rPr>
                <w:rFonts w:ascii="Garamond" w:hAnsi="Garamond"/>
                <w:sz w:val="20"/>
              </w:rPr>
            </w:pPr>
          </w:p>
        </w:tc>
      </w:tr>
      <w:tr w:rsidR="00A341D9" w:rsidRPr="00833D07" w14:paraId="19F1DC75" w14:textId="77777777" w:rsidTr="004271D8">
        <w:tc>
          <w:tcPr>
            <w:tcW w:w="2799" w:type="dxa"/>
            <w:vAlign w:val="bottom"/>
          </w:tcPr>
          <w:p w14:paraId="5E941236"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1.1 Supervisory Staff </w:t>
            </w:r>
          </w:p>
          <w:p w14:paraId="718B7F93"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6BE24331" w14:textId="77777777" w:rsidR="00FF0294" w:rsidRPr="00833D07" w:rsidRDefault="00FF0294" w:rsidP="005E7B34">
            <w:pPr>
              <w:jc w:val="both"/>
              <w:rPr>
                <w:rFonts w:ascii="Garamond" w:hAnsi="Garamond"/>
                <w:sz w:val="20"/>
              </w:rPr>
            </w:pPr>
          </w:p>
        </w:tc>
        <w:tc>
          <w:tcPr>
            <w:tcW w:w="992" w:type="dxa"/>
          </w:tcPr>
          <w:p w14:paraId="1F18600F" w14:textId="77777777" w:rsidR="00FF0294" w:rsidRPr="00833D07" w:rsidRDefault="00FF0294" w:rsidP="005E7B34">
            <w:pPr>
              <w:jc w:val="both"/>
              <w:rPr>
                <w:rFonts w:ascii="Garamond" w:hAnsi="Garamond"/>
                <w:sz w:val="20"/>
              </w:rPr>
            </w:pPr>
          </w:p>
        </w:tc>
        <w:tc>
          <w:tcPr>
            <w:tcW w:w="992" w:type="dxa"/>
          </w:tcPr>
          <w:p w14:paraId="0FAA2211" w14:textId="062D9E23" w:rsidR="00FF0294" w:rsidRPr="00833D07" w:rsidRDefault="00FF0294" w:rsidP="005E7B34">
            <w:pPr>
              <w:jc w:val="both"/>
              <w:rPr>
                <w:rFonts w:ascii="Garamond" w:hAnsi="Garamond"/>
                <w:sz w:val="20"/>
              </w:rPr>
            </w:pPr>
          </w:p>
        </w:tc>
        <w:tc>
          <w:tcPr>
            <w:tcW w:w="1559" w:type="dxa"/>
          </w:tcPr>
          <w:p w14:paraId="0CE99CCD" w14:textId="77777777" w:rsidR="00FF0294" w:rsidRPr="00833D07" w:rsidRDefault="00FF0294" w:rsidP="005E7B34">
            <w:pPr>
              <w:jc w:val="both"/>
              <w:rPr>
                <w:rFonts w:ascii="Garamond" w:hAnsi="Garamond"/>
                <w:sz w:val="20"/>
              </w:rPr>
            </w:pPr>
          </w:p>
        </w:tc>
        <w:tc>
          <w:tcPr>
            <w:tcW w:w="993" w:type="dxa"/>
          </w:tcPr>
          <w:p w14:paraId="793127E8" w14:textId="77777777" w:rsidR="00FF0294" w:rsidRPr="00833D07" w:rsidRDefault="00FF0294" w:rsidP="005E7B34">
            <w:pPr>
              <w:jc w:val="both"/>
              <w:rPr>
                <w:rFonts w:ascii="Garamond" w:hAnsi="Garamond"/>
                <w:sz w:val="20"/>
              </w:rPr>
            </w:pPr>
          </w:p>
        </w:tc>
        <w:tc>
          <w:tcPr>
            <w:tcW w:w="1275" w:type="dxa"/>
          </w:tcPr>
          <w:p w14:paraId="6DD4DB66" w14:textId="77777777" w:rsidR="00FF0294" w:rsidRPr="00833D07" w:rsidRDefault="00FF0294" w:rsidP="005E7B34">
            <w:pPr>
              <w:jc w:val="both"/>
              <w:rPr>
                <w:rFonts w:ascii="Garamond" w:hAnsi="Garamond"/>
                <w:sz w:val="20"/>
              </w:rPr>
            </w:pPr>
          </w:p>
        </w:tc>
      </w:tr>
      <w:tr w:rsidR="00A341D9" w:rsidRPr="00833D07" w14:paraId="434A6B5A" w14:textId="77777777" w:rsidTr="004271D8">
        <w:tc>
          <w:tcPr>
            <w:tcW w:w="2799" w:type="dxa"/>
            <w:vAlign w:val="bottom"/>
          </w:tcPr>
          <w:p w14:paraId="6EA3267B" w14:textId="77777777" w:rsidR="00FF0294" w:rsidRPr="00833D07" w:rsidRDefault="00FF0294" w:rsidP="005E7B34">
            <w:pPr>
              <w:jc w:val="both"/>
              <w:rPr>
                <w:rFonts w:ascii="Garamond" w:hAnsi="Garamond" w:cs="Arial"/>
                <w:sz w:val="20"/>
              </w:rPr>
            </w:pPr>
            <w:r w:rsidRPr="00833D07">
              <w:rPr>
                <w:rFonts w:ascii="Garamond" w:hAnsi="Garamond" w:cs="Arial"/>
                <w:sz w:val="20"/>
              </w:rPr>
              <w:t>1.2 Consultants / Experts</w:t>
            </w:r>
          </w:p>
          <w:p w14:paraId="04081C72"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305A10AC" w14:textId="77777777" w:rsidR="00FF0294" w:rsidRPr="00833D07" w:rsidRDefault="00FF0294" w:rsidP="005E7B34">
            <w:pPr>
              <w:jc w:val="both"/>
              <w:rPr>
                <w:rFonts w:ascii="Garamond" w:hAnsi="Garamond"/>
                <w:sz w:val="20"/>
              </w:rPr>
            </w:pPr>
          </w:p>
        </w:tc>
        <w:tc>
          <w:tcPr>
            <w:tcW w:w="992" w:type="dxa"/>
          </w:tcPr>
          <w:p w14:paraId="357E66DE" w14:textId="77777777" w:rsidR="00FF0294" w:rsidRPr="00833D07" w:rsidRDefault="00FF0294" w:rsidP="005E7B34">
            <w:pPr>
              <w:jc w:val="both"/>
              <w:rPr>
                <w:rFonts w:ascii="Garamond" w:hAnsi="Garamond"/>
                <w:sz w:val="20"/>
              </w:rPr>
            </w:pPr>
          </w:p>
        </w:tc>
        <w:tc>
          <w:tcPr>
            <w:tcW w:w="992" w:type="dxa"/>
          </w:tcPr>
          <w:p w14:paraId="4637FA49" w14:textId="0529F3E6" w:rsidR="00FF0294" w:rsidRPr="00833D07" w:rsidRDefault="00FF0294" w:rsidP="005E7B34">
            <w:pPr>
              <w:jc w:val="both"/>
              <w:rPr>
                <w:rFonts w:ascii="Garamond" w:hAnsi="Garamond"/>
                <w:sz w:val="20"/>
              </w:rPr>
            </w:pPr>
          </w:p>
        </w:tc>
        <w:tc>
          <w:tcPr>
            <w:tcW w:w="1559" w:type="dxa"/>
          </w:tcPr>
          <w:p w14:paraId="6C899730" w14:textId="77777777" w:rsidR="00FF0294" w:rsidRPr="00833D07" w:rsidRDefault="00FF0294" w:rsidP="005E7B34">
            <w:pPr>
              <w:jc w:val="both"/>
              <w:rPr>
                <w:rFonts w:ascii="Garamond" w:hAnsi="Garamond"/>
                <w:sz w:val="20"/>
              </w:rPr>
            </w:pPr>
          </w:p>
        </w:tc>
        <w:tc>
          <w:tcPr>
            <w:tcW w:w="993" w:type="dxa"/>
          </w:tcPr>
          <w:p w14:paraId="7579F004" w14:textId="77777777" w:rsidR="00FF0294" w:rsidRPr="00833D07" w:rsidRDefault="00FF0294" w:rsidP="005E7B34">
            <w:pPr>
              <w:jc w:val="both"/>
              <w:rPr>
                <w:rFonts w:ascii="Garamond" w:hAnsi="Garamond"/>
                <w:sz w:val="20"/>
              </w:rPr>
            </w:pPr>
          </w:p>
        </w:tc>
        <w:tc>
          <w:tcPr>
            <w:tcW w:w="1275" w:type="dxa"/>
          </w:tcPr>
          <w:p w14:paraId="61F9B2BA" w14:textId="77777777" w:rsidR="00FF0294" w:rsidRPr="00833D07" w:rsidRDefault="00FF0294" w:rsidP="005E7B34">
            <w:pPr>
              <w:jc w:val="both"/>
              <w:rPr>
                <w:rFonts w:ascii="Garamond" w:hAnsi="Garamond"/>
                <w:sz w:val="20"/>
              </w:rPr>
            </w:pPr>
          </w:p>
        </w:tc>
      </w:tr>
      <w:tr w:rsidR="00A341D9" w:rsidRPr="00833D07" w14:paraId="62946050" w14:textId="77777777" w:rsidTr="004271D8">
        <w:tc>
          <w:tcPr>
            <w:tcW w:w="2799" w:type="dxa"/>
            <w:vAlign w:val="bottom"/>
          </w:tcPr>
          <w:p w14:paraId="1905371C" w14:textId="77777777" w:rsidR="00FF0294" w:rsidRPr="00833D07" w:rsidRDefault="00FF0294" w:rsidP="005E7B34">
            <w:pPr>
              <w:jc w:val="both"/>
              <w:rPr>
                <w:rFonts w:ascii="Garamond" w:hAnsi="Garamond" w:cs="Arial"/>
                <w:sz w:val="20"/>
              </w:rPr>
            </w:pPr>
            <w:r w:rsidRPr="00833D07">
              <w:rPr>
                <w:rFonts w:ascii="Garamond" w:hAnsi="Garamond" w:cs="Arial"/>
                <w:sz w:val="20"/>
              </w:rPr>
              <w:t>1.3 Field Staff / Equipment operators</w:t>
            </w:r>
          </w:p>
          <w:p w14:paraId="781FF7B9"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1415439E" w14:textId="77777777" w:rsidR="00FF0294" w:rsidRPr="00833D07" w:rsidRDefault="00FF0294" w:rsidP="005E7B34">
            <w:pPr>
              <w:jc w:val="both"/>
              <w:rPr>
                <w:rFonts w:ascii="Garamond" w:hAnsi="Garamond"/>
                <w:sz w:val="20"/>
              </w:rPr>
            </w:pPr>
          </w:p>
        </w:tc>
        <w:tc>
          <w:tcPr>
            <w:tcW w:w="992" w:type="dxa"/>
          </w:tcPr>
          <w:p w14:paraId="3D485B72" w14:textId="77777777" w:rsidR="00FF0294" w:rsidRPr="00833D07" w:rsidRDefault="00FF0294" w:rsidP="005E7B34">
            <w:pPr>
              <w:jc w:val="both"/>
              <w:rPr>
                <w:rFonts w:ascii="Garamond" w:hAnsi="Garamond"/>
                <w:sz w:val="20"/>
              </w:rPr>
            </w:pPr>
          </w:p>
        </w:tc>
        <w:tc>
          <w:tcPr>
            <w:tcW w:w="992" w:type="dxa"/>
          </w:tcPr>
          <w:p w14:paraId="7D6F6A24" w14:textId="4D3D21D9" w:rsidR="00FF0294" w:rsidRPr="00833D07" w:rsidRDefault="00FF0294" w:rsidP="005E7B34">
            <w:pPr>
              <w:jc w:val="both"/>
              <w:rPr>
                <w:rFonts w:ascii="Garamond" w:hAnsi="Garamond"/>
                <w:sz w:val="20"/>
              </w:rPr>
            </w:pPr>
          </w:p>
        </w:tc>
        <w:tc>
          <w:tcPr>
            <w:tcW w:w="1559" w:type="dxa"/>
          </w:tcPr>
          <w:p w14:paraId="3647E3AF" w14:textId="77777777" w:rsidR="00FF0294" w:rsidRPr="00833D07" w:rsidRDefault="00FF0294" w:rsidP="005E7B34">
            <w:pPr>
              <w:jc w:val="both"/>
              <w:rPr>
                <w:rFonts w:ascii="Garamond" w:hAnsi="Garamond"/>
                <w:sz w:val="20"/>
              </w:rPr>
            </w:pPr>
          </w:p>
        </w:tc>
        <w:tc>
          <w:tcPr>
            <w:tcW w:w="993" w:type="dxa"/>
          </w:tcPr>
          <w:p w14:paraId="7EF68D1B" w14:textId="77777777" w:rsidR="00FF0294" w:rsidRPr="00833D07" w:rsidRDefault="00FF0294" w:rsidP="005E7B34">
            <w:pPr>
              <w:jc w:val="both"/>
              <w:rPr>
                <w:rFonts w:ascii="Garamond" w:hAnsi="Garamond"/>
                <w:sz w:val="20"/>
              </w:rPr>
            </w:pPr>
          </w:p>
        </w:tc>
        <w:tc>
          <w:tcPr>
            <w:tcW w:w="1275" w:type="dxa"/>
          </w:tcPr>
          <w:p w14:paraId="53905186" w14:textId="77777777" w:rsidR="00FF0294" w:rsidRPr="00833D07" w:rsidRDefault="00FF0294" w:rsidP="005E7B34">
            <w:pPr>
              <w:jc w:val="both"/>
              <w:rPr>
                <w:rFonts w:ascii="Garamond" w:hAnsi="Garamond"/>
                <w:sz w:val="20"/>
              </w:rPr>
            </w:pPr>
          </w:p>
        </w:tc>
      </w:tr>
      <w:tr w:rsidR="00A341D9" w:rsidRPr="00833D07" w14:paraId="1265CCC4" w14:textId="77777777" w:rsidTr="004271D8">
        <w:tc>
          <w:tcPr>
            <w:tcW w:w="2799" w:type="dxa"/>
            <w:vAlign w:val="bottom"/>
          </w:tcPr>
          <w:p w14:paraId="713FC6B5" w14:textId="77777777" w:rsidR="00FF0294" w:rsidRPr="00833D07" w:rsidRDefault="00FF0294" w:rsidP="005E7B34">
            <w:pPr>
              <w:jc w:val="both"/>
              <w:rPr>
                <w:rFonts w:ascii="Garamond" w:hAnsi="Garamond" w:cs="Arial"/>
                <w:sz w:val="20"/>
              </w:rPr>
            </w:pPr>
            <w:r w:rsidRPr="00833D07">
              <w:rPr>
                <w:rFonts w:ascii="Garamond" w:hAnsi="Garamond" w:cs="Arial"/>
                <w:sz w:val="20"/>
              </w:rPr>
              <w:t>1.4 Office Staff</w:t>
            </w:r>
          </w:p>
          <w:p w14:paraId="36B7124E"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53CAA728" w14:textId="77777777" w:rsidR="00FF0294" w:rsidRPr="00833D07" w:rsidRDefault="00FF0294" w:rsidP="005E7B34">
            <w:pPr>
              <w:jc w:val="both"/>
              <w:rPr>
                <w:rFonts w:ascii="Garamond" w:hAnsi="Garamond"/>
                <w:sz w:val="20"/>
              </w:rPr>
            </w:pPr>
          </w:p>
        </w:tc>
        <w:tc>
          <w:tcPr>
            <w:tcW w:w="992" w:type="dxa"/>
          </w:tcPr>
          <w:p w14:paraId="55D3453F" w14:textId="77777777" w:rsidR="00FF0294" w:rsidRPr="00833D07" w:rsidRDefault="00FF0294" w:rsidP="005E7B34">
            <w:pPr>
              <w:jc w:val="both"/>
              <w:rPr>
                <w:rFonts w:ascii="Garamond" w:hAnsi="Garamond"/>
                <w:sz w:val="20"/>
              </w:rPr>
            </w:pPr>
          </w:p>
        </w:tc>
        <w:tc>
          <w:tcPr>
            <w:tcW w:w="992" w:type="dxa"/>
          </w:tcPr>
          <w:p w14:paraId="2845FA40" w14:textId="1BE9078C" w:rsidR="00FF0294" w:rsidRPr="00833D07" w:rsidRDefault="00FF0294" w:rsidP="005E7B34">
            <w:pPr>
              <w:jc w:val="both"/>
              <w:rPr>
                <w:rFonts w:ascii="Garamond" w:hAnsi="Garamond"/>
                <w:sz w:val="20"/>
              </w:rPr>
            </w:pPr>
          </w:p>
        </w:tc>
        <w:tc>
          <w:tcPr>
            <w:tcW w:w="1559" w:type="dxa"/>
          </w:tcPr>
          <w:p w14:paraId="1F9E40C5" w14:textId="77777777" w:rsidR="00FF0294" w:rsidRPr="00833D07" w:rsidRDefault="00FF0294" w:rsidP="005E7B34">
            <w:pPr>
              <w:jc w:val="both"/>
              <w:rPr>
                <w:rFonts w:ascii="Garamond" w:hAnsi="Garamond"/>
                <w:sz w:val="20"/>
              </w:rPr>
            </w:pPr>
          </w:p>
        </w:tc>
        <w:tc>
          <w:tcPr>
            <w:tcW w:w="993" w:type="dxa"/>
          </w:tcPr>
          <w:p w14:paraId="15277F0A" w14:textId="77777777" w:rsidR="00FF0294" w:rsidRPr="00833D07" w:rsidRDefault="00FF0294" w:rsidP="005E7B34">
            <w:pPr>
              <w:jc w:val="both"/>
              <w:rPr>
                <w:rFonts w:ascii="Garamond" w:hAnsi="Garamond"/>
                <w:sz w:val="20"/>
              </w:rPr>
            </w:pPr>
          </w:p>
        </w:tc>
        <w:tc>
          <w:tcPr>
            <w:tcW w:w="1275" w:type="dxa"/>
          </w:tcPr>
          <w:p w14:paraId="27416253" w14:textId="77777777" w:rsidR="00FF0294" w:rsidRPr="00833D07" w:rsidRDefault="00FF0294" w:rsidP="005E7B34">
            <w:pPr>
              <w:jc w:val="both"/>
              <w:rPr>
                <w:rFonts w:ascii="Garamond" w:hAnsi="Garamond"/>
                <w:sz w:val="20"/>
              </w:rPr>
            </w:pPr>
          </w:p>
        </w:tc>
      </w:tr>
      <w:tr w:rsidR="00A341D9" w:rsidRPr="00833D07" w14:paraId="15ABDD16" w14:textId="77777777" w:rsidTr="004271D8">
        <w:tc>
          <w:tcPr>
            <w:tcW w:w="2799" w:type="dxa"/>
            <w:vAlign w:val="bottom"/>
          </w:tcPr>
          <w:p w14:paraId="666D4109" w14:textId="77777777" w:rsidR="00FF0294" w:rsidRPr="00833D07" w:rsidRDefault="00FF0294" w:rsidP="005E7B34">
            <w:pPr>
              <w:jc w:val="both"/>
              <w:rPr>
                <w:rFonts w:ascii="Garamond" w:hAnsi="Garamond" w:cs="Arial"/>
                <w:sz w:val="20"/>
              </w:rPr>
            </w:pPr>
            <w:r w:rsidRPr="00833D07">
              <w:rPr>
                <w:rFonts w:ascii="Garamond" w:hAnsi="Garamond" w:cs="Arial"/>
                <w:sz w:val="20"/>
              </w:rPr>
              <w:t>1.5 Daily workers</w:t>
            </w:r>
          </w:p>
          <w:p w14:paraId="0864DB34"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3D4646DE" w14:textId="77777777" w:rsidR="00FF0294" w:rsidRPr="00833D07" w:rsidRDefault="00FF0294" w:rsidP="005E7B34">
            <w:pPr>
              <w:jc w:val="both"/>
              <w:rPr>
                <w:rFonts w:ascii="Garamond" w:hAnsi="Garamond"/>
                <w:sz w:val="20"/>
              </w:rPr>
            </w:pPr>
          </w:p>
        </w:tc>
        <w:tc>
          <w:tcPr>
            <w:tcW w:w="992" w:type="dxa"/>
          </w:tcPr>
          <w:p w14:paraId="1CE6D404" w14:textId="77777777" w:rsidR="00FF0294" w:rsidRPr="00833D07" w:rsidRDefault="00FF0294" w:rsidP="005E7B34">
            <w:pPr>
              <w:jc w:val="both"/>
              <w:rPr>
                <w:rFonts w:ascii="Garamond" w:hAnsi="Garamond"/>
                <w:sz w:val="20"/>
              </w:rPr>
            </w:pPr>
          </w:p>
        </w:tc>
        <w:tc>
          <w:tcPr>
            <w:tcW w:w="992" w:type="dxa"/>
          </w:tcPr>
          <w:p w14:paraId="203A00B5" w14:textId="2514755A" w:rsidR="00FF0294" w:rsidRPr="00833D07" w:rsidRDefault="00FF0294" w:rsidP="005E7B34">
            <w:pPr>
              <w:jc w:val="both"/>
              <w:rPr>
                <w:rFonts w:ascii="Garamond" w:hAnsi="Garamond"/>
                <w:sz w:val="20"/>
              </w:rPr>
            </w:pPr>
          </w:p>
        </w:tc>
        <w:tc>
          <w:tcPr>
            <w:tcW w:w="1559" w:type="dxa"/>
          </w:tcPr>
          <w:p w14:paraId="6C39D6AD" w14:textId="77777777" w:rsidR="00FF0294" w:rsidRPr="00833D07" w:rsidRDefault="00FF0294" w:rsidP="005E7B34">
            <w:pPr>
              <w:jc w:val="both"/>
              <w:rPr>
                <w:rFonts w:ascii="Garamond" w:hAnsi="Garamond"/>
                <w:sz w:val="20"/>
              </w:rPr>
            </w:pPr>
          </w:p>
        </w:tc>
        <w:tc>
          <w:tcPr>
            <w:tcW w:w="993" w:type="dxa"/>
          </w:tcPr>
          <w:p w14:paraId="01ED8A29" w14:textId="77777777" w:rsidR="00FF0294" w:rsidRPr="00833D07" w:rsidRDefault="00FF0294" w:rsidP="005E7B34">
            <w:pPr>
              <w:jc w:val="both"/>
              <w:rPr>
                <w:rFonts w:ascii="Garamond" w:hAnsi="Garamond"/>
                <w:sz w:val="20"/>
              </w:rPr>
            </w:pPr>
          </w:p>
        </w:tc>
        <w:tc>
          <w:tcPr>
            <w:tcW w:w="1275" w:type="dxa"/>
          </w:tcPr>
          <w:p w14:paraId="10D9FC2C" w14:textId="77777777" w:rsidR="00FF0294" w:rsidRPr="00833D07" w:rsidRDefault="00FF0294" w:rsidP="005E7B34">
            <w:pPr>
              <w:jc w:val="both"/>
              <w:rPr>
                <w:rFonts w:ascii="Garamond" w:hAnsi="Garamond"/>
                <w:sz w:val="20"/>
              </w:rPr>
            </w:pPr>
          </w:p>
        </w:tc>
      </w:tr>
      <w:tr w:rsidR="00A341D9" w:rsidRPr="00833D07" w14:paraId="45FBCAD5" w14:textId="77777777" w:rsidTr="004271D8">
        <w:tc>
          <w:tcPr>
            <w:tcW w:w="2799" w:type="dxa"/>
            <w:vAlign w:val="bottom"/>
          </w:tcPr>
          <w:p w14:paraId="7D4D48D7"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Pr>
          <w:p w14:paraId="07A5F1D3" w14:textId="77777777" w:rsidR="00FF0294" w:rsidRPr="00833D07" w:rsidRDefault="00FF0294" w:rsidP="005E7B34">
            <w:pPr>
              <w:jc w:val="both"/>
              <w:rPr>
                <w:rFonts w:ascii="Garamond" w:hAnsi="Garamond"/>
                <w:b/>
                <w:sz w:val="20"/>
              </w:rPr>
            </w:pPr>
          </w:p>
        </w:tc>
        <w:tc>
          <w:tcPr>
            <w:tcW w:w="992" w:type="dxa"/>
          </w:tcPr>
          <w:p w14:paraId="317D7B95" w14:textId="77777777" w:rsidR="00FF0294" w:rsidRPr="00833D07" w:rsidRDefault="00FF0294" w:rsidP="005E7B34">
            <w:pPr>
              <w:jc w:val="both"/>
              <w:rPr>
                <w:rFonts w:ascii="Garamond" w:hAnsi="Garamond"/>
                <w:b/>
                <w:sz w:val="20"/>
              </w:rPr>
            </w:pPr>
          </w:p>
        </w:tc>
        <w:tc>
          <w:tcPr>
            <w:tcW w:w="992" w:type="dxa"/>
          </w:tcPr>
          <w:p w14:paraId="18F0549F" w14:textId="5E605A85" w:rsidR="00FF0294" w:rsidRPr="00833D07" w:rsidRDefault="00FF0294" w:rsidP="005E7B34">
            <w:pPr>
              <w:jc w:val="both"/>
              <w:rPr>
                <w:rFonts w:ascii="Garamond" w:hAnsi="Garamond"/>
                <w:b/>
                <w:sz w:val="20"/>
              </w:rPr>
            </w:pPr>
          </w:p>
        </w:tc>
        <w:tc>
          <w:tcPr>
            <w:tcW w:w="1559" w:type="dxa"/>
          </w:tcPr>
          <w:p w14:paraId="56EB1C9F" w14:textId="77777777" w:rsidR="00FF0294" w:rsidRPr="00833D07" w:rsidRDefault="00FF0294" w:rsidP="005E7B34">
            <w:pPr>
              <w:jc w:val="both"/>
              <w:rPr>
                <w:rFonts w:ascii="Garamond" w:hAnsi="Garamond"/>
                <w:b/>
                <w:sz w:val="20"/>
              </w:rPr>
            </w:pPr>
          </w:p>
        </w:tc>
        <w:tc>
          <w:tcPr>
            <w:tcW w:w="993" w:type="dxa"/>
          </w:tcPr>
          <w:p w14:paraId="14B5D6D5" w14:textId="77777777" w:rsidR="00FF0294" w:rsidRPr="00833D07" w:rsidRDefault="00FF0294" w:rsidP="005E7B34">
            <w:pPr>
              <w:jc w:val="both"/>
              <w:rPr>
                <w:rFonts w:ascii="Garamond" w:hAnsi="Garamond"/>
                <w:b/>
                <w:sz w:val="20"/>
              </w:rPr>
            </w:pPr>
          </w:p>
        </w:tc>
        <w:tc>
          <w:tcPr>
            <w:tcW w:w="1275" w:type="dxa"/>
          </w:tcPr>
          <w:p w14:paraId="1EFF5F68" w14:textId="77777777" w:rsidR="00FF0294" w:rsidRPr="00833D07" w:rsidRDefault="00FF0294" w:rsidP="005E7B34">
            <w:pPr>
              <w:jc w:val="both"/>
              <w:rPr>
                <w:rFonts w:ascii="Garamond" w:hAnsi="Garamond"/>
                <w:b/>
                <w:sz w:val="20"/>
              </w:rPr>
            </w:pPr>
          </w:p>
        </w:tc>
      </w:tr>
      <w:tr w:rsidR="00A341D9" w:rsidRPr="00833D07" w14:paraId="2B1F57D5" w14:textId="77777777" w:rsidTr="004271D8">
        <w:tc>
          <w:tcPr>
            <w:tcW w:w="2799" w:type="dxa"/>
            <w:shd w:val="clear" w:color="auto" w:fill="A6A6A6"/>
          </w:tcPr>
          <w:p w14:paraId="67A1341A" w14:textId="77777777" w:rsidR="00FF0294" w:rsidRPr="00833D07" w:rsidRDefault="00FF0294" w:rsidP="005E7B34">
            <w:pPr>
              <w:jc w:val="both"/>
              <w:rPr>
                <w:rFonts w:ascii="Garamond" w:hAnsi="Garamond"/>
                <w:sz w:val="20"/>
              </w:rPr>
            </w:pPr>
            <w:r w:rsidRPr="00833D07">
              <w:rPr>
                <w:rFonts w:ascii="Garamond" w:hAnsi="Garamond" w:cs="Arial"/>
                <w:sz w:val="20"/>
              </w:rPr>
              <w:t xml:space="preserve">2. </w:t>
            </w:r>
            <w:r w:rsidRPr="00833D07">
              <w:rPr>
                <w:rFonts w:ascii="Garamond" w:hAnsi="Garamond" w:cs="Arial"/>
                <w:b/>
                <w:bCs/>
                <w:sz w:val="20"/>
              </w:rPr>
              <w:t>TRAVEL &amp; ACCOMMODATION COSTS</w:t>
            </w:r>
            <w:r w:rsidRPr="00833D07">
              <w:rPr>
                <w:rFonts w:ascii="Garamond" w:hAnsi="Garamond"/>
                <w:sz w:val="20"/>
              </w:rPr>
              <w:t xml:space="preserve"> </w:t>
            </w:r>
          </w:p>
        </w:tc>
        <w:tc>
          <w:tcPr>
            <w:tcW w:w="709" w:type="dxa"/>
            <w:shd w:val="clear" w:color="auto" w:fill="A6A6A6"/>
          </w:tcPr>
          <w:p w14:paraId="608EF22B" w14:textId="77777777" w:rsidR="00FF0294" w:rsidRPr="00833D07" w:rsidRDefault="00FF0294" w:rsidP="005E7B34">
            <w:pPr>
              <w:jc w:val="both"/>
              <w:rPr>
                <w:rFonts w:ascii="Garamond" w:hAnsi="Garamond"/>
                <w:sz w:val="20"/>
              </w:rPr>
            </w:pPr>
          </w:p>
        </w:tc>
        <w:tc>
          <w:tcPr>
            <w:tcW w:w="992" w:type="dxa"/>
            <w:shd w:val="clear" w:color="auto" w:fill="A6A6A6"/>
          </w:tcPr>
          <w:p w14:paraId="6F9ADA33" w14:textId="77777777" w:rsidR="00FF0294" w:rsidRPr="00833D07" w:rsidRDefault="00FF0294" w:rsidP="005E7B34">
            <w:pPr>
              <w:jc w:val="both"/>
              <w:rPr>
                <w:rFonts w:ascii="Garamond" w:hAnsi="Garamond"/>
                <w:sz w:val="20"/>
              </w:rPr>
            </w:pPr>
          </w:p>
        </w:tc>
        <w:tc>
          <w:tcPr>
            <w:tcW w:w="992" w:type="dxa"/>
            <w:shd w:val="clear" w:color="auto" w:fill="A6A6A6"/>
          </w:tcPr>
          <w:p w14:paraId="2E58CAC6" w14:textId="35FABFBF" w:rsidR="00FF0294" w:rsidRPr="00833D07" w:rsidRDefault="00FF0294" w:rsidP="005E7B34">
            <w:pPr>
              <w:jc w:val="both"/>
              <w:rPr>
                <w:rFonts w:ascii="Garamond" w:hAnsi="Garamond"/>
                <w:sz w:val="20"/>
              </w:rPr>
            </w:pPr>
          </w:p>
        </w:tc>
        <w:tc>
          <w:tcPr>
            <w:tcW w:w="1559" w:type="dxa"/>
            <w:shd w:val="clear" w:color="auto" w:fill="A6A6A6"/>
          </w:tcPr>
          <w:p w14:paraId="1F67D50A" w14:textId="77777777" w:rsidR="00FF0294" w:rsidRPr="00833D07" w:rsidRDefault="00FF0294" w:rsidP="005E7B34">
            <w:pPr>
              <w:jc w:val="both"/>
              <w:rPr>
                <w:rFonts w:ascii="Garamond" w:hAnsi="Garamond"/>
                <w:sz w:val="20"/>
              </w:rPr>
            </w:pPr>
          </w:p>
        </w:tc>
        <w:tc>
          <w:tcPr>
            <w:tcW w:w="993" w:type="dxa"/>
            <w:shd w:val="clear" w:color="auto" w:fill="A6A6A6"/>
          </w:tcPr>
          <w:p w14:paraId="6D64A291" w14:textId="77777777" w:rsidR="00FF0294" w:rsidRPr="00833D07" w:rsidRDefault="00FF0294" w:rsidP="005E7B34">
            <w:pPr>
              <w:jc w:val="both"/>
              <w:rPr>
                <w:rFonts w:ascii="Garamond" w:hAnsi="Garamond"/>
                <w:sz w:val="20"/>
              </w:rPr>
            </w:pPr>
          </w:p>
        </w:tc>
        <w:tc>
          <w:tcPr>
            <w:tcW w:w="1275" w:type="dxa"/>
            <w:shd w:val="clear" w:color="auto" w:fill="A6A6A6"/>
          </w:tcPr>
          <w:p w14:paraId="48BD8EE2" w14:textId="77777777" w:rsidR="00FF0294" w:rsidRPr="00833D07" w:rsidRDefault="00FF0294" w:rsidP="005E7B34">
            <w:pPr>
              <w:jc w:val="both"/>
              <w:rPr>
                <w:rFonts w:ascii="Garamond" w:hAnsi="Garamond"/>
                <w:sz w:val="20"/>
              </w:rPr>
            </w:pPr>
          </w:p>
        </w:tc>
      </w:tr>
      <w:tr w:rsidR="00A341D9" w:rsidRPr="00833D07" w14:paraId="5569D95F" w14:textId="77777777" w:rsidTr="004271D8">
        <w:tc>
          <w:tcPr>
            <w:tcW w:w="2799" w:type="dxa"/>
            <w:vAlign w:val="bottom"/>
          </w:tcPr>
          <w:p w14:paraId="6C795726" w14:textId="77777777" w:rsidR="00FF0294" w:rsidRPr="00833D07" w:rsidRDefault="00FF0294" w:rsidP="005E7B34">
            <w:pPr>
              <w:jc w:val="both"/>
              <w:rPr>
                <w:rFonts w:ascii="Garamond" w:hAnsi="Garamond" w:cs="Arial"/>
                <w:sz w:val="20"/>
              </w:rPr>
            </w:pPr>
            <w:r w:rsidRPr="00833D07">
              <w:rPr>
                <w:rFonts w:ascii="Garamond" w:hAnsi="Garamond" w:cs="Arial"/>
                <w:sz w:val="20"/>
              </w:rPr>
              <w:t>2.1 Air fares</w:t>
            </w:r>
          </w:p>
        </w:tc>
        <w:tc>
          <w:tcPr>
            <w:tcW w:w="709" w:type="dxa"/>
          </w:tcPr>
          <w:p w14:paraId="38507D33" w14:textId="77777777" w:rsidR="00FF0294" w:rsidRPr="00833D07" w:rsidRDefault="00FF0294" w:rsidP="005E7B34">
            <w:pPr>
              <w:jc w:val="both"/>
              <w:rPr>
                <w:rFonts w:ascii="Garamond" w:hAnsi="Garamond"/>
                <w:sz w:val="20"/>
              </w:rPr>
            </w:pPr>
          </w:p>
        </w:tc>
        <w:tc>
          <w:tcPr>
            <w:tcW w:w="992" w:type="dxa"/>
          </w:tcPr>
          <w:p w14:paraId="1ADB1D71" w14:textId="77777777" w:rsidR="00FF0294" w:rsidRPr="00833D07" w:rsidRDefault="00FF0294" w:rsidP="005E7B34">
            <w:pPr>
              <w:jc w:val="both"/>
              <w:rPr>
                <w:rFonts w:ascii="Garamond" w:hAnsi="Garamond"/>
                <w:sz w:val="20"/>
              </w:rPr>
            </w:pPr>
          </w:p>
        </w:tc>
        <w:tc>
          <w:tcPr>
            <w:tcW w:w="992" w:type="dxa"/>
          </w:tcPr>
          <w:p w14:paraId="061145AB" w14:textId="22B1D23C" w:rsidR="00FF0294" w:rsidRPr="00833D07" w:rsidRDefault="00FF0294" w:rsidP="005E7B34">
            <w:pPr>
              <w:jc w:val="both"/>
              <w:rPr>
                <w:rFonts w:ascii="Garamond" w:hAnsi="Garamond"/>
                <w:sz w:val="20"/>
              </w:rPr>
            </w:pPr>
          </w:p>
        </w:tc>
        <w:tc>
          <w:tcPr>
            <w:tcW w:w="1559" w:type="dxa"/>
          </w:tcPr>
          <w:p w14:paraId="5FAA6425" w14:textId="77777777" w:rsidR="00FF0294" w:rsidRPr="00833D07" w:rsidRDefault="00FF0294" w:rsidP="005E7B34">
            <w:pPr>
              <w:jc w:val="both"/>
              <w:rPr>
                <w:rFonts w:ascii="Garamond" w:hAnsi="Garamond"/>
                <w:sz w:val="20"/>
              </w:rPr>
            </w:pPr>
          </w:p>
        </w:tc>
        <w:tc>
          <w:tcPr>
            <w:tcW w:w="993" w:type="dxa"/>
          </w:tcPr>
          <w:p w14:paraId="26D0D408" w14:textId="77777777" w:rsidR="00FF0294" w:rsidRPr="00833D07" w:rsidRDefault="00FF0294" w:rsidP="005E7B34">
            <w:pPr>
              <w:jc w:val="both"/>
              <w:rPr>
                <w:rFonts w:ascii="Garamond" w:hAnsi="Garamond"/>
                <w:sz w:val="20"/>
              </w:rPr>
            </w:pPr>
          </w:p>
        </w:tc>
        <w:tc>
          <w:tcPr>
            <w:tcW w:w="1275" w:type="dxa"/>
          </w:tcPr>
          <w:p w14:paraId="346302A9" w14:textId="77777777" w:rsidR="00FF0294" w:rsidRPr="00833D07" w:rsidRDefault="00FF0294" w:rsidP="005E7B34">
            <w:pPr>
              <w:jc w:val="both"/>
              <w:rPr>
                <w:rFonts w:ascii="Garamond" w:hAnsi="Garamond"/>
                <w:sz w:val="20"/>
              </w:rPr>
            </w:pPr>
          </w:p>
        </w:tc>
      </w:tr>
      <w:tr w:rsidR="00A341D9" w:rsidRPr="00833D07" w14:paraId="0F388089" w14:textId="77777777" w:rsidTr="004271D8">
        <w:tc>
          <w:tcPr>
            <w:tcW w:w="2799" w:type="dxa"/>
            <w:vAlign w:val="bottom"/>
          </w:tcPr>
          <w:p w14:paraId="58C4F265" w14:textId="77777777" w:rsidR="00FF0294" w:rsidRPr="00833D07" w:rsidRDefault="00FF0294" w:rsidP="005E7B34">
            <w:pPr>
              <w:jc w:val="both"/>
              <w:rPr>
                <w:rFonts w:ascii="Garamond" w:hAnsi="Garamond" w:cs="Arial"/>
                <w:sz w:val="20"/>
              </w:rPr>
            </w:pPr>
            <w:r w:rsidRPr="00833D07">
              <w:rPr>
                <w:rFonts w:ascii="Garamond" w:hAnsi="Garamond" w:cs="Arial"/>
                <w:sz w:val="20"/>
              </w:rPr>
              <w:t>2.2 Other travel costs</w:t>
            </w:r>
          </w:p>
        </w:tc>
        <w:tc>
          <w:tcPr>
            <w:tcW w:w="709" w:type="dxa"/>
          </w:tcPr>
          <w:p w14:paraId="61997FE1" w14:textId="77777777" w:rsidR="00FF0294" w:rsidRPr="00833D07" w:rsidRDefault="00FF0294" w:rsidP="005E7B34">
            <w:pPr>
              <w:jc w:val="both"/>
              <w:rPr>
                <w:rFonts w:ascii="Garamond" w:hAnsi="Garamond"/>
                <w:sz w:val="20"/>
              </w:rPr>
            </w:pPr>
          </w:p>
        </w:tc>
        <w:tc>
          <w:tcPr>
            <w:tcW w:w="992" w:type="dxa"/>
          </w:tcPr>
          <w:p w14:paraId="5BED22FA" w14:textId="77777777" w:rsidR="00FF0294" w:rsidRPr="00833D07" w:rsidRDefault="00FF0294" w:rsidP="005E7B34">
            <w:pPr>
              <w:jc w:val="both"/>
              <w:rPr>
                <w:rFonts w:ascii="Garamond" w:hAnsi="Garamond"/>
                <w:sz w:val="20"/>
              </w:rPr>
            </w:pPr>
          </w:p>
        </w:tc>
        <w:tc>
          <w:tcPr>
            <w:tcW w:w="992" w:type="dxa"/>
          </w:tcPr>
          <w:p w14:paraId="1693E137" w14:textId="63054321" w:rsidR="00FF0294" w:rsidRPr="00833D07" w:rsidRDefault="00FF0294" w:rsidP="005E7B34">
            <w:pPr>
              <w:jc w:val="both"/>
              <w:rPr>
                <w:rFonts w:ascii="Garamond" w:hAnsi="Garamond"/>
                <w:sz w:val="20"/>
              </w:rPr>
            </w:pPr>
          </w:p>
        </w:tc>
        <w:tc>
          <w:tcPr>
            <w:tcW w:w="1559" w:type="dxa"/>
          </w:tcPr>
          <w:p w14:paraId="4233AA43" w14:textId="77777777" w:rsidR="00FF0294" w:rsidRPr="00833D07" w:rsidRDefault="00FF0294" w:rsidP="005E7B34">
            <w:pPr>
              <w:jc w:val="both"/>
              <w:rPr>
                <w:rFonts w:ascii="Garamond" w:hAnsi="Garamond"/>
                <w:sz w:val="20"/>
              </w:rPr>
            </w:pPr>
          </w:p>
        </w:tc>
        <w:tc>
          <w:tcPr>
            <w:tcW w:w="993" w:type="dxa"/>
          </w:tcPr>
          <w:p w14:paraId="5317976B" w14:textId="77777777" w:rsidR="00FF0294" w:rsidRPr="00833D07" w:rsidRDefault="00FF0294" w:rsidP="005E7B34">
            <w:pPr>
              <w:jc w:val="both"/>
              <w:rPr>
                <w:rFonts w:ascii="Garamond" w:hAnsi="Garamond"/>
                <w:sz w:val="20"/>
              </w:rPr>
            </w:pPr>
          </w:p>
        </w:tc>
        <w:tc>
          <w:tcPr>
            <w:tcW w:w="1275" w:type="dxa"/>
          </w:tcPr>
          <w:p w14:paraId="4B18BDDC" w14:textId="77777777" w:rsidR="00FF0294" w:rsidRPr="00833D07" w:rsidRDefault="00FF0294" w:rsidP="005E7B34">
            <w:pPr>
              <w:jc w:val="both"/>
              <w:rPr>
                <w:rFonts w:ascii="Garamond" w:hAnsi="Garamond"/>
                <w:sz w:val="20"/>
              </w:rPr>
            </w:pPr>
          </w:p>
        </w:tc>
      </w:tr>
      <w:tr w:rsidR="00A341D9" w:rsidRPr="00833D07" w14:paraId="3CA2412F" w14:textId="77777777" w:rsidTr="004271D8">
        <w:tc>
          <w:tcPr>
            <w:tcW w:w="2799" w:type="dxa"/>
            <w:vAlign w:val="bottom"/>
          </w:tcPr>
          <w:p w14:paraId="05A7B28F" w14:textId="77777777" w:rsidR="00FF0294" w:rsidRPr="00833D07" w:rsidRDefault="00FF0294" w:rsidP="005E7B34">
            <w:pPr>
              <w:jc w:val="both"/>
              <w:rPr>
                <w:rFonts w:ascii="Garamond" w:hAnsi="Garamond" w:cs="Arial"/>
                <w:sz w:val="20"/>
              </w:rPr>
            </w:pPr>
            <w:r w:rsidRPr="00833D07">
              <w:rPr>
                <w:rFonts w:ascii="Garamond" w:hAnsi="Garamond" w:cs="Arial"/>
                <w:sz w:val="20"/>
              </w:rPr>
              <w:t>2.3 Accommodation</w:t>
            </w:r>
          </w:p>
        </w:tc>
        <w:tc>
          <w:tcPr>
            <w:tcW w:w="709" w:type="dxa"/>
          </w:tcPr>
          <w:p w14:paraId="1EACA2F6" w14:textId="77777777" w:rsidR="00FF0294" w:rsidRPr="00833D07" w:rsidRDefault="00FF0294" w:rsidP="005E7B34">
            <w:pPr>
              <w:jc w:val="both"/>
              <w:rPr>
                <w:rFonts w:ascii="Garamond" w:hAnsi="Garamond"/>
                <w:sz w:val="20"/>
              </w:rPr>
            </w:pPr>
          </w:p>
        </w:tc>
        <w:tc>
          <w:tcPr>
            <w:tcW w:w="992" w:type="dxa"/>
          </w:tcPr>
          <w:p w14:paraId="12743D1D" w14:textId="77777777" w:rsidR="00FF0294" w:rsidRPr="00833D07" w:rsidRDefault="00FF0294" w:rsidP="005E7B34">
            <w:pPr>
              <w:jc w:val="both"/>
              <w:rPr>
                <w:rFonts w:ascii="Garamond" w:hAnsi="Garamond"/>
                <w:sz w:val="20"/>
              </w:rPr>
            </w:pPr>
          </w:p>
        </w:tc>
        <w:tc>
          <w:tcPr>
            <w:tcW w:w="992" w:type="dxa"/>
          </w:tcPr>
          <w:p w14:paraId="0D79C090" w14:textId="3363B06E" w:rsidR="00FF0294" w:rsidRPr="00833D07" w:rsidRDefault="00FF0294" w:rsidP="005E7B34">
            <w:pPr>
              <w:jc w:val="both"/>
              <w:rPr>
                <w:rFonts w:ascii="Garamond" w:hAnsi="Garamond"/>
                <w:sz w:val="20"/>
              </w:rPr>
            </w:pPr>
          </w:p>
        </w:tc>
        <w:tc>
          <w:tcPr>
            <w:tcW w:w="1559" w:type="dxa"/>
          </w:tcPr>
          <w:p w14:paraId="12DD1906" w14:textId="77777777" w:rsidR="00FF0294" w:rsidRPr="00833D07" w:rsidRDefault="00FF0294" w:rsidP="005E7B34">
            <w:pPr>
              <w:jc w:val="both"/>
              <w:rPr>
                <w:rFonts w:ascii="Garamond" w:hAnsi="Garamond"/>
                <w:sz w:val="20"/>
              </w:rPr>
            </w:pPr>
          </w:p>
        </w:tc>
        <w:tc>
          <w:tcPr>
            <w:tcW w:w="993" w:type="dxa"/>
          </w:tcPr>
          <w:p w14:paraId="4715C44F" w14:textId="77777777" w:rsidR="00FF0294" w:rsidRPr="00833D07" w:rsidRDefault="00FF0294" w:rsidP="005E7B34">
            <w:pPr>
              <w:jc w:val="both"/>
              <w:rPr>
                <w:rFonts w:ascii="Garamond" w:hAnsi="Garamond"/>
                <w:sz w:val="20"/>
              </w:rPr>
            </w:pPr>
          </w:p>
        </w:tc>
        <w:tc>
          <w:tcPr>
            <w:tcW w:w="1275" w:type="dxa"/>
          </w:tcPr>
          <w:p w14:paraId="2918EF54" w14:textId="77777777" w:rsidR="00FF0294" w:rsidRPr="00833D07" w:rsidRDefault="00FF0294" w:rsidP="005E7B34">
            <w:pPr>
              <w:jc w:val="both"/>
              <w:rPr>
                <w:rFonts w:ascii="Garamond" w:hAnsi="Garamond"/>
                <w:sz w:val="20"/>
              </w:rPr>
            </w:pPr>
          </w:p>
        </w:tc>
      </w:tr>
      <w:tr w:rsidR="00A341D9" w:rsidRPr="00833D07" w14:paraId="7F52C7A6" w14:textId="77777777" w:rsidTr="004271D8">
        <w:tc>
          <w:tcPr>
            <w:tcW w:w="2799" w:type="dxa"/>
            <w:vAlign w:val="bottom"/>
          </w:tcPr>
          <w:p w14:paraId="37AB6F7B" w14:textId="77777777" w:rsidR="00FF0294" w:rsidRPr="00833D07" w:rsidRDefault="00FF0294" w:rsidP="005E7B34">
            <w:pPr>
              <w:jc w:val="both"/>
              <w:rPr>
                <w:rFonts w:ascii="Garamond" w:hAnsi="Garamond" w:cs="Arial"/>
                <w:sz w:val="20"/>
              </w:rPr>
            </w:pPr>
            <w:r w:rsidRPr="00833D07">
              <w:rPr>
                <w:rFonts w:ascii="Garamond" w:hAnsi="Garamond" w:cs="Arial"/>
                <w:sz w:val="20"/>
              </w:rPr>
              <w:t>2.4 Meals</w:t>
            </w:r>
          </w:p>
        </w:tc>
        <w:tc>
          <w:tcPr>
            <w:tcW w:w="709" w:type="dxa"/>
          </w:tcPr>
          <w:p w14:paraId="428AC5E9" w14:textId="77777777" w:rsidR="00FF0294" w:rsidRPr="00833D07" w:rsidRDefault="00FF0294" w:rsidP="005E7B34">
            <w:pPr>
              <w:jc w:val="both"/>
              <w:rPr>
                <w:rFonts w:ascii="Garamond" w:hAnsi="Garamond"/>
                <w:sz w:val="20"/>
              </w:rPr>
            </w:pPr>
          </w:p>
        </w:tc>
        <w:tc>
          <w:tcPr>
            <w:tcW w:w="992" w:type="dxa"/>
          </w:tcPr>
          <w:p w14:paraId="47B2B884" w14:textId="77777777" w:rsidR="00FF0294" w:rsidRPr="00833D07" w:rsidRDefault="00FF0294" w:rsidP="005E7B34">
            <w:pPr>
              <w:jc w:val="both"/>
              <w:rPr>
                <w:rFonts w:ascii="Garamond" w:hAnsi="Garamond"/>
                <w:sz w:val="20"/>
              </w:rPr>
            </w:pPr>
          </w:p>
        </w:tc>
        <w:tc>
          <w:tcPr>
            <w:tcW w:w="992" w:type="dxa"/>
          </w:tcPr>
          <w:p w14:paraId="46E09F7E" w14:textId="10592A26" w:rsidR="00FF0294" w:rsidRPr="00833D07" w:rsidRDefault="00FF0294" w:rsidP="005E7B34">
            <w:pPr>
              <w:jc w:val="both"/>
              <w:rPr>
                <w:rFonts w:ascii="Garamond" w:hAnsi="Garamond"/>
                <w:sz w:val="20"/>
              </w:rPr>
            </w:pPr>
          </w:p>
        </w:tc>
        <w:tc>
          <w:tcPr>
            <w:tcW w:w="1559" w:type="dxa"/>
          </w:tcPr>
          <w:p w14:paraId="32538E80" w14:textId="77777777" w:rsidR="00FF0294" w:rsidRPr="00833D07" w:rsidRDefault="00FF0294" w:rsidP="005E7B34">
            <w:pPr>
              <w:jc w:val="both"/>
              <w:rPr>
                <w:rFonts w:ascii="Garamond" w:hAnsi="Garamond"/>
                <w:sz w:val="20"/>
              </w:rPr>
            </w:pPr>
          </w:p>
        </w:tc>
        <w:tc>
          <w:tcPr>
            <w:tcW w:w="993" w:type="dxa"/>
          </w:tcPr>
          <w:p w14:paraId="4A8E834A" w14:textId="77777777" w:rsidR="00FF0294" w:rsidRPr="00833D07" w:rsidRDefault="00FF0294" w:rsidP="005E7B34">
            <w:pPr>
              <w:jc w:val="both"/>
              <w:rPr>
                <w:rFonts w:ascii="Garamond" w:hAnsi="Garamond"/>
                <w:sz w:val="20"/>
              </w:rPr>
            </w:pPr>
          </w:p>
        </w:tc>
        <w:tc>
          <w:tcPr>
            <w:tcW w:w="1275" w:type="dxa"/>
          </w:tcPr>
          <w:p w14:paraId="584F8FF6" w14:textId="77777777" w:rsidR="00FF0294" w:rsidRPr="00833D07" w:rsidRDefault="00FF0294" w:rsidP="005E7B34">
            <w:pPr>
              <w:jc w:val="both"/>
              <w:rPr>
                <w:rFonts w:ascii="Garamond" w:hAnsi="Garamond"/>
                <w:sz w:val="20"/>
              </w:rPr>
            </w:pPr>
          </w:p>
        </w:tc>
      </w:tr>
      <w:tr w:rsidR="00A341D9" w:rsidRPr="00833D07" w14:paraId="68358B7D" w14:textId="77777777" w:rsidTr="004271D8">
        <w:tc>
          <w:tcPr>
            <w:tcW w:w="2799" w:type="dxa"/>
            <w:tcBorders>
              <w:bottom w:val="single" w:sz="4" w:space="0" w:color="auto"/>
            </w:tcBorders>
            <w:vAlign w:val="bottom"/>
          </w:tcPr>
          <w:p w14:paraId="25C2321A"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167372A"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0952F4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2608E098" w14:textId="2E5D6916" w:rsidR="00FF0294" w:rsidRPr="00833D07" w:rsidRDefault="00FF0294" w:rsidP="005E7B34">
            <w:pPr>
              <w:jc w:val="both"/>
              <w:rPr>
                <w:rFonts w:ascii="Garamond" w:hAnsi="Garamond"/>
                <w:b/>
                <w:sz w:val="20"/>
              </w:rPr>
            </w:pPr>
          </w:p>
        </w:tc>
        <w:tc>
          <w:tcPr>
            <w:tcW w:w="1559" w:type="dxa"/>
            <w:tcBorders>
              <w:bottom w:val="single" w:sz="4" w:space="0" w:color="auto"/>
            </w:tcBorders>
          </w:tcPr>
          <w:p w14:paraId="3D9CF632"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499DA0E0"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3F317A81" w14:textId="77777777" w:rsidR="00FF0294" w:rsidRPr="00833D07" w:rsidRDefault="00FF0294" w:rsidP="005E7B34">
            <w:pPr>
              <w:jc w:val="both"/>
              <w:rPr>
                <w:rFonts w:ascii="Garamond" w:hAnsi="Garamond"/>
                <w:b/>
                <w:sz w:val="20"/>
              </w:rPr>
            </w:pPr>
          </w:p>
        </w:tc>
      </w:tr>
      <w:tr w:rsidR="00A341D9" w:rsidRPr="00833D07" w14:paraId="5ACEF010" w14:textId="77777777" w:rsidTr="004271D8">
        <w:tc>
          <w:tcPr>
            <w:tcW w:w="2799" w:type="dxa"/>
            <w:shd w:val="clear" w:color="auto" w:fill="B3B3B3"/>
            <w:vAlign w:val="bottom"/>
          </w:tcPr>
          <w:p w14:paraId="69353870"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3. </w:t>
            </w:r>
            <w:r w:rsidRPr="00833D07">
              <w:rPr>
                <w:rFonts w:ascii="Garamond" w:hAnsi="Garamond" w:cs="Arial"/>
                <w:b/>
                <w:bCs/>
                <w:sz w:val="20"/>
              </w:rPr>
              <w:t>OFFICE RUNNING COSTS</w:t>
            </w:r>
          </w:p>
        </w:tc>
        <w:tc>
          <w:tcPr>
            <w:tcW w:w="709" w:type="dxa"/>
            <w:shd w:val="clear" w:color="auto" w:fill="B3B3B3"/>
          </w:tcPr>
          <w:p w14:paraId="6086E0F9" w14:textId="77777777" w:rsidR="00FF0294" w:rsidRPr="00833D07" w:rsidRDefault="00FF0294" w:rsidP="005E7B34">
            <w:pPr>
              <w:jc w:val="both"/>
              <w:rPr>
                <w:rFonts w:ascii="Garamond" w:hAnsi="Garamond"/>
                <w:sz w:val="20"/>
              </w:rPr>
            </w:pPr>
          </w:p>
        </w:tc>
        <w:tc>
          <w:tcPr>
            <w:tcW w:w="992" w:type="dxa"/>
            <w:shd w:val="clear" w:color="auto" w:fill="B3B3B3"/>
          </w:tcPr>
          <w:p w14:paraId="4BFE5759" w14:textId="77777777" w:rsidR="00FF0294" w:rsidRPr="00833D07" w:rsidRDefault="00FF0294" w:rsidP="005E7B34">
            <w:pPr>
              <w:jc w:val="both"/>
              <w:rPr>
                <w:rFonts w:ascii="Garamond" w:hAnsi="Garamond"/>
                <w:sz w:val="20"/>
              </w:rPr>
            </w:pPr>
          </w:p>
        </w:tc>
        <w:tc>
          <w:tcPr>
            <w:tcW w:w="992" w:type="dxa"/>
            <w:shd w:val="clear" w:color="auto" w:fill="B3B3B3"/>
          </w:tcPr>
          <w:p w14:paraId="39C30E75" w14:textId="0642CEA6" w:rsidR="00FF0294" w:rsidRPr="00833D07" w:rsidRDefault="00FF0294" w:rsidP="005E7B34">
            <w:pPr>
              <w:jc w:val="both"/>
              <w:rPr>
                <w:rFonts w:ascii="Garamond" w:hAnsi="Garamond"/>
                <w:sz w:val="20"/>
              </w:rPr>
            </w:pPr>
          </w:p>
        </w:tc>
        <w:tc>
          <w:tcPr>
            <w:tcW w:w="1559" w:type="dxa"/>
            <w:shd w:val="clear" w:color="auto" w:fill="B3B3B3"/>
          </w:tcPr>
          <w:p w14:paraId="0B0E7C51" w14:textId="77777777" w:rsidR="00FF0294" w:rsidRPr="00833D07" w:rsidRDefault="00FF0294" w:rsidP="005E7B34">
            <w:pPr>
              <w:jc w:val="both"/>
              <w:rPr>
                <w:rFonts w:ascii="Garamond" w:hAnsi="Garamond"/>
                <w:sz w:val="20"/>
              </w:rPr>
            </w:pPr>
          </w:p>
        </w:tc>
        <w:tc>
          <w:tcPr>
            <w:tcW w:w="993" w:type="dxa"/>
            <w:shd w:val="clear" w:color="auto" w:fill="B3B3B3"/>
          </w:tcPr>
          <w:p w14:paraId="45C3F2C9" w14:textId="77777777" w:rsidR="00FF0294" w:rsidRPr="00833D07" w:rsidRDefault="00FF0294" w:rsidP="005E7B34">
            <w:pPr>
              <w:jc w:val="both"/>
              <w:rPr>
                <w:rFonts w:ascii="Garamond" w:hAnsi="Garamond"/>
                <w:sz w:val="20"/>
              </w:rPr>
            </w:pPr>
          </w:p>
        </w:tc>
        <w:tc>
          <w:tcPr>
            <w:tcW w:w="1275" w:type="dxa"/>
            <w:shd w:val="clear" w:color="auto" w:fill="B3B3B3"/>
          </w:tcPr>
          <w:p w14:paraId="0945EE2D" w14:textId="77777777" w:rsidR="00FF0294" w:rsidRPr="00833D07" w:rsidRDefault="00FF0294" w:rsidP="005E7B34">
            <w:pPr>
              <w:jc w:val="both"/>
              <w:rPr>
                <w:rFonts w:ascii="Garamond" w:hAnsi="Garamond"/>
                <w:sz w:val="20"/>
              </w:rPr>
            </w:pPr>
          </w:p>
        </w:tc>
      </w:tr>
      <w:tr w:rsidR="00A341D9" w:rsidRPr="00833D07" w14:paraId="1DECACD8" w14:textId="77777777" w:rsidTr="004271D8">
        <w:tc>
          <w:tcPr>
            <w:tcW w:w="2799" w:type="dxa"/>
            <w:vAlign w:val="bottom"/>
          </w:tcPr>
          <w:p w14:paraId="4FDC8D19" w14:textId="77777777" w:rsidR="00FF0294" w:rsidRPr="00833D07" w:rsidRDefault="00FF0294" w:rsidP="005E7B34">
            <w:pPr>
              <w:jc w:val="both"/>
              <w:rPr>
                <w:rFonts w:ascii="Garamond" w:hAnsi="Garamond" w:cs="Arial"/>
                <w:sz w:val="20"/>
              </w:rPr>
            </w:pPr>
            <w:r w:rsidRPr="00833D07">
              <w:rPr>
                <w:rFonts w:ascii="Garamond" w:hAnsi="Garamond" w:cs="Arial"/>
                <w:sz w:val="20"/>
              </w:rPr>
              <w:t>3.1 Computer costs</w:t>
            </w:r>
          </w:p>
        </w:tc>
        <w:tc>
          <w:tcPr>
            <w:tcW w:w="709" w:type="dxa"/>
          </w:tcPr>
          <w:p w14:paraId="70E69CD3" w14:textId="77777777" w:rsidR="00FF0294" w:rsidRPr="00833D07" w:rsidRDefault="00FF0294" w:rsidP="005E7B34">
            <w:pPr>
              <w:jc w:val="both"/>
              <w:rPr>
                <w:rFonts w:ascii="Garamond" w:hAnsi="Garamond"/>
                <w:sz w:val="20"/>
              </w:rPr>
            </w:pPr>
          </w:p>
        </w:tc>
        <w:tc>
          <w:tcPr>
            <w:tcW w:w="992" w:type="dxa"/>
          </w:tcPr>
          <w:p w14:paraId="313C81CE" w14:textId="77777777" w:rsidR="00FF0294" w:rsidRPr="00833D07" w:rsidRDefault="00FF0294" w:rsidP="005E7B34">
            <w:pPr>
              <w:jc w:val="both"/>
              <w:rPr>
                <w:rFonts w:ascii="Garamond" w:hAnsi="Garamond"/>
                <w:sz w:val="20"/>
              </w:rPr>
            </w:pPr>
          </w:p>
        </w:tc>
        <w:tc>
          <w:tcPr>
            <w:tcW w:w="992" w:type="dxa"/>
          </w:tcPr>
          <w:p w14:paraId="5B1DD883" w14:textId="7769CF24" w:rsidR="00FF0294" w:rsidRPr="00833D07" w:rsidRDefault="00FF0294" w:rsidP="005E7B34">
            <w:pPr>
              <w:jc w:val="both"/>
              <w:rPr>
                <w:rFonts w:ascii="Garamond" w:hAnsi="Garamond"/>
                <w:sz w:val="20"/>
              </w:rPr>
            </w:pPr>
          </w:p>
        </w:tc>
        <w:tc>
          <w:tcPr>
            <w:tcW w:w="1559" w:type="dxa"/>
          </w:tcPr>
          <w:p w14:paraId="23081107" w14:textId="77777777" w:rsidR="00FF0294" w:rsidRPr="00833D07" w:rsidRDefault="00FF0294" w:rsidP="005E7B34">
            <w:pPr>
              <w:jc w:val="both"/>
              <w:rPr>
                <w:rFonts w:ascii="Garamond" w:hAnsi="Garamond"/>
                <w:sz w:val="20"/>
              </w:rPr>
            </w:pPr>
          </w:p>
        </w:tc>
        <w:tc>
          <w:tcPr>
            <w:tcW w:w="993" w:type="dxa"/>
          </w:tcPr>
          <w:p w14:paraId="0782018E" w14:textId="77777777" w:rsidR="00FF0294" w:rsidRPr="00833D07" w:rsidRDefault="00FF0294" w:rsidP="005E7B34">
            <w:pPr>
              <w:jc w:val="both"/>
              <w:rPr>
                <w:rFonts w:ascii="Garamond" w:hAnsi="Garamond"/>
                <w:sz w:val="20"/>
              </w:rPr>
            </w:pPr>
          </w:p>
        </w:tc>
        <w:tc>
          <w:tcPr>
            <w:tcW w:w="1275" w:type="dxa"/>
          </w:tcPr>
          <w:p w14:paraId="2182470E" w14:textId="77777777" w:rsidR="00FF0294" w:rsidRPr="00833D07" w:rsidRDefault="00FF0294" w:rsidP="005E7B34">
            <w:pPr>
              <w:jc w:val="both"/>
              <w:rPr>
                <w:rFonts w:ascii="Garamond" w:hAnsi="Garamond"/>
                <w:sz w:val="20"/>
              </w:rPr>
            </w:pPr>
          </w:p>
        </w:tc>
      </w:tr>
      <w:tr w:rsidR="00A341D9" w:rsidRPr="00833D07" w14:paraId="5BE8012C" w14:textId="77777777" w:rsidTr="004271D8">
        <w:tc>
          <w:tcPr>
            <w:tcW w:w="2799" w:type="dxa"/>
            <w:vAlign w:val="bottom"/>
          </w:tcPr>
          <w:p w14:paraId="1BAF9C42" w14:textId="77777777" w:rsidR="00FF0294" w:rsidRPr="00833D07" w:rsidRDefault="00FF0294" w:rsidP="005E7B34">
            <w:pPr>
              <w:jc w:val="both"/>
              <w:rPr>
                <w:rFonts w:ascii="Garamond" w:hAnsi="Garamond" w:cs="Arial"/>
                <w:sz w:val="20"/>
              </w:rPr>
            </w:pPr>
            <w:r w:rsidRPr="00833D07">
              <w:rPr>
                <w:rFonts w:ascii="Garamond" w:hAnsi="Garamond" w:cs="Arial"/>
                <w:sz w:val="20"/>
              </w:rPr>
              <w:t>3.2 Telephone &amp; fax</w:t>
            </w:r>
          </w:p>
        </w:tc>
        <w:tc>
          <w:tcPr>
            <w:tcW w:w="709" w:type="dxa"/>
          </w:tcPr>
          <w:p w14:paraId="60D1EACF" w14:textId="77777777" w:rsidR="00FF0294" w:rsidRPr="00833D07" w:rsidRDefault="00FF0294" w:rsidP="005E7B34">
            <w:pPr>
              <w:jc w:val="both"/>
              <w:rPr>
                <w:rFonts w:ascii="Garamond" w:hAnsi="Garamond"/>
                <w:sz w:val="20"/>
              </w:rPr>
            </w:pPr>
          </w:p>
        </w:tc>
        <w:tc>
          <w:tcPr>
            <w:tcW w:w="992" w:type="dxa"/>
          </w:tcPr>
          <w:p w14:paraId="060C0E15" w14:textId="77777777" w:rsidR="00FF0294" w:rsidRPr="00833D07" w:rsidRDefault="00FF0294" w:rsidP="005E7B34">
            <w:pPr>
              <w:jc w:val="both"/>
              <w:rPr>
                <w:rFonts w:ascii="Garamond" w:hAnsi="Garamond"/>
                <w:sz w:val="20"/>
              </w:rPr>
            </w:pPr>
          </w:p>
        </w:tc>
        <w:tc>
          <w:tcPr>
            <w:tcW w:w="992" w:type="dxa"/>
          </w:tcPr>
          <w:p w14:paraId="3B0A55E3" w14:textId="794C7AB3" w:rsidR="00FF0294" w:rsidRPr="00833D07" w:rsidRDefault="00FF0294" w:rsidP="005E7B34">
            <w:pPr>
              <w:jc w:val="both"/>
              <w:rPr>
                <w:rFonts w:ascii="Garamond" w:hAnsi="Garamond"/>
                <w:sz w:val="20"/>
              </w:rPr>
            </w:pPr>
          </w:p>
        </w:tc>
        <w:tc>
          <w:tcPr>
            <w:tcW w:w="1559" w:type="dxa"/>
          </w:tcPr>
          <w:p w14:paraId="168DAB00" w14:textId="77777777" w:rsidR="00FF0294" w:rsidRPr="00833D07" w:rsidRDefault="00FF0294" w:rsidP="005E7B34">
            <w:pPr>
              <w:jc w:val="both"/>
              <w:rPr>
                <w:rFonts w:ascii="Garamond" w:hAnsi="Garamond"/>
                <w:sz w:val="20"/>
              </w:rPr>
            </w:pPr>
          </w:p>
        </w:tc>
        <w:tc>
          <w:tcPr>
            <w:tcW w:w="993" w:type="dxa"/>
          </w:tcPr>
          <w:p w14:paraId="53E5E80E" w14:textId="77777777" w:rsidR="00FF0294" w:rsidRPr="00833D07" w:rsidRDefault="00FF0294" w:rsidP="005E7B34">
            <w:pPr>
              <w:jc w:val="both"/>
              <w:rPr>
                <w:rFonts w:ascii="Garamond" w:hAnsi="Garamond"/>
                <w:sz w:val="20"/>
              </w:rPr>
            </w:pPr>
          </w:p>
        </w:tc>
        <w:tc>
          <w:tcPr>
            <w:tcW w:w="1275" w:type="dxa"/>
          </w:tcPr>
          <w:p w14:paraId="36043EBF" w14:textId="77777777" w:rsidR="00FF0294" w:rsidRPr="00833D07" w:rsidRDefault="00FF0294" w:rsidP="005E7B34">
            <w:pPr>
              <w:jc w:val="both"/>
              <w:rPr>
                <w:rFonts w:ascii="Garamond" w:hAnsi="Garamond"/>
                <w:sz w:val="20"/>
              </w:rPr>
            </w:pPr>
          </w:p>
        </w:tc>
      </w:tr>
      <w:tr w:rsidR="00A341D9" w:rsidRPr="00833D07" w14:paraId="7963E920" w14:textId="77777777" w:rsidTr="004271D8">
        <w:tc>
          <w:tcPr>
            <w:tcW w:w="2799" w:type="dxa"/>
            <w:vAlign w:val="bottom"/>
          </w:tcPr>
          <w:p w14:paraId="6E81E261" w14:textId="77777777" w:rsidR="00FF0294" w:rsidRPr="00833D07" w:rsidRDefault="00FF0294" w:rsidP="005E7B34">
            <w:pPr>
              <w:jc w:val="both"/>
              <w:rPr>
                <w:rFonts w:ascii="Garamond" w:hAnsi="Garamond" w:cs="Arial"/>
                <w:sz w:val="20"/>
              </w:rPr>
            </w:pPr>
            <w:r w:rsidRPr="00833D07">
              <w:rPr>
                <w:rFonts w:ascii="Garamond" w:hAnsi="Garamond" w:cs="Arial"/>
                <w:sz w:val="20"/>
              </w:rPr>
              <w:t>3.3 Photocopies</w:t>
            </w:r>
          </w:p>
        </w:tc>
        <w:tc>
          <w:tcPr>
            <w:tcW w:w="709" w:type="dxa"/>
          </w:tcPr>
          <w:p w14:paraId="138558F8" w14:textId="77777777" w:rsidR="00FF0294" w:rsidRPr="00833D07" w:rsidRDefault="00FF0294" w:rsidP="005E7B34">
            <w:pPr>
              <w:jc w:val="both"/>
              <w:rPr>
                <w:rFonts w:ascii="Garamond" w:hAnsi="Garamond"/>
                <w:sz w:val="20"/>
              </w:rPr>
            </w:pPr>
          </w:p>
        </w:tc>
        <w:tc>
          <w:tcPr>
            <w:tcW w:w="992" w:type="dxa"/>
          </w:tcPr>
          <w:p w14:paraId="5FE746B9" w14:textId="77777777" w:rsidR="00FF0294" w:rsidRPr="00833D07" w:rsidRDefault="00FF0294" w:rsidP="005E7B34">
            <w:pPr>
              <w:jc w:val="both"/>
              <w:rPr>
                <w:rFonts w:ascii="Garamond" w:hAnsi="Garamond"/>
                <w:sz w:val="20"/>
              </w:rPr>
            </w:pPr>
          </w:p>
        </w:tc>
        <w:tc>
          <w:tcPr>
            <w:tcW w:w="992" w:type="dxa"/>
          </w:tcPr>
          <w:p w14:paraId="07D68493" w14:textId="1784E238" w:rsidR="00FF0294" w:rsidRPr="00833D07" w:rsidRDefault="00FF0294" w:rsidP="005E7B34">
            <w:pPr>
              <w:jc w:val="both"/>
              <w:rPr>
                <w:rFonts w:ascii="Garamond" w:hAnsi="Garamond"/>
                <w:sz w:val="20"/>
              </w:rPr>
            </w:pPr>
          </w:p>
        </w:tc>
        <w:tc>
          <w:tcPr>
            <w:tcW w:w="1559" w:type="dxa"/>
          </w:tcPr>
          <w:p w14:paraId="4BA8AD14" w14:textId="77777777" w:rsidR="00FF0294" w:rsidRPr="00833D07" w:rsidRDefault="00FF0294" w:rsidP="005E7B34">
            <w:pPr>
              <w:jc w:val="both"/>
              <w:rPr>
                <w:rFonts w:ascii="Garamond" w:hAnsi="Garamond"/>
                <w:sz w:val="20"/>
              </w:rPr>
            </w:pPr>
          </w:p>
        </w:tc>
        <w:tc>
          <w:tcPr>
            <w:tcW w:w="993" w:type="dxa"/>
          </w:tcPr>
          <w:p w14:paraId="2104C284" w14:textId="77777777" w:rsidR="00FF0294" w:rsidRPr="00833D07" w:rsidRDefault="00FF0294" w:rsidP="005E7B34">
            <w:pPr>
              <w:jc w:val="both"/>
              <w:rPr>
                <w:rFonts w:ascii="Garamond" w:hAnsi="Garamond"/>
                <w:sz w:val="20"/>
              </w:rPr>
            </w:pPr>
          </w:p>
        </w:tc>
        <w:tc>
          <w:tcPr>
            <w:tcW w:w="1275" w:type="dxa"/>
          </w:tcPr>
          <w:p w14:paraId="4EA70B28" w14:textId="77777777" w:rsidR="00FF0294" w:rsidRPr="00833D07" w:rsidRDefault="00FF0294" w:rsidP="005E7B34">
            <w:pPr>
              <w:jc w:val="both"/>
              <w:rPr>
                <w:rFonts w:ascii="Garamond" w:hAnsi="Garamond"/>
                <w:sz w:val="20"/>
              </w:rPr>
            </w:pPr>
          </w:p>
        </w:tc>
      </w:tr>
      <w:tr w:rsidR="00A341D9" w:rsidRPr="00833D07" w14:paraId="134ED06F" w14:textId="77777777" w:rsidTr="004271D8">
        <w:tc>
          <w:tcPr>
            <w:tcW w:w="2799" w:type="dxa"/>
            <w:vAlign w:val="bottom"/>
          </w:tcPr>
          <w:p w14:paraId="08F36A89" w14:textId="77777777" w:rsidR="00FF0294" w:rsidRPr="00833D07" w:rsidRDefault="00FF0294" w:rsidP="005E7B34">
            <w:pPr>
              <w:jc w:val="both"/>
              <w:rPr>
                <w:rFonts w:ascii="Garamond" w:hAnsi="Garamond" w:cs="Arial"/>
                <w:sz w:val="20"/>
              </w:rPr>
            </w:pPr>
            <w:r w:rsidRPr="00833D07">
              <w:rPr>
                <w:rFonts w:ascii="Garamond" w:hAnsi="Garamond" w:cs="Arial"/>
                <w:sz w:val="20"/>
              </w:rPr>
              <w:t>3.4 Office supplies</w:t>
            </w:r>
          </w:p>
        </w:tc>
        <w:tc>
          <w:tcPr>
            <w:tcW w:w="709" w:type="dxa"/>
          </w:tcPr>
          <w:p w14:paraId="523F021F" w14:textId="77777777" w:rsidR="00FF0294" w:rsidRPr="00833D07" w:rsidRDefault="00FF0294" w:rsidP="005E7B34">
            <w:pPr>
              <w:jc w:val="both"/>
              <w:rPr>
                <w:rFonts w:ascii="Garamond" w:hAnsi="Garamond"/>
                <w:sz w:val="20"/>
              </w:rPr>
            </w:pPr>
          </w:p>
        </w:tc>
        <w:tc>
          <w:tcPr>
            <w:tcW w:w="992" w:type="dxa"/>
          </w:tcPr>
          <w:p w14:paraId="468E1C40" w14:textId="77777777" w:rsidR="00FF0294" w:rsidRPr="00833D07" w:rsidRDefault="00FF0294" w:rsidP="005E7B34">
            <w:pPr>
              <w:jc w:val="both"/>
              <w:rPr>
                <w:rFonts w:ascii="Garamond" w:hAnsi="Garamond"/>
                <w:sz w:val="20"/>
              </w:rPr>
            </w:pPr>
          </w:p>
        </w:tc>
        <w:tc>
          <w:tcPr>
            <w:tcW w:w="992" w:type="dxa"/>
          </w:tcPr>
          <w:p w14:paraId="7D4AD19F" w14:textId="469112E1" w:rsidR="00FF0294" w:rsidRPr="00833D07" w:rsidRDefault="00FF0294" w:rsidP="005E7B34">
            <w:pPr>
              <w:jc w:val="both"/>
              <w:rPr>
                <w:rFonts w:ascii="Garamond" w:hAnsi="Garamond"/>
                <w:sz w:val="20"/>
              </w:rPr>
            </w:pPr>
          </w:p>
        </w:tc>
        <w:tc>
          <w:tcPr>
            <w:tcW w:w="1559" w:type="dxa"/>
          </w:tcPr>
          <w:p w14:paraId="3A58C862" w14:textId="77777777" w:rsidR="00FF0294" w:rsidRPr="00833D07" w:rsidRDefault="00FF0294" w:rsidP="005E7B34">
            <w:pPr>
              <w:jc w:val="both"/>
              <w:rPr>
                <w:rFonts w:ascii="Garamond" w:hAnsi="Garamond"/>
                <w:sz w:val="20"/>
              </w:rPr>
            </w:pPr>
          </w:p>
        </w:tc>
        <w:tc>
          <w:tcPr>
            <w:tcW w:w="993" w:type="dxa"/>
          </w:tcPr>
          <w:p w14:paraId="7B0C28BF" w14:textId="77777777" w:rsidR="00FF0294" w:rsidRPr="00833D07" w:rsidRDefault="00FF0294" w:rsidP="005E7B34">
            <w:pPr>
              <w:jc w:val="both"/>
              <w:rPr>
                <w:rFonts w:ascii="Garamond" w:hAnsi="Garamond"/>
                <w:sz w:val="20"/>
              </w:rPr>
            </w:pPr>
          </w:p>
        </w:tc>
        <w:tc>
          <w:tcPr>
            <w:tcW w:w="1275" w:type="dxa"/>
          </w:tcPr>
          <w:p w14:paraId="1C841CBA" w14:textId="77777777" w:rsidR="00FF0294" w:rsidRPr="00833D07" w:rsidRDefault="00FF0294" w:rsidP="005E7B34">
            <w:pPr>
              <w:jc w:val="both"/>
              <w:rPr>
                <w:rFonts w:ascii="Garamond" w:hAnsi="Garamond"/>
                <w:sz w:val="20"/>
              </w:rPr>
            </w:pPr>
          </w:p>
        </w:tc>
      </w:tr>
      <w:tr w:rsidR="00A341D9" w:rsidRPr="00833D07" w14:paraId="65C79440" w14:textId="77777777" w:rsidTr="004271D8">
        <w:tc>
          <w:tcPr>
            <w:tcW w:w="2799" w:type="dxa"/>
            <w:vAlign w:val="bottom"/>
          </w:tcPr>
          <w:p w14:paraId="519EE307"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3.5 Other (please specify): </w:t>
            </w:r>
          </w:p>
        </w:tc>
        <w:tc>
          <w:tcPr>
            <w:tcW w:w="709" w:type="dxa"/>
          </w:tcPr>
          <w:p w14:paraId="216BD2C5" w14:textId="77777777" w:rsidR="00FF0294" w:rsidRPr="00833D07" w:rsidRDefault="00FF0294" w:rsidP="005E7B34">
            <w:pPr>
              <w:jc w:val="both"/>
              <w:rPr>
                <w:rFonts w:ascii="Garamond" w:hAnsi="Garamond"/>
                <w:sz w:val="20"/>
              </w:rPr>
            </w:pPr>
          </w:p>
        </w:tc>
        <w:tc>
          <w:tcPr>
            <w:tcW w:w="992" w:type="dxa"/>
          </w:tcPr>
          <w:p w14:paraId="7DAA3117" w14:textId="77777777" w:rsidR="00FF0294" w:rsidRPr="00833D07" w:rsidRDefault="00FF0294" w:rsidP="005E7B34">
            <w:pPr>
              <w:jc w:val="both"/>
              <w:rPr>
                <w:rFonts w:ascii="Garamond" w:hAnsi="Garamond"/>
                <w:sz w:val="20"/>
              </w:rPr>
            </w:pPr>
          </w:p>
        </w:tc>
        <w:tc>
          <w:tcPr>
            <w:tcW w:w="992" w:type="dxa"/>
          </w:tcPr>
          <w:p w14:paraId="57785FEE" w14:textId="54DEAD46" w:rsidR="00FF0294" w:rsidRPr="00833D07" w:rsidRDefault="00FF0294" w:rsidP="005E7B34">
            <w:pPr>
              <w:jc w:val="both"/>
              <w:rPr>
                <w:rFonts w:ascii="Garamond" w:hAnsi="Garamond"/>
                <w:sz w:val="20"/>
              </w:rPr>
            </w:pPr>
          </w:p>
        </w:tc>
        <w:tc>
          <w:tcPr>
            <w:tcW w:w="1559" w:type="dxa"/>
          </w:tcPr>
          <w:p w14:paraId="400505E0" w14:textId="77777777" w:rsidR="00FF0294" w:rsidRPr="00833D07" w:rsidRDefault="00FF0294" w:rsidP="005E7B34">
            <w:pPr>
              <w:jc w:val="both"/>
              <w:rPr>
                <w:rFonts w:ascii="Garamond" w:hAnsi="Garamond"/>
                <w:sz w:val="20"/>
              </w:rPr>
            </w:pPr>
          </w:p>
        </w:tc>
        <w:tc>
          <w:tcPr>
            <w:tcW w:w="993" w:type="dxa"/>
          </w:tcPr>
          <w:p w14:paraId="1BBF491B" w14:textId="77777777" w:rsidR="00FF0294" w:rsidRPr="00833D07" w:rsidRDefault="00FF0294" w:rsidP="005E7B34">
            <w:pPr>
              <w:jc w:val="both"/>
              <w:rPr>
                <w:rFonts w:ascii="Garamond" w:hAnsi="Garamond"/>
                <w:sz w:val="20"/>
              </w:rPr>
            </w:pPr>
          </w:p>
        </w:tc>
        <w:tc>
          <w:tcPr>
            <w:tcW w:w="1275" w:type="dxa"/>
          </w:tcPr>
          <w:p w14:paraId="14644569" w14:textId="77777777" w:rsidR="00FF0294" w:rsidRPr="00833D07" w:rsidRDefault="00FF0294" w:rsidP="005E7B34">
            <w:pPr>
              <w:jc w:val="both"/>
              <w:rPr>
                <w:rFonts w:ascii="Garamond" w:hAnsi="Garamond"/>
                <w:sz w:val="20"/>
              </w:rPr>
            </w:pPr>
          </w:p>
        </w:tc>
      </w:tr>
      <w:tr w:rsidR="00A341D9" w:rsidRPr="00833D07" w14:paraId="0F344406" w14:textId="77777777" w:rsidTr="004271D8">
        <w:tc>
          <w:tcPr>
            <w:tcW w:w="2799" w:type="dxa"/>
            <w:tcBorders>
              <w:bottom w:val="single" w:sz="4" w:space="0" w:color="auto"/>
            </w:tcBorders>
            <w:vAlign w:val="bottom"/>
          </w:tcPr>
          <w:p w14:paraId="348F438D"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8EB10DA"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F98F0EC"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771F4C10" w14:textId="052A3752" w:rsidR="00FF0294" w:rsidRPr="00833D07" w:rsidRDefault="00FF0294" w:rsidP="005E7B34">
            <w:pPr>
              <w:jc w:val="both"/>
              <w:rPr>
                <w:rFonts w:ascii="Garamond" w:hAnsi="Garamond"/>
                <w:b/>
                <w:sz w:val="20"/>
              </w:rPr>
            </w:pPr>
          </w:p>
        </w:tc>
        <w:tc>
          <w:tcPr>
            <w:tcW w:w="1559" w:type="dxa"/>
            <w:tcBorders>
              <w:bottom w:val="single" w:sz="4" w:space="0" w:color="auto"/>
            </w:tcBorders>
          </w:tcPr>
          <w:p w14:paraId="06B60BD6"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0F0B456"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D43056E" w14:textId="77777777" w:rsidR="00FF0294" w:rsidRPr="00833D07" w:rsidRDefault="00FF0294" w:rsidP="005E7B34">
            <w:pPr>
              <w:jc w:val="both"/>
              <w:rPr>
                <w:rFonts w:ascii="Garamond" w:hAnsi="Garamond"/>
                <w:b/>
                <w:sz w:val="20"/>
              </w:rPr>
            </w:pPr>
          </w:p>
        </w:tc>
      </w:tr>
      <w:tr w:rsidR="00A341D9" w:rsidRPr="00833D07" w14:paraId="55FB2126" w14:textId="77777777" w:rsidTr="004271D8">
        <w:tc>
          <w:tcPr>
            <w:tcW w:w="2799" w:type="dxa"/>
            <w:shd w:val="clear" w:color="auto" w:fill="B3B3B3"/>
            <w:vAlign w:val="bottom"/>
          </w:tcPr>
          <w:p w14:paraId="632265C8" w14:textId="77777777" w:rsidR="00FF0294" w:rsidRPr="00833D07" w:rsidRDefault="00FF0294" w:rsidP="005E7B34">
            <w:pPr>
              <w:jc w:val="both"/>
              <w:rPr>
                <w:rFonts w:ascii="Garamond" w:hAnsi="Garamond" w:cs="Arial"/>
                <w:sz w:val="20"/>
              </w:rPr>
            </w:pPr>
            <w:r w:rsidRPr="00833D07">
              <w:rPr>
                <w:rFonts w:ascii="Garamond" w:hAnsi="Garamond" w:cs="Arial"/>
                <w:b/>
                <w:szCs w:val="24"/>
              </w:rPr>
              <w:t>Costs of planned activities:</w:t>
            </w:r>
          </w:p>
        </w:tc>
        <w:tc>
          <w:tcPr>
            <w:tcW w:w="709" w:type="dxa"/>
            <w:shd w:val="clear" w:color="auto" w:fill="B3B3B3"/>
          </w:tcPr>
          <w:p w14:paraId="75A423BC" w14:textId="77777777" w:rsidR="00FF0294" w:rsidRPr="00833D07" w:rsidRDefault="00FF0294" w:rsidP="005E7B34">
            <w:pPr>
              <w:jc w:val="both"/>
              <w:rPr>
                <w:rFonts w:ascii="Garamond" w:hAnsi="Garamond"/>
                <w:sz w:val="20"/>
              </w:rPr>
            </w:pPr>
          </w:p>
        </w:tc>
        <w:tc>
          <w:tcPr>
            <w:tcW w:w="992" w:type="dxa"/>
            <w:shd w:val="clear" w:color="auto" w:fill="B3B3B3"/>
          </w:tcPr>
          <w:p w14:paraId="0C0124FC" w14:textId="77777777" w:rsidR="00FF0294" w:rsidRPr="00833D07" w:rsidRDefault="00FF0294" w:rsidP="005E7B34">
            <w:pPr>
              <w:jc w:val="both"/>
              <w:rPr>
                <w:rFonts w:ascii="Garamond" w:hAnsi="Garamond"/>
                <w:sz w:val="20"/>
              </w:rPr>
            </w:pPr>
          </w:p>
        </w:tc>
        <w:tc>
          <w:tcPr>
            <w:tcW w:w="992" w:type="dxa"/>
            <w:shd w:val="clear" w:color="auto" w:fill="B3B3B3"/>
          </w:tcPr>
          <w:p w14:paraId="39A78E10" w14:textId="695F670C" w:rsidR="00FF0294" w:rsidRPr="00833D07" w:rsidRDefault="00FF0294" w:rsidP="005E7B34">
            <w:pPr>
              <w:jc w:val="both"/>
              <w:rPr>
                <w:rFonts w:ascii="Garamond" w:hAnsi="Garamond"/>
                <w:sz w:val="20"/>
              </w:rPr>
            </w:pPr>
          </w:p>
        </w:tc>
        <w:tc>
          <w:tcPr>
            <w:tcW w:w="1559" w:type="dxa"/>
            <w:shd w:val="clear" w:color="auto" w:fill="B3B3B3"/>
          </w:tcPr>
          <w:p w14:paraId="6C01BE92" w14:textId="77777777" w:rsidR="00FF0294" w:rsidRPr="00833D07" w:rsidRDefault="00FF0294" w:rsidP="005E7B34">
            <w:pPr>
              <w:jc w:val="both"/>
              <w:rPr>
                <w:rFonts w:ascii="Garamond" w:hAnsi="Garamond"/>
                <w:sz w:val="20"/>
              </w:rPr>
            </w:pPr>
          </w:p>
        </w:tc>
        <w:tc>
          <w:tcPr>
            <w:tcW w:w="993" w:type="dxa"/>
            <w:shd w:val="clear" w:color="auto" w:fill="B3B3B3"/>
          </w:tcPr>
          <w:p w14:paraId="19F8E12D" w14:textId="77777777" w:rsidR="00FF0294" w:rsidRPr="00833D07" w:rsidRDefault="00FF0294" w:rsidP="005E7B34">
            <w:pPr>
              <w:jc w:val="both"/>
              <w:rPr>
                <w:rFonts w:ascii="Garamond" w:hAnsi="Garamond"/>
                <w:sz w:val="20"/>
              </w:rPr>
            </w:pPr>
          </w:p>
        </w:tc>
        <w:tc>
          <w:tcPr>
            <w:tcW w:w="1275" w:type="dxa"/>
            <w:shd w:val="clear" w:color="auto" w:fill="B3B3B3"/>
          </w:tcPr>
          <w:p w14:paraId="7BE331D1" w14:textId="77777777" w:rsidR="00FF0294" w:rsidRPr="00833D07" w:rsidRDefault="00FF0294" w:rsidP="005E7B34">
            <w:pPr>
              <w:jc w:val="both"/>
              <w:rPr>
                <w:rFonts w:ascii="Garamond" w:hAnsi="Garamond"/>
                <w:sz w:val="20"/>
              </w:rPr>
            </w:pPr>
          </w:p>
        </w:tc>
      </w:tr>
      <w:tr w:rsidR="00A341D9" w:rsidRPr="00833D07" w14:paraId="1EC5AC74" w14:textId="77777777" w:rsidTr="004271D8">
        <w:tc>
          <w:tcPr>
            <w:tcW w:w="2799" w:type="dxa"/>
            <w:shd w:val="clear" w:color="auto" w:fill="B3B3B3"/>
            <w:vAlign w:val="bottom"/>
          </w:tcPr>
          <w:p w14:paraId="1E33A352"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4. Output 1 For example </w:t>
            </w:r>
            <w:r w:rsidRPr="00833D07">
              <w:rPr>
                <w:rFonts w:ascii="Garamond" w:hAnsi="Garamond" w:cs="Arial"/>
                <w:b/>
                <w:bCs/>
                <w:sz w:val="20"/>
              </w:rPr>
              <w:t>COST OF PUBLICATIONS, VIDEOS/DVDs, CDs etc.</w:t>
            </w:r>
          </w:p>
        </w:tc>
        <w:tc>
          <w:tcPr>
            <w:tcW w:w="709" w:type="dxa"/>
            <w:shd w:val="clear" w:color="auto" w:fill="B3B3B3"/>
          </w:tcPr>
          <w:p w14:paraId="3CEF0749" w14:textId="77777777" w:rsidR="00FF0294" w:rsidRPr="00833D07" w:rsidRDefault="00FF0294" w:rsidP="005E7B34">
            <w:pPr>
              <w:jc w:val="both"/>
              <w:rPr>
                <w:rFonts w:ascii="Garamond" w:hAnsi="Garamond"/>
                <w:sz w:val="20"/>
              </w:rPr>
            </w:pPr>
          </w:p>
        </w:tc>
        <w:tc>
          <w:tcPr>
            <w:tcW w:w="992" w:type="dxa"/>
            <w:shd w:val="clear" w:color="auto" w:fill="B3B3B3"/>
          </w:tcPr>
          <w:p w14:paraId="1907E80E" w14:textId="77777777" w:rsidR="00FF0294" w:rsidRPr="00833D07" w:rsidRDefault="00FF0294" w:rsidP="005E7B34">
            <w:pPr>
              <w:jc w:val="both"/>
              <w:rPr>
                <w:rFonts w:ascii="Garamond" w:hAnsi="Garamond"/>
                <w:sz w:val="20"/>
              </w:rPr>
            </w:pPr>
          </w:p>
        </w:tc>
        <w:tc>
          <w:tcPr>
            <w:tcW w:w="992" w:type="dxa"/>
            <w:shd w:val="clear" w:color="auto" w:fill="B3B3B3"/>
          </w:tcPr>
          <w:p w14:paraId="3E0D4593" w14:textId="22F4810F" w:rsidR="00FF0294" w:rsidRPr="00833D07" w:rsidRDefault="00FF0294" w:rsidP="005E7B34">
            <w:pPr>
              <w:jc w:val="both"/>
              <w:rPr>
                <w:rFonts w:ascii="Garamond" w:hAnsi="Garamond"/>
                <w:sz w:val="20"/>
              </w:rPr>
            </w:pPr>
          </w:p>
        </w:tc>
        <w:tc>
          <w:tcPr>
            <w:tcW w:w="1559" w:type="dxa"/>
            <w:shd w:val="clear" w:color="auto" w:fill="B3B3B3"/>
          </w:tcPr>
          <w:p w14:paraId="1E32E881" w14:textId="77777777" w:rsidR="00FF0294" w:rsidRPr="00833D07" w:rsidRDefault="00FF0294" w:rsidP="005E7B34">
            <w:pPr>
              <w:jc w:val="both"/>
              <w:rPr>
                <w:rFonts w:ascii="Garamond" w:hAnsi="Garamond"/>
                <w:sz w:val="20"/>
              </w:rPr>
            </w:pPr>
          </w:p>
        </w:tc>
        <w:tc>
          <w:tcPr>
            <w:tcW w:w="993" w:type="dxa"/>
            <w:shd w:val="clear" w:color="auto" w:fill="B3B3B3"/>
          </w:tcPr>
          <w:p w14:paraId="220E5703" w14:textId="77777777" w:rsidR="00FF0294" w:rsidRPr="00833D07" w:rsidRDefault="00FF0294" w:rsidP="005E7B34">
            <w:pPr>
              <w:jc w:val="both"/>
              <w:rPr>
                <w:rFonts w:ascii="Garamond" w:hAnsi="Garamond"/>
                <w:sz w:val="20"/>
              </w:rPr>
            </w:pPr>
          </w:p>
        </w:tc>
        <w:tc>
          <w:tcPr>
            <w:tcW w:w="1275" w:type="dxa"/>
            <w:shd w:val="clear" w:color="auto" w:fill="B3B3B3"/>
          </w:tcPr>
          <w:p w14:paraId="1B2CBFC5" w14:textId="77777777" w:rsidR="00FF0294" w:rsidRPr="00833D07" w:rsidRDefault="00FF0294" w:rsidP="005E7B34">
            <w:pPr>
              <w:jc w:val="both"/>
              <w:rPr>
                <w:rFonts w:ascii="Garamond" w:hAnsi="Garamond"/>
                <w:sz w:val="20"/>
              </w:rPr>
            </w:pPr>
          </w:p>
        </w:tc>
      </w:tr>
      <w:tr w:rsidR="00A341D9" w:rsidRPr="00833D07" w14:paraId="5C5F9738" w14:textId="77777777" w:rsidTr="004271D8">
        <w:tc>
          <w:tcPr>
            <w:tcW w:w="2799" w:type="dxa"/>
            <w:vAlign w:val="bottom"/>
          </w:tcPr>
          <w:p w14:paraId="2075A759" w14:textId="77777777" w:rsidR="00FF0294" w:rsidRPr="00833D07" w:rsidRDefault="00FF0294" w:rsidP="005E7B34">
            <w:pPr>
              <w:jc w:val="both"/>
              <w:rPr>
                <w:rFonts w:ascii="Garamond" w:hAnsi="Garamond" w:cs="Arial"/>
                <w:sz w:val="20"/>
              </w:rPr>
            </w:pPr>
            <w:r w:rsidRPr="00833D07">
              <w:rPr>
                <w:rFonts w:ascii="Garamond" w:hAnsi="Garamond" w:cs="Arial"/>
                <w:sz w:val="20"/>
              </w:rPr>
              <w:t>4.1 Preparation</w:t>
            </w:r>
          </w:p>
        </w:tc>
        <w:tc>
          <w:tcPr>
            <w:tcW w:w="709" w:type="dxa"/>
          </w:tcPr>
          <w:p w14:paraId="00A43DDA" w14:textId="77777777" w:rsidR="00FF0294" w:rsidRPr="00833D07" w:rsidRDefault="00FF0294" w:rsidP="005E7B34">
            <w:pPr>
              <w:jc w:val="both"/>
              <w:rPr>
                <w:rFonts w:ascii="Garamond" w:hAnsi="Garamond"/>
                <w:sz w:val="20"/>
              </w:rPr>
            </w:pPr>
          </w:p>
        </w:tc>
        <w:tc>
          <w:tcPr>
            <w:tcW w:w="992" w:type="dxa"/>
          </w:tcPr>
          <w:p w14:paraId="38DCF7C0" w14:textId="77777777" w:rsidR="00FF0294" w:rsidRPr="00833D07" w:rsidRDefault="00FF0294" w:rsidP="005E7B34">
            <w:pPr>
              <w:jc w:val="both"/>
              <w:rPr>
                <w:rFonts w:ascii="Garamond" w:hAnsi="Garamond"/>
                <w:sz w:val="20"/>
              </w:rPr>
            </w:pPr>
          </w:p>
        </w:tc>
        <w:tc>
          <w:tcPr>
            <w:tcW w:w="992" w:type="dxa"/>
          </w:tcPr>
          <w:p w14:paraId="5CA1C690" w14:textId="5F5E1F20" w:rsidR="00FF0294" w:rsidRPr="00833D07" w:rsidRDefault="00FF0294" w:rsidP="005E7B34">
            <w:pPr>
              <w:jc w:val="both"/>
              <w:rPr>
                <w:rFonts w:ascii="Garamond" w:hAnsi="Garamond"/>
                <w:sz w:val="20"/>
              </w:rPr>
            </w:pPr>
          </w:p>
        </w:tc>
        <w:tc>
          <w:tcPr>
            <w:tcW w:w="1559" w:type="dxa"/>
          </w:tcPr>
          <w:p w14:paraId="454B7C39" w14:textId="77777777" w:rsidR="00FF0294" w:rsidRPr="00833D07" w:rsidRDefault="00FF0294" w:rsidP="005E7B34">
            <w:pPr>
              <w:jc w:val="both"/>
              <w:rPr>
                <w:rFonts w:ascii="Garamond" w:hAnsi="Garamond"/>
                <w:sz w:val="20"/>
              </w:rPr>
            </w:pPr>
          </w:p>
        </w:tc>
        <w:tc>
          <w:tcPr>
            <w:tcW w:w="993" w:type="dxa"/>
          </w:tcPr>
          <w:p w14:paraId="7BE95E7C" w14:textId="77777777" w:rsidR="00FF0294" w:rsidRPr="00833D07" w:rsidRDefault="00FF0294" w:rsidP="005E7B34">
            <w:pPr>
              <w:jc w:val="both"/>
              <w:rPr>
                <w:rFonts w:ascii="Garamond" w:hAnsi="Garamond"/>
                <w:sz w:val="20"/>
              </w:rPr>
            </w:pPr>
          </w:p>
        </w:tc>
        <w:tc>
          <w:tcPr>
            <w:tcW w:w="1275" w:type="dxa"/>
          </w:tcPr>
          <w:p w14:paraId="42DABBB3" w14:textId="77777777" w:rsidR="00FF0294" w:rsidRPr="00833D07" w:rsidRDefault="00FF0294" w:rsidP="005E7B34">
            <w:pPr>
              <w:jc w:val="both"/>
              <w:rPr>
                <w:rFonts w:ascii="Garamond" w:hAnsi="Garamond"/>
                <w:sz w:val="20"/>
              </w:rPr>
            </w:pPr>
          </w:p>
        </w:tc>
      </w:tr>
      <w:tr w:rsidR="00A341D9" w:rsidRPr="00833D07" w14:paraId="731D1759" w14:textId="77777777" w:rsidTr="004271D8">
        <w:tc>
          <w:tcPr>
            <w:tcW w:w="2799" w:type="dxa"/>
            <w:vAlign w:val="bottom"/>
          </w:tcPr>
          <w:p w14:paraId="5A392D56" w14:textId="77777777" w:rsidR="00FF0294" w:rsidRPr="00833D07" w:rsidRDefault="00FF0294" w:rsidP="005E7B34">
            <w:pPr>
              <w:jc w:val="both"/>
              <w:rPr>
                <w:rFonts w:ascii="Garamond" w:hAnsi="Garamond" w:cs="Arial"/>
                <w:sz w:val="20"/>
              </w:rPr>
            </w:pPr>
            <w:r w:rsidRPr="00833D07">
              <w:rPr>
                <w:rFonts w:ascii="Garamond" w:hAnsi="Garamond" w:cs="Arial"/>
                <w:sz w:val="20"/>
              </w:rPr>
              <w:t>4.2 Printing / reproduction</w:t>
            </w:r>
          </w:p>
        </w:tc>
        <w:tc>
          <w:tcPr>
            <w:tcW w:w="709" w:type="dxa"/>
          </w:tcPr>
          <w:p w14:paraId="7BB80179" w14:textId="77777777" w:rsidR="00FF0294" w:rsidRPr="00833D07" w:rsidRDefault="00FF0294" w:rsidP="005E7B34">
            <w:pPr>
              <w:jc w:val="both"/>
              <w:rPr>
                <w:rFonts w:ascii="Garamond" w:hAnsi="Garamond"/>
                <w:sz w:val="20"/>
              </w:rPr>
            </w:pPr>
          </w:p>
        </w:tc>
        <w:tc>
          <w:tcPr>
            <w:tcW w:w="992" w:type="dxa"/>
          </w:tcPr>
          <w:p w14:paraId="36CC4F01" w14:textId="77777777" w:rsidR="00FF0294" w:rsidRPr="00833D07" w:rsidRDefault="00FF0294" w:rsidP="005E7B34">
            <w:pPr>
              <w:jc w:val="both"/>
              <w:rPr>
                <w:rFonts w:ascii="Garamond" w:hAnsi="Garamond"/>
                <w:sz w:val="20"/>
              </w:rPr>
            </w:pPr>
          </w:p>
        </w:tc>
        <w:tc>
          <w:tcPr>
            <w:tcW w:w="992" w:type="dxa"/>
          </w:tcPr>
          <w:p w14:paraId="5E8D2EF5" w14:textId="10195486" w:rsidR="00FF0294" w:rsidRPr="00833D07" w:rsidRDefault="00FF0294" w:rsidP="005E7B34">
            <w:pPr>
              <w:jc w:val="both"/>
              <w:rPr>
                <w:rFonts w:ascii="Garamond" w:hAnsi="Garamond"/>
                <w:sz w:val="20"/>
              </w:rPr>
            </w:pPr>
          </w:p>
        </w:tc>
        <w:tc>
          <w:tcPr>
            <w:tcW w:w="1559" w:type="dxa"/>
          </w:tcPr>
          <w:p w14:paraId="694F4A5D" w14:textId="77777777" w:rsidR="00FF0294" w:rsidRPr="00833D07" w:rsidRDefault="00FF0294" w:rsidP="005E7B34">
            <w:pPr>
              <w:jc w:val="both"/>
              <w:rPr>
                <w:rFonts w:ascii="Garamond" w:hAnsi="Garamond"/>
                <w:sz w:val="20"/>
              </w:rPr>
            </w:pPr>
          </w:p>
        </w:tc>
        <w:tc>
          <w:tcPr>
            <w:tcW w:w="993" w:type="dxa"/>
          </w:tcPr>
          <w:p w14:paraId="21E4B810" w14:textId="77777777" w:rsidR="00FF0294" w:rsidRPr="00833D07" w:rsidRDefault="00FF0294" w:rsidP="005E7B34">
            <w:pPr>
              <w:jc w:val="both"/>
              <w:rPr>
                <w:rFonts w:ascii="Garamond" w:hAnsi="Garamond"/>
                <w:sz w:val="20"/>
              </w:rPr>
            </w:pPr>
          </w:p>
        </w:tc>
        <w:tc>
          <w:tcPr>
            <w:tcW w:w="1275" w:type="dxa"/>
          </w:tcPr>
          <w:p w14:paraId="5E761554" w14:textId="77777777" w:rsidR="00FF0294" w:rsidRPr="00833D07" w:rsidRDefault="00FF0294" w:rsidP="005E7B34">
            <w:pPr>
              <w:jc w:val="both"/>
              <w:rPr>
                <w:rFonts w:ascii="Garamond" w:hAnsi="Garamond"/>
                <w:sz w:val="20"/>
              </w:rPr>
            </w:pPr>
          </w:p>
        </w:tc>
      </w:tr>
      <w:tr w:rsidR="00A341D9" w:rsidRPr="00833D07" w14:paraId="13C8653B" w14:textId="77777777" w:rsidTr="004271D8">
        <w:tc>
          <w:tcPr>
            <w:tcW w:w="2799" w:type="dxa"/>
            <w:vAlign w:val="bottom"/>
          </w:tcPr>
          <w:p w14:paraId="3E159763" w14:textId="77777777" w:rsidR="00FF0294" w:rsidRPr="00833D07" w:rsidRDefault="00FF0294" w:rsidP="005E7B34">
            <w:pPr>
              <w:jc w:val="both"/>
              <w:rPr>
                <w:rFonts w:ascii="Garamond" w:hAnsi="Garamond" w:cs="Arial"/>
                <w:sz w:val="20"/>
              </w:rPr>
            </w:pPr>
            <w:r w:rsidRPr="00833D07">
              <w:rPr>
                <w:rFonts w:ascii="Garamond" w:hAnsi="Garamond" w:cs="Arial"/>
                <w:sz w:val="20"/>
              </w:rPr>
              <w:t>4.3 Distribution (postage)</w:t>
            </w:r>
          </w:p>
        </w:tc>
        <w:tc>
          <w:tcPr>
            <w:tcW w:w="709" w:type="dxa"/>
          </w:tcPr>
          <w:p w14:paraId="4F0320E2" w14:textId="77777777" w:rsidR="00FF0294" w:rsidRPr="00833D07" w:rsidRDefault="00FF0294" w:rsidP="005E7B34">
            <w:pPr>
              <w:jc w:val="both"/>
              <w:rPr>
                <w:rFonts w:ascii="Garamond" w:hAnsi="Garamond"/>
                <w:sz w:val="20"/>
              </w:rPr>
            </w:pPr>
          </w:p>
        </w:tc>
        <w:tc>
          <w:tcPr>
            <w:tcW w:w="992" w:type="dxa"/>
          </w:tcPr>
          <w:p w14:paraId="28C19821" w14:textId="77777777" w:rsidR="00FF0294" w:rsidRPr="00833D07" w:rsidRDefault="00FF0294" w:rsidP="005E7B34">
            <w:pPr>
              <w:jc w:val="both"/>
              <w:rPr>
                <w:rFonts w:ascii="Garamond" w:hAnsi="Garamond"/>
                <w:sz w:val="20"/>
              </w:rPr>
            </w:pPr>
          </w:p>
        </w:tc>
        <w:tc>
          <w:tcPr>
            <w:tcW w:w="992" w:type="dxa"/>
          </w:tcPr>
          <w:p w14:paraId="5D5D73B9" w14:textId="56FFA74A" w:rsidR="00FF0294" w:rsidRPr="00833D07" w:rsidRDefault="00FF0294" w:rsidP="005E7B34">
            <w:pPr>
              <w:jc w:val="both"/>
              <w:rPr>
                <w:rFonts w:ascii="Garamond" w:hAnsi="Garamond"/>
                <w:sz w:val="20"/>
              </w:rPr>
            </w:pPr>
          </w:p>
        </w:tc>
        <w:tc>
          <w:tcPr>
            <w:tcW w:w="1559" w:type="dxa"/>
          </w:tcPr>
          <w:p w14:paraId="652D7A57" w14:textId="77777777" w:rsidR="00FF0294" w:rsidRPr="00833D07" w:rsidRDefault="00FF0294" w:rsidP="005E7B34">
            <w:pPr>
              <w:jc w:val="both"/>
              <w:rPr>
                <w:rFonts w:ascii="Garamond" w:hAnsi="Garamond"/>
                <w:sz w:val="20"/>
              </w:rPr>
            </w:pPr>
          </w:p>
        </w:tc>
        <w:tc>
          <w:tcPr>
            <w:tcW w:w="993" w:type="dxa"/>
          </w:tcPr>
          <w:p w14:paraId="1CBB384B" w14:textId="77777777" w:rsidR="00FF0294" w:rsidRPr="00833D07" w:rsidRDefault="00FF0294" w:rsidP="005E7B34">
            <w:pPr>
              <w:jc w:val="both"/>
              <w:rPr>
                <w:rFonts w:ascii="Garamond" w:hAnsi="Garamond"/>
                <w:sz w:val="20"/>
              </w:rPr>
            </w:pPr>
          </w:p>
        </w:tc>
        <w:tc>
          <w:tcPr>
            <w:tcW w:w="1275" w:type="dxa"/>
          </w:tcPr>
          <w:p w14:paraId="556B632C" w14:textId="77777777" w:rsidR="00FF0294" w:rsidRPr="00833D07" w:rsidRDefault="00FF0294" w:rsidP="005E7B34">
            <w:pPr>
              <w:jc w:val="both"/>
              <w:rPr>
                <w:rFonts w:ascii="Garamond" w:hAnsi="Garamond"/>
                <w:sz w:val="20"/>
              </w:rPr>
            </w:pPr>
          </w:p>
        </w:tc>
      </w:tr>
      <w:tr w:rsidR="00A341D9" w:rsidRPr="00833D07" w14:paraId="754E8D61" w14:textId="77777777" w:rsidTr="004271D8">
        <w:tc>
          <w:tcPr>
            <w:tcW w:w="2799" w:type="dxa"/>
            <w:vAlign w:val="bottom"/>
          </w:tcPr>
          <w:p w14:paraId="09E03E89" w14:textId="77777777" w:rsidR="00FF0294" w:rsidRPr="00833D07" w:rsidRDefault="00FF0294" w:rsidP="005E7B34">
            <w:pPr>
              <w:jc w:val="both"/>
              <w:rPr>
                <w:rFonts w:ascii="Garamond" w:hAnsi="Garamond" w:cs="Arial"/>
                <w:sz w:val="20"/>
              </w:rPr>
            </w:pPr>
            <w:r w:rsidRPr="00833D07">
              <w:rPr>
                <w:rFonts w:ascii="Garamond" w:hAnsi="Garamond" w:cs="Arial"/>
                <w:sz w:val="20"/>
              </w:rPr>
              <w:t>4.4 Other (please specify):</w:t>
            </w:r>
          </w:p>
        </w:tc>
        <w:tc>
          <w:tcPr>
            <w:tcW w:w="709" w:type="dxa"/>
          </w:tcPr>
          <w:p w14:paraId="23789DF0" w14:textId="77777777" w:rsidR="00FF0294" w:rsidRPr="00833D07" w:rsidRDefault="00FF0294" w:rsidP="005E7B34">
            <w:pPr>
              <w:jc w:val="both"/>
              <w:rPr>
                <w:rFonts w:ascii="Garamond" w:hAnsi="Garamond"/>
                <w:sz w:val="20"/>
              </w:rPr>
            </w:pPr>
          </w:p>
        </w:tc>
        <w:tc>
          <w:tcPr>
            <w:tcW w:w="992" w:type="dxa"/>
          </w:tcPr>
          <w:p w14:paraId="64A28B60" w14:textId="77777777" w:rsidR="00FF0294" w:rsidRPr="00833D07" w:rsidRDefault="00FF0294" w:rsidP="005E7B34">
            <w:pPr>
              <w:jc w:val="both"/>
              <w:rPr>
                <w:rFonts w:ascii="Garamond" w:hAnsi="Garamond"/>
                <w:sz w:val="20"/>
              </w:rPr>
            </w:pPr>
          </w:p>
        </w:tc>
        <w:tc>
          <w:tcPr>
            <w:tcW w:w="992" w:type="dxa"/>
          </w:tcPr>
          <w:p w14:paraId="7ACBC6C9" w14:textId="25F5E017" w:rsidR="00FF0294" w:rsidRPr="00833D07" w:rsidRDefault="00FF0294" w:rsidP="005E7B34">
            <w:pPr>
              <w:jc w:val="both"/>
              <w:rPr>
                <w:rFonts w:ascii="Garamond" w:hAnsi="Garamond"/>
                <w:sz w:val="20"/>
              </w:rPr>
            </w:pPr>
          </w:p>
        </w:tc>
        <w:tc>
          <w:tcPr>
            <w:tcW w:w="1559" w:type="dxa"/>
          </w:tcPr>
          <w:p w14:paraId="769615FC" w14:textId="77777777" w:rsidR="00FF0294" w:rsidRPr="00833D07" w:rsidRDefault="00FF0294" w:rsidP="005E7B34">
            <w:pPr>
              <w:jc w:val="both"/>
              <w:rPr>
                <w:rFonts w:ascii="Garamond" w:hAnsi="Garamond"/>
                <w:sz w:val="20"/>
              </w:rPr>
            </w:pPr>
          </w:p>
        </w:tc>
        <w:tc>
          <w:tcPr>
            <w:tcW w:w="993" w:type="dxa"/>
          </w:tcPr>
          <w:p w14:paraId="76D6663F" w14:textId="77777777" w:rsidR="00FF0294" w:rsidRPr="00833D07" w:rsidRDefault="00FF0294" w:rsidP="005E7B34">
            <w:pPr>
              <w:jc w:val="both"/>
              <w:rPr>
                <w:rFonts w:ascii="Garamond" w:hAnsi="Garamond"/>
                <w:sz w:val="20"/>
              </w:rPr>
            </w:pPr>
          </w:p>
        </w:tc>
        <w:tc>
          <w:tcPr>
            <w:tcW w:w="1275" w:type="dxa"/>
          </w:tcPr>
          <w:p w14:paraId="1A1D68EA" w14:textId="77777777" w:rsidR="00FF0294" w:rsidRPr="00833D07" w:rsidRDefault="00FF0294" w:rsidP="005E7B34">
            <w:pPr>
              <w:jc w:val="both"/>
              <w:rPr>
                <w:rFonts w:ascii="Garamond" w:hAnsi="Garamond"/>
                <w:sz w:val="20"/>
              </w:rPr>
            </w:pPr>
          </w:p>
        </w:tc>
      </w:tr>
      <w:tr w:rsidR="00A341D9" w:rsidRPr="00833D07" w14:paraId="114A30F3" w14:textId="77777777" w:rsidTr="004271D8">
        <w:tc>
          <w:tcPr>
            <w:tcW w:w="2799" w:type="dxa"/>
            <w:tcBorders>
              <w:bottom w:val="single" w:sz="4" w:space="0" w:color="auto"/>
            </w:tcBorders>
            <w:vAlign w:val="bottom"/>
          </w:tcPr>
          <w:p w14:paraId="6192C12A"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22CFE9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9837E06"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6095D12" w14:textId="4AC9C47B" w:rsidR="00FF0294" w:rsidRPr="00833D07" w:rsidRDefault="00FF0294" w:rsidP="005E7B34">
            <w:pPr>
              <w:jc w:val="both"/>
              <w:rPr>
                <w:rFonts w:ascii="Garamond" w:hAnsi="Garamond"/>
                <w:b/>
                <w:sz w:val="20"/>
              </w:rPr>
            </w:pPr>
          </w:p>
        </w:tc>
        <w:tc>
          <w:tcPr>
            <w:tcW w:w="1559" w:type="dxa"/>
            <w:tcBorders>
              <w:bottom w:val="single" w:sz="4" w:space="0" w:color="auto"/>
            </w:tcBorders>
          </w:tcPr>
          <w:p w14:paraId="40445C32"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991D025"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09EAD717" w14:textId="77777777" w:rsidR="00FF0294" w:rsidRPr="00833D07" w:rsidRDefault="00FF0294" w:rsidP="005E7B34">
            <w:pPr>
              <w:jc w:val="both"/>
              <w:rPr>
                <w:rFonts w:ascii="Garamond" w:hAnsi="Garamond"/>
                <w:b/>
                <w:sz w:val="20"/>
              </w:rPr>
            </w:pPr>
          </w:p>
        </w:tc>
      </w:tr>
      <w:tr w:rsidR="00A341D9" w:rsidRPr="00833D07" w14:paraId="2E3A4C4E" w14:textId="77777777" w:rsidTr="004271D8">
        <w:tc>
          <w:tcPr>
            <w:tcW w:w="2799" w:type="dxa"/>
            <w:shd w:val="clear" w:color="auto" w:fill="B3B3B3"/>
            <w:vAlign w:val="bottom"/>
          </w:tcPr>
          <w:p w14:paraId="66449877" w14:textId="77777777" w:rsidR="00FF0294" w:rsidRPr="00833D07" w:rsidRDefault="00FF0294" w:rsidP="005E7B34">
            <w:pPr>
              <w:jc w:val="both"/>
              <w:rPr>
                <w:rFonts w:ascii="Garamond" w:hAnsi="Garamond" w:cs="Arial"/>
                <w:b/>
                <w:bCs/>
                <w:sz w:val="20"/>
              </w:rPr>
            </w:pPr>
            <w:r w:rsidRPr="00833D07">
              <w:rPr>
                <w:rFonts w:ascii="Garamond" w:hAnsi="Garamond" w:cs="Arial"/>
                <w:sz w:val="20"/>
              </w:rPr>
              <w:t xml:space="preserve">5. Output 2 For example </w:t>
            </w:r>
            <w:r w:rsidRPr="00833D07">
              <w:rPr>
                <w:rFonts w:ascii="Garamond" w:hAnsi="Garamond" w:cs="Arial"/>
                <w:b/>
                <w:bCs/>
                <w:sz w:val="20"/>
              </w:rPr>
              <w:t xml:space="preserve">COST OF WORKSHOP(S)/ TRAINING COURSE(S) </w:t>
            </w:r>
          </w:p>
        </w:tc>
        <w:tc>
          <w:tcPr>
            <w:tcW w:w="709" w:type="dxa"/>
            <w:shd w:val="clear" w:color="auto" w:fill="B3B3B3"/>
          </w:tcPr>
          <w:p w14:paraId="4CC02F3B" w14:textId="77777777" w:rsidR="00FF0294" w:rsidRPr="00833D07" w:rsidRDefault="00FF0294" w:rsidP="005E7B34">
            <w:pPr>
              <w:jc w:val="both"/>
              <w:rPr>
                <w:rFonts w:ascii="Garamond" w:hAnsi="Garamond"/>
                <w:sz w:val="20"/>
              </w:rPr>
            </w:pPr>
          </w:p>
        </w:tc>
        <w:tc>
          <w:tcPr>
            <w:tcW w:w="992" w:type="dxa"/>
            <w:shd w:val="clear" w:color="auto" w:fill="B3B3B3"/>
          </w:tcPr>
          <w:p w14:paraId="347A85E6" w14:textId="77777777" w:rsidR="00FF0294" w:rsidRPr="00833D07" w:rsidRDefault="00FF0294" w:rsidP="005E7B34">
            <w:pPr>
              <w:jc w:val="both"/>
              <w:rPr>
                <w:rFonts w:ascii="Garamond" w:hAnsi="Garamond"/>
                <w:sz w:val="20"/>
              </w:rPr>
            </w:pPr>
          </w:p>
        </w:tc>
        <w:tc>
          <w:tcPr>
            <w:tcW w:w="992" w:type="dxa"/>
            <w:shd w:val="clear" w:color="auto" w:fill="B3B3B3"/>
          </w:tcPr>
          <w:p w14:paraId="709A044A" w14:textId="04866FC5" w:rsidR="00FF0294" w:rsidRPr="00833D07" w:rsidRDefault="00FF0294" w:rsidP="005E7B34">
            <w:pPr>
              <w:jc w:val="both"/>
              <w:rPr>
                <w:rFonts w:ascii="Garamond" w:hAnsi="Garamond"/>
                <w:sz w:val="20"/>
              </w:rPr>
            </w:pPr>
          </w:p>
        </w:tc>
        <w:tc>
          <w:tcPr>
            <w:tcW w:w="1559" w:type="dxa"/>
            <w:shd w:val="clear" w:color="auto" w:fill="B3B3B3"/>
          </w:tcPr>
          <w:p w14:paraId="5FA37CC6" w14:textId="77777777" w:rsidR="00FF0294" w:rsidRPr="00833D07" w:rsidRDefault="00FF0294" w:rsidP="005E7B34">
            <w:pPr>
              <w:jc w:val="both"/>
              <w:rPr>
                <w:rFonts w:ascii="Garamond" w:hAnsi="Garamond"/>
                <w:sz w:val="20"/>
              </w:rPr>
            </w:pPr>
          </w:p>
        </w:tc>
        <w:tc>
          <w:tcPr>
            <w:tcW w:w="993" w:type="dxa"/>
            <w:shd w:val="clear" w:color="auto" w:fill="B3B3B3"/>
          </w:tcPr>
          <w:p w14:paraId="1DF6955E" w14:textId="77777777" w:rsidR="00FF0294" w:rsidRPr="00833D07" w:rsidRDefault="00FF0294" w:rsidP="005E7B34">
            <w:pPr>
              <w:jc w:val="both"/>
              <w:rPr>
                <w:rFonts w:ascii="Garamond" w:hAnsi="Garamond"/>
                <w:sz w:val="20"/>
              </w:rPr>
            </w:pPr>
          </w:p>
        </w:tc>
        <w:tc>
          <w:tcPr>
            <w:tcW w:w="1275" w:type="dxa"/>
            <w:shd w:val="clear" w:color="auto" w:fill="B3B3B3"/>
          </w:tcPr>
          <w:p w14:paraId="17CCFE09" w14:textId="77777777" w:rsidR="00FF0294" w:rsidRPr="00833D07" w:rsidRDefault="00FF0294" w:rsidP="005E7B34">
            <w:pPr>
              <w:jc w:val="both"/>
              <w:rPr>
                <w:rFonts w:ascii="Garamond" w:hAnsi="Garamond"/>
                <w:sz w:val="20"/>
              </w:rPr>
            </w:pPr>
          </w:p>
        </w:tc>
      </w:tr>
      <w:tr w:rsidR="00A341D9" w:rsidRPr="00833D07" w14:paraId="637DD0AF" w14:textId="77777777" w:rsidTr="004271D8">
        <w:tc>
          <w:tcPr>
            <w:tcW w:w="2799" w:type="dxa"/>
            <w:vAlign w:val="bottom"/>
          </w:tcPr>
          <w:p w14:paraId="0D8E062F" w14:textId="77777777" w:rsidR="00FF0294" w:rsidRPr="00833D07" w:rsidRDefault="00FF0294" w:rsidP="005E7B34">
            <w:pPr>
              <w:jc w:val="both"/>
              <w:rPr>
                <w:rFonts w:ascii="Garamond" w:hAnsi="Garamond" w:cs="Arial"/>
                <w:b/>
                <w:bCs/>
                <w:i/>
                <w:sz w:val="20"/>
              </w:rPr>
            </w:pPr>
            <w:r w:rsidRPr="00833D07">
              <w:rPr>
                <w:rFonts w:ascii="Garamond" w:hAnsi="Garamond" w:cs="Arial"/>
                <w:bCs/>
                <w:i/>
                <w:sz w:val="20"/>
              </w:rPr>
              <w:lastRenderedPageBreak/>
              <w:t>Dates of workshop(s)/course(s):</w:t>
            </w:r>
            <w:r w:rsidRPr="00833D07">
              <w:rPr>
                <w:rFonts w:ascii="Garamond" w:hAnsi="Garamond" w:cs="Arial"/>
                <w:b/>
                <w:bCs/>
                <w:i/>
                <w:sz w:val="20"/>
              </w:rPr>
              <w:t xml:space="preserve">  </w:t>
            </w:r>
          </w:p>
          <w:p w14:paraId="1C8FF53E" w14:textId="77777777" w:rsidR="00FF0294" w:rsidRPr="00833D07" w:rsidRDefault="00FF0294" w:rsidP="005E7B34">
            <w:pPr>
              <w:jc w:val="both"/>
              <w:rPr>
                <w:rFonts w:ascii="Garamond" w:hAnsi="Garamond" w:cs="Arial"/>
                <w:sz w:val="20"/>
              </w:rPr>
            </w:pPr>
            <w:r w:rsidRPr="00833D07">
              <w:rPr>
                <w:rFonts w:ascii="Garamond" w:hAnsi="Garamond" w:cs="Arial"/>
                <w:i/>
                <w:sz w:val="20"/>
              </w:rPr>
              <w:t>No. of persons attending:</w:t>
            </w:r>
          </w:p>
        </w:tc>
        <w:tc>
          <w:tcPr>
            <w:tcW w:w="709" w:type="dxa"/>
          </w:tcPr>
          <w:p w14:paraId="5FD0EEDE" w14:textId="77777777" w:rsidR="00FF0294" w:rsidRPr="00833D07" w:rsidRDefault="00FF0294" w:rsidP="005E7B34">
            <w:pPr>
              <w:jc w:val="both"/>
              <w:rPr>
                <w:rFonts w:ascii="Garamond" w:hAnsi="Garamond"/>
                <w:sz w:val="20"/>
              </w:rPr>
            </w:pPr>
          </w:p>
        </w:tc>
        <w:tc>
          <w:tcPr>
            <w:tcW w:w="992" w:type="dxa"/>
          </w:tcPr>
          <w:p w14:paraId="6417B579" w14:textId="77777777" w:rsidR="00FF0294" w:rsidRPr="00833D07" w:rsidRDefault="00FF0294" w:rsidP="005E7B34">
            <w:pPr>
              <w:jc w:val="both"/>
              <w:rPr>
                <w:rFonts w:ascii="Garamond" w:hAnsi="Garamond"/>
                <w:sz w:val="20"/>
              </w:rPr>
            </w:pPr>
          </w:p>
        </w:tc>
        <w:tc>
          <w:tcPr>
            <w:tcW w:w="992" w:type="dxa"/>
          </w:tcPr>
          <w:p w14:paraId="59C01FE4" w14:textId="5B6F9E45" w:rsidR="00FF0294" w:rsidRPr="00833D07" w:rsidRDefault="00FF0294" w:rsidP="005E7B34">
            <w:pPr>
              <w:jc w:val="both"/>
              <w:rPr>
                <w:rFonts w:ascii="Garamond" w:hAnsi="Garamond"/>
                <w:sz w:val="20"/>
              </w:rPr>
            </w:pPr>
          </w:p>
        </w:tc>
        <w:tc>
          <w:tcPr>
            <w:tcW w:w="1559" w:type="dxa"/>
          </w:tcPr>
          <w:p w14:paraId="3A945BE6" w14:textId="77777777" w:rsidR="00FF0294" w:rsidRPr="00833D07" w:rsidRDefault="00FF0294" w:rsidP="005E7B34">
            <w:pPr>
              <w:jc w:val="both"/>
              <w:rPr>
                <w:rFonts w:ascii="Garamond" w:hAnsi="Garamond"/>
                <w:sz w:val="20"/>
              </w:rPr>
            </w:pPr>
          </w:p>
        </w:tc>
        <w:tc>
          <w:tcPr>
            <w:tcW w:w="993" w:type="dxa"/>
          </w:tcPr>
          <w:p w14:paraId="689659DF" w14:textId="77777777" w:rsidR="00FF0294" w:rsidRPr="00833D07" w:rsidRDefault="00FF0294" w:rsidP="005E7B34">
            <w:pPr>
              <w:jc w:val="both"/>
              <w:rPr>
                <w:rFonts w:ascii="Garamond" w:hAnsi="Garamond"/>
                <w:sz w:val="20"/>
              </w:rPr>
            </w:pPr>
          </w:p>
        </w:tc>
        <w:tc>
          <w:tcPr>
            <w:tcW w:w="1275" w:type="dxa"/>
          </w:tcPr>
          <w:p w14:paraId="6B02BF9D" w14:textId="77777777" w:rsidR="00FF0294" w:rsidRPr="00833D07" w:rsidRDefault="00FF0294" w:rsidP="005E7B34">
            <w:pPr>
              <w:jc w:val="both"/>
              <w:rPr>
                <w:rFonts w:ascii="Garamond" w:hAnsi="Garamond"/>
                <w:sz w:val="20"/>
              </w:rPr>
            </w:pPr>
          </w:p>
        </w:tc>
      </w:tr>
      <w:tr w:rsidR="00A341D9" w:rsidRPr="00833D07" w14:paraId="122913A5" w14:textId="77777777" w:rsidTr="004271D8">
        <w:tc>
          <w:tcPr>
            <w:tcW w:w="2799" w:type="dxa"/>
            <w:vAlign w:val="bottom"/>
          </w:tcPr>
          <w:p w14:paraId="6CBBC414" w14:textId="77777777" w:rsidR="00FF0294" w:rsidRPr="00833D07" w:rsidRDefault="00FF0294" w:rsidP="005E7B34">
            <w:pPr>
              <w:jc w:val="both"/>
              <w:rPr>
                <w:rFonts w:ascii="Garamond" w:hAnsi="Garamond" w:cs="Arial"/>
                <w:sz w:val="20"/>
              </w:rPr>
            </w:pPr>
            <w:r w:rsidRPr="00833D07">
              <w:rPr>
                <w:rFonts w:ascii="Garamond" w:hAnsi="Garamond" w:cs="Arial"/>
                <w:sz w:val="20"/>
              </w:rPr>
              <w:t>5.1 Air fares</w:t>
            </w:r>
          </w:p>
        </w:tc>
        <w:tc>
          <w:tcPr>
            <w:tcW w:w="709" w:type="dxa"/>
          </w:tcPr>
          <w:p w14:paraId="64793E84" w14:textId="77777777" w:rsidR="00FF0294" w:rsidRPr="00833D07" w:rsidRDefault="00FF0294" w:rsidP="005E7B34">
            <w:pPr>
              <w:jc w:val="both"/>
              <w:rPr>
                <w:rFonts w:ascii="Garamond" w:hAnsi="Garamond"/>
                <w:sz w:val="20"/>
              </w:rPr>
            </w:pPr>
          </w:p>
        </w:tc>
        <w:tc>
          <w:tcPr>
            <w:tcW w:w="992" w:type="dxa"/>
          </w:tcPr>
          <w:p w14:paraId="3614146C" w14:textId="77777777" w:rsidR="00FF0294" w:rsidRPr="00833D07" w:rsidRDefault="00FF0294" w:rsidP="005E7B34">
            <w:pPr>
              <w:jc w:val="both"/>
              <w:rPr>
                <w:rFonts w:ascii="Garamond" w:hAnsi="Garamond"/>
                <w:sz w:val="20"/>
              </w:rPr>
            </w:pPr>
          </w:p>
        </w:tc>
        <w:tc>
          <w:tcPr>
            <w:tcW w:w="992" w:type="dxa"/>
          </w:tcPr>
          <w:p w14:paraId="7A5E32CA" w14:textId="7C99DF2F" w:rsidR="00FF0294" w:rsidRPr="00833D07" w:rsidRDefault="00FF0294" w:rsidP="005E7B34">
            <w:pPr>
              <w:jc w:val="both"/>
              <w:rPr>
                <w:rFonts w:ascii="Garamond" w:hAnsi="Garamond"/>
                <w:sz w:val="20"/>
              </w:rPr>
            </w:pPr>
          </w:p>
        </w:tc>
        <w:tc>
          <w:tcPr>
            <w:tcW w:w="1559" w:type="dxa"/>
          </w:tcPr>
          <w:p w14:paraId="0ACF7595" w14:textId="77777777" w:rsidR="00FF0294" w:rsidRPr="00833D07" w:rsidRDefault="00FF0294" w:rsidP="005E7B34">
            <w:pPr>
              <w:jc w:val="both"/>
              <w:rPr>
                <w:rFonts w:ascii="Garamond" w:hAnsi="Garamond"/>
                <w:sz w:val="20"/>
              </w:rPr>
            </w:pPr>
          </w:p>
        </w:tc>
        <w:tc>
          <w:tcPr>
            <w:tcW w:w="993" w:type="dxa"/>
          </w:tcPr>
          <w:p w14:paraId="53DE94E4" w14:textId="77777777" w:rsidR="00FF0294" w:rsidRPr="00833D07" w:rsidRDefault="00FF0294" w:rsidP="005E7B34">
            <w:pPr>
              <w:jc w:val="both"/>
              <w:rPr>
                <w:rFonts w:ascii="Garamond" w:hAnsi="Garamond"/>
                <w:sz w:val="20"/>
              </w:rPr>
            </w:pPr>
          </w:p>
        </w:tc>
        <w:tc>
          <w:tcPr>
            <w:tcW w:w="1275" w:type="dxa"/>
          </w:tcPr>
          <w:p w14:paraId="1D02DEC6" w14:textId="77777777" w:rsidR="00FF0294" w:rsidRPr="00833D07" w:rsidRDefault="00FF0294" w:rsidP="005E7B34">
            <w:pPr>
              <w:jc w:val="both"/>
              <w:rPr>
                <w:rFonts w:ascii="Garamond" w:hAnsi="Garamond"/>
                <w:sz w:val="20"/>
              </w:rPr>
            </w:pPr>
          </w:p>
        </w:tc>
      </w:tr>
      <w:tr w:rsidR="00A341D9" w:rsidRPr="00833D07" w14:paraId="4EA7ACC0" w14:textId="77777777" w:rsidTr="004271D8">
        <w:tc>
          <w:tcPr>
            <w:tcW w:w="2799" w:type="dxa"/>
            <w:vAlign w:val="bottom"/>
          </w:tcPr>
          <w:p w14:paraId="4CE35FE1" w14:textId="77777777" w:rsidR="00FF0294" w:rsidRPr="00833D07" w:rsidRDefault="00FF0294" w:rsidP="005E7B34">
            <w:pPr>
              <w:jc w:val="both"/>
              <w:rPr>
                <w:rFonts w:ascii="Garamond" w:hAnsi="Garamond" w:cs="Arial"/>
                <w:sz w:val="20"/>
              </w:rPr>
            </w:pPr>
            <w:r w:rsidRPr="00833D07">
              <w:rPr>
                <w:rFonts w:ascii="Garamond" w:hAnsi="Garamond" w:cs="Arial"/>
                <w:sz w:val="20"/>
              </w:rPr>
              <w:t>5.2 Transportation</w:t>
            </w:r>
          </w:p>
        </w:tc>
        <w:tc>
          <w:tcPr>
            <w:tcW w:w="709" w:type="dxa"/>
          </w:tcPr>
          <w:p w14:paraId="75D22931" w14:textId="77777777" w:rsidR="00FF0294" w:rsidRPr="00833D07" w:rsidRDefault="00FF0294" w:rsidP="005E7B34">
            <w:pPr>
              <w:jc w:val="both"/>
              <w:rPr>
                <w:rFonts w:ascii="Garamond" w:hAnsi="Garamond"/>
                <w:sz w:val="20"/>
              </w:rPr>
            </w:pPr>
          </w:p>
        </w:tc>
        <w:tc>
          <w:tcPr>
            <w:tcW w:w="992" w:type="dxa"/>
          </w:tcPr>
          <w:p w14:paraId="76A7F886" w14:textId="77777777" w:rsidR="00FF0294" w:rsidRPr="00833D07" w:rsidRDefault="00FF0294" w:rsidP="005E7B34">
            <w:pPr>
              <w:jc w:val="both"/>
              <w:rPr>
                <w:rFonts w:ascii="Garamond" w:hAnsi="Garamond"/>
                <w:sz w:val="20"/>
              </w:rPr>
            </w:pPr>
          </w:p>
        </w:tc>
        <w:tc>
          <w:tcPr>
            <w:tcW w:w="992" w:type="dxa"/>
          </w:tcPr>
          <w:p w14:paraId="49E22AC1" w14:textId="3B6040F0" w:rsidR="00FF0294" w:rsidRPr="00833D07" w:rsidRDefault="00FF0294" w:rsidP="005E7B34">
            <w:pPr>
              <w:jc w:val="both"/>
              <w:rPr>
                <w:rFonts w:ascii="Garamond" w:hAnsi="Garamond"/>
                <w:sz w:val="20"/>
              </w:rPr>
            </w:pPr>
          </w:p>
        </w:tc>
        <w:tc>
          <w:tcPr>
            <w:tcW w:w="1559" w:type="dxa"/>
          </w:tcPr>
          <w:p w14:paraId="048F1D29" w14:textId="77777777" w:rsidR="00FF0294" w:rsidRPr="00833D07" w:rsidRDefault="00FF0294" w:rsidP="005E7B34">
            <w:pPr>
              <w:jc w:val="both"/>
              <w:rPr>
                <w:rFonts w:ascii="Garamond" w:hAnsi="Garamond"/>
                <w:sz w:val="20"/>
              </w:rPr>
            </w:pPr>
          </w:p>
        </w:tc>
        <w:tc>
          <w:tcPr>
            <w:tcW w:w="993" w:type="dxa"/>
          </w:tcPr>
          <w:p w14:paraId="015E68B8" w14:textId="77777777" w:rsidR="00FF0294" w:rsidRPr="00833D07" w:rsidRDefault="00FF0294" w:rsidP="005E7B34">
            <w:pPr>
              <w:jc w:val="both"/>
              <w:rPr>
                <w:rFonts w:ascii="Garamond" w:hAnsi="Garamond"/>
                <w:sz w:val="20"/>
              </w:rPr>
            </w:pPr>
          </w:p>
        </w:tc>
        <w:tc>
          <w:tcPr>
            <w:tcW w:w="1275" w:type="dxa"/>
          </w:tcPr>
          <w:p w14:paraId="1DE3FE83" w14:textId="77777777" w:rsidR="00FF0294" w:rsidRPr="00833D07" w:rsidRDefault="00FF0294" w:rsidP="005E7B34">
            <w:pPr>
              <w:jc w:val="both"/>
              <w:rPr>
                <w:rFonts w:ascii="Garamond" w:hAnsi="Garamond"/>
                <w:sz w:val="20"/>
              </w:rPr>
            </w:pPr>
          </w:p>
        </w:tc>
      </w:tr>
      <w:tr w:rsidR="00A341D9" w:rsidRPr="00833D07" w14:paraId="0125D3D1" w14:textId="77777777" w:rsidTr="004271D8">
        <w:tc>
          <w:tcPr>
            <w:tcW w:w="2799" w:type="dxa"/>
            <w:vAlign w:val="bottom"/>
          </w:tcPr>
          <w:p w14:paraId="119B19D5" w14:textId="77777777" w:rsidR="00FF0294" w:rsidRPr="00833D07" w:rsidRDefault="00FF0294" w:rsidP="005E7B34">
            <w:pPr>
              <w:jc w:val="both"/>
              <w:rPr>
                <w:rFonts w:ascii="Garamond" w:hAnsi="Garamond" w:cs="Arial"/>
                <w:sz w:val="20"/>
              </w:rPr>
            </w:pPr>
            <w:r w:rsidRPr="00833D07">
              <w:rPr>
                <w:rFonts w:ascii="Garamond" w:hAnsi="Garamond" w:cs="Arial"/>
                <w:sz w:val="20"/>
              </w:rPr>
              <w:t>5.3 Per diems</w:t>
            </w:r>
          </w:p>
        </w:tc>
        <w:tc>
          <w:tcPr>
            <w:tcW w:w="709" w:type="dxa"/>
          </w:tcPr>
          <w:p w14:paraId="35ABB96D" w14:textId="77777777" w:rsidR="00FF0294" w:rsidRPr="00833D07" w:rsidRDefault="00FF0294" w:rsidP="005E7B34">
            <w:pPr>
              <w:jc w:val="both"/>
              <w:rPr>
                <w:rFonts w:ascii="Garamond" w:hAnsi="Garamond"/>
                <w:sz w:val="20"/>
              </w:rPr>
            </w:pPr>
          </w:p>
        </w:tc>
        <w:tc>
          <w:tcPr>
            <w:tcW w:w="992" w:type="dxa"/>
          </w:tcPr>
          <w:p w14:paraId="0FA3D434" w14:textId="77777777" w:rsidR="00FF0294" w:rsidRPr="00833D07" w:rsidRDefault="00FF0294" w:rsidP="005E7B34">
            <w:pPr>
              <w:jc w:val="both"/>
              <w:rPr>
                <w:rFonts w:ascii="Garamond" w:hAnsi="Garamond"/>
                <w:sz w:val="20"/>
              </w:rPr>
            </w:pPr>
          </w:p>
        </w:tc>
        <w:tc>
          <w:tcPr>
            <w:tcW w:w="992" w:type="dxa"/>
          </w:tcPr>
          <w:p w14:paraId="063AB488" w14:textId="24F61582" w:rsidR="00FF0294" w:rsidRPr="00833D07" w:rsidRDefault="00FF0294" w:rsidP="005E7B34">
            <w:pPr>
              <w:jc w:val="both"/>
              <w:rPr>
                <w:rFonts w:ascii="Garamond" w:hAnsi="Garamond"/>
                <w:sz w:val="20"/>
              </w:rPr>
            </w:pPr>
          </w:p>
        </w:tc>
        <w:tc>
          <w:tcPr>
            <w:tcW w:w="1559" w:type="dxa"/>
          </w:tcPr>
          <w:p w14:paraId="152C8912" w14:textId="77777777" w:rsidR="00FF0294" w:rsidRPr="00833D07" w:rsidRDefault="00FF0294" w:rsidP="005E7B34">
            <w:pPr>
              <w:jc w:val="both"/>
              <w:rPr>
                <w:rFonts w:ascii="Garamond" w:hAnsi="Garamond"/>
                <w:sz w:val="20"/>
              </w:rPr>
            </w:pPr>
          </w:p>
        </w:tc>
        <w:tc>
          <w:tcPr>
            <w:tcW w:w="993" w:type="dxa"/>
          </w:tcPr>
          <w:p w14:paraId="68932BD6" w14:textId="77777777" w:rsidR="00FF0294" w:rsidRPr="00833D07" w:rsidRDefault="00FF0294" w:rsidP="005E7B34">
            <w:pPr>
              <w:jc w:val="both"/>
              <w:rPr>
                <w:rFonts w:ascii="Garamond" w:hAnsi="Garamond"/>
                <w:sz w:val="20"/>
              </w:rPr>
            </w:pPr>
          </w:p>
        </w:tc>
        <w:tc>
          <w:tcPr>
            <w:tcW w:w="1275" w:type="dxa"/>
          </w:tcPr>
          <w:p w14:paraId="7105A8B3" w14:textId="77777777" w:rsidR="00FF0294" w:rsidRPr="00833D07" w:rsidRDefault="00FF0294" w:rsidP="005E7B34">
            <w:pPr>
              <w:jc w:val="both"/>
              <w:rPr>
                <w:rFonts w:ascii="Garamond" w:hAnsi="Garamond"/>
                <w:sz w:val="20"/>
              </w:rPr>
            </w:pPr>
          </w:p>
        </w:tc>
      </w:tr>
      <w:tr w:rsidR="00A341D9" w:rsidRPr="00833D07" w14:paraId="4CAB5DC9" w14:textId="77777777" w:rsidTr="004271D8">
        <w:tc>
          <w:tcPr>
            <w:tcW w:w="2799" w:type="dxa"/>
            <w:vAlign w:val="bottom"/>
          </w:tcPr>
          <w:p w14:paraId="233BA4E9" w14:textId="77777777" w:rsidR="00FF0294" w:rsidRPr="00833D07" w:rsidRDefault="00FF0294" w:rsidP="005E7B34">
            <w:pPr>
              <w:jc w:val="both"/>
              <w:rPr>
                <w:rFonts w:ascii="Garamond" w:hAnsi="Garamond" w:cs="Arial"/>
                <w:sz w:val="20"/>
              </w:rPr>
            </w:pPr>
            <w:r w:rsidRPr="00833D07">
              <w:rPr>
                <w:rFonts w:ascii="Garamond" w:hAnsi="Garamond" w:cs="Arial"/>
                <w:sz w:val="20"/>
              </w:rPr>
              <w:t>5.4 Rental of Facilities</w:t>
            </w:r>
          </w:p>
        </w:tc>
        <w:tc>
          <w:tcPr>
            <w:tcW w:w="709" w:type="dxa"/>
          </w:tcPr>
          <w:p w14:paraId="3874B864" w14:textId="77777777" w:rsidR="00FF0294" w:rsidRPr="00833D07" w:rsidRDefault="00FF0294" w:rsidP="005E7B34">
            <w:pPr>
              <w:jc w:val="both"/>
              <w:rPr>
                <w:rFonts w:ascii="Garamond" w:hAnsi="Garamond"/>
                <w:sz w:val="20"/>
              </w:rPr>
            </w:pPr>
          </w:p>
        </w:tc>
        <w:tc>
          <w:tcPr>
            <w:tcW w:w="992" w:type="dxa"/>
          </w:tcPr>
          <w:p w14:paraId="619756A4" w14:textId="77777777" w:rsidR="00FF0294" w:rsidRPr="00833D07" w:rsidRDefault="00FF0294" w:rsidP="005E7B34">
            <w:pPr>
              <w:jc w:val="both"/>
              <w:rPr>
                <w:rFonts w:ascii="Garamond" w:hAnsi="Garamond"/>
                <w:sz w:val="20"/>
              </w:rPr>
            </w:pPr>
          </w:p>
        </w:tc>
        <w:tc>
          <w:tcPr>
            <w:tcW w:w="992" w:type="dxa"/>
          </w:tcPr>
          <w:p w14:paraId="42324A06" w14:textId="1B10764E" w:rsidR="00FF0294" w:rsidRPr="00833D07" w:rsidRDefault="00FF0294" w:rsidP="005E7B34">
            <w:pPr>
              <w:jc w:val="both"/>
              <w:rPr>
                <w:rFonts w:ascii="Garamond" w:hAnsi="Garamond"/>
                <w:sz w:val="20"/>
              </w:rPr>
            </w:pPr>
          </w:p>
        </w:tc>
        <w:tc>
          <w:tcPr>
            <w:tcW w:w="1559" w:type="dxa"/>
          </w:tcPr>
          <w:p w14:paraId="1E4EA32F" w14:textId="77777777" w:rsidR="00FF0294" w:rsidRPr="00833D07" w:rsidRDefault="00FF0294" w:rsidP="005E7B34">
            <w:pPr>
              <w:jc w:val="both"/>
              <w:rPr>
                <w:rFonts w:ascii="Garamond" w:hAnsi="Garamond"/>
                <w:sz w:val="20"/>
              </w:rPr>
            </w:pPr>
          </w:p>
        </w:tc>
        <w:tc>
          <w:tcPr>
            <w:tcW w:w="993" w:type="dxa"/>
          </w:tcPr>
          <w:p w14:paraId="49D6F985" w14:textId="77777777" w:rsidR="00FF0294" w:rsidRPr="00833D07" w:rsidRDefault="00FF0294" w:rsidP="005E7B34">
            <w:pPr>
              <w:jc w:val="both"/>
              <w:rPr>
                <w:rFonts w:ascii="Garamond" w:hAnsi="Garamond"/>
                <w:sz w:val="20"/>
              </w:rPr>
            </w:pPr>
          </w:p>
        </w:tc>
        <w:tc>
          <w:tcPr>
            <w:tcW w:w="1275" w:type="dxa"/>
          </w:tcPr>
          <w:p w14:paraId="572F4D0A" w14:textId="77777777" w:rsidR="00FF0294" w:rsidRPr="00833D07" w:rsidRDefault="00FF0294" w:rsidP="005E7B34">
            <w:pPr>
              <w:jc w:val="both"/>
              <w:rPr>
                <w:rFonts w:ascii="Garamond" w:hAnsi="Garamond"/>
                <w:sz w:val="20"/>
              </w:rPr>
            </w:pPr>
          </w:p>
        </w:tc>
      </w:tr>
      <w:tr w:rsidR="00A341D9" w:rsidRPr="00833D07" w14:paraId="27F1276D" w14:textId="77777777" w:rsidTr="004271D8">
        <w:tc>
          <w:tcPr>
            <w:tcW w:w="2799" w:type="dxa"/>
            <w:vAlign w:val="bottom"/>
          </w:tcPr>
          <w:p w14:paraId="6539CA19" w14:textId="77777777" w:rsidR="00FF0294" w:rsidRPr="00833D07" w:rsidRDefault="00FF0294" w:rsidP="005E7B34">
            <w:pPr>
              <w:jc w:val="both"/>
              <w:rPr>
                <w:rFonts w:ascii="Garamond" w:hAnsi="Garamond" w:cs="Arial"/>
                <w:sz w:val="20"/>
              </w:rPr>
            </w:pPr>
            <w:r w:rsidRPr="00833D07">
              <w:rPr>
                <w:rFonts w:ascii="Garamond" w:hAnsi="Garamond" w:cs="Arial"/>
                <w:sz w:val="20"/>
              </w:rPr>
              <w:t>5.5 Speakers’ fees</w:t>
            </w:r>
          </w:p>
        </w:tc>
        <w:tc>
          <w:tcPr>
            <w:tcW w:w="709" w:type="dxa"/>
          </w:tcPr>
          <w:p w14:paraId="5CDDDFE3" w14:textId="77777777" w:rsidR="00FF0294" w:rsidRPr="00833D07" w:rsidRDefault="00FF0294" w:rsidP="005E7B34">
            <w:pPr>
              <w:jc w:val="both"/>
              <w:rPr>
                <w:rFonts w:ascii="Garamond" w:hAnsi="Garamond"/>
                <w:sz w:val="20"/>
              </w:rPr>
            </w:pPr>
          </w:p>
        </w:tc>
        <w:tc>
          <w:tcPr>
            <w:tcW w:w="992" w:type="dxa"/>
          </w:tcPr>
          <w:p w14:paraId="0BD4C6CB" w14:textId="77777777" w:rsidR="00FF0294" w:rsidRPr="00833D07" w:rsidRDefault="00FF0294" w:rsidP="005E7B34">
            <w:pPr>
              <w:jc w:val="both"/>
              <w:rPr>
                <w:rFonts w:ascii="Garamond" w:hAnsi="Garamond"/>
                <w:sz w:val="20"/>
              </w:rPr>
            </w:pPr>
          </w:p>
        </w:tc>
        <w:tc>
          <w:tcPr>
            <w:tcW w:w="992" w:type="dxa"/>
          </w:tcPr>
          <w:p w14:paraId="750B185D" w14:textId="05E3B649" w:rsidR="00FF0294" w:rsidRPr="00833D07" w:rsidRDefault="00FF0294" w:rsidP="005E7B34">
            <w:pPr>
              <w:jc w:val="both"/>
              <w:rPr>
                <w:rFonts w:ascii="Garamond" w:hAnsi="Garamond"/>
                <w:sz w:val="20"/>
              </w:rPr>
            </w:pPr>
          </w:p>
        </w:tc>
        <w:tc>
          <w:tcPr>
            <w:tcW w:w="1559" w:type="dxa"/>
          </w:tcPr>
          <w:p w14:paraId="45B2AE95" w14:textId="77777777" w:rsidR="00FF0294" w:rsidRPr="00833D07" w:rsidRDefault="00FF0294" w:rsidP="005E7B34">
            <w:pPr>
              <w:jc w:val="both"/>
              <w:rPr>
                <w:rFonts w:ascii="Garamond" w:hAnsi="Garamond"/>
                <w:sz w:val="20"/>
              </w:rPr>
            </w:pPr>
          </w:p>
        </w:tc>
        <w:tc>
          <w:tcPr>
            <w:tcW w:w="993" w:type="dxa"/>
          </w:tcPr>
          <w:p w14:paraId="72E05B46" w14:textId="77777777" w:rsidR="00FF0294" w:rsidRPr="00833D07" w:rsidRDefault="00FF0294" w:rsidP="005E7B34">
            <w:pPr>
              <w:jc w:val="both"/>
              <w:rPr>
                <w:rFonts w:ascii="Garamond" w:hAnsi="Garamond"/>
                <w:sz w:val="20"/>
              </w:rPr>
            </w:pPr>
          </w:p>
        </w:tc>
        <w:tc>
          <w:tcPr>
            <w:tcW w:w="1275" w:type="dxa"/>
          </w:tcPr>
          <w:p w14:paraId="241A81C5" w14:textId="77777777" w:rsidR="00FF0294" w:rsidRPr="00833D07" w:rsidRDefault="00FF0294" w:rsidP="005E7B34">
            <w:pPr>
              <w:jc w:val="both"/>
              <w:rPr>
                <w:rFonts w:ascii="Garamond" w:hAnsi="Garamond"/>
                <w:sz w:val="20"/>
              </w:rPr>
            </w:pPr>
          </w:p>
        </w:tc>
      </w:tr>
      <w:tr w:rsidR="00A341D9" w:rsidRPr="00833D07" w14:paraId="36CC4328" w14:textId="77777777" w:rsidTr="004271D8">
        <w:tc>
          <w:tcPr>
            <w:tcW w:w="2799" w:type="dxa"/>
            <w:vAlign w:val="bottom"/>
          </w:tcPr>
          <w:p w14:paraId="698257AA" w14:textId="77777777" w:rsidR="00FF0294" w:rsidRPr="00833D07" w:rsidRDefault="00FF0294" w:rsidP="005E7B34">
            <w:pPr>
              <w:jc w:val="both"/>
              <w:rPr>
                <w:rFonts w:ascii="Garamond" w:hAnsi="Garamond" w:cs="Arial"/>
                <w:sz w:val="20"/>
              </w:rPr>
            </w:pPr>
            <w:r w:rsidRPr="00833D07">
              <w:rPr>
                <w:rFonts w:ascii="Garamond" w:hAnsi="Garamond" w:cs="Arial"/>
                <w:sz w:val="20"/>
              </w:rPr>
              <w:t>5.6 Translation costs</w:t>
            </w:r>
          </w:p>
        </w:tc>
        <w:tc>
          <w:tcPr>
            <w:tcW w:w="709" w:type="dxa"/>
          </w:tcPr>
          <w:p w14:paraId="0B9C1FF9" w14:textId="77777777" w:rsidR="00FF0294" w:rsidRPr="00833D07" w:rsidRDefault="00FF0294" w:rsidP="005E7B34">
            <w:pPr>
              <w:jc w:val="both"/>
              <w:rPr>
                <w:rFonts w:ascii="Garamond" w:hAnsi="Garamond"/>
                <w:sz w:val="20"/>
              </w:rPr>
            </w:pPr>
          </w:p>
        </w:tc>
        <w:tc>
          <w:tcPr>
            <w:tcW w:w="992" w:type="dxa"/>
          </w:tcPr>
          <w:p w14:paraId="7CF59A16" w14:textId="77777777" w:rsidR="00FF0294" w:rsidRPr="00833D07" w:rsidRDefault="00FF0294" w:rsidP="005E7B34">
            <w:pPr>
              <w:jc w:val="both"/>
              <w:rPr>
                <w:rFonts w:ascii="Garamond" w:hAnsi="Garamond"/>
                <w:sz w:val="20"/>
              </w:rPr>
            </w:pPr>
          </w:p>
        </w:tc>
        <w:tc>
          <w:tcPr>
            <w:tcW w:w="992" w:type="dxa"/>
          </w:tcPr>
          <w:p w14:paraId="4869F125" w14:textId="7CDB1D07" w:rsidR="00FF0294" w:rsidRPr="00833D07" w:rsidRDefault="00FF0294" w:rsidP="005E7B34">
            <w:pPr>
              <w:jc w:val="both"/>
              <w:rPr>
                <w:rFonts w:ascii="Garamond" w:hAnsi="Garamond"/>
                <w:sz w:val="20"/>
              </w:rPr>
            </w:pPr>
          </w:p>
        </w:tc>
        <w:tc>
          <w:tcPr>
            <w:tcW w:w="1559" w:type="dxa"/>
          </w:tcPr>
          <w:p w14:paraId="2354F0DC" w14:textId="77777777" w:rsidR="00FF0294" w:rsidRPr="00833D07" w:rsidRDefault="00FF0294" w:rsidP="005E7B34">
            <w:pPr>
              <w:jc w:val="both"/>
              <w:rPr>
                <w:rFonts w:ascii="Garamond" w:hAnsi="Garamond"/>
                <w:sz w:val="20"/>
              </w:rPr>
            </w:pPr>
          </w:p>
        </w:tc>
        <w:tc>
          <w:tcPr>
            <w:tcW w:w="993" w:type="dxa"/>
          </w:tcPr>
          <w:p w14:paraId="0CA8E84A" w14:textId="77777777" w:rsidR="00FF0294" w:rsidRPr="00833D07" w:rsidRDefault="00FF0294" w:rsidP="005E7B34">
            <w:pPr>
              <w:jc w:val="both"/>
              <w:rPr>
                <w:rFonts w:ascii="Garamond" w:hAnsi="Garamond"/>
                <w:sz w:val="20"/>
              </w:rPr>
            </w:pPr>
          </w:p>
        </w:tc>
        <w:tc>
          <w:tcPr>
            <w:tcW w:w="1275" w:type="dxa"/>
          </w:tcPr>
          <w:p w14:paraId="46E4137B" w14:textId="77777777" w:rsidR="00FF0294" w:rsidRPr="00833D07" w:rsidRDefault="00FF0294" w:rsidP="005E7B34">
            <w:pPr>
              <w:jc w:val="both"/>
              <w:rPr>
                <w:rFonts w:ascii="Garamond" w:hAnsi="Garamond"/>
                <w:sz w:val="20"/>
              </w:rPr>
            </w:pPr>
          </w:p>
        </w:tc>
      </w:tr>
      <w:tr w:rsidR="00A341D9" w:rsidRPr="00833D07" w14:paraId="5C3B34CC" w14:textId="77777777" w:rsidTr="004271D8">
        <w:tc>
          <w:tcPr>
            <w:tcW w:w="2799" w:type="dxa"/>
            <w:tcBorders>
              <w:bottom w:val="single" w:sz="4" w:space="0" w:color="auto"/>
            </w:tcBorders>
            <w:vAlign w:val="bottom"/>
          </w:tcPr>
          <w:p w14:paraId="55391778"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6B75C2C9"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2AD007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0A462A71" w14:textId="75254AA1" w:rsidR="00FF0294" w:rsidRPr="00833D07" w:rsidRDefault="00FF0294" w:rsidP="005E7B34">
            <w:pPr>
              <w:jc w:val="both"/>
              <w:rPr>
                <w:rFonts w:ascii="Garamond" w:hAnsi="Garamond"/>
                <w:b/>
                <w:sz w:val="20"/>
              </w:rPr>
            </w:pPr>
          </w:p>
        </w:tc>
        <w:tc>
          <w:tcPr>
            <w:tcW w:w="1559" w:type="dxa"/>
            <w:tcBorders>
              <w:bottom w:val="single" w:sz="4" w:space="0" w:color="auto"/>
            </w:tcBorders>
          </w:tcPr>
          <w:p w14:paraId="40D6EE58"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0826FC7"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706D58B" w14:textId="77777777" w:rsidR="00FF0294" w:rsidRPr="00833D07" w:rsidRDefault="00FF0294" w:rsidP="005E7B34">
            <w:pPr>
              <w:jc w:val="both"/>
              <w:rPr>
                <w:rFonts w:ascii="Garamond" w:hAnsi="Garamond"/>
                <w:b/>
                <w:sz w:val="20"/>
              </w:rPr>
            </w:pPr>
          </w:p>
        </w:tc>
      </w:tr>
      <w:tr w:rsidR="00A341D9" w:rsidRPr="00833D07" w14:paraId="56A8F7C7" w14:textId="77777777" w:rsidTr="004271D8">
        <w:tc>
          <w:tcPr>
            <w:tcW w:w="2799" w:type="dxa"/>
            <w:shd w:val="clear" w:color="auto" w:fill="B3B3B3"/>
            <w:vAlign w:val="bottom"/>
          </w:tcPr>
          <w:p w14:paraId="66656753"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 </w:t>
            </w:r>
            <w:r w:rsidRPr="00833D07">
              <w:rPr>
                <w:rFonts w:ascii="Garamond" w:hAnsi="Garamond" w:cs="Arial"/>
                <w:b/>
                <w:bCs/>
                <w:sz w:val="20"/>
              </w:rPr>
              <w:t>MISCELLANEOUS</w:t>
            </w:r>
          </w:p>
        </w:tc>
        <w:tc>
          <w:tcPr>
            <w:tcW w:w="709" w:type="dxa"/>
            <w:shd w:val="clear" w:color="auto" w:fill="B3B3B3"/>
          </w:tcPr>
          <w:p w14:paraId="6BBE8BD5" w14:textId="77777777" w:rsidR="00FF0294" w:rsidRPr="00833D07" w:rsidRDefault="00FF0294" w:rsidP="005E7B34">
            <w:pPr>
              <w:jc w:val="both"/>
              <w:rPr>
                <w:rFonts w:ascii="Garamond" w:hAnsi="Garamond"/>
                <w:sz w:val="20"/>
              </w:rPr>
            </w:pPr>
          </w:p>
        </w:tc>
        <w:tc>
          <w:tcPr>
            <w:tcW w:w="992" w:type="dxa"/>
            <w:shd w:val="clear" w:color="auto" w:fill="B3B3B3"/>
          </w:tcPr>
          <w:p w14:paraId="6579CDFF" w14:textId="77777777" w:rsidR="00FF0294" w:rsidRPr="00833D07" w:rsidRDefault="00FF0294" w:rsidP="005E7B34">
            <w:pPr>
              <w:jc w:val="both"/>
              <w:rPr>
                <w:rFonts w:ascii="Garamond" w:hAnsi="Garamond"/>
                <w:sz w:val="20"/>
              </w:rPr>
            </w:pPr>
          </w:p>
        </w:tc>
        <w:tc>
          <w:tcPr>
            <w:tcW w:w="992" w:type="dxa"/>
            <w:shd w:val="clear" w:color="auto" w:fill="B3B3B3"/>
          </w:tcPr>
          <w:p w14:paraId="5B39C699" w14:textId="31F6D5EE" w:rsidR="00FF0294" w:rsidRPr="00833D07" w:rsidRDefault="00FF0294" w:rsidP="005E7B34">
            <w:pPr>
              <w:jc w:val="both"/>
              <w:rPr>
                <w:rFonts w:ascii="Garamond" w:hAnsi="Garamond"/>
                <w:sz w:val="20"/>
              </w:rPr>
            </w:pPr>
          </w:p>
        </w:tc>
        <w:tc>
          <w:tcPr>
            <w:tcW w:w="1559" w:type="dxa"/>
            <w:shd w:val="clear" w:color="auto" w:fill="B3B3B3"/>
          </w:tcPr>
          <w:p w14:paraId="5284C78E" w14:textId="77777777" w:rsidR="00FF0294" w:rsidRPr="00833D07" w:rsidRDefault="00FF0294" w:rsidP="005E7B34">
            <w:pPr>
              <w:jc w:val="both"/>
              <w:rPr>
                <w:rFonts w:ascii="Garamond" w:hAnsi="Garamond"/>
                <w:sz w:val="20"/>
              </w:rPr>
            </w:pPr>
          </w:p>
        </w:tc>
        <w:tc>
          <w:tcPr>
            <w:tcW w:w="993" w:type="dxa"/>
            <w:shd w:val="clear" w:color="auto" w:fill="B3B3B3"/>
          </w:tcPr>
          <w:p w14:paraId="4AE8629C" w14:textId="77777777" w:rsidR="00FF0294" w:rsidRPr="00833D07" w:rsidRDefault="00FF0294" w:rsidP="005E7B34">
            <w:pPr>
              <w:jc w:val="both"/>
              <w:rPr>
                <w:rFonts w:ascii="Garamond" w:hAnsi="Garamond"/>
                <w:sz w:val="20"/>
              </w:rPr>
            </w:pPr>
          </w:p>
        </w:tc>
        <w:tc>
          <w:tcPr>
            <w:tcW w:w="1275" w:type="dxa"/>
            <w:shd w:val="clear" w:color="auto" w:fill="B3B3B3"/>
          </w:tcPr>
          <w:p w14:paraId="501BD436" w14:textId="77777777" w:rsidR="00FF0294" w:rsidRPr="00833D07" w:rsidRDefault="00FF0294" w:rsidP="005E7B34">
            <w:pPr>
              <w:jc w:val="both"/>
              <w:rPr>
                <w:rFonts w:ascii="Garamond" w:hAnsi="Garamond"/>
                <w:sz w:val="20"/>
              </w:rPr>
            </w:pPr>
          </w:p>
        </w:tc>
      </w:tr>
      <w:tr w:rsidR="00A341D9" w:rsidRPr="00833D07" w14:paraId="130E5576" w14:textId="77777777" w:rsidTr="004271D8">
        <w:tc>
          <w:tcPr>
            <w:tcW w:w="2799" w:type="dxa"/>
            <w:vAlign w:val="bottom"/>
          </w:tcPr>
          <w:p w14:paraId="2B36772B"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1 (please specify): </w:t>
            </w:r>
          </w:p>
        </w:tc>
        <w:tc>
          <w:tcPr>
            <w:tcW w:w="709" w:type="dxa"/>
          </w:tcPr>
          <w:p w14:paraId="200C4264" w14:textId="77777777" w:rsidR="00FF0294" w:rsidRPr="00833D07" w:rsidRDefault="00FF0294" w:rsidP="005E7B34">
            <w:pPr>
              <w:jc w:val="both"/>
              <w:rPr>
                <w:rFonts w:ascii="Garamond" w:hAnsi="Garamond"/>
                <w:sz w:val="20"/>
              </w:rPr>
            </w:pPr>
          </w:p>
        </w:tc>
        <w:tc>
          <w:tcPr>
            <w:tcW w:w="992" w:type="dxa"/>
          </w:tcPr>
          <w:p w14:paraId="1EBBCB56" w14:textId="77777777" w:rsidR="00FF0294" w:rsidRPr="00833D07" w:rsidRDefault="00FF0294" w:rsidP="005E7B34">
            <w:pPr>
              <w:jc w:val="both"/>
              <w:rPr>
                <w:rFonts w:ascii="Garamond" w:hAnsi="Garamond"/>
                <w:sz w:val="20"/>
              </w:rPr>
            </w:pPr>
          </w:p>
        </w:tc>
        <w:tc>
          <w:tcPr>
            <w:tcW w:w="992" w:type="dxa"/>
          </w:tcPr>
          <w:p w14:paraId="63867959" w14:textId="0CE094DE" w:rsidR="00FF0294" w:rsidRPr="00833D07" w:rsidRDefault="00FF0294" w:rsidP="005E7B34">
            <w:pPr>
              <w:jc w:val="both"/>
              <w:rPr>
                <w:rFonts w:ascii="Garamond" w:hAnsi="Garamond"/>
                <w:sz w:val="20"/>
              </w:rPr>
            </w:pPr>
          </w:p>
        </w:tc>
        <w:tc>
          <w:tcPr>
            <w:tcW w:w="1559" w:type="dxa"/>
          </w:tcPr>
          <w:p w14:paraId="38EA252C" w14:textId="77777777" w:rsidR="00FF0294" w:rsidRPr="00833D07" w:rsidRDefault="00FF0294" w:rsidP="005E7B34">
            <w:pPr>
              <w:jc w:val="both"/>
              <w:rPr>
                <w:rFonts w:ascii="Garamond" w:hAnsi="Garamond"/>
                <w:sz w:val="20"/>
              </w:rPr>
            </w:pPr>
          </w:p>
        </w:tc>
        <w:tc>
          <w:tcPr>
            <w:tcW w:w="993" w:type="dxa"/>
          </w:tcPr>
          <w:p w14:paraId="09A0DAA9" w14:textId="77777777" w:rsidR="00FF0294" w:rsidRPr="00833D07" w:rsidRDefault="00FF0294" w:rsidP="005E7B34">
            <w:pPr>
              <w:jc w:val="both"/>
              <w:rPr>
                <w:rFonts w:ascii="Garamond" w:hAnsi="Garamond"/>
                <w:sz w:val="20"/>
              </w:rPr>
            </w:pPr>
          </w:p>
        </w:tc>
        <w:tc>
          <w:tcPr>
            <w:tcW w:w="1275" w:type="dxa"/>
          </w:tcPr>
          <w:p w14:paraId="7AF1386B" w14:textId="77777777" w:rsidR="00FF0294" w:rsidRPr="00833D07" w:rsidRDefault="00FF0294" w:rsidP="005E7B34">
            <w:pPr>
              <w:jc w:val="both"/>
              <w:rPr>
                <w:rFonts w:ascii="Garamond" w:hAnsi="Garamond"/>
                <w:sz w:val="20"/>
              </w:rPr>
            </w:pPr>
          </w:p>
        </w:tc>
      </w:tr>
      <w:tr w:rsidR="00A341D9" w:rsidRPr="00833D07" w14:paraId="32AF050D" w14:textId="77777777" w:rsidTr="004271D8">
        <w:tc>
          <w:tcPr>
            <w:tcW w:w="2799" w:type="dxa"/>
            <w:vAlign w:val="bottom"/>
          </w:tcPr>
          <w:p w14:paraId="27F15B9F"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2 (please specify): </w:t>
            </w:r>
          </w:p>
        </w:tc>
        <w:tc>
          <w:tcPr>
            <w:tcW w:w="709" w:type="dxa"/>
          </w:tcPr>
          <w:p w14:paraId="08C40504" w14:textId="77777777" w:rsidR="00FF0294" w:rsidRPr="00833D07" w:rsidRDefault="00FF0294" w:rsidP="005E7B34">
            <w:pPr>
              <w:jc w:val="both"/>
              <w:rPr>
                <w:rFonts w:ascii="Garamond" w:hAnsi="Garamond"/>
                <w:sz w:val="20"/>
              </w:rPr>
            </w:pPr>
          </w:p>
        </w:tc>
        <w:tc>
          <w:tcPr>
            <w:tcW w:w="992" w:type="dxa"/>
          </w:tcPr>
          <w:p w14:paraId="7ED4D9CD" w14:textId="77777777" w:rsidR="00FF0294" w:rsidRPr="00833D07" w:rsidRDefault="00FF0294" w:rsidP="005E7B34">
            <w:pPr>
              <w:jc w:val="both"/>
              <w:rPr>
                <w:rFonts w:ascii="Garamond" w:hAnsi="Garamond"/>
                <w:sz w:val="20"/>
              </w:rPr>
            </w:pPr>
          </w:p>
        </w:tc>
        <w:tc>
          <w:tcPr>
            <w:tcW w:w="992" w:type="dxa"/>
          </w:tcPr>
          <w:p w14:paraId="7154AEBC" w14:textId="25746F0C" w:rsidR="00FF0294" w:rsidRPr="00833D07" w:rsidRDefault="00FF0294" w:rsidP="005E7B34">
            <w:pPr>
              <w:jc w:val="both"/>
              <w:rPr>
                <w:rFonts w:ascii="Garamond" w:hAnsi="Garamond"/>
                <w:sz w:val="20"/>
              </w:rPr>
            </w:pPr>
          </w:p>
        </w:tc>
        <w:tc>
          <w:tcPr>
            <w:tcW w:w="1559" w:type="dxa"/>
          </w:tcPr>
          <w:p w14:paraId="58C0698B" w14:textId="77777777" w:rsidR="00FF0294" w:rsidRPr="00833D07" w:rsidRDefault="00FF0294" w:rsidP="005E7B34">
            <w:pPr>
              <w:jc w:val="both"/>
              <w:rPr>
                <w:rFonts w:ascii="Garamond" w:hAnsi="Garamond"/>
                <w:sz w:val="20"/>
              </w:rPr>
            </w:pPr>
          </w:p>
        </w:tc>
        <w:tc>
          <w:tcPr>
            <w:tcW w:w="993" w:type="dxa"/>
          </w:tcPr>
          <w:p w14:paraId="689DCE17" w14:textId="77777777" w:rsidR="00FF0294" w:rsidRPr="00833D07" w:rsidRDefault="00FF0294" w:rsidP="005E7B34">
            <w:pPr>
              <w:jc w:val="both"/>
              <w:rPr>
                <w:rFonts w:ascii="Garamond" w:hAnsi="Garamond"/>
                <w:sz w:val="20"/>
              </w:rPr>
            </w:pPr>
          </w:p>
        </w:tc>
        <w:tc>
          <w:tcPr>
            <w:tcW w:w="1275" w:type="dxa"/>
          </w:tcPr>
          <w:p w14:paraId="08F824F8" w14:textId="77777777" w:rsidR="00FF0294" w:rsidRPr="00833D07" w:rsidRDefault="00FF0294" w:rsidP="005E7B34">
            <w:pPr>
              <w:jc w:val="both"/>
              <w:rPr>
                <w:rFonts w:ascii="Garamond" w:hAnsi="Garamond"/>
                <w:sz w:val="20"/>
              </w:rPr>
            </w:pPr>
          </w:p>
        </w:tc>
      </w:tr>
      <w:tr w:rsidR="00A341D9" w:rsidRPr="00833D07" w14:paraId="2068B7DE" w14:textId="77777777" w:rsidTr="004271D8">
        <w:tc>
          <w:tcPr>
            <w:tcW w:w="2799" w:type="dxa"/>
            <w:tcBorders>
              <w:bottom w:val="single" w:sz="4" w:space="0" w:color="auto"/>
            </w:tcBorders>
            <w:vAlign w:val="bottom"/>
          </w:tcPr>
          <w:p w14:paraId="7F619E15"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3B33F8A9"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15D48CCF"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EFA8E14" w14:textId="46B48163" w:rsidR="00FF0294" w:rsidRPr="00833D07" w:rsidRDefault="00FF0294" w:rsidP="005E7B34">
            <w:pPr>
              <w:jc w:val="both"/>
              <w:rPr>
                <w:rFonts w:ascii="Garamond" w:hAnsi="Garamond"/>
                <w:b/>
                <w:sz w:val="20"/>
              </w:rPr>
            </w:pPr>
          </w:p>
        </w:tc>
        <w:tc>
          <w:tcPr>
            <w:tcW w:w="1559" w:type="dxa"/>
            <w:tcBorders>
              <w:bottom w:val="single" w:sz="4" w:space="0" w:color="auto"/>
            </w:tcBorders>
          </w:tcPr>
          <w:p w14:paraId="4D29783F"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4AF6E0B4"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C172EBB" w14:textId="77777777" w:rsidR="00FF0294" w:rsidRPr="00833D07" w:rsidRDefault="00FF0294" w:rsidP="005E7B34">
            <w:pPr>
              <w:jc w:val="both"/>
              <w:rPr>
                <w:rFonts w:ascii="Garamond" w:hAnsi="Garamond"/>
                <w:b/>
                <w:sz w:val="20"/>
              </w:rPr>
            </w:pPr>
          </w:p>
        </w:tc>
      </w:tr>
      <w:tr w:rsidR="00A341D9" w:rsidRPr="00833D07" w14:paraId="4E0417B5" w14:textId="77777777" w:rsidTr="004271D8">
        <w:tc>
          <w:tcPr>
            <w:tcW w:w="2799" w:type="dxa"/>
            <w:vAlign w:val="bottom"/>
          </w:tcPr>
          <w:p w14:paraId="6C6283E8" w14:textId="77777777" w:rsidR="00FF0294" w:rsidRPr="00833D07" w:rsidRDefault="00FF0294" w:rsidP="005E7B34">
            <w:pPr>
              <w:jc w:val="both"/>
              <w:rPr>
                <w:rFonts w:ascii="Garamond" w:hAnsi="Garamond" w:cs="Arial"/>
                <w:sz w:val="20"/>
              </w:rPr>
            </w:pPr>
          </w:p>
          <w:p w14:paraId="1A6B4755" w14:textId="77777777" w:rsidR="00FF0294" w:rsidRPr="00833D07" w:rsidRDefault="00FF0294" w:rsidP="005E7B34">
            <w:pPr>
              <w:jc w:val="both"/>
              <w:rPr>
                <w:rFonts w:ascii="Garamond" w:hAnsi="Garamond" w:cs="Arial"/>
                <w:b/>
                <w:sz w:val="20"/>
              </w:rPr>
            </w:pPr>
            <w:r w:rsidRPr="00833D07">
              <w:rPr>
                <w:rFonts w:ascii="Garamond" w:hAnsi="Garamond" w:cs="Arial"/>
                <w:b/>
                <w:sz w:val="20"/>
              </w:rPr>
              <w:t>TOTAL:</w:t>
            </w:r>
          </w:p>
        </w:tc>
        <w:tc>
          <w:tcPr>
            <w:tcW w:w="709" w:type="dxa"/>
          </w:tcPr>
          <w:p w14:paraId="05BB72A2" w14:textId="77777777" w:rsidR="00FF0294" w:rsidRPr="00833D07" w:rsidRDefault="00FF0294" w:rsidP="005E7B34">
            <w:pPr>
              <w:jc w:val="both"/>
              <w:rPr>
                <w:rFonts w:ascii="Garamond" w:hAnsi="Garamond"/>
                <w:sz w:val="20"/>
              </w:rPr>
            </w:pPr>
          </w:p>
        </w:tc>
        <w:tc>
          <w:tcPr>
            <w:tcW w:w="992" w:type="dxa"/>
          </w:tcPr>
          <w:p w14:paraId="795D309D" w14:textId="77777777" w:rsidR="00FF0294" w:rsidRPr="00833D07" w:rsidRDefault="00FF0294" w:rsidP="005E7B34">
            <w:pPr>
              <w:jc w:val="both"/>
              <w:rPr>
                <w:rFonts w:ascii="Garamond" w:hAnsi="Garamond"/>
                <w:sz w:val="20"/>
              </w:rPr>
            </w:pPr>
          </w:p>
        </w:tc>
        <w:tc>
          <w:tcPr>
            <w:tcW w:w="992" w:type="dxa"/>
          </w:tcPr>
          <w:p w14:paraId="209C38A9" w14:textId="162A8C83" w:rsidR="00FF0294" w:rsidRPr="00833D07" w:rsidRDefault="00FF0294" w:rsidP="005E7B34">
            <w:pPr>
              <w:jc w:val="both"/>
              <w:rPr>
                <w:rFonts w:ascii="Garamond" w:hAnsi="Garamond"/>
                <w:sz w:val="20"/>
              </w:rPr>
            </w:pPr>
          </w:p>
        </w:tc>
        <w:tc>
          <w:tcPr>
            <w:tcW w:w="1559" w:type="dxa"/>
          </w:tcPr>
          <w:p w14:paraId="24366863" w14:textId="77777777" w:rsidR="00FF0294" w:rsidRPr="00833D07" w:rsidRDefault="00FF0294" w:rsidP="005E7B34">
            <w:pPr>
              <w:jc w:val="both"/>
              <w:rPr>
                <w:rFonts w:ascii="Garamond" w:hAnsi="Garamond"/>
                <w:sz w:val="20"/>
              </w:rPr>
            </w:pPr>
          </w:p>
        </w:tc>
        <w:tc>
          <w:tcPr>
            <w:tcW w:w="993" w:type="dxa"/>
          </w:tcPr>
          <w:p w14:paraId="564F7242" w14:textId="77777777" w:rsidR="00FF0294" w:rsidRPr="00833D07" w:rsidRDefault="00FF0294" w:rsidP="005E7B34">
            <w:pPr>
              <w:jc w:val="both"/>
              <w:rPr>
                <w:rFonts w:ascii="Garamond" w:hAnsi="Garamond"/>
                <w:sz w:val="20"/>
              </w:rPr>
            </w:pPr>
          </w:p>
        </w:tc>
        <w:tc>
          <w:tcPr>
            <w:tcW w:w="1275" w:type="dxa"/>
          </w:tcPr>
          <w:p w14:paraId="40DF3514" w14:textId="77777777" w:rsidR="00FF0294" w:rsidRPr="00833D07" w:rsidRDefault="00FF0294" w:rsidP="005E7B34">
            <w:pPr>
              <w:jc w:val="both"/>
              <w:rPr>
                <w:rFonts w:ascii="Garamond" w:hAnsi="Garamond"/>
                <w:sz w:val="20"/>
              </w:rPr>
            </w:pPr>
          </w:p>
        </w:tc>
      </w:tr>
    </w:tbl>
    <w:p w14:paraId="0E0E539F" w14:textId="77777777" w:rsidR="004C6097" w:rsidRPr="00833D07" w:rsidRDefault="004C6097" w:rsidP="005E7B34">
      <w:pPr>
        <w:jc w:val="both"/>
      </w:pPr>
    </w:p>
    <w:p w14:paraId="56AABE92" w14:textId="77777777" w:rsidR="008A7DB3" w:rsidRPr="00833D07" w:rsidRDefault="00817CCA" w:rsidP="005E7B34">
      <w:pPr>
        <w:pStyle w:val="Heading1"/>
        <w:keepNext w:val="0"/>
        <w:rPr>
          <w:u w:val="none"/>
          <w:lang w:val="en-GB"/>
        </w:rPr>
      </w:pPr>
      <w:r w:rsidRPr="00833D07">
        <w:rPr>
          <w:u w:val="none"/>
          <w:lang w:val="en-GB"/>
        </w:rPr>
        <w:t>J</w:t>
      </w:r>
      <w:r w:rsidR="008A7DB3" w:rsidRPr="00833D07">
        <w:rPr>
          <w:u w:val="none"/>
          <w:lang w:val="en-GB"/>
        </w:rPr>
        <w:t xml:space="preserve">. </w:t>
      </w:r>
      <w:r w:rsidR="008A7DB3" w:rsidRPr="00833D07">
        <w:rPr>
          <w:u w:val="none"/>
          <w:lang w:val="en-GB"/>
        </w:rPr>
        <w:tab/>
        <w:t>Follow Up</w:t>
      </w:r>
    </w:p>
    <w:p w14:paraId="6F5DCFA3" w14:textId="77777777" w:rsidR="008A7DB3" w:rsidRPr="00833D07" w:rsidRDefault="008A7DB3" w:rsidP="005E7B34">
      <w:pPr>
        <w:tabs>
          <w:tab w:val="left" w:pos="-720"/>
          <w:tab w:val="left" w:pos="0"/>
          <w:tab w:val="left" w:pos="1440"/>
          <w:tab w:val="left" w:pos="2160"/>
          <w:tab w:val="left" w:pos="2495"/>
          <w:tab w:val="left" w:pos="2880"/>
        </w:tabs>
        <w:suppressAutoHyphens/>
        <w:jc w:val="both"/>
        <w:rPr>
          <w:rFonts w:ascii="Garamond" w:hAnsi="Garamond"/>
          <w:szCs w:val="24"/>
        </w:rPr>
      </w:pPr>
      <w:r w:rsidRPr="00833D07">
        <w:rPr>
          <w:rFonts w:ascii="Garamond" w:hAnsi="Garamond"/>
        </w:rPr>
        <w:t>Intended follow-up after completion of the project timetable</w:t>
      </w:r>
      <w:r w:rsidRPr="00833D07">
        <w:rPr>
          <w:rFonts w:ascii="Garamond" w:hAnsi="Garamond"/>
          <w:szCs w:val="24"/>
        </w:rPr>
        <w:t xml:space="preserve">. </w:t>
      </w:r>
      <w:r w:rsidRPr="00833D07">
        <w:rPr>
          <w:rFonts w:ascii="Garamond" w:hAnsi="Garamond" w:cs="Trebuchet MS"/>
          <w:color w:val="221E1F"/>
          <w:szCs w:val="24"/>
        </w:rPr>
        <w:t>Please mention here what is going to be done after the project is over to ensure the long-term sustainability of the results.</w:t>
      </w:r>
    </w:p>
    <w:p w14:paraId="7CF38FEE" w14:textId="77777777" w:rsidR="00A00F69" w:rsidRPr="00833D07" w:rsidRDefault="00A00F69" w:rsidP="005E7B34">
      <w:pPr>
        <w:tabs>
          <w:tab w:val="left" w:pos="-720"/>
          <w:tab w:val="left" w:pos="0"/>
          <w:tab w:val="left" w:pos="426"/>
          <w:tab w:val="left" w:pos="2160"/>
          <w:tab w:val="left" w:pos="2495"/>
          <w:tab w:val="left" w:pos="2880"/>
        </w:tabs>
        <w:suppressAutoHyphens/>
        <w:jc w:val="both"/>
        <w:rPr>
          <w:rFonts w:ascii="Garamond" w:hAnsi="Garamond"/>
          <w:b/>
        </w:rPr>
      </w:pPr>
    </w:p>
    <w:p w14:paraId="26E59712" w14:textId="77777777" w:rsidR="00A00F69" w:rsidRPr="00833D07" w:rsidRDefault="00817CCA" w:rsidP="005E7B34">
      <w:pPr>
        <w:tabs>
          <w:tab w:val="left" w:pos="-720"/>
          <w:tab w:val="left" w:pos="0"/>
          <w:tab w:val="left" w:pos="567"/>
          <w:tab w:val="left" w:pos="2495"/>
          <w:tab w:val="left" w:pos="2880"/>
        </w:tabs>
        <w:suppressAutoHyphens/>
        <w:jc w:val="both"/>
        <w:rPr>
          <w:rFonts w:ascii="Garamond" w:hAnsi="Garamond"/>
          <w:b/>
        </w:rPr>
      </w:pPr>
      <w:r w:rsidRPr="00833D07">
        <w:rPr>
          <w:rFonts w:ascii="Garamond" w:hAnsi="Garamond"/>
          <w:b/>
        </w:rPr>
        <w:t>K.</w:t>
      </w:r>
      <w:r w:rsidRPr="00833D07">
        <w:rPr>
          <w:rFonts w:ascii="Garamond" w:hAnsi="Garamond"/>
          <w:b/>
        </w:rPr>
        <w:tab/>
      </w:r>
      <w:r w:rsidR="00A00F69" w:rsidRPr="00833D07">
        <w:rPr>
          <w:rFonts w:ascii="Garamond" w:hAnsi="Garamond"/>
          <w:b/>
        </w:rPr>
        <w:t>Bibliography</w:t>
      </w:r>
    </w:p>
    <w:p w14:paraId="1C72C706" w14:textId="14BEA9D2" w:rsidR="00206B8A" w:rsidRPr="00833D07" w:rsidRDefault="00A00F69" w:rsidP="005E7B34">
      <w:pPr>
        <w:pStyle w:val="BodyText2"/>
        <w:tabs>
          <w:tab w:val="left" w:pos="426"/>
        </w:tabs>
      </w:pPr>
      <w:r w:rsidRPr="00833D07">
        <w:t>Please list key references.</w:t>
      </w:r>
    </w:p>
    <w:sectPr w:rsidR="00206B8A" w:rsidRPr="00833D07" w:rsidSect="00286ABA">
      <w:headerReference w:type="default" r:id="rId14"/>
      <w:footerReference w:type="default" r:id="rId15"/>
      <w:type w:val="continuous"/>
      <w:pgSz w:w="11907" w:h="16840" w:code="9"/>
      <w:pgMar w:top="1440" w:right="1440" w:bottom="1440" w:left="1440" w:header="1134" w:footer="68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BDD8C" w14:textId="77777777" w:rsidR="00C8045B" w:rsidRDefault="00C8045B">
      <w:r>
        <w:separator/>
      </w:r>
    </w:p>
  </w:endnote>
  <w:endnote w:type="continuationSeparator" w:id="0">
    <w:p w14:paraId="17862CDB" w14:textId="77777777" w:rsidR="00C8045B" w:rsidRDefault="00C80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10B22" w14:textId="77777777" w:rsidR="00C8045B" w:rsidRDefault="00C8045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BF3FA" w14:textId="77777777" w:rsidR="00C8045B" w:rsidRDefault="00C8045B">
      <w:r>
        <w:separator/>
      </w:r>
    </w:p>
  </w:footnote>
  <w:footnote w:type="continuationSeparator" w:id="0">
    <w:p w14:paraId="3EF9BDBD" w14:textId="77777777" w:rsidR="00C8045B" w:rsidRDefault="00C80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2D1EA" w14:textId="68585307" w:rsidR="00C8045B" w:rsidRDefault="00C8045B" w:rsidP="00996A3F">
    <w:pPr>
      <w:pStyle w:val="Header"/>
      <w:jc w:val="right"/>
      <w:rPr>
        <w:rFonts w:ascii="Garamond" w:hAnsi="Garamond"/>
        <w:b/>
        <w:sz w:val="20"/>
      </w:rPr>
    </w:pPr>
    <w:r>
      <w:rPr>
        <w:rFonts w:ascii="Garamond" w:hAnsi="Garamond"/>
        <w:b/>
        <w:sz w:val="20"/>
      </w:rPr>
      <w:t>Operational Guidelines for NWF (</w:t>
    </w:r>
    <w:r w:rsidRPr="003E0181">
      <w:rPr>
        <w:rFonts w:ascii="Garamond" w:hAnsi="Garamond"/>
        <w:b/>
        <w:sz w:val="20"/>
      </w:rPr>
      <w:t>202</w:t>
    </w:r>
    <w:r w:rsidR="00D223F4">
      <w:rPr>
        <w:rFonts w:ascii="Garamond" w:hAnsi="Garamond"/>
        <w:b/>
        <w:sz w:val="20"/>
      </w:rPr>
      <w:t>5</w:t>
    </w:r>
    <w:r>
      <w:rPr>
        <w:rFonts w:ascii="Garamond" w:hAnsi="Garamond"/>
        <w:b/>
        <w:sz w:val="20"/>
      </w:rPr>
      <w:t xml:space="preserve">) page </w:t>
    </w:r>
    <w:r w:rsidRPr="003E0181">
      <w:fldChar w:fldCharType="begin"/>
    </w:r>
    <w:r w:rsidRPr="003E0181">
      <w:instrText xml:space="preserve"> PAGE </w:instrText>
    </w:r>
    <w:r w:rsidRPr="003E0181">
      <w:fldChar w:fldCharType="separate"/>
    </w:r>
    <w:r w:rsidRPr="003E0181">
      <w:t>4</w:t>
    </w:r>
    <w:r w:rsidRPr="003E0181">
      <w:fldChar w:fldCharType="end"/>
    </w:r>
  </w:p>
  <w:p w14:paraId="074BF586" w14:textId="77777777" w:rsidR="00C8045B" w:rsidRDefault="00C8045B" w:rsidP="00996A3F">
    <w:pPr>
      <w:tabs>
        <w:tab w:val="left" w:pos="6976"/>
      </w:tabs>
      <w:rPr>
        <w:rStyle w:val="PageNumber"/>
      </w:rPr>
    </w:pPr>
    <w:r>
      <w:rPr>
        <w:rStyle w:val="PageNumber"/>
      </w:rPr>
      <w:tab/>
    </w:r>
  </w:p>
  <w:p w14:paraId="0816BE4B" w14:textId="77777777" w:rsidR="00C8045B" w:rsidRDefault="00C8045B">
    <w:pP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27ED0"/>
    <w:multiLevelType w:val="hybridMultilevel"/>
    <w:tmpl w:val="5694EE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070A0"/>
    <w:multiLevelType w:val="singleLevel"/>
    <w:tmpl w:val="05C0DF6A"/>
    <w:lvl w:ilvl="0">
      <w:start w:val="10"/>
      <w:numFmt w:val="upperLetter"/>
      <w:lvlText w:val="%1."/>
      <w:lvlJc w:val="left"/>
      <w:pPr>
        <w:tabs>
          <w:tab w:val="num" w:pos="420"/>
        </w:tabs>
        <w:ind w:left="420" w:hanging="420"/>
      </w:pPr>
      <w:rPr>
        <w:rFonts w:hint="default"/>
      </w:rPr>
    </w:lvl>
  </w:abstractNum>
  <w:abstractNum w:abstractNumId="2" w15:restartNumberingAfterBreak="0">
    <w:nsid w:val="08C17D5A"/>
    <w:multiLevelType w:val="singleLevel"/>
    <w:tmpl w:val="6E96E750"/>
    <w:lvl w:ilvl="0">
      <w:start w:val="1"/>
      <w:numFmt w:val="decimal"/>
      <w:lvlText w:val="%1."/>
      <w:lvlJc w:val="left"/>
      <w:pPr>
        <w:tabs>
          <w:tab w:val="num" w:pos="420"/>
        </w:tabs>
        <w:ind w:left="420" w:hanging="420"/>
      </w:pPr>
      <w:rPr>
        <w:rFonts w:hint="default"/>
        <w:b/>
      </w:rPr>
    </w:lvl>
  </w:abstractNum>
  <w:abstractNum w:abstractNumId="3" w15:restartNumberingAfterBreak="0">
    <w:nsid w:val="0FB42231"/>
    <w:multiLevelType w:val="hybridMultilevel"/>
    <w:tmpl w:val="4F6E9BAE"/>
    <w:lvl w:ilvl="0" w:tplc="1182031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1B4887"/>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27070169"/>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FA91DDA"/>
    <w:multiLevelType w:val="hybridMultilevel"/>
    <w:tmpl w:val="25F0CE7A"/>
    <w:lvl w:ilvl="0" w:tplc="B53E8E02">
      <w:start w:val="1"/>
      <w:numFmt w:val="decimal"/>
      <w:lvlText w:val="%1."/>
      <w:lvlJc w:val="left"/>
      <w:pPr>
        <w:ind w:left="930" w:hanging="570"/>
      </w:pPr>
      <w:rPr>
        <w:rFonts w:ascii="Garamond" w:hAnsi="Garamond"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DD5CF0"/>
    <w:multiLevelType w:val="singleLevel"/>
    <w:tmpl w:val="650E297C"/>
    <w:lvl w:ilvl="0">
      <w:start w:val="1"/>
      <w:numFmt w:val="decimal"/>
      <w:lvlText w:val="%1."/>
      <w:lvlJc w:val="left"/>
      <w:pPr>
        <w:tabs>
          <w:tab w:val="num" w:pos="360"/>
        </w:tabs>
        <w:ind w:left="360" w:hanging="360"/>
      </w:pPr>
    </w:lvl>
  </w:abstractNum>
  <w:abstractNum w:abstractNumId="8" w15:restartNumberingAfterBreak="0">
    <w:nsid w:val="3109583E"/>
    <w:multiLevelType w:val="hybridMultilevel"/>
    <w:tmpl w:val="FC7CB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154A00"/>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10" w15:restartNumberingAfterBreak="0">
    <w:nsid w:val="3A3B1AAE"/>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11" w15:restartNumberingAfterBreak="0">
    <w:nsid w:val="495A426A"/>
    <w:multiLevelType w:val="singleLevel"/>
    <w:tmpl w:val="0809000F"/>
    <w:lvl w:ilvl="0">
      <w:start w:val="1"/>
      <w:numFmt w:val="decimal"/>
      <w:lvlText w:val="%1."/>
      <w:lvlJc w:val="left"/>
      <w:pPr>
        <w:tabs>
          <w:tab w:val="num" w:pos="360"/>
        </w:tabs>
        <w:ind w:left="360" w:hanging="360"/>
      </w:pPr>
    </w:lvl>
  </w:abstractNum>
  <w:abstractNum w:abstractNumId="12" w15:restartNumberingAfterBreak="0">
    <w:nsid w:val="563C1151"/>
    <w:multiLevelType w:val="hybridMultilevel"/>
    <w:tmpl w:val="11787CCA"/>
    <w:lvl w:ilvl="0" w:tplc="BEBE1FB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56AA752E"/>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14" w15:restartNumberingAfterBreak="0">
    <w:nsid w:val="587B2835"/>
    <w:multiLevelType w:val="singleLevel"/>
    <w:tmpl w:val="0809000F"/>
    <w:lvl w:ilvl="0">
      <w:start w:val="1"/>
      <w:numFmt w:val="decimal"/>
      <w:lvlText w:val="%1."/>
      <w:lvlJc w:val="left"/>
      <w:pPr>
        <w:tabs>
          <w:tab w:val="num" w:pos="360"/>
        </w:tabs>
        <w:ind w:left="360" w:hanging="360"/>
      </w:pPr>
    </w:lvl>
  </w:abstractNum>
  <w:abstractNum w:abstractNumId="15" w15:restartNumberingAfterBreak="0">
    <w:nsid w:val="59C241F8"/>
    <w:multiLevelType w:val="hybridMultilevel"/>
    <w:tmpl w:val="1DACD2A6"/>
    <w:lvl w:ilvl="0" w:tplc="0809000F">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BE6326"/>
    <w:multiLevelType w:val="multilevel"/>
    <w:tmpl w:val="CA34BBE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1A0069F"/>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18" w15:restartNumberingAfterBreak="0">
    <w:nsid w:val="63CD7843"/>
    <w:multiLevelType w:val="hybridMultilevel"/>
    <w:tmpl w:val="7A2A3F58"/>
    <w:lvl w:ilvl="0" w:tplc="01CC59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649D2226"/>
    <w:multiLevelType w:val="singleLevel"/>
    <w:tmpl w:val="83CA804E"/>
    <w:lvl w:ilvl="0">
      <w:start w:val="1"/>
      <w:numFmt w:val="lowerLetter"/>
      <w:lvlText w:val="%1."/>
      <w:lvlJc w:val="left"/>
      <w:pPr>
        <w:tabs>
          <w:tab w:val="num" w:pos="360"/>
        </w:tabs>
        <w:ind w:left="360" w:hanging="360"/>
      </w:pPr>
      <w:rPr>
        <w:b/>
        <w:i w:val="0"/>
        <w:sz w:val="24"/>
      </w:rPr>
    </w:lvl>
  </w:abstractNum>
  <w:abstractNum w:abstractNumId="20" w15:restartNumberingAfterBreak="0">
    <w:nsid w:val="678405DA"/>
    <w:multiLevelType w:val="singleLevel"/>
    <w:tmpl w:val="7080408E"/>
    <w:lvl w:ilvl="0">
      <w:start w:val="1"/>
      <w:numFmt w:val="decimal"/>
      <w:lvlText w:val="%1."/>
      <w:lvlJc w:val="left"/>
      <w:pPr>
        <w:tabs>
          <w:tab w:val="num" w:pos="420"/>
        </w:tabs>
        <w:ind w:left="420" w:hanging="420"/>
      </w:pPr>
      <w:rPr>
        <w:rFonts w:hint="default"/>
        <w:b/>
      </w:rPr>
    </w:lvl>
  </w:abstractNum>
  <w:abstractNum w:abstractNumId="21" w15:restartNumberingAfterBreak="0">
    <w:nsid w:val="69E7183F"/>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22" w15:restartNumberingAfterBreak="0">
    <w:nsid w:val="6C3A4AD6"/>
    <w:multiLevelType w:val="hybridMultilevel"/>
    <w:tmpl w:val="CD2EEDFE"/>
    <w:lvl w:ilvl="0" w:tplc="B1C6A232">
      <w:start w:val="15"/>
      <w:numFmt w:val="decimal"/>
      <w:lvlText w:val="%1."/>
      <w:lvlJc w:val="left"/>
      <w:pPr>
        <w:ind w:left="1806" w:hanging="360"/>
      </w:pPr>
      <w:rPr>
        <w:rFonts w:hint="default"/>
      </w:rPr>
    </w:lvl>
    <w:lvl w:ilvl="1" w:tplc="08090019" w:tentative="1">
      <w:start w:val="1"/>
      <w:numFmt w:val="lowerLetter"/>
      <w:lvlText w:val="%2."/>
      <w:lvlJc w:val="left"/>
      <w:pPr>
        <w:ind w:left="2526" w:hanging="360"/>
      </w:pPr>
    </w:lvl>
    <w:lvl w:ilvl="2" w:tplc="0809001B" w:tentative="1">
      <w:start w:val="1"/>
      <w:numFmt w:val="lowerRoman"/>
      <w:lvlText w:val="%3."/>
      <w:lvlJc w:val="right"/>
      <w:pPr>
        <w:ind w:left="3246" w:hanging="180"/>
      </w:pPr>
    </w:lvl>
    <w:lvl w:ilvl="3" w:tplc="0809000F" w:tentative="1">
      <w:start w:val="1"/>
      <w:numFmt w:val="decimal"/>
      <w:lvlText w:val="%4."/>
      <w:lvlJc w:val="left"/>
      <w:pPr>
        <w:ind w:left="3966" w:hanging="360"/>
      </w:pPr>
    </w:lvl>
    <w:lvl w:ilvl="4" w:tplc="08090019" w:tentative="1">
      <w:start w:val="1"/>
      <w:numFmt w:val="lowerLetter"/>
      <w:lvlText w:val="%5."/>
      <w:lvlJc w:val="left"/>
      <w:pPr>
        <w:ind w:left="4686" w:hanging="360"/>
      </w:pPr>
    </w:lvl>
    <w:lvl w:ilvl="5" w:tplc="0809001B" w:tentative="1">
      <w:start w:val="1"/>
      <w:numFmt w:val="lowerRoman"/>
      <w:lvlText w:val="%6."/>
      <w:lvlJc w:val="right"/>
      <w:pPr>
        <w:ind w:left="5406" w:hanging="180"/>
      </w:pPr>
    </w:lvl>
    <w:lvl w:ilvl="6" w:tplc="0809000F" w:tentative="1">
      <w:start w:val="1"/>
      <w:numFmt w:val="decimal"/>
      <w:lvlText w:val="%7."/>
      <w:lvlJc w:val="left"/>
      <w:pPr>
        <w:ind w:left="6126" w:hanging="360"/>
      </w:pPr>
    </w:lvl>
    <w:lvl w:ilvl="7" w:tplc="08090019" w:tentative="1">
      <w:start w:val="1"/>
      <w:numFmt w:val="lowerLetter"/>
      <w:lvlText w:val="%8."/>
      <w:lvlJc w:val="left"/>
      <w:pPr>
        <w:ind w:left="6846" w:hanging="360"/>
      </w:pPr>
    </w:lvl>
    <w:lvl w:ilvl="8" w:tplc="0809001B" w:tentative="1">
      <w:start w:val="1"/>
      <w:numFmt w:val="lowerRoman"/>
      <w:lvlText w:val="%9."/>
      <w:lvlJc w:val="right"/>
      <w:pPr>
        <w:ind w:left="7566" w:hanging="180"/>
      </w:pPr>
    </w:lvl>
  </w:abstractNum>
  <w:abstractNum w:abstractNumId="23" w15:restartNumberingAfterBreak="0">
    <w:nsid w:val="6F445F75"/>
    <w:multiLevelType w:val="hybridMultilevel"/>
    <w:tmpl w:val="19B6A112"/>
    <w:lvl w:ilvl="0" w:tplc="60A28AA4">
      <w:start w:val="3"/>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4" w15:restartNumberingAfterBreak="0">
    <w:nsid w:val="702E62F7"/>
    <w:multiLevelType w:val="hybridMultilevel"/>
    <w:tmpl w:val="6DF00A60"/>
    <w:lvl w:ilvl="0" w:tplc="008AF388">
      <w:start w:val="2"/>
      <w:numFmt w:val="lowerLetter"/>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5" w15:restartNumberingAfterBreak="0">
    <w:nsid w:val="713E18C7"/>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6" w15:restartNumberingAfterBreak="0">
    <w:nsid w:val="74B63214"/>
    <w:multiLevelType w:val="hybridMultilevel"/>
    <w:tmpl w:val="DB34F576"/>
    <w:lvl w:ilvl="0" w:tplc="96ACCDB2">
      <w:start w:val="1"/>
      <w:numFmt w:val="decimal"/>
      <w:lvlText w:val="%1."/>
      <w:lvlJc w:val="left"/>
      <w:pPr>
        <w:ind w:left="720" w:hanging="360"/>
      </w:pPr>
      <w:rPr>
        <w:rFonts w:hint="default"/>
      </w:rPr>
    </w:lvl>
    <w:lvl w:ilvl="1" w:tplc="494A25BE" w:tentative="1">
      <w:start w:val="1"/>
      <w:numFmt w:val="lowerLetter"/>
      <w:lvlText w:val="%2."/>
      <w:lvlJc w:val="left"/>
      <w:pPr>
        <w:ind w:left="1440" w:hanging="360"/>
      </w:pPr>
    </w:lvl>
    <w:lvl w:ilvl="2" w:tplc="5D64289A" w:tentative="1">
      <w:start w:val="1"/>
      <w:numFmt w:val="lowerRoman"/>
      <w:lvlText w:val="%3."/>
      <w:lvlJc w:val="right"/>
      <w:pPr>
        <w:ind w:left="2160" w:hanging="180"/>
      </w:pPr>
    </w:lvl>
    <w:lvl w:ilvl="3" w:tplc="0902D4FC" w:tentative="1">
      <w:start w:val="1"/>
      <w:numFmt w:val="decimal"/>
      <w:lvlText w:val="%4."/>
      <w:lvlJc w:val="left"/>
      <w:pPr>
        <w:ind w:left="2880" w:hanging="360"/>
      </w:pPr>
    </w:lvl>
    <w:lvl w:ilvl="4" w:tplc="4F56EECA" w:tentative="1">
      <w:start w:val="1"/>
      <w:numFmt w:val="lowerLetter"/>
      <w:lvlText w:val="%5."/>
      <w:lvlJc w:val="left"/>
      <w:pPr>
        <w:ind w:left="3600" w:hanging="360"/>
      </w:pPr>
    </w:lvl>
    <w:lvl w:ilvl="5" w:tplc="745A10C2" w:tentative="1">
      <w:start w:val="1"/>
      <w:numFmt w:val="lowerRoman"/>
      <w:lvlText w:val="%6."/>
      <w:lvlJc w:val="right"/>
      <w:pPr>
        <w:ind w:left="4320" w:hanging="180"/>
      </w:pPr>
    </w:lvl>
    <w:lvl w:ilvl="6" w:tplc="54F4786A" w:tentative="1">
      <w:start w:val="1"/>
      <w:numFmt w:val="decimal"/>
      <w:lvlText w:val="%7."/>
      <w:lvlJc w:val="left"/>
      <w:pPr>
        <w:ind w:left="5040" w:hanging="360"/>
      </w:pPr>
    </w:lvl>
    <w:lvl w:ilvl="7" w:tplc="0E18122E" w:tentative="1">
      <w:start w:val="1"/>
      <w:numFmt w:val="lowerLetter"/>
      <w:lvlText w:val="%8."/>
      <w:lvlJc w:val="left"/>
      <w:pPr>
        <w:ind w:left="5760" w:hanging="360"/>
      </w:pPr>
    </w:lvl>
    <w:lvl w:ilvl="8" w:tplc="B4BAD00C" w:tentative="1">
      <w:start w:val="1"/>
      <w:numFmt w:val="lowerRoman"/>
      <w:lvlText w:val="%9."/>
      <w:lvlJc w:val="right"/>
      <w:pPr>
        <w:ind w:left="6480" w:hanging="180"/>
      </w:pPr>
    </w:lvl>
  </w:abstractNum>
  <w:abstractNum w:abstractNumId="27" w15:restartNumberingAfterBreak="0">
    <w:nsid w:val="75034BF3"/>
    <w:multiLevelType w:val="singleLevel"/>
    <w:tmpl w:val="49E8AD62"/>
    <w:lvl w:ilvl="0">
      <w:start w:val="1"/>
      <w:numFmt w:val="upperRoman"/>
      <w:pStyle w:val="Heading9"/>
      <w:lvlText w:val="%1."/>
      <w:lvlJc w:val="left"/>
      <w:pPr>
        <w:tabs>
          <w:tab w:val="num" w:pos="2160"/>
        </w:tabs>
        <w:ind w:left="2160" w:hanging="720"/>
      </w:pPr>
      <w:rPr>
        <w:rFonts w:hint="default"/>
      </w:rPr>
    </w:lvl>
  </w:abstractNum>
  <w:abstractNum w:abstractNumId="28" w15:restartNumberingAfterBreak="0">
    <w:nsid w:val="781D54E8"/>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9" w15:restartNumberingAfterBreak="0">
    <w:nsid w:val="783D13C0"/>
    <w:multiLevelType w:val="singleLevel"/>
    <w:tmpl w:val="DF08DD40"/>
    <w:lvl w:ilvl="0">
      <w:start w:val="1"/>
      <w:numFmt w:val="lowerLetter"/>
      <w:lvlText w:val="%1)"/>
      <w:lvlJc w:val="left"/>
      <w:pPr>
        <w:tabs>
          <w:tab w:val="num" w:pos="360"/>
        </w:tabs>
        <w:ind w:left="360" w:hanging="360"/>
      </w:pPr>
      <w:rPr>
        <w:rFonts w:hint="default"/>
      </w:rPr>
    </w:lvl>
  </w:abstractNum>
  <w:abstractNum w:abstractNumId="30" w15:restartNumberingAfterBreak="0">
    <w:nsid w:val="79E4754C"/>
    <w:multiLevelType w:val="singleLevel"/>
    <w:tmpl w:val="6B086902"/>
    <w:lvl w:ilvl="0">
      <w:start w:val="3"/>
      <w:numFmt w:val="upperLetter"/>
      <w:lvlText w:val="%1."/>
      <w:lvlJc w:val="left"/>
      <w:pPr>
        <w:tabs>
          <w:tab w:val="num" w:pos="570"/>
        </w:tabs>
        <w:ind w:left="570" w:hanging="570"/>
      </w:pPr>
      <w:rPr>
        <w:rFonts w:hint="default"/>
      </w:rPr>
    </w:lvl>
  </w:abstractNum>
  <w:abstractNum w:abstractNumId="31" w15:restartNumberingAfterBreak="0">
    <w:nsid w:val="7B315052"/>
    <w:multiLevelType w:val="singleLevel"/>
    <w:tmpl w:val="191A7CD2"/>
    <w:lvl w:ilvl="0">
      <w:start w:val="1"/>
      <w:numFmt w:val="decimal"/>
      <w:lvlText w:val="%1."/>
      <w:lvlJc w:val="left"/>
      <w:pPr>
        <w:tabs>
          <w:tab w:val="num" w:pos="360"/>
        </w:tabs>
        <w:ind w:left="360" w:hanging="360"/>
      </w:pPr>
      <w:rPr>
        <w:b w:val="0"/>
      </w:rPr>
    </w:lvl>
  </w:abstractNum>
  <w:num w:numId="1" w16cid:durableId="1113398479">
    <w:abstractNumId w:val="17"/>
  </w:num>
  <w:num w:numId="2" w16cid:durableId="1510757826">
    <w:abstractNumId w:val="27"/>
  </w:num>
  <w:num w:numId="3" w16cid:durableId="2063677813">
    <w:abstractNumId w:val="1"/>
  </w:num>
  <w:num w:numId="4" w16cid:durableId="961692398">
    <w:abstractNumId w:val="19"/>
  </w:num>
  <w:num w:numId="5" w16cid:durableId="2141216643">
    <w:abstractNumId w:val="7"/>
  </w:num>
  <w:num w:numId="6" w16cid:durableId="1236551661">
    <w:abstractNumId w:val="28"/>
  </w:num>
  <w:num w:numId="7" w16cid:durableId="1507088042">
    <w:abstractNumId w:val="25"/>
  </w:num>
  <w:num w:numId="8" w16cid:durableId="1475219540">
    <w:abstractNumId w:val="9"/>
  </w:num>
  <w:num w:numId="9" w16cid:durableId="756095253">
    <w:abstractNumId w:val="4"/>
  </w:num>
  <w:num w:numId="10" w16cid:durableId="1203205786">
    <w:abstractNumId w:val="5"/>
  </w:num>
  <w:num w:numId="11" w16cid:durableId="1919829006">
    <w:abstractNumId w:val="11"/>
  </w:num>
  <w:num w:numId="12" w16cid:durableId="372048153">
    <w:abstractNumId w:val="14"/>
  </w:num>
  <w:num w:numId="13" w16cid:durableId="521474429">
    <w:abstractNumId w:val="10"/>
  </w:num>
  <w:num w:numId="14" w16cid:durableId="871184314">
    <w:abstractNumId w:val="16"/>
  </w:num>
  <w:num w:numId="15" w16cid:durableId="1415710359">
    <w:abstractNumId w:val="2"/>
  </w:num>
  <w:num w:numId="16" w16cid:durableId="1591885353">
    <w:abstractNumId w:val="20"/>
  </w:num>
  <w:num w:numId="17" w16cid:durableId="506942806">
    <w:abstractNumId w:val="29"/>
  </w:num>
  <w:num w:numId="18" w16cid:durableId="2052148218">
    <w:abstractNumId w:val="30"/>
  </w:num>
  <w:num w:numId="19" w16cid:durableId="563876704">
    <w:abstractNumId w:val="21"/>
  </w:num>
  <w:num w:numId="20" w16cid:durableId="2021882907">
    <w:abstractNumId w:val="13"/>
  </w:num>
  <w:num w:numId="21" w16cid:durableId="1511141774">
    <w:abstractNumId w:val="23"/>
  </w:num>
  <w:num w:numId="22" w16cid:durableId="782067304">
    <w:abstractNumId w:val="31"/>
  </w:num>
  <w:num w:numId="23" w16cid:durableId="785391243">
    <w:abstractNumId w:val="24"/>
  </w:num>
  <w:num w:numId="24" w16cid:durableId="1087187559">
    <w:abstractNumId w:val="18"/>
  </w:num>
  <w:num w:numId="25" w16cid:durableId="1424456782">
    <w:abstractNumId w:val="12"/>
  </w:num>
  <w:num w:numId="26" w16cid:durableId="756094885">
    <w:abstractNumId w:val="3"/>
  </w:num>
  <w:num w:numId="27" w16cid:durableId="633221997">
    <w:abstractNumId w:val="22"/>
  </w:num>
  <w:num w:numId="28" w16cid:durableId="434903108">
    <w:abstractNumId w:val="26"/>
  </w:num>
  <w:num w:numId="29" w16cid:durableId="248195231">
    <w:abstractNumId w:val="0"/>
  </w:num>
  <w:num w:numId="30" w16cid:durableId="2115860715">
    <w:abstractNumId w:val="26"/>
  </w:num>
  <w:num w:numId="31" w16cid:durableId="744456159">
    <w:abstractNumId w:val="15"/>
  </w:num>
  <w:num w:numId="32" w16cid:durableId="418521932">
    <w:abstractNumId w:val="6"/>
  </w:num>
  <w:num w:numId="33" w16cid:durableId="968246745">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357"/>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MzcwszAxMzI1tzRX0lEKTi0uzszPAykwrgUATI4QLiwAAAA="/>
  </w:docVars>
  <w:rsids>
    <w:rsidRoot w:val="009C684F"/>
    <w:rsid w:val="0000305B"/>
    <w:rsid w:val="000041F2"/>
    <w:rsid w:val="0001092F"/>
    <w:rsid w:val="00011743"/>
    <w:rsid w:val="00012D63"/>
    <w:rsid w:val="000134E4"/>
    <w:rsid w:val="0001539B"/>
    <w:rsid w:val="00016F6B"/>
    <w:rsid w:val="0003000F"/>
    <w:rsid w:val="00033995"/>
    <w:rsid w:val="00035D51"/>
    <w:rsid w:val="0004281D"/>
    <w:rsid w:val="0004375F"/>
    <w:rsid w:val="000476C2"/>
    <w:rsid w:val="000506D8"/>
    <w:rsid w:val="00051495"/>
    <w:rsid w:val="000519FD"/>
    <w:rsid w:val="0005240F"/>
    <w:rsid w:val="0005422D"/>
    <w:rsid w:val="000542C3"/>
    <w:rsid w:val="00054549"/>
    <w:rsid w:val="00060DEE"/>
    <w:rsid w:val="00063241"/>
    <w:rsid w:val="000646A4"/>
    <w:rsid w:val="00067472"/>
    <w:rsid w:val="000715E5"/>
    <w:rsid w:val="000735B8"/>
    <w:rsid w:val="00076CB3"/>
    <w:rsid w:val="00076F56"/>
    <w:rsid w:val="00081930"/>
    <w:rsid w:val="00081965"/>
    <w:rsid w:val="0008291A"/>
    <w:rsid w:val="00091A0E"/>
    <w:rsid w:val="00093710"/>
    <w:rsid w:val="000B0C2B"/>
    <w:rsid w:val="000B1B17"/>
    <w:rsid w:val="000B2E97"/>
    <w:rsid w:val="000B73F5"/>
    <w:rsid w:val="000C14CC"/>
    <w:rsid w:val="000C44E3"/>
    <w:rsid w:val="000D0BFB"/>
    <w:rsid w:val="000D3A33"/>
    <w:rsid w:val="000D5846"/>
    <w:rsid w:val="000E04D7"/>
    <w:rsid w:val="000E0C3F"/>
    <w:rsid w:val="000E23CB"/>
    <w:rsid w:val="000E2554"/>
    <w:rsid w:val="000E52AB"/>
    <w:rsid w:val="000E54D7"/>
    <w:rsid w:val="000E5DED"/>
    <w:rsid w:val="000E6D7E"/>
    <w:rsid w:val="000E7892"/>
    <w:rsid w:val="000F14E0"/>
    <w:rsid w:val="000F5654"/>
    <w:rsid w:val="000F7205"/>
    <w:rsid w:val="001021E1"/>
    <w:rsid w:val="00104B28"/>
    <w:rsid w:val="001055C3"/>
    <w:rsid w:val="00105C54"/>
    <w:rsid w:val="00105FD9"/>
    <w:rsid w:val="00114FEC"/>
    <w:rsid w:val="00115432"/>
    <w:rsid w:val="0011759C"/>
    <w:rsid w:val="0012355C"/>
    <w:rsid w:val="00123F65"/>
    <w:rsid w:val="00130F31"/>
    <w:rsid w:val="001313AD"/>
    <w:rsid w:val="00133A02"/>
    <w:rsid w:val="00135CEE"/>
    <w:rsid w:val="00141D4C"/>
    <w:rsid w:val="00142DF9"/>
    <w:rsid w:val="00150821"/>
    <w:rsid w:val="00150EE2"/>
    <w:rsid w:val="00151712"/>
    <w:rsid w:val="001544AA"/>
    <w:rsid w:val="00155F64"/>
    <w:rsid w:val="00156E77"/>
    <w:rsid w:val="001578C3"/>
    <w:rsid w:val="001616F4"/>
    <w:rsid w:val="00162EAA"/>
    <w:rsid w:val="00163BE4"/>
    <w:rsid w:val="001658AA"/>
    <w:rsid w:val="001672E8"/>
    <w:rsid w:val="00170A1E"/>
    <w:rsid w:val="00171D4C"/>
    <w:rsid w:val="00175D34"/>
    <w:rsid w:val="001819C9"/>
    <w:rsid w:val="00186D4A"/>
    <w:rsid w:val="00187FCA"/>
    <w:rsid w:val="001901B9"/>
    <w:rsid w:val="00192088"/>
    <w:rsid w:val="0019302B"/>
    <w:rsid w:val="001A0799"/>
    <w:rsid w:val="001A1886"/>
    <w:rsid w:val="001A24F8"/>
    <w:rsid w:val="001A59A1"/>
    <w:rsid w:val="001A6CDF"/>
    <w:rsid w:val="001A7749"/>
    <w:rsid w:val="001B3386"/>
    <w:rsid w:val="001B7C3E"/>
    <w:rsid w:val="001C0468"/>
    <w:rsid w:val="001C78E9"/>
    <w:rsid w:val="001D04EF"/>
    <w:rsid w:val="001D3B97"/>
    <w:rsid w:val="001D6555"/>
    <w:rsid w:val="001E0148"/>
    <w:rsid w:val="001E2C4F"/>
    <w:rsid w:val="001E43FD"/>
    <w:rsid w:val="001F0F76"/>
    <w:rsid w:val="001F6F26"/>
    <w:rsid w:val="00200DD6"/>
    <w:rsid w:val="0020258E"/>
    <w:rsid w:val="00202774"/>
    <w:rsid w:val="00202AE3"/>
    <w:rsid w:val="002035DD"/>
    <w:rsid w:val="0020699F"/>
    <w:rsid w:val="00206B8A"/>
    <w:rsid w:val="002076A4"/>
    <w:rsid w:val="00212C5A"/>
    <w:rsid w:val="00213911"/>
    <w:rsid w:val="00214B9B"/>
    <w:rsid w:val="00215D47"/>
    <w:rsid w:val="00221803"/>
    <w:rsid w:val="00222FC5"/>
    <w:rsid w:val="00230306"/>
    <w:rsid w:val="002328B6"/>
    <w:rsid w:val="00234320"/>
    <w:rsid w:val="002357F0"/>
    <w:rsid w:val="00237DEB"/>
    <w:rsid w:val="002409A0"/>
    <w:rsid w:val="002428AA"/>
    <w:rsid w:val="0024343B"/>
    <w:rsid w:val="00256A66"/>
    <w:rsid w:val="0026019C"/>
    <w:rsid w:val="00261663"/>
    <w:rsid w:val="002627E2"/>
    <w:rsid w:val="00263877"/>
    <w:rsid w:val="00264781"/>
    <w:rsid w:val="00265B57"/>
    <w:rsid w:val="00273AFF"/>
    <w:rsid w:val="00274E82"/>
    <w:rsid w:val="00276477"/>
    <w:rsid w:val="002772C7"/>
    <w:rsid w:val="00282CB6"/>
    <w:rsid w:val="00284FCD"/>
    <w:rsid w:val="00286ABA"/>
    <w:rsid w:val="00286CAE"/>
    <w:rsid w:val="00290695"/>
    <w:rsid w:val="00292824"/>
    <w:rsid w:val="002958BF"/>
    <w:rsid w:val="00296B55"/>
    <w:rsid w:val="002A0CBE"/>
    <w:rsid w:val="002A1392"/>
    <w:rsid w:val="002A3072"/>
    <w:rsid w:val="002A44BA"/>
    <w:rsid w:val="002A68C0"/>
    <w:rsid w:val="002B1F74"/>
    <w:rsid w:val="002B250A"/>
    <w:rsid w:val="002B4F49"/>
    <w:rsid w:val="002B6149"/>
    <w:rsid w:val="002B7862"/>
    <w:rsid w:val="002C1101"/>
    <w:rsid w:val="002C3F74"/>
    <w:rsid w:val="002C5FE1"/>
    <w:rsid w:val="002D3F8E"/>
    <w:rsid w:val="002D46E5"/>
    <w:rsid w:val="002D504E"/>
    <w:rsid w:val="002D5E89"/>
    <w:rsid w:val="002D69AC"/>
    <w:rsid w:val="002D76D3"/>
    <w:rsid w:val="002D76E1"/>
    <w:rsid w:val="002E1987"/>
    <w:rsid w:val="002E2355"/>
    <w:rsid w:val="002E4F52"/>
    <w:rsid w:val="002E54E8"/>
    <w:rsid w:val="002E5635"/>
    <w:rsid w:val="002E6981"/>
    <w:rsid w:val="002F1A52"/>
    <w:rsid w:val="002F1F0D"/>
    <w:rsid w:val="002F20B4"/>
    <w:rsid w:val="002F30D1"/>
    <w:rsid w:val="002F4430"/>
    <w:rsid w:val="002F7B80"/>
    <w:rsid w:val="00300C95"/>
    <w:rsid w:val="00306404"/>
    <w:rsid w:val="0031031B"/>
    <w:rsid w:val="003146E5"/>
    <w:rsid w:val="00315A9D"/>
    <w:rsid w:val="00315D83"/>
    <w:rsid w:val="003164D5"/>
    <w:rsid w:val="00317394"/>
    <w:rsid w:val="003220A8"/>
    <w:rsid w:val="003239D5"/>
    <w:rsid w:val="0032514D"/>
    <w:rsid w:val="003276F2"/>
    <w:rsid w:val="00331121"/>
    <w:rsid w:val="003313E5"/>
    <w:rsid w:val="00331B25"/>
    <w:rsid w:val="00337495"/>
    <w:rsid w:val="00343DE2"/>
    <w:rsid w:val="00346642"/>
    <w:rsid w:val="00347948"/>
    <w:rsid w:val="00347EBE"/>
    <w:rsid w:val="003526D0"/>
    <w:rsid w:val="003566BF"/>
    <w:rsid w:val="003566EA"/>
    <w:rsid w:val="00360CE3"/>
    <w:rsid w:val="003641AC"/>
    <w:rsid w:val="003646BC"/>
    <w:rsid w:val="003670D9"/>
    <w:rsid w:val="003671D4"/>
    <w:rsid w:val="00370333"/>
    <w:rsid w:val="003714E3"/>
    <w:rsid w:val="003752E8"/>
    <w:rsid w:val="0037574E"/>
    <w:rsid w:val="003827CD"/>
    <w:rsid w:val="00382C18"/>
    <w:rsid w:val="003834AF"/>
    <w:rsid w:val="003840AD"/>
    <w:rsid w:val="003879AE"/>
    <w:rsid w:val="00390B39"/>
    <w:rsid w:val="003A1B28"/>
    <w:rsid w:val="003A305F"/>
    <w:rsid w:val="003A5A7D"/>
    <w:rsid w:val="003A6BA7"/>
    <w:rsid w:val="003B3FD5"/>
    <w:rsid w:val="003B4D39"/>
    <w:rsid w:val="003B565B"/>
    <w:rsid w:val="003C31B4"/>
    <w:rsid w:val="003C43BE"/>
    <w:rsid w:val="003C61AD"/>
    <w:rsid w:val="003D1A1A"/>
    <w:rsid w:val="003D4F43"/>
    <w:rsid w:val="003D57DE"/>
    <w:rsid w:val="003D6C92"/>
    <w:rsid w:val="003D7501"/>
    <w:rsid w:val="003D75CE"/>
    <w:rsid w:val="003E0181"/>
    <w:rsid w:val="003E488A"/>
    <w:rsid w:val="003E520C"/>
    <w:rsid w:val="003F0945"/>
    <w:rsid w:val="003F6394"/>
    <w:rsid w:val="00401267"/>
    <w:rsid w:val="00402C29"/>
    <w:rsid w:val="00403023"/>
    <w:rsid w:val="00407653"/>
    <w:rsid w:val="00410F09"/>
    <w:rsid w:val="00413FA5"/>
    <w:rsid w:val="00414935"/>
    <w:rsid w:val="004151D3"/>
    <w:rsid w:val="00416074"/>
    <w:rsid w:val="00416E95"/>
    <w:rsid w:val="004200B4"/>
    <w:rsid w:val="00420B6C"/>
    <w:rsid w:val="00421874"/>
    <w:rsid w:val="0042236A"/>
    <w:rsid w:val="0042335E"/>
    <w:rsid w:val="004271D8"/>
    <w:rsid w:val="00430FC5"/>
    <w:rsid w:val="00440455"/>
    <w:rsid w:val="004424D1"/>
    <w:rsid w:val="00443264"/>
    <w:rsid w:val="00444929"/>
    <w:rsid w:val="00447873"/>
    <w:rsid w:val="00450039"/>
    <w:rsid w:val="00451D39"/>
    <w:rsid w:val="00454024"/>
    <w:rsid w:val="0045433A"/>
    <w:rsid w:val="00454D81"/>
    <w:rsid w:val="00455F76"/>
    <w:rsid w:val="00462745"/>
    <w:rsid w:val="00463546"/>
    <w:rsid w:val="00465B0C"/>
    <w:rsid w:val="00466A07"/>
    <w:rsid w:val="00466F23"/>
    <w:rsid w:val="0047339F"/>
    <w:rsid w:val="00475559"/>
    <w:rsid w:val="00475692"/>
    <w:rsid w:val="004768C1"/>
    <w:rsid w:val="004821C0"/>
    <w:rsid w:val="00482A2A"/>
    <w:rsid w:val="0048392F"/>
    <w:rsid w:val="00483EBA"/>
    <w:rsid w:val="004843BF"/>
    <w:rsid w:val="0049034C"/>
    <w:rsid w:val="0049402F"/>
    <w:rsid w:val="004A1301"/>
    <w:rsid w:val="004A5F97"/>
    <w:rsid w:val="004A6449"/>
    <w:rsid w:val="004A7792"/>
    <w:rsid w:val="004B092A"/>
    <w:rsid w:val="004B5879"/>
    <w:rsid w:val="004B5BFF"/>
    <w:rsid w:val="004C1023"/>
    <w:rsid w:val="004C158F"/>
    <w:rsid w:val="004C1B74"/>
    <w:rsid w:val="004C3B3A"/>
    <w:rsid w:val="004C6097"/>
    <w:rsid w:val="004D138C"/>
    <w:rsid w:val="004D460E"/>
    <w:rsid w:val="004D7D1F"/>
    <w:rsid w:val="004E5CE0"/>
    <w:rsid w:val="004E6215"/>
    <w:rsid w:val="004E75B4"/>
    <w:rsid w:val="004F0A16"/>
    <w:rsid w:val="004F6CB5"/>
    <w:rsid w:val="00500240"/>
    <w:rsid w:val="00500B8D"/>
    <w:rsid w:val="005011C1"/>
    <w:rsid w:val="00507B84"/>
    <w:rsid w:val="00513627"/>
    <w:rsid w:val="005159D1"/>
    <w:rsid w:val="00517C02"/>
    <w:rsid w:val="005217DB"/>
    <w:rsid w:val="00523E7F"/>
    <w:rsid w:val="00524ACD"/>
    <w:rsid w:val="00527E75"/>
    <w:rsid w:val="00533E95"/>
    <w:rsid w:val="005369DD"/>
    <w:rsid w:val="005443A1"/>
    <w:rsid w:val="00546E31"/>
    <w:rsid w:val="00551BFD"/>
    <w:rsid w:val="005604B7"/>
    <w:rsid w:val="005745A3"/>
    <w:rsid w:val="005828DA"/>
    <w:rsid w:val="005833D5"/>
    <w:rsid w:val="00584904"/>
    <w:rsid w:val="005877EC"/>
    <w:rsid w:val="00591347"/>
    <w:rsid w:val="0059241B"/>
    <w:rsid w:val="00592C28"/>
    <w:rsid w:val="00593F60"/>
    <w:rsid w:val="005963D8"/>
    <w:rsid w:val="00597DAE"/>
    <w:rsid w:val="005A08BF"/>
    <w:rsid w:val="005A1DEE"/>
    <w:rsid w:val="005A1F77"/>
    <w:rsid w:val="005A27DF"/>
    <w:rsid w:val="005A7DE1"/>
    <w:rsid w:val="005B0DCE"/>
    <w:rsid w:val="005C0670"/>
    <w:rsid w:val="005C31E5"/>
    <w:rsid w:val="005D206F"/>
    <w:rsid w:val="005D3FB7"/>
    <w:rsid w:val="005D5455"/>
    <w:rsid w:val="005D646D"/>
    <w:rsid w:val="005D7B4F"/>
    <w:rsid w:val="005E1D69"/>
    <w:rsid w:val="005E39B0"/>
    <w:rsid w:val="005E5E9E"/>
    <w:rsid w:val="005E6A00"/>
    <w:rsid w:val="005E71DC"/>
    <w:rsid w:val="005E7B34"/>
    <w:rsid w:val="005F0C01"/>
    <w:rsid w:val="005F0EAE"/>
    <w:rsid w:val="005F2D44"/>
    <w:rsid w:val="006022FF"/>
    <w:rsid w:val="006036B4"/>
    <w:rsid w:val="0060373D"/>
    <w:rsid w:val="00607782"/>
    <w:rsid w:val="0061406F"/>
    <w:rsid w:val="006158F7"/>
    <w:rsid w:val="00616520"/>
    <w:rsid w:val="006221A9"/>
    <w:rsid w:val="0062279E"/>
    <w:rsid w:val="00623788"/>
    <w:rsid w:val="00625896"/>
    <w:rsid w:val="00626179"/>
    <w:rsid w:val="006264FE"/>
    <w:rsid w:val="00632F21"/>
    <w:rsid w:val="0064008E"/>
    <w:rsid w:val="00640FEF"/>
    <w:rsid w:val="0064796C"/>
    <w:rsid w:val="0065174F"/>
    <w:rsid w:val="006522CC"/>
    <w:rsid w:val="00652D9D"/>
    <w:rsid w:val="00653264"/>
    <w:rsid w:val="00655FB2"/>
    <w:rsid w:val="0066152B"/>
    <w:rsid w:val="0066158E"/>
    <w:rsid w:val="00662138"/>
    <w:rsid w:val="00671E4E"/>
    <w:rsid w:val="00672468"/>
    <w:rsid w:val="0067332C"/>
    <w:rsid w:val="00674239"/>
    <w:rsid w:val="006770DB"/>
    <w:rsid w:val="00681D08"/>
    <w:rsid w:val="00681ED5"/>
    <w:rsid w:val="00684B5F"/>
    <w:rsid w:val="00684E87"/>
    <w:rsid w:val="00686498"/>
    <w:rsid w:val="00686FD6"/>
    <w:rsid w:val="006916B4"/>
    <w:rsid w:val="00693235"/>
    <w:rsid w:val="00694C00"/>
    <w:rsid w:val="006966EA"/>
    <w:rsid w:val="00697ADA"/>
    <w:rsid w:val="006A3750"/>
    <w:rsid w:val="006A4244"/>
    <w:rsid w:val="006A66E7"/>
    <w:rsid w:val="006B3105"/>
    <w:rsid w:val="006B5D31"/>
    <w:rsid w:val="006B6900"/>
    <w:rsid w:val="006B7572"/>
    <w:rsid w:val="006C3619"/>
    <w:rsid w:val="006C4963"/>
    <w:rsid w:val="006D18EE"/>
    <w:rsid w:val="006D29BF"/>
    <w:rsid w:val="006D57EB"/>
    <w:rsid w:val="006D583A"/>
    <w:rsid w:val="006D75E6"/>
    <w:rsid w:val="006E16A0"/>
    <w:rsid w:val="006E4268"/>
    <w:rsid w:val="006E5C02"/>
    <w:rsid w:val="006E5EFA"/>
    <w:rsid w:val="006F1C10"/>
    <w:rsid w:val="0070122B"/>
    <w:rsid w:val="00703BC3"/>
    <w:rsid w:val="00711C03"/>
    <w:rsid w:val="00713B24"/>
    <w:rsid w:val="0071584E"/>
    <w:rsid w:val="00716BB0"/>
    <w:rsid w:val="00716E84"/>
    <w:rsid w:val="007205CE"/>
    <w:rsid w:val="007227B5"/>
    <w:rsid w:val="007305B8"/>
    <w:rsid w:val="00730E1E"/>
    <w:rsid w:val="0073373F"/>
    <w:rsid w:val="007345AF"/>
    <w:rsid w:val="007369CC"/>
    <w:rsid w:val="00741AF7"/>
    <w:rsid w:val="00742908"/>
    <w:rsid w:val="00743DD9"/>
    <w:rsid w:val="00746024"/>
    <w:rsid w:val="00747196"/>
    <w:rsid w:val="0074726A"/>
    <w:rsid w:val="00747AF9"/>
    <w:rsid w:val="00753993"/>
    <w:rsid w:val="007553A9"/>
    <w:rsid w:val="0075687F"/>
    <w:rsid w:val="007574A6"/>
    <w:rsid w:val="007574C9"/>
    <w:rsid w:val="00760586"/>
    <w:rsid w:val="00761AE3"/>
    <w:rsid w:val="00762355"/>
    <w:rsid w:val="00762523"/>
    <w:rsid w:val="00764697"/>
    <w:rsid w:val="007661DC"/>
    <w:rsid w:val="00774A61"/>
    <w:rsid w:val="00781CC4"/>
    <w:rsid w:val="00781CFB"/>
    <w:rsid w:val="00783C80"/>
    <w:rsid w:val="007841FA"/>
    <w:rsid w:val="00786A03"/>
    <w:rsid w:val="00795D50"/>
    <w:rsid w:val="007A2AF2"/>
    <w:rsid w:val="007A4821"/>
    <w:rsid w:val="007A7D38"/>
    <w:rsid w:val="007B6589"/>
    <w:rsid w:val="007C0C38"/>
    <w:rsid w:val="007C1C1E"/>
    <w:rsid w:val="007C54ED"/>
    <w:rsid w:val="007C7EDF"/>
    <w:rsid w:val="007D3CD0"/>
    <w:rsid w:val="007D3E09"/>
    <w:rsid w:val="007E21FA"/>
    <w:rsid w:val="007E368F"/>
    <w:rsid w:val="007E3FA6"/>
    <w:rsid w:val="007F1930"/>
    <w:rsid w:val="007F3261"/>
    <w:rsid w:val="007F6C13"/>
    <w:rsid w:val="0080225B"/>
    <w:rsid w:val="00803F12"/>
    <w:rsid w:val="00807CF5"/>
    <w:rsid w:val="00810169"/>
    <w:rsid w:val="00811084"/>
    <w:rsid w:val="00812841"/>
    <w:rsid w:val="008153C1"/>
    <w:rsid w:val="008156C7"/>
    <w:rsid w:val="00817CCA"/>
    <w:rsid w:val="00823C94"/>
    <w:rsid w:val="00831D45"/>
    <w:rsid w:val="00833D07"/>
    <w:rsid w:val="00840398"/>
    <w:rsid w:val="00843486"/>
    <w:rsid w:val="0084348B"/>
    <w:rsid w:val="008454C1"/>
    <w:rsid w:val="008532FB"/>
    <w:rsid w:val="00855755"/>
    <w:rsid w:val="00856024"/>
    <w:rsid w:val="0085682F"/>
    <w:rsid w:val="00856E99"/>
    <w:rsid w:val="00857F96"/>
    <w:rsid w:val="00861320"/>
    <w:rsid w:val="00862BC1"/>
    <w:rsid w:val="00876C8A"/>
    <w:rsid w:val="0088442B"/>
    <w:rsid w:val="00890719"/>
    <w:rsid w:val="0089360D"/>
    <w:rsid w:val="00894205"/>
    <w:rsid w:val="00897509"/>
    <w:rsid w:val="008A1FB9"/>
    <w:rsid w:val="008A22A1"/>
    <w:rsid w:val="008A29D2"/>
    <w:rsid w:val="008A7DB3"/>
    <w:rsid w:val="008B1BF3"/>
    <w:rsid w:val="008C0FE1"/>
    <w:rsid w:val="008C144E"/>
    <w:rsid w:val="008C213A"/>
    <w:rsid w:val="008C402D"/>
    <w:rsid w:val="008C57D4"/>
    <w:rsid w:val="008C5D99"/>
    <w:rsid w:val="008C6021"/>
    <w:rsid w:val="008D328C"/>
    <w:rsid w:val="008D41A9"/>
    <w:rsid w:val="008D608C"/>
    <w:rsid w:val="008E01A9"/>
    <w:rsid w:val="008E31A1"/>
    <w:rsid w:val="008E3280"/>
    <w:rsid w:val="008E399C"/>
    <w:rsid w:val="008E60CC"/>
    <w:rsid w:val="008F0FD2"/>
    <w:rsid w:val="008F365A"/>
    <w:rsid w:val="008F71A4"/>
    <w:rsid w:val="00905B91"/>
    <w:rsid w:val="00906D27"/>
    <w:rsid w:val="00915851"/>
    <w:rsid w:val="00917A87"/>
    <w:rsid w:val="009258CD"/>
    <w:rsid w:val="00930247"/>
    <w:rsid w:val="009323AA"/>
    <w:rsid w:val="00940734"/>
    <w:rsid w:val="00940DD0"/>
    <w:rsid w:val="00941767"/>
    <w:rsid w:val="00942318"/>
    <w:rsid w:val="009459DC"/>
    <w:rsid w:val="009464BA"/>
    <w:rsid w:val="00947C33"/>
    <w:rsid w:val="0095272C"/>
    <w:rsid w:val="00956830"/>
    <w:rsid w:val="00960F40"/>
    <w:rsid w:val="00961929"/>
    <w:rsid w:val="00963F37"/>
    <w:rsid w:val="00964680"/>
    <w:rsid w:val="00966767"/>
    <w:rsid w:val="009703DE"/>
    <w:rsid w:val="00970D22"/>
    <w:rsid w:val="0097308E"/>
    <w:rsid w:val="00982B22"/>
    <w:rsid w:val="0098373C"/>
    <w:rsid w:val="00990F26"/>
    <w:rsid w:val="00991128"/>
    <w:rsid w:val="009923F4"/>
    <w:rsid w:val="00992645"/>
    <w:rsid w:val="00992775"/>
    <w:rsid w:val="00995F00"/>
    <w:rsid w:val="00996A3F"/>
    <w:rsid w:val="009A2922"/>
    <w:rsid w:val="009B028D"/>
    <w:rsid w:val="009B33C2"/>
    <w:rsid w:val="009B5C26"/>
    <w:rsid w:val="009C2679"/>
    <w:rsid w:val="009C5A6B"/>
    <w:rsid w:val="009C684F"/>
    <w:rsid w:val="009D071B"/>
    <w:rsid w:val="009D2B67"/>
    <w:rsid w:val="009D5359"/>
    <w:rsid w:val="009D5C84"/>
    <w:rsid w:val="009D619E"/>
    <w:rsid w:val="009D6672"/>
    <w:rsid w:val="009D740A"/>
    <w:rsid w:val="009E0CA2"/>
    <w:rsid w:val="009E4836"/>
    <w:rsid w:val="009E55BA"/>
    <w:rsid w:val="009E5670"/>
    <w:rsid w:val="009F20F5"/>
    <w:rsid w:val="009F4B1F"/>
    <w:rsid w:val="009F6915"/>
    <w:rsid w:val="009F79A3"/>
    <w:rsid w:val="00A00173"/>
    <w:rsid w:val="00A00F69"/>
    <w:rsid w:val="00A02FA7"/>
    <w:rsid w:val="00A07FC2"/>
    <w:rsid w:val="00A12CBA"/>
    <w:rsid w:val="00A13387"/>
    <w:rsid w:val="00A16E60"/>
    <w:rsid w:val="00A1719A"/>
    <w:rsid w:val="00A20A7F"/>
    <w:rsid w:val="00A234A7"/>
    <w:rsid w:val="00A247DB"/>
    <w:rsid w:val="00A2657A"/>
    <w:rsid w:val="00A2695F"/>
    <w:rsid w:val="00A3066F"/>
    <w:rsid w:val="00A32E67"/>
    <w:rsid w:val="00A341D9"/>
    <w:rsid w:val="00A35607"/>
    <w:rsid w:val="00A36221"/>
    <w:rsid w:val="00A41369"/>
    <w:rsid w:val="00A43D18"/>
    <w:rsid w:val="00A44A87"/>
    <w:rsid w:val="00A44B63"/>
    <w:rsid w:val="00A46983"/>
    <w:rsid w:val="00A47E26"/>
    <w:rsid w:val="00A51F35"/>
    <w:rsid w:val="00A52082"/>
    <w:rsid w:val="00A5301F"/>
    <w:rsid w:val="00A638FD"/>
    <w:rsid w:val="00A648FA"/>
    <w:rsid w:val="00A700C4"/>
    <w:rsid w:val="00A7069A"/>
    <w:rsid w:val="00A72E88"/>
    <w:rsid w:val="00A747B2"/>
    <w:rsid w:val="00A76498"/>
    <w:rsid w:val="00A77E81"/>
    <w:rsid w:val="00A80589"/>
    <w:rsid w:val="00A83356"/>
    <w:rsid w:val="00A87F6D"/>
    <w:rsid w:val="00A90B16"/>
    <w:rsid w:val="00A92167"/>
    <w:rsid w:val="00A93379"/>
    <w:rsid w:val="00A94B3D"/>
    <w:rsid w:val="00A950DB"/>
    <w:rsid w:val="00A95CCF"/>
    <w:rsid w:val="00A97173"/>
    <w:rsid w:val="00A9769F"/>
    <w:rsid w:val="00AA3328"/>
    <w:rsid w:val="00AB1118"/>
    <w:rsid w:val="00AB1961"/>
    <w:rsid w:val="00AB1F64"/>
    <w:rsid w:val="00AC214A"/>
    <w:rsid w:val="00AC5A1D"/>
    <w:rsid w:val="00AC6BA5"/>
    <w:rsid w:val="00AD1E8C"/>
    <w:rsid w:val="00AD6832"/>
    <w:rsid w:val="00AE0C24"/>
    <w:rsid w:val="00AE11BD"/>
    <w:rsid w:val="00AE5AA8"/>
    <w:rsid w:val="00AE5B61"/>
    <w:rsid w:val="00AE6C7C"/>
    <w:rsid w:val="00AE7E81"/>
    <w:rsid w:val="00AF0D68"/>
    <w:rsid w:val="00AF5936"/>
    <w:rsid w:val="00AF690F"/>
    <w:rsid w:val="00AF7F33"/>
    <w:rsid w:val="00B0398E"/>
    <w:rsid w:val="00B04275"/>
    <w:rsid w:val="00B05263"/>
    <w:rsid w:val="00B06047"/>
    <w:rsid w:val="00B07733"/>
    <w:rsid w:val="00B1003D"/>
    <w:rsid w:val="00B14DFB"/>
    <w:rsid w:val="00B1550A"/>
    <w:rsid w:val="00B20B21"/>
    <w:rsid w:val="00B2163E"/>
    <w:rsid w:val="00B22BA9"/>
    <w:rsid w:val="00B24F82"/>
    <w:rsid w:val="00B26996"/>
    <w:rsid w:val="00B331FC"/>
    <w:rsid w:val="00B354D2"/>
    <w:rsid w:val="00B35B3D"/>
    <w:rsid w:val="00B37986"/>
    <w:rsid w:val="00B42EF7"/>
    <w:rsid w:val="00B4324A"/>
    <w:rsid w:val="00B43864"/>
    <w:rsid w:val="00B4481F"/>
    <w:rsid w:val="00B50A49"/>
    <w:rsid w:val="00B560F0"/>
    <w:rsid w:val="00B57F3C"/>
    <w:rsid w:val="00B6065E"/>
    <w:rsid w:val="00B619FF"/>
    <w:rsid w:val="00B7053C"/>
    <w:rsid w:val="00B70E1B"/>
    <w:rsid w:val="00B74908"/>
    <w:rsid w:val="00B74CAF"/>
    <w:rsid w:val="00B757E7"/>
    <w:rsid w:val="00B76E95"/>
    <w:rsid w:val="00B800F7"/>
    <w:rsid w:val="00B8579B"/>
    <w:rsid w:val="00B90A6E"/>
    <w:rsid w:val="00B91D18"/>
    <w:rsid w:val="00B941D3"/>
    <w:rsid w:val="00B94BEB"/>
    <w:rsid w:val="00B95A93"/>
    <w:rsid w:val="00BA5E07"/>
    <w:rsid w:val="00BB1448"/>
    <w:rsid w:val="00BB2BC2"/>
    <w:rsid w:val="00BB3157"/>
    <w:rsid w:val="00BB46F7"/>
    <w:rsid w:val="00BC24B4"/>
    <w:rsid w:val="00BD2475"/>
    <w:rsid w:val="00BE0188"/>
    <w:rsid w:val="00BE266B"/>
    <w:rsid w:val="00BE6C97"/>
    <w:rsid w:val="00BE7F15"/>
    <w:rsid w:val="00BF0D3E"/>
    <w:rsid w:val="00BF1E86"/>
    <w:rsid w:val="00BF2ECE"/>
    <w:rsid w:val="00C00885"/>
    <w:rsid w:val="00C0425C"/>
    <w:rsid w:val="00C042AA"/>
    <w:rsid w:val="00C0517C"/>
    <w:rsid w:val="00C11875"/>
    <w:rsid w:val="00C14CD2"/>
    <w:rsid w:val="00C15FA5"/>
    <w:rsid w:val="00C16E05"/>
    <w:rsid w:val="00C3013A"/>
    <w:rsid w:val="00C3081D"/>
    <w:rsid w:val="00C3104E"/>
    <w:rsid w:val="00C3184A"/>
    <w:rsid w:val="00C327DA"/>
    <w:rsid w:val="00C33431"/>
    <w:rsid w:val="00C3426C"/>
    <w:rsid w:val="00C40098"/>
    <w:rsid w:val="00C4243C"/>
    <w:rsid w:val="00C4561E"/>
    <w:rsid w:val="00C47538"/>
    <w:rsid w:val="00C508FF"/>
    <w:rsid w:val="00C51DDE"/>
    <w:rsid w:val="00C53EF5"/>
    <w:rsid w:val="00C62C34"/>
    <w:rsid w:val="00C65FD3"/>
    <w:rsid w:val="00C70D2C"/>
    <w:rsid w:val="00C72664"/>
    <w:rsid w:val="00C74A01"/>
    <w:rsid w:val="00C74A21"/>
    <w:rsid w:val="00C8045B"/>
    <w:rsid w:val="00C81E7B"/>
    <w:rsid w:val="00C87029"/>
    <w:rsid w:val="00C87275"/>
    <w:rsid w:val="00C92174"/>
    <w:rsid w:val="00C92ED7"/>
    <w:rsid w:val="00C93AD1"/>
    <w:rsid w:val="00CA2912"/>
    <w:rsid w:val="00CA313B"/>
    <w:rsid w:val="00CA348F"/>
    <w:rsid w:val="00CA754B"/>
    <w:rsid w:val="00CB4134"/>
    <w:rsid w:val="00CB4F14"/>
    <w:rsid w:val="00CB4FB1"/>
    <w:rsid w:val="00CB7795"/>
    <w:rsid w:val="00CC09E0"/>
    <w:rsid w:val="00CC0E38"/>
    <w:rsid w:val="00CC1401"/>
    <w:rsid w:val="00CC1E8D"/>
    <w:rsid w:val="00CC284C"/>
    <w:rsid w:val="00CC39F7"/>
    <w:rsid w:val="00CC46E1"/>
    <w:rsid w:val="00CD0D30"/>
    <w:rsid w:val="00CD3FFA"/>
    <w:rsid w:val="00CD483D"/>
    <w:rsid w:val="00CD4A6D"/>
    <w:rsid w:val="00CF386A"/>
    <w:rsid w:val="00CF46DC"/>
    <w:rsid w:val="00CF7CAF"/>
    <w:rsid w:val="00D0073D"/>
    <w:rsid w:val="00D040FE"/>
    <w:rsid w:val="00D04479"/>
    <w:rsid w:val="00D05643"/>
    <w:rsid w:val="00D0625A"/>
    <w:rsid w:val="00D0694A"/>
    <w:rsid w:val="00D06EDE"/>
    <w:rsid w:val="00D132DF"/>
    <w:rsid w:val="00D13603"/>
    <w:rsid w:val="00D17ADB"/>
    <w:rsid w:val="00D20819"/>
    <w:rsid w:val="00D223F4"/>
    <w:rsid w:val="00D22A90"/>
    <w:rsid w:val="00D23996"/>
    <w:rsid w:val="00D24417"/>
    <w:rsid w:val="00D27006"/>
    <w:rsid w:val="00D311D6"/>
    <w:rsid w:val="00D3205C"/>
    <w:rsid w:val="00D32FB2"/>
    <w:rsid w:val="00D3731F"/>
    <w:rsid w:val="00D42170"/>
    <w:rsid w:val="00D45186"/>
    <w:rsid w:val="00D4690E"/>
    <w:rsid w:val="00D50E89"/>
    <w:rsid w:val="00D5283D"/>
    <w:rsid w:val="00D55090"/>
    <w:rsid w:val="00D55F35"/>
    <w:rsid w:val="00D6068A"/>
    <w:rsid w:val="00D663EA"/>
    <w:rsid w:val="00D66DE2"/>
    <w:rsid w:val="00D723DF"/>
    <w:rsid w:val="00D76449"/>
    <w:rsid w:val="00D774BC"/>
    <w:rsid w:val="00D810A3"/>
    <w:rsid w:val="00D82588"/>
    <w:rsid w:val="00D83078"/>
    <w:rsid w:val="00D84216"/>
    <w:rsid w:val="00D848B7"/>
    <w:rsid w:val="00D857FB"/>
    <w:rsid w:val="00D912BF"/>
    <w:rsid w:val="00D94F70"/>
    <w:rsid w:val="00D95B45"/>
    <w:rsid w:val="00D97666"/>
    <w:rsid w:val="00DA5115"/>
    <w:rsid w:val="00DB37B0"/>
    <w:rsid w:val="00DB5079"/>
    <w:rsid w:val="00DB6AD6"/>
    <w:rsid w:val="00DB794C"/>
    <w:rsid w:val="00DC0920"/>
    <w:rsid w:val="00DC0A24"/>
    <w:rsid w:val="00DC0CCD"/>
    <w:rsid w:val="00DC2E4E"/>
    <w:rsid w:val="00DC30CA"/>
    <w:rsid w:val="00DD09A2"/>
    <w:rsid w:val="00DD1FF1"/>
    <w:rsid w:val="00DD3431"/>
    <w:rsid w:val="00DD7B23"/>
    <w:rsid w:val="00DE2587"/>
    <w:rsid w:val="00DF48C5"/>
    <w:rsid w:val="00DF50BA"/>
    <w:rsid w:val="00DF627C"/>
    <w:rsid w:val="00DF7DC1"/>
    <w:rsid w:val="00E011EF"/>
    <w:rsid w:val="00E01733"/>
    <w:rsid w:val="00E049A0"/>
    <w:rsid w:val="00E04BC8"/>
    <w:rsid w:val="00E065C8"/>
    <w:rsid w:val="00E11788"/>
    <w:rsid w:val="00E11FA0"/>
    <w:rsid w:val="00E1219B"/>
    <w:rsid w:val="00E12AE8"/>
    <w:rsid w:val="00E13441"/>
    <w:rsid w:val="00E22BD4"/>
    <w:rsid w:val="00E235FB"/>
    <w:rsid w:val="00E26801"/>
    <w:rsid w:val="00E268E5"/>
    <w:rsid w:val="00E31B06"/>
    <w:rsid w:val="00E31BF9"/>
    <w:rsid w:val="00E33254"/>
    <w:rsid w:val="00E3524F"/>
    <w:rsid w:val="00E37EC8"/>
    <w:rsid w:val="00E41979"/>
    <w:rsid w:val="00E41CFD"/>
    <w:rsid w:val="00E42AB2"/>
    <w:rsid w:val="00E4350C"/>
    <w:rsid w:val="00E44418"/>
    <w:rsid w:val="00E45744"/>
    <w:rsid w:val="00E47217"/>
    <w:rsid w:val="00E510DC"/>
    <w:rsid w:val="00E55966"/>
    <w:rsid w:val="00E565BB"/>
    <w:rsid w:val="00E60094"/>
    <w:rsid w:val="00E61532"/>
    <w:rsid w:val="00E629C7"/>
    <w:rsid w:val="00E70554"/>
    <w:rsid w:val="00E724AD"/>
    <w:rsid w:val="00E754C3"/>
    <w:rsid w:val="00E76299"/>
    <w:rsid w:val="00E7675A"/>
    <w:rsid w:val="00E82EE8"/>
    <w:rsid w:val="00E8708F"/>
    <w:rsid w:val="00E97025"/>
    <w:rsid w:val="00EA11DF"/>
    <w:rsid w:val="00EA35BB"/>
    <w:rsid w:val="00EA5A7D"/>
    <w:rsid w:val="00EA6540"/>
    <w:rsid w:val="00EB4AEC"/>
    <w:rsid w:val="00EB4CEA"/>
    <w:rsid w:val="00EB791E"/>
    <w:rsid w:val="00EC0092"/>
    <w:rsid w:val="00EC2CD9"/>
    <w:rsid w:val="00ED2EC3"/>
    <w:rsid w:val="00ED5E4D"/>
    <w:rsid w:val="00EE13B0"/>
    <w:rsid w:val="00EE4F9D"/>
    <w:rsid w:val="00EF6F4C"/>
    <w:rsid w:val="00F01755"/>
    <w:rsid w:val="00F031B1"/>
    <w:rsid w:val="00F112D8"/>
    <w:rsid w:val="00F125AE"/>
    <w:rsid w:val="00F1477B"/>
    <w:rsid w:val="00F21AB6"/>
    <w:rsid w:val="00F21B38"/>
    <w:rsid w:val="00F24C28"/>
    <w:rsid w:val="00F26391"/>
    <w:rsid w:val="00F272AC"/>
    <w:rsid w:val="00F30413"/>
    <w:rsid w:val="00F3114F"/>
    <w:rsid w:val="00F346BE"/>
    <w:rsid w:val="00F3557C"/>
    <w:rsid w:val="00F4209A"/>
    <w:rsid w:val="00F442A4"/>
    <w:rsid w:val="00F47461"/>
    <w:rsid w:val="00F479E7"/>
    <w:rsid w:val="00F51323"/>
    <w:rsid w:val="00F54645"/>
    <w:rsid w:val="00F630EF"/>
    <w:rsid w:val="00F6718C"/>
    <w:rsid w:val="00F70F17"/>
    <w:rsid w:val="00F71787"/>
    <w:rsid w:val="00F71967"/>
    <w:rsid w:val="00F731C6"/>
    <w:rsid w:val="00F742D2"/>
    <w:rsid w:val="00F7490C"/>
    <w:rsid w:val="00F7539F"/>
    <w:rsid w:val="00F769CC"/>
    <w:rsid w:val="00F77EC6"/>
    <w:rsid w:val="00F83CA8"/>
    <w:rsid w:val="00F83F2D"/>
    <w:rsid w:val="00F8503B"/>
    <w:rsid w:val="00F875AA"/>
    <w:rsid w:val="00F92B43"/>
    <w:rsid w:val="00F93638"/>
    <w:rsid w:val="00F95A65"/>
    <w:rsid w:val="00FA0DF6"/>
    <w:rsid w:val="00FA35AB"/>
    <w:rsid w:val="00FA3DED"/>
    <w:rsid w:val="00FA70F1"/>
    <w:rsid w:val="00FA7469"/>
    <w:rsid w:val="00FA7807"/>
    <w:rsid w:val="00FB6D28"/>
    <w:rsid w:val="00FB7532"/>
    <w:rsid w:val="00FB7552"/>
    <w:rsid w:val="00FB75ED"/>
    <w:rsid w:val="00FB7E2D"/>
    <w:rsid w:val="00FC0EF6"/>
    <w:rsid w:val="00FC1155"/>
    <w:rsid w:val="00FC449A"/>
    <w:rsid w:val="00FC54EC"/>
    <w:rsid w:val="00FC662A"/>
    <w:rsid w:val="00FC7CAC"/>
    <w:rsid w:val="00FD0DCD"/>
    <w:rsid w:val="00FD1C23"/>
    <w:rsid w:val="00FD24E5"/>
    <w:rsid w:val="00FD3089"/>
    <w:rsid w:val="00FD377D"/>
    <w:rsid w:val="00FE3E27"/>
    <w:rsid w:val="00FE6479"/>
    <w:rsid w:val="00FF0294"/>
    <w:rsid w:val="00FF07C5"/>
    <w:rsid w:val="00FF340D"/>
    <w:rsid w:val="00FF66B7"/>
    <w:rsid w:val="0BDF373A"/>
    <w:rsid w:val="0EA333FD"/>
    <w:rsid w:val="10AA860B"/>
    <w:rsid w:val="14167C58"/>
    <w:rsid w:val="1585E720"/>
    <w:rsid w:val="16690548"/>
    <w:rsid w:val="17BFFFFE"/>
    <w:rsid w:val="1E269662"/>
    <w:rsid w:val="28D8A369"/>
    <w:rsid w:val="2E68C168"/>
    <w:rsid w:val="323FEB95"/>
    <w:rsid w:val="3295B8B4"/>
    <w:rsid w:val="377BF81D"/>
    <w:rsid w:val="3DE28E81"/>
    <w:rsid w:val="42BA879F"/>
    <w:rsid w:val="458408AB"/>
    <w:rsid w:val="552A25C0"/>
    <w:rsid w:val="55DB817A"/>
    <w:rsid w:val="5B12CBCE"/>
    <w:rsid w:val="752E9BD8"/>
    <w:rsid w:val="757B4B7A"/>
    <w:rsid w:val="77813B40"/>
    <w:rsid w:val="7A92849C"/>
    <w:rsid w:val="7F2FDC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8456C2"/>
  <w15:docId w15:val="{01C9872C-7590-4AE1-9FD6-72BC707CF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16A0"/>
    <w:rPr>
      <w:sz w:val="24"/>
      <w:lang w:val="en-GB" w:eastAsia="en-US"/>
    </w:rPr>
  </w:style>
  <w:style w:type="paragraph" w:styleId="Heading1">
    <w:name w:val="heading 1"/>
    <w:basedOn w:val="Normal"/>
    <w:next w:val="Normal"/>
    <w:qFormat/>
    <w:rsid w:val="00E42AB2"/>
    <w:pPr>
      <w:keepNext/>
      <w:tabs>
        <w:tab w:val="left" w:pos="0"/>
        <w:tab w:val="left" w:pos="567"/>
      </w:tabs>
      <w:suppressAutoHyphens/>
      <w:ind w:left="720" w:hanging="720"/>
      <w:jc w:val="both"/>
      <w:outlineLvl w:val="0"/>
    </w:pPr>
    <w:rPr>
      <w:rFonts w:ascii="Garamond" w:hAnsi="Garamond"/>
      <w:b/>
      <w:spacing w:val="-2"/>
      <w:u w:val="single"/>
      <w:lang w:val="en-US"/>
    </w:rPr>
  </w:style>
  <w:style w:type="paragraph" w:styleId="Heading2">
    <w:name w:val="heading 2"/>
    <w:basedOn w:val="Normal"/>
    <w:next w:val="Normal"/>
    <w:qFormat/>
    <w:rsid w:val="00E42AB2"/>
    <w:pPr>
      <w:keepNext/>
      <w:tabs>
        <w:tab w:val="left" w:pos="0"/>
        <w:tab w:val="left" w:pos="567"/>
      </w:tabs>
      <w:suppressAutoHyphens/>
      <w:ind w:left="720" w:hanging="720"/>
      <w:jc w:val="both"/>
      <w:outlineLvl w:val="1"/>
    </w:pPr>
    <w:rPr>
      <w:rFonts w:ascii="Garamond" w:hAnsi="Garamond"/>
      <w:b/>
      <w:spacing w:val="-2"/>
      <w:sz w:val="28"/>
      <w:lang w:val="en-US"/>
    </w:rPr>
  </w:style>
  <w:style w:type="paragraph" w:styleId="Heading3">
    <w:name w:val="heading 3"/>
    <w:basedOn w:val="Normal"/>
    <w:next w:val="Normal"/>
    <w:qFormat/>
    <w:rsid w:val="00E42AB2"/>
    <w:pPr>
      <w:keepNext/>
      <w:tabs>
        <w:tab w:val="left" w:pos="0"/>
        <w:tab w:val="left" w:pos="567"/>
      </w:tabs>
      <w:suppressAutoHyphens/>
      <w:jc w:val="both"/>
      <w:outlineLvl w:val="2"/>
    </w:pPr>
    <w:rPr>
      <w:rFonts w:ascii="Garamond" w:hAnsi="Garamond"/>
      <w:b/>
      <w:spacing w:val="-2"/>
      <w:sz w:val="28"/>
      <w:lang w:val="en-US"/>
    </w:rPr>
  </w:style>
  <w:style w:type="paragraph" w:styleId="Heading4">
    <w:name w:val="heading 4"/>
    <w:basedOn w:val="Normal"/>
    <w:next w:val="Normal"/>
    <w:qFormat/>
    <w:rsid w:val="00E42AB2"/>
    <w:pPr>
      <w:keepNext/>
      <w:tabs>
        <w:tab w:val="left" w:pos="0"/>
        <w:tab w:val="left" w:pos="567"/>
      </w:tabs>
      <w:suppressAutoHyphens/>
      <w:jc w:val="both"/>
      <w:outlineLvl w:val="3"/>
    </w:pPr>
    <w:rPr>
      <w:rFonts w:ascii="Garamond" w:hAnsi="Garamond"/>
      <w:b/>
      <w:spacing w:val="-2"/>
      <w:lang w:val="en-US"/>
    </w:rPr>
  </w:style>
  <w:style w:type="paragraph" w:styleId="Heading5">
    <w:name w:val="heading 5"/>
    <w:basedOn w:val="Normal"/>
    <w:next w:val="Normal"/>
    <w:qFormat/>
    <w:rsid w:val="00E42AB2"/>
    <w:pPr>
      <w:keepNext/>
      <w:tabs>
        <w:tab w:val="left" w:pos="0"/>
        <w:tab w:val="left" w:pos="567"/>
      </w:tabs>
      <w:suppressAutoHyphens/>
      <w:ind w:left="720" w:hanging="720"/>
      <w:jc w:val="both"/>
      <w:outlineLvl w:val="4"/>
    </w:pPr>
    <w:rPr>
      <w:rFonts w:ascii="Garamond" w:hAnsi="Garamond"/>
      <w:b/>
      <w:spacing w:val="-2"/>
      <w:lang w:val="en-US"/>
    </w:rPr>
  </w:style>
  <w:style w:type="paragraph" w:styleId="Heading6">
    <w:name w:val="heading 6"/>
    <w:basedOn w:val="Normal"/>
    <w:next w:val="Normal"/>
    <w:qFormat/>
    <w:rsid w:val="00E42AB2"/>
    <w:pPr>
      <w:keepNext/>
      <w:tabs>
        <w:tab w:val="left" w:pos="0"/>
        <w:tab w:val="left" w:pos="567"/>
        <w:tab w:val="left" w:pos="720"/>
      </w:tabs>
      <w:suppressAutoHyphens/>
      <w:ind w:left="1440" w:hanging="1440"/>
      <w:jc w:val="both"/>
      <w:outlineLvl w:val="5"/>
    </w:pPr>
    <w:rPr>
      <w:rFonts w:ascii="Garamond" w:hAnsi="Garamond"/>
      <w:b/>
      <w:spacing w:val="-2"/>
      <w:u w:val="single"/>
      <w:lang w:val="en-US"/>
    </w:rPr>
  </w:style>
  <w:style w:type="paragraph" w:styleId="Heading7">
    <w:name w:val="heading 7"/>
    <w:basedOn w:val="Normal"/>
    <w:next w:val="Normal"/>
    <w:qFormat/>
    <w:rsid w:val="00E42AB2"/>
    <w:pPr>
      <w:keepNext/>
      <w:tabs>
        <w:tab w:val="left" w:pos="0"/>
      </w:tabs>
      <w:suppressAutoHyphens/>
      <w:outlineLvl w:val="6"/>
    </w:pPr>
    <w:rPr>
      <w:b/>
      <w:spacing w:val="-2"/>
      <w:lang w:val="en-US"/>
    </w:rPr>
  </w:style>
  <w:style w:type="paragraph" w:styleId="Heading8">
    <w:name w:val="heading 8"/>
    <w:basedOn w:val="Normal"/>
    <w:next w:val="Normal"/>
    <w:qFormat/>
    <w:rsid w:val="00E42AB2"/>
    <w:pPr>
      <w:keepNext/>
      <w:tabs>
        <w:tab w:val="left" w:pos="0"/>
        <w:tab w:val="left" w:pos="567"/>
      </w:tabs>
      <w:suppressAutoHyphens/>
      <w:jc w:val="both"/>
      <w:outlineLvl w:val="7"/>
    </w:pPr>
    <w:rPr>
      <w:spacing w:val="-2"/>
      <w:sz w:val="28"/>
      <w:lang w:val="en-US"/>
    </w:rPr>
  </w:style>
  <w:style w:type="paragraph" w:styleId="Heading9">
    <w:name w:val="heading 9"/>
    <w:basedOn w:val="Normal"/>
    <w:next w:val="Normal"/>
    <w:qFormat/>
    <w:rsid w:val="00E42AB2"/>
    <w:pPr>
      <w:keepNext/>
      <w:numPr>
        <w:numId w:val="2"/>
      </w:numPr>
      <w:tabs>
        <w:tab w:val="left" w:pos="0"/>
      </w:tabs>
      <w:suppressAutoHyphens/>
      <w:jc w:val="both"/>
      <w:outlineLvl w:val="8"/>
    </w:pPr>
    <w:rPr>
      <w:b/>
      <w:spacing w:val="-2"/>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E42AB2"/>
    <w:pPr>
      <w:widowControl w:val="0"/>
    </w:pPr>
    <w:rPr>
      <w:rFonts w:ascii="Courier New" w:hAnsi="Courier New"/>
    </w:rPr>
  </w:style>
  <w:style w:type="paragraph" w:styleId="Footer">
    <w:name w:val="footer"/>
    <w:basedOn w:val="Normal"/>
    <w:rsid w:val="00E42AB2"/>
    <w:pPr>
      <w:tabs>
        <w:tab w:val="center" w:pos="4320"/>
        <w:tab w:val="right" w:pos="8640"/>
      </w:tabs>
    </w:pPr>
  </w:style>
  <w:style w:type="paragraph" w:styleId="Header">
    <w:name w:val="header"/>
    <w:basedOn w:val="Normal"/>
    <w:rsid w:val="00E42AB2"/>
    <w:pPr>
      <w:tabs>
        <w:tab w:val="center" w:pos="4320"/>
        <w:tab w:val="right" w:pos="8640"/>
      </w:tabs>
    </w:pPr>
  </w:style>
  <w:style w:type="character" w:styleId="PageNumber">
    <w:name w:val="page number"/>
    <w:basedOn w:val="DefaultParagraphFont"/>
    <w:rsid w:val="00E42AB2"/>
  </w:style>
  <w:style w:type="paragraph" w:styleId="BodyTextIndent">
    <w:name w:val="Body Text Indent"/>
    <w:basedOn w:val="Normal"/>
    <w:rsid w:val="00E42AB2"/>
    <w:pPr>
      <w:tabs>
        <w:tab w:val="left" w:pos="540"/>
      </w:tabs>
      <w:suppressAutoHyphens/>
      <w:ind w:left="540" w:hanging="540"/>
      <w:jc w:val="both"/>
    </w:pPr>
    <w:rPr>
      <w:rFonts w:ascii="Garamond" w:hAnsi="Garamond"/>
      <w:b/>
      <w:spacing w:val="-2"/>
      <w:lang w:val="en-US"/>
    </w:rPr>
  </w:style>
  <w:style w:type="paragraph" w:styleId="BodyText">
    <w:name w:val="Body Text"/>
    <w:basedOn w:val="Normal"/>
    <w:rsid w:val="00E42AB2"/>
    <w:pPr>
      <w:suppressAutoHyphens/>
      <w:jc w:val="both"/>
    </w:pPr>
    <w:rPr>
      <w:rFonts w:ascii="Garamond" w:hAnsi="Garamond"/>
      <w:spacing w:val="-2"/>
      <w:lang w:val="en-US"/>
    </w:rPr>
  </w:style>
  <w:style w:type="paragraph" w:styleId="BodyText2">
    <w:name w:val="Body Text 2"/>
    <w:basedOn w:val="Normal"/>
    <w:rsid w:val="00E42AB2"/>
    <w:pPr>
      <w:ind w:right="96"/>
      <w:jc w:val="both"/>
    </w:pPr>
    <w:rPr>
      <w:rFonts w:ascii="Garamond" w:hAnsi="Garamond"/>
    </w:rPr>
  </w:style>
  <w:style w:type="paragraph" w:styleId="DocumentMap">
    <w:name w:val="Document Map"/>
    <w:basedOn w:val="Normal"/>
    <w:semiHidden/>
    <w:rsid w:val="00E42AB2"/>
    <w:pPr>
      <w:shd w:val="clear" w:color="auto" w:fill="000080"/>
    </w:pPr>
    <w:rPr>
      <w:rFonts w:ascii="Tahoma" w:hAnsi="Tahoma"/>
    </w:rPr>
  </w:style>
  <w:style w:type="paragraph" w:styleId="Title">
    <w:name w:val="Title"/>
    <w:basedOn w:val="Normal"/>
    <w:qFormat/>
    <w:rsid w:val="00E42AB2"/>
    <w:pPr>
      <w:tabs>
        <w:tab w:val="left" w:pos="-720"/>
        <w:tab w:val="left" w:pos="0"/>
        <w:tab w:val="left" w:pos="720"/>
        <w:tab w:val="left" w:pos="1440"/>
        <w:tab w:val="left" w:pos="2160"/>
        <w:tab w:val="left" w:pos="2495"/>
        <w:tab w:val="left" w:pos="2880"/>
      </w:tabs>
      <w:suppressAutoHyphens/>
      <w:ind w:left="567" w:hanging="567"/>
      <w:jc w:val="center"/>
    </w:pPr>
    <w:rPr>
      <w:rFonts w:ascii="Garamond" w:hAnsi="Garamond"/>
      <w:b/>
      <w:spacing w:val="-3"/>
      <w:sz w:val="20"/>
      <w:lang w:val="en-US"/>
    </w:rPr>
  </w:style>
  <w:style w:type="paragraph" w:styleId="BodyText3">
    <w:name w:val="Body Text 3"/>
    <w:basedOn w:val="Normal"/>
    <w:rsid w:val="00E42AB2"/>
    <w:rPr>
      <w:b/>
      <w:color w:val="000000"/>
      <w:lang w:val="en-US"/>
    </w:rPr>
  </w:style>
  <w:style w:type="paragraph" w:styleId="BodyTextIndent2">
    <w:name w:val="Body Text Indent 2"/>
    <w:basedOn w:val="Normal"/>
    <w:rsid w:val="00E42AB2"/>
    <w:pPr>
      <w:ind w:left="567"/>
    </w:pPr>
    <w:rPr>
      <w:sz w:val="22"/>
    </w:rPr>
  </w:style>
  <w:style w:type="paragraph" w:styleId="BodyTextIndent3">
    <w:name w:val="Body Text Indent 3"/>
    <w:basedOn w:val="Normal"/>
    <w:rsid w:val="00E42AB2"/>
    <w:pPr>
      <w:tabs>
        <w:tab w:val="left" w:pos="0"/>
      </w:tabs>
      <w:ind w:left="426"/>
    </w:pPr>
    <w:rPr>
      <w:sz w:val="22"/>
    </w:rPr>
  </w:style>
  <w:style w:type="paragraph" w:styleId="BlockText">
    <w:name w:val="Block Text"/>
    <w:basedOn w:val="Normal"/>
    <w:rsid w:val="00E42AB2"/>
    <w:pPr>
      <w:tabs>
        <w:tab w:val="left" w:pos="-720"/>
        <w:tab w:val="left" w:pos="1440"/>
        <w:tab w:val="left" w:pos="2495"/>
        <w:tab w:val="left" w:pos="2880"/>
      </w:tabs>
      <w:suppressAutoHyphens/>
      <w:ind w:left="1134" w:right="1797"/>
      <w:jc w:val="both"/>
    </w:pPr>
    <w:rPr>
      <w:sz w:val="20"/>
    </w:rPr>
  </w:style>
  <w:style w:type="character" w:styleId="Hyperlink">
    <w:name w:val="Hyperlink"/>
    <w:uiPriority w:val="99"/>
    <w:rsid w:val="00E42AB2"/>
    <w:rPr>
      <w:color w:val="0000FF"/>
      <w:u w:val="single"/>
    </w:rPr>
  </w:style>
  <w:style w:type="paragraph" w:styleId="BalloonText">
    <w:name w:val="Balloon Text"/>
    <w:basedOn w:val="Normal"/>
    <w:semiHidden/>
    <w:rsid w:val="00A7069A"/>
    <w:rPr>
      <w:rFonts w:ascii="Tahoma" w:hAnsi="Tahoma" w:cs="Tahoma"/>
      <w:sz w:val="16"/>
      <w:szCs w:val="16"/>
    </w:rPr>
  </w:style>
  <w:style w:type="paragraph" w:styleId="NormalWeb">
    <w:name w:val="Normal (Web)"/>
    <w:basedOn w:val="Normal"/>
    <w:rsid w:val="00AC5A1D"/>
    <w:pPr>
      <w:spacing w:before="100" w:beforeAutospacing="1" w:after="100" w:afterAutospacing="1"/>
    </w:pPr>
    <w:rPr>
      <w:szCs w:val="24"/>
      <w:lang w:val="en-US"/>
    </w:rPr>
  </w:style>
  <w:style w:type="character" w:styleId="Strong">
    <w:name w:val="Strong"/>
    <w:qFormat/>
    <w:rsid w:val="00AC5A1D"/>
    <w:rPr>
      <w:b/>
      <w:bCs/>
    </w:rPr>
  </w:style>
  <w:style w:type="character" w:styleId="FootnoteReference">
    <w:name w:val="footnote reference"/>
    <w:semiHidden/>
    <w:rsid w:val="0005422D"/>
    <w:rPr>
      <w:vertAlign w:val="superscript"/>
    </w:rPr>
  </w:style>
  <w:style w:type="table" w:styleId="TableGrid">
    <w:name w:val="Table Grid"/>
    <w:basedOn w:val="TableNormal"/>
    <w:rsid w:val="004C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524F"/>
    <w:pPr>
      <w:autoSpaceDE w:val="0"/>
      <w:autoSpaceDN w:val="0"/>
      <w:adjustRightInd w:val="0"/>
    </w:pPr>
    <w:rPr>
      <w:color w:val="000000"/>
      <w:sz w:val="24"/>
      <w:szCs w:val="24"/>
      <w:lang w:eastAsia="en-US"/>
    </w:rPr>
  </w:style>
  <w:style w:type="character" w:styleId="CommentReference">
    <w:name w:val="annotation reference"/>
    <w:semiHidden/>
    <w:rsid w:val="00202AE3"/>
    <w:rPr>
      <w:sz w:val="16"/>
      <w:szCs w:val="16"/>
    </w:rPr>
  </w:style>
  <w:style w:type="paragraph" w:styleId="CommentText">
    <w:name w:val="annotation text"/>
    <w:basedOn w:val="Normal"/>
    <w:semiHidden/>
    <w:rsid w:val="00202AE3"/>
    <w:rPr>
      <w:sz w:val="20"/>
    </w:rPr>
  </w:style>
  <w:style w:type="paragraph" w:styleId="CommentSubject">
    <w:name w:val="annotation subject"/>
    <w:basedOn w:val="CommentText"/>
    <w:next w:val="CommentText"/>
    <w:semiHidden/>
    <w:rsid w:val="00202AE3"/>
    <w:rPr>
      <w:b/>
      <w:bCs/>
    </w:rPr>
  </w:style>
  <w:style w:type="paragraph" w:styleId="Revision">
    <w:name w:val="Revision"/>
    <w:hidden/>
    <w:uiPriority w:val="99"/>
    <w:semiHidden/>
    <w:rsid w:val="00F30413"/>
    <w:rPr>
      <w:sz w:val="24"/>
      <w:lang w:val="en-GB" w:eastAsia="en-US"/>
    </w:rPr>
  </w:style>
  <w:style w:type="paragraph" w:styleId="PlainText">
    <w:name w:val="Plain Text"/>
    <w:basedOn w:val="Normal"/>
    <w:link w:val="PlainTextChar"/>
    <w:uiPriority w:val="99"/>
    <w:unhideWhenUsed/>
    <w:rsid w:val="008E399C"/>
    <w:rPr>
      <w:rFonts w:ascii="Calibri" w:eastAsia="Times New Roman" w:hAnsi="Calibri"/>
      <w:sz w:val="20"/>
      <w:szCs w:val="21"/>
    </w:rPr>
  </w:style>
  <w:style w:type="character" w:customStyle="1" w:styleId="PlainTextChar">
    <w:name w:val="Plain Text Char"/>
    <w:basedOn w:val="DefaultParagraphFont"/>
    <w:link w:val="PlainText"/>
    <w:uiPriority w:val="99"/>
    <w:rsid w:val="008E399C"/>
    <w:rPr>
      <w:rFonts w:ascii="Calibri" w:eastAsia="Times New Roman" w:hAnsi="Calibri"/>
      <w:szCs w:val="21"/>
      <w:lang w:val="en-GB" w:eastAsia="en-US"/>
    </w:rPr>
  </w:style>
  <w:style w:type="paragraph" w:styleId="ListParagraph">
    <w:name w:val="List Paragraph"/>
    <w:basedOn w:val="Normal"/>
    <w:uiPriority w:val="34"/>
    <w:qFormat/>
    <w:rsid w:val="001F6F26"/>
    <w:pPr>
      <w:ind w:left="720"/>
      <w:contextualSpacing/>
    </w:pPr>
  </w:style>
  <w:style w:type="character" w:styleId="FollowedHyperlink">
    <w:name w:val="FollowedHyperlink"/>
    <w:basedOn w:val="DefaultParagraphFont"/>
    <w:rsid w:val="000542C3"/>
    <w:rPr>
      <w:color w:val="800080" w:themeColor="followedHyperlink"/>
      <w:u w:val="single"/>
    </w:rPr>
  </w:style>
  <w:style w:type="character" w:styleId="Emphasis">
    <w:name w:val="Emphasis"/>
    <w:basedOn w:val="DefaultParagraphFont"/>
    <w:uiPriority w:val="20"/>
    <w:qFormat/>
    <w:rsid w:val="005369DD"/>
    <w:rPr>
      <w:i/>
      <w:iCs/>
    </w:rPr>
  </w:style>
  <w:style w:type="character" w:styleId="UnresolvedMention">
    <w:name w:val="Unresolved Mention"/>
    <w:basedOn w:val="DefaultParagraphFont"/>
    <w:uiPriority w:val="99"/>
    <w:semiHidden/>
    <w:unhideWhenUsed/>
    <w:rsid w:val="00D764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4524642">
      <w:bodyDiv w:val="1"/>
      <w:marLeft w:val="0"/>
      <w:marRight w:val="0"/>
      <w:marTop w:val="0"/>
      <w:marBottom w:val="0"/>
      <w:divBdr>
        <w:top w:val="none" w:sz="0" w:space="0" w:color="auto"/>
        <w:left w:val="none" w:sz="0" w:space="0" w:color="auto"/>
        <w:bottom w:val="none" w:sz="0" w:space="0" w:color="auto"/>
        <w:right w:val="none" w:sz="0" w:space="0" w:color="auto"/>
      </w:divBdr>
    </w:div>
    <w:div w:id="693580687">
      <w:bodyDiv w:val="1"/>
      <w:marLeft w:val="0"/>
      <w:marRight w:val="0"/>
      <w:marTop w:val="0"/>
      <w:marBottom w:val="0"/>
      <w:divBdr>
        <w:top w:val="none" w:sz="0" w:space="0" w:color="auto"/>
        <w:left w:val="none" w:sz="0" w:space="0" w:color="auto"/>
        <w:bottom w:val="none" w:sz="0" w:space="0" w:color="auto"/>
        <w:right w:val="none" w:sz="0" w:space="0" w:color="auto"/>
      </w:divBdr>
    </w:div>
    <w:div w:id="1082412406">
      <w:bodyDiv w:val="1"/>
      <w:marLeft w:val="0"/>
      <w:marRight w:val="0"/>
      <w:marTop w:val="0"/>
      <w:marBottom w:val="0"/>
      <w:divBdr>
        <w:top w:val="none" w:sz="0" w:space="0" w:color="auto"/>
        <w:left w:val="none" w:sz="0" w:space="0" w:color="auto"/>
        <w:bottom w:val="none" w:sz="0" w:space="0" w:color="auto"/>
        <w:right w:val="none" w:sz="0" w:space="0" w:color="auto"/>
      </w:divBdr>
    </w:div>
    <w:div w:id="1137408857">
      <w:bodyDiv w:val="1"/>
      <w:marLeft w:val="0"/>
      <w:marRight w:val="0"/>
      <w:marTop w:val="0"/>
      <w:marBottom w:val="0"/>
      <w:divBdr>
        <w:top w:val="none" w:sz="0" w:space="0" w:color="auto"/>
        <w:left w:val="none" w:sz="0" w:space="0" w:color="auto"/>
        <w:bottom w:val="none" w:sz="0" w:space="0" w:color="auto"/>
        <w:right w:val="none" w:sz="0" w:space="0" w:color="auto"/>
      </w:divBdr>
    </w:div>
    <w:div w:id="1343360141">
      <w:bodyDiv w:val="1"/>
      <w:marLeft w:val="0"/>
      <w:marRight w:val="0"/>
      <w:marTop w:val="0"/>
      <w:marBottom w:val="0"/>
      <w:divBdr>
        <w:top w:val="none" w:sz="0" w:space="0" w:color="auto"/>
        <w:left w:val="none" w:sz="0" w:space="0" w:color="auto"/>
        <w:bottom w:val="none" w:sz="0" w:space="0" w:color="auto"/>
        <w:right w:val="none" w:sz="0" w:space="0" w:color="auto"/>
      </w:divBdr>
    </w:div>
    <w:div w:id="1631205898">
      <w:bodyDiv w:val="1"/>
      <w:marLeft w:val="0"/>
      <w:marRight w:val="0"/>
      <w:marTop w:val="0"/>
      <w:marBottom w:val="0"/>
      <w:divBdr>
        <w:top w:val="none" w:sz="0" w:space="0" w:color="auto"/>
        <w:left w:val="none" w:sz="0" w:space="0" w:color="auto"/>
        <w:bottom w:val="none" w:sz="0" w:space="0" w:color="auto"/>
        <w:right w:val="none" w:sz="0" w:space="0" w:color="auto"/>
      </w:divBdr>
    </w:div>
    <w:div w:id="1681153681">
      <w:bodyDiv w:val="1"/>
      <w:marLeft w:val="0"/>
      <w:marRight w:val="0"/>
      <w:marTop w:val="0"/>
      <w:marBottom w:val="0"/>
      <w:divBdr>
        <w:top w:val="none" w:sz="0" w:space="0" w:color="auto"/>
        <w:left w:val="none" w:sz="0" w:space="0" w:color="auto"/>
        <w:bottom w:val="none" w:sz="0" w:space="0" w:color="auto"/>
        <w:right w:val="none" w:sz="0" w:space="0" w:color="auto"/>
      </w:divBdr>
    </w:div>
    <w:div w:id="1868637922">
      <w:bodyDiv w:val="1"/>
      <w:marLeft w:val="0"/>
      <w:marRight w:val="0"/>
      <w:marTop w:val="0"/>
      <w:marBottom w:val="0"/>
      <w:divBdr>
        <w:top w:val="none" w:sz="0" w:space="0" w:color="auto"/>
        <w:left w:val="none" w:sz="0" w:space="0" w:color="auto"/>
        <w:bottom w:val="none" w:sz="0" w:space="0" w:color="auto"/>
        <w:right w:val="none" w:sz="0" w:space="0" w:color="auto"/>
      </w:divBdr>
    </w:div>
    <w:div w:id="192833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4th_strategic_plan_2016_2024_e.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amsa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ia.oceania@ramsar.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activity xmlns="72e317e9-deb9-467f-b665-36e3d0473fc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28518D22E4E845BF1D3ED2A022F59A" ma:contentTypeVersion="18" ma:contentTypeDescription="Create a new document." ma:contentTypeScope="" ma:versionID="5a1304fb490ac332aaaa1e5df538024c">
  <xsd:schema xmlns:xsd="http://www.w3.org/2001/XMLSchema" xmlns:xs="http://www.w3.org/2001/XMLSchema" xmlns:p="http://schemas.microsoft.com/office/2006/metadata/properties" xmlns:ns3="72e317e9-deb9-467f-b665-36e3d0473fce" xmlns:ns4="479ef05d-86ef-44ab-9daf-72eea20f3e1e" targetNamespace="http://schemas.microsoft.com/office/2006/metadata/properties" ma:root="true" ma:fieldsID="23a2a0db0119b0f9b362c89f878d219c" ns3:_="" ns4:_="">
    <xsd:import namespace="72e317e9-deb9-467f-b665-36e3d0473fce"/>
    <xsd:import namespace="479ef05d-86ef-44ab-9daf-72eea20f3e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e317e9-deb9-467f-b665-36e3d0473f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9ef05d-86ef-44ab-9daf-72eea20f3e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1F63BB-BC25-4677-88D3-DA1C8D87B666}">
  <ds:schemaRefs>
    <ds:schemaRef ds:uri="http://schemas.openxmlformats.org/officeDocument/2006/bibliography"/>
  </ds:schemaRefs>
</ds:datastoreItem>
</file>

<file path=customXml/itemProps2.xml><?xml version="1.0" encoding="utf-8"?>
<ds:datastoreItem xmlns:ds="http://schemas.openxmlformats.org/officeDocument/2006/customXml" ds:itemID="{E14EA4AF-6AF1-48C0-B04C-4B608175DFD8}">
  <ds:schemaRefs>
    <ds:schemaRef ds:uri="479ef05d-86ef-44ab-9daf-72eea20f3e1e"/>
    <ds:schemaRef ds:uri="http://purl.org/dc/elements/1.1/"/>
    <ds:schemaRef ds:uri="72e317e9-deb9-467f-b665-36e3d0473fce"/>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FBA2B6C-A412-42BB-AA34-267B7D2FCF17}">
  <ds:schemaRefs>
    <ds:schemaRef ds:uri="http://schemas.microsoft.com/sharepoint/v3/contenttype/forms"/>
  </ds:schemaRefs>
</ds:datastoreItem>
</file>

<file path=customXml/itemProps4.xml><?xml version="1.0" encoding="utf-8"?>
<ds:datastoreItem xmlns:ds="http://schemas.openxmlformats.org/officeDocument/2006/customXml" ds:itemID="{EFBDB4D3-76CA-40AB-9244-0FDCE442E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e317e9-deb9-467f-b665-36e3d0473fce"/>
    <ds:schemaRef ds:uri="479ef05d-86ef-44ab-9daf-72eea20f3e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30</Words>
  <Characters>852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CONVENTION ON WETLANDS (Ramsar, Iran, 1971)</vt:lpstr>
    </vt:vector>
  </TitlesOfParts>
  <Company>The World Conservation Union</Company>
  <LinksUpToDate>false</LinksUpToDate>
  <CharactersWithSpaces>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ON WETLANDS (Ramsar, Iran, 1971)</dc:title>
  <dc:creator>BLASCO Delmar</dc:creator>
  <cp:lastModifiedBy>LEE Yejin</cp:lastModifiedBy>
  <cp:revision>5</cp:revision>
  <cp:lastPrinted>2023-02-13T09:44:00Z</cp:lastPrinted>
  <dcterms:created xsi:type="dcterms:W3CDTF">2024-02-12T15:55:00Z</dcterms:created>
  <dcterms:modified xsi:type="dcterms:W3CDTF">2025-02-1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8518D22E4E845BF1D3ED2A022F59A</vt:lpwstr>
  </property>
</Properties>
</file>